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93EA2" w:rsidP="00B93EA2" w:rsidRDefault="00B93EA2" w14:paraId="7C4DDC47" w14:textId="77777777"/>
    <w:p w:rsidR="00C635A3" w:rsidP="00C635A3" w:rsidRDefault="00170A1F" w14:paraId="148D561C" w14:textId="65AB6BA7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HCPS Showcard Booklet - Chinese</w:t>
      </w:r>
    </w:p>
    <w:p w:rsidR="00170A1F" w:rsidP="00C635A3" w:rsidRDefault="00170A1F" w14:paraId="49CC260A" w14:textId="77777777">
      <w:pPr>
        <w:jc w:val="center"/>
        <w:rPr>
          <w:b/>
          <w:bCs/>
          <w:sz w:val="40"/>
          <w:szCs w:val="40"/>
        </w:rPr>
      </w:pPr>
    </w:p>
    <w:p w:rsidRPr="00865C45" w:rsidR="00C635A3" w:rsidP="00C635A3" w:rsidRDefault="00C635A3" w14:paraId="0D2D1C3C" w14:textId="1E700067">
      <w:pPr>
        <w:jc w:val="center"/>
        <w:rPr>
          <w:b/>
          <w:bCs/>
          <w:sz w:val="40"/>
          <w:szCs w:val="40"/>
        </w:rPr>
      </w:pPr>
      <w:r w:rsidRPr="00865C45">
        <w:rPr>
          <w:b/>
          <w:bCs/>
          <w:sz w:val="40"/>
          <w:szCs w:val="40"/>
        </w:rPr>
        <w:t>SHOWCARD INT0</w:t>
      </w:r>
    </w:p>
    <w:p w:rsidRPr="00865C45" w:rsidR="00C635A3" w:rsidP="00C635A3" w:rsidRDefault="00C635A3" w14:paraId="16A0D5C8" w14:textId="77777777"/>
    <w:p w:rsidRPr="00865C45" w:rsidR="00C635A3" w:rsidP="00C635A3" w:rsidRDefault="00C635A3" w14:paraId="3F3799C5" w14:textId="77777777"/>
    <w:p w:rsidRPr="00865C45" w:rsidR="00C635A3" w:rsidP="00C635A3" w:rsidRDefault="00C635A3" w14:paraId="5312E9B1" w14:textId="77777777">
      <w:pPr>
        <w:rPr>
          <w:rFonts w:eastAsia="PMingLiU"/>
          <w:caps/>
          <w:sz w:val="32"/>
          <w:szCs w:val="32"/>
          <w:lang w:eastAsia="zh-TW"/>
        </w:rPr>
      </w:pPr>
      <w:r w:rsidRPr="00865C45">
        <w:rPr>
          <w:rFonts w:eastAsia="PMingLiU"/>
          <w:caps/>
          <w:sz w:val="32"/>
          <w:szCs w:val="32"/>
          <w:lang w:eastAsia="zh-TW"/>
        </w:rPr>
        <w:t>1=</w:t>
      </w:r>
      <w:r w:rsidRPr="00865C45">
        <w:rPr>
          <w:rFonts w:eastAsia="PMingLiU"/>
          <w:caps/>
          <w:sz w:val="32"/>
          <w:szCs w:val="32"/>
          <w:lang w:eastAsia="zh-TW"/>
        </w:rPr>
        <w:t>墨西哥裔、墨西哥裔美國人、墨西哥人或奇卡諾人</w:t>
      </w:r>
    </w:p>
    <w:p w:rsidRPr="00865C45" w:rsidR="00C635A3" w:rsidP="00C635A3" w:rsidRDefault="00C635A3" w14:paraId="179BFDF3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C635A3" w:rsidP="00C635A3" w:rsidRDefault="00C635A3" w14:paraId="566A142A" w14:textId="77777777">
      <w:pPr>
        <w:rPr>
          <w:rFonts w:eastAsia="PMingLiU"/>
          <w:caps/>
          <w:sz w:val="32"/>
          <w:szCs w:val="32"/>
          <w:lang w:eastAsia="zh-TW"/>
        </w:rPr>
      </w:pPr>
      <w:r w:rsidRPr="00865C45">
        <w:rPr>
          <w:rFonts w:eastAsia="PMingLiU"/>
          <w:caps/>
          <w:sz w:val="32"/>
          <w:szCs w:val="32"/>
          <w:lang w:eastAsia="zh-TW"/>
        </w:rPr>
        <w:t>2=</w:t>
      </w:r>
      <w:r w:rsidRPr="00865C45">
        <w:rPr>
          <w:rFonts w:eastAsia="PMingLiU"/>
          <w:caps/>
          <w:sz w:val="32"/>
          <w:szCs w:val="32"/>
          <w:lang w:eastAsia="zh-TW"/>
        </w:rPr>
        <w:t>波多黎各人</w:t>
      </w:r>
    </w:p>
    <w:p w:rsidRPr="00865C45" w:rsidR="00C635A3" w:rsidP="00C635A3" w:rsidRDefault="00C635A3" w14:paraId="3E9474A3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C635A3" w:rsidP="00C635A3" w:rsidRDefault="00C635A3" w14:paraId="604B61D6" w14:textId="77777777">
      <w:pPr>
        <w:rPr>
          <w:rFonts w:eastAsia="PMingLiU"/>
          <w:caps/>
          <w:sz w:val="32"/>
          <w:szCs w:val="32"/>
          <w:lang w:eastAsia="zh-TW"/>
        </w:rPr>
      </w:pPr>
      <w:r w:rsidRPr="00865C45">
        <w:rPr>
          <w:rFonts w:eastAsia="PMingLiU"/>
          <w:caps/>
          <w:sz w:val="32"/>
          <w:szCs w:val="32"/>
          <w:lang w:eastAsia="zh-TW"/>
        </w:rPr>
        <w:t>3=</w:t>
      </w:r>
      <w:r w:rsidRPr="00865C45">
        <w:rPr>
          <w:rFonts w:eastAsia="PMingLiU"/>
          <w:caps/>
          <w:sz w:val="32"/>
          <w:szCs w:val="32"/>
          <w:lang w:eastAsia="zh-TW"/>
        </w:rPr>
        <w:t>中美洲人</w:t>
      </w:r>
    </w:p>
    <w:p w:rsidRPr="00865C45" w:rsidR="00C635A3" w:rsidP="00C635A3" w:rsidRDefault="00C635A3" w14:paraId="46F539AA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C635A3" w:rsidP="00C635A3" w:rsidRDefault="00C635A3" w14:paraId="48B21050" w14:textId="77777777">
      <w:pPr>
        <w:rPr>
          <w:rFonts w:eastAsia="PMingLiU"/>
          <w:caps/>
          <w:sz w:val="32"/>
          <w:szCs w:val="32"/>
          <w:lang w:eastAsia="zh-TW"/>
        </w:rPr>
      </w:pPr>
      <w:r w:rsidRPr="00865C45">
        <w:rPr>
          <w:rFonts w:eastAsia="PMingLiU"/>
          <w:caps/>
          <w:sz w:val="32"/>
          <w:szCs w:val="32"/>
          <w:lang w:eastAsia="zh-TW"/>
        </w:rPr>
        <w:t>4=</w:t>
      </w:r>
      <w:r w:rsidRPr="00865C45">
        <w:rPr>
          <w:rFonts w:eastAsia="PMingLiU"/>
          <w:caps/>
          <w:sz w:val="32"/>
          <w:szCs w:val="32"/>
          <w:lang w:eastAsia="zh-TW"/>
        </w:rPr>
        <w:t>南美洲人</w:t>
      </w:r>
    </w:p>
    <w:p w:rsidRPr="00865C45" w:rsidR="00C635A3" w:rsidP="00C635A3" w:rsidRDefault="00C635A3" w14:paraId="7228B9EE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C635A3" w:rsidP="00C635A3" w:rsidRDefault="00C635A3" w14:paraId="1F71DCBE" w14:textId="77777777">
      <w:pPr>
        <w:rPr>
          <w:rFonts w:eastAsia="PMingLiU"/>
          <w:caps/>
          <w:sz w:val="32"/>
          <w:szCs w:val="32"/>
          <w:lang w:eastAsia="zh-TW"/>
        </w:rPr>
      </w:pPr>
      <w:r w:rsidRPr="00865C45">
        <w:rPr>
          <w:rFonts w:eastAsia="PMingLiU"/>
          <w:caps/>
          <w:sz w:val="32"/>
          <w:szCs w:val="32"/>
          <w:lang w:eastAsia="zh-TW"/>
        </w:rPr>
        <w:t>5=</w:t>
      </w:r>
      <w:r w:rsidRPr="00865C45">
        <w:rPr>
          <w:rFonts w:eastAsia="PMingLiU"/>
          <w:caps/>
          <w:sz w:val="32"/>
          <w:szCs w:val="32"/>
          <w:lang w:eastAsia="zh-TW"/>
        </w:rPr>
        <w:t>古巴人或古巴裔美國人</w:t>
      </w:r>
    </w:p>
    <w:p w:rsidRPr="00865C45" w:rsidR="00C635A3" w:rsidP="00C635A3" w:rsidRDefault="00C635A3" w14:paraId="6E2E3379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C635A3" w:rsidP="00C635A3" w:rsidRDefault="00C635A3" w14:paraId="7D79899C" w14:textId="77777777">
      <w:pPr>
        <w:rPr>
          <w:rFonts w:eastAsia="PMingLiU"/>
          <w:caps/>
          <w:sz w:val="32"/>
          <w:szCs w:val="32"/>
          <w:lang w:eastAsia="zh-TW"/>
        </w:rPr>
      </w:pPr>
      <w:r w:rsidRPr="00865C45">
        <w:rPr>
          <w:rFonts w:eastAsia="PMingLiU"/>
          <w:caps/>
          <w:sz w:val="32"/>
          <w:szCs w:val="32"/>
          <w:lang w:eastAsia="zh-TW"/>
        </w:rPr>
        <w:t>6=</w:t>
      </w:r>
      <w:r w:rsidRPr="00865C45">
        <w:rPr>
          <w:rFonts w:eastAsia="PMingLiU"/>
          <w:caps/>
          <w:sz w:val="32"/>
          <w:szCs w:val="32"/>
          <w:lang w:eastAsia="zh-TW"/>
        </w:rPr>
        <w:t>多米尼加人（來自多米尼加共和國）</w:t>
      </w:r>
      <w:r w:rsidRPr="00865C45">
        <w:rPr>
          <w:rFonts w:eastAsia="PMingLiU"/>
          <w:caps/>
          <w:sz w:val="32"/>
          <w:szCs w:val="32"/>
          <w:lang w:eastAsia="zh-TW"/>
        </w:rPr>
        <w:t xml:space="preserve"> </w:t>
      </w:r>
    </w:p>
    <w:p w:rsidRPr="00865C45" w:rsidR="00C635A3" w:rsidP="00C635A3" w:rsidRDefault="00C635A3" w14:paraId="3AA1322A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C635A3" w:rsidP="00C635A3" w:rsidRDefault="00C635A3" w14:paraId="550E3EE9" w14:textId="77777777">
      <w:pPr>
        <w:rPr>
          <w:rFonts w:eastAsia="PMingLiU"/>
          <w:caps/>
          <w:sz w:val="32"/>
          <w:szCs w:val="32"/>
          <w:lang w:eastAsia="zh-TW"/>
        </w:rPr>
      </w:pPr>
      <w:r w:rsidRPr="00865C45">
        <w:rPr>
          <w:rFonts w:eastAsia="PMingLiU"/>
          <w:caps/>
          <w:sz w:val="32"/>
          <w:szCs w:val="32"/>
          <w:lang w:eastAsia="zh-TW"/>
        </w:rPr>
        <w:t>7=</w:t>
      </w:r>
      <w:r w:rsidRPr="00865C45">
        <w:rPr>
          <w:rFonts w:eastAsia="PMingLiU"/>
          <w:caps/>
          <w:sz w:val="32"/>
          <w:szCs w:val="32"/>
          <w:lang w:eastAsia="zh-TW"/>
        </w:rPr>
        <w:t>西班牙人（來自西班牙）</w:t>
      </w:r>
    </w:p>
    <w:p w:rsidRPr="00865C45" w:rsidR="00C635A3" w:rsidP="00C635A3" w:rsidRDefault="00C635A3" w14:paraId="1E905FB1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C635A3" w:rsidP="00C635A3" w:rsidRDefault="00C635A3" w14:paraId="23B3C41F" w14:textId="77777777">
      <w:pPr>
        <w:rPr>
          <w:rFonts w:eastAsia="PMingLiU"/>
          <w:caps/>
          <w:sz w:val="32"/>
          <w:szCs w:val="32"/>
          <w:lang w:eastAsia="zh-TW"/>
        </w:rPr>
      </w:pPr>
      <w:r w:rsidRPr="00865C45">
        <w:rPr>
          <w:rFonts w:eastAsia="PMingLiU"/>
          <w:caps/>
          <w:sz w:val="32"/>
          <w:szCs w:val="32"/>
          <w:lang w:eastAsia="zh-TW"/>
        </w:rPr>
        <w:t>8=</w:t>
      </w:r>
      <w:r w:rsidRPr="00865C45">
        <w:rPr>
          <w:rFonts w:eastAsia="PMingLiU"/>
          <w:caps/>
          <w:sz w:val="32"/>
          <w:szCs w:val="32"/>
          <w:lang w:eastAsia="zh-TW"/>
        </w:rPr>
        <w:t>其他拉丁美洲人、西班牙裔、拉丁美洲裔或</w:t>
      </w:r>
      <w:r w:rsidRPr="00865C45">
        <w:rPr>
          <w:rFonts w:hint="eastAsia" w:eastAsia="PMingLiU"/>
          <w:caps/>
          <w:sz w:val="32"/>
          <w:szCs w:val="32"/>
          <w:lang w:eastAsia="zh-TW"/>
        </w:rPr>
        <w:t>有</w:t>
      </w:r>
      <w:r w:rsidRPr="00865C45">
        <w:rPr>
          <w:rFonts w:eastAsia="PMingLiU"/>
          <w:caps/>
          <w:sz w:val="32"/>
          <w:szCs w:val="32"/>
          <w:lang w:eastAsia="zh-TW"/>
        </w:rPr>
        <w:t>西班牙血統</w:t>
      </w:r>
    </w:p>
    <w:p w:rsidRPr="00865C45" w:rsidR="00C635A3" w:rsidP="00C635A3" w:rsidRDefault="00C635A3" w14:paraId="4277A34B" w14:textId="77777777">
      <w:pPr>
        <w:rPr>
          <w:sz w:val="32"/>
          <w:szCs w:val="32"/>
          <w:lang w:eastAsia="zh-TW"/>
        </w:rPr>
      </w:pPr>
    </w:p>
    <w:p w:rsidRPr="00865C45" w:rsidR="00C635A3" w:rsidP="00C635A3" w:rsidRDefault="00C635A3" w14:paraId="02C03969" w14:textId="77777777">
      <w:pPr>
        <w:spacing w:before="0" w:after="200" w:line="276" w:lineRule="auto"/>
        <w:contextualSpacing w:val="0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br w:type="page"/>
      </w:r>
    </w:p>
    <w:p w:rsidRPr="00865C45" w:rsidR="00C635A3" w:rsidP="00C635A3" w:rsidRDefault="00C635A3" w14:paraId="44F7F054" w14:textId="162FCBD1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INT1</w:t>
      </w:r>
    </w:p>
    <w:p w:rsidR="00C635A3" w:rsidP="00B93EA2" w:rsidRDefault="00C635A3" w14:paraId="76CB9111" w14:textId="15CEB789">
      <w:pPr>
        <w:rPr>
          <w:lang w:eastAsia="zh-TW"/>
        </w:rPr>
      </w:pPr>
    </w:p>
    <w:p w:rsidR="00B93EA2" w:rsidP="00B93EA2" w:rsidRDefault="00B93EA2" w14:paraId="3663B01A" w14:textId="77777777">
      <w:pPr>
        <w:rPr>
          <w:lang w:eastAsia="zh-TW"/>
        </w:rPr>
      </w:pPr>
    </w:p>
    <w:p w:rsidRPr="00865C45" w:rsidR="00C635A3" w:rsidP="00C635A3" w:rsidRDefault="00C635A3" w14:paraId="7A892F1C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1=</w:t>
      </w:r>
      <w:r w:rsidRPr="00865C45">
        <w:rPr>
          <w:rFonts w:eastAsia="PMingLiU"/>
          <w:sz w:val="32"/>
          <w:szCs w:val="32"/>
          <w:lang w:eastAsia="zh-TW"/>
        </w:rPr>
        <w:t>白人</w:t>
      </w:r>
    </w:p>
    <w:p w:rsidRPr="00865C45" w:rsidR="00C635A3" w:rsidP="00B93EA2" w:rsidRDefault="00C635A3" w14:paraId="7BE141C6" w14:textId="77777777">
      <w:pPr>
        <w:spacing w:before="0"/>
        <w:rPr>
          <w:rFonts w:eastAsia="PMingLiU"/>
          <w:sz w:val="32"/>
          <w:szCs w:val="32"/>
          <w:lang w:eastAsia="zh-TW"/>
        </w:rPr>
      </w:pPr>
    </w:p>
    <w:p w:rsidRPr="00865C45" w:rsidR="00C635A3" w:rsidP="00C635A3" w:rsidRDefault="00C635A3" w14:paraId="0BA54BD5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2=</w:t>
      </w:r>
      <w:r w:rsidRPr="00865C45">
        <w:rPr>
          <w:rFonts w:eastAsia="PMingLiU"/>
          <w:sz w:val="32"/>
          <w:szCs w:val="32"/>
          <w:lang w:eastAsia="zh-TW"/>
        </w:rPr>
        <w:t>黑人或非裔美國人</w:t>
      </w:r>
    </w:p>
    <w:p w:rsidRPr="00865C45" w:rsidR="00C635A3" w:rsidP="00B93EA2" w:rsidRDefault="00C635A3" w14:paraId="5F5AEA71" w14:textId="77777777">
      <w:pPr>
        <w:spacing w:before="0"/>
        <w:rPr>
          <w:rFonts w:eastAsia="PMingLiU"/>
          <w:sz w:val="32"/>
          <w:szCs w:val="32"/>
          <w:lang w:eastAsia="zh-TW"/>
        </w:rPr>
      </w:pPr>
    </w:p>
    <w:p w:rsidRPr="00865C45" w:rsidR="00C635A3" w:rsidP="00C635A3" w:rsidRDefault="00C635A3" w14:paraId="3DE0D681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3=</w:t>
      </w:r>
      <w:r w:rsidRPr="00865C45">
        <w:rPr>
          <w:rFonts w:eastAsia="PMingLiU"/>
          <w:sz w:val="32"/>
          <w:szCs w:val="32"/>
          <w:lang w:eastAsia="zh-TW"/>
        </w:rPr>
        <w:t>美洲印第安人或阿拉斯加原住民（美洲印第安人包括北美洲、中美洲及南美洲印第安人）</w:t>
      </w:r>
    </w:p>
    <w:p w:rsidRPr="00865C45" w:rsidR="00C635A3" w:rsidP="00C635A3" w:rsidRDefault="00C635A3" w14:paraId="7591EA74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C635A3" w:rsidP="00C635A3" w:rsidRDefault="00C635A3" w14:paraId="79DC4AF0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4=</w:t>
      </w:r>
      <w:r w:rsidRPr="00865C45">
        <w:rPr>
          <w:rFonts w:eastAsia="PMingLiU"/>
          <w:sz w:val="32"/>
          <w:szCs w:val="32"/>
          <w:lang w:eastAsia="zh-TW"/>
        </w:rPr>
        <w:t>夏威夷原住民</w:t>
      </w:r>
    </w:p>
    <w:p w:rsidRPr="00865C45" w:rsidR="00C635A3" w:rsidP="00C635A3" w:rsidRDefault="00C635A3" w14:paraId="1333E17C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C635A3" w:rsidP="00C635A3" w:rsidRDefault="00C635A3" w14:paraId="485E151C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5=</w:t>
      </w:r>
      <w:r w:rsidRPr="00865C45">
        <w:rPr>
          <w:rFonts w:eastAsia="PMingLiU"/>
          <w:sz w:val="32"/>
          <w:szCs w:val="32"/>
          <w:lang w:eastAsia="zh-TW"/>
        </w:rPr>
        <w:t>關島人或查莫洛人</w:t>
      </w:r>
    </w:p>
    <w:p w:rsidRPr="00865C45" w:rsidR="00C635A3" w:rsidP="00C635A3" w:rsidRDefault="00C635A3" w14:paraId="5C5C9C73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C635A3" w:rsidP="00C635A3" w:rsidRDefault="00C635A3" w14:paraId="67EADA57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6=</w:t>
      </w:r>
      <w:r w:rsidRPr="00865C45">
        <w:rPr>
          <w:rFonts w:eastAsia="PMingLiU"/>
          <w:sz w:val="32"/>
          <w:szCs w:val="32"/>
          <w:lang w:eastAsia="zh-TW"/>
        </w:rPr>
        <w:t>薩摩亞人</w:t>
      </w:r>
    </w:p>
    <w:p w:rsidRPr="00865C45" w:rsidR="00C635A3" w:rsidP="00C635A3" w:rsidRDefault="00C635A3" w14:paraId="37C73165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C635A3" w:rsidP="00C635A3" w:rsidRDefault="00C635A3" w14:paraId="6FBEB7D8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7=</w:t>
      </w:r>
      <w:r w:rsidRPr="00865C45">
        <w:rPr>
          <w:rFonts w:eastAsia="PMingLiU"/>
          <w:sz w:val="32"/>
          <w:szCs w:val="32"/>
          <w:lang w:eastAsia="zh-TW"/>
        </w:rPr>
        <w:t>東加人</w:t>
      </w:r>
    </w:p>
    <w:p w:rsidRPr="00865C45" w:rsidR="00C635A3" w:rsidP="00C635A3" w:rsidRDefault="00C635A3" w14:paraId="029FD69A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C635A3" w:rsidP="00C635A3" w:rsidRDefault="00C635A3" w14:paraId="48F8929C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8=</w:t>
      </w:r>
      <w:r w:rsidRPr="00865C45">
        <w:rPr>
          <w:rFonts w:eastAsia="PMingLiU"/>
          <w:sz w:val="32"/>
          <w:szCs w:val="32"/>
          <w:lang w:eastAsia="zh-TW"/>
        </w:rPr>
        <w:t>馬紹爾人</w:t>
      </w:r>
    </w:p>
    <w:p w:rsidRPr="00865C45" w:rsidR="00C635A3" w:rsidP="00C635A3" w:rsidRDefault="00C635A3" w14:paraId="031D3B27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C635A3" w:rsidP="00C635A3" w:rsidRDefault="00C635A3" w14:paraId="1372EE6F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9=</w:t>
      </w:r>
      <w:r w:rsidRPr="00865C45">
        <w:rPr>
          <w:rFonts w:eastAsia="PMingLiU"/>
          <w:sz w:val="32"/>
          <w:szCs w:val="32"/>
          <w:lang w:eastAsia="zh-TW"/>
        </w:rPr>
        <w:t>亞洲印度人</w:t>
      </w:r>
    </w:p>
    <w:p w:rsidRPr="00865C45" w:rsidR="00C635A3" w:rsidP="00C635A3" w:rsidRDefault="00C635A3" w14:paraId="3B31D2B2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C635A3" w:rsidP="00C635A3" w:rsidRDefault="00C635A3" w14:paraId="016CD441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10=</w:t>
      </w:r>
      <w:r w:rsidRPr="00865C45">
        <w:rPr>
          <w:rFonts w:eastAsia="PMingLiU"/>
          <w:sz w:val="32"/>
          <w:szCs w:val="32"/>
          <w:lang w:eastAsia="zh-TW"/>
        </w:rPr>
        <w:t>華裔</w:t>
      </w:r>
    </w:p>
    <w:p w:rsidRPr="00865C45" w:rsidR="00C635A3" w:rsidP="00C635A3" w:rsidRDefault="00C635A3" w14:paraId="47177012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C635A3" w:rsidP="00C635A3" w:rsidRDefault="00C635A3" w14:paraId="69332DB1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11=</w:t>
      </w:r>
      <w:r w:rsidRPr="00865C45">
        <w:rPr>
          <w:rFonts w:eastAsia="PMingLiU"/>
          <w:sz w:val="32"/>
          <w:szCs w:val="32"/>
          <w:lang w:eastAsia="zh-TW"/>
        </w:rPr>
        <w:t>菲律賓裔</w:t>
      </w:r>
    </w:p>
    <w:p w:rsidRPr="00865C45" w:rsidR="00C635A3" w:rsidP="00C635A3" w:rsidRDefault="00C635A3" w14:paraId="6B6CCBB8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C635A3" w:rsidP="00C635A3" w:rsidRDefault="00C635A3" w14:paraId="47D04BAD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12=</w:t>
      </w:r>
      <w:r w:rsidRPr="00865C45">
        <w:rPr>
          <w:rFonts w:eastAsia="PMingLiU"/>
          <w:sz w:val="32"/>
          <w:szCs w:val="32"/>
          <w:lang w:eastAsia="zh-TW"/>
        </w:rPr>
        <w:t>日裔</w:t>
      </w:r>
    </w:p>
    <w:p w:rsidRPr="00865C45" w:rsidR="00C635A3" w:rsidP="00C635A3" w:rsidRDefault="00C635A3" w14:paraId="1CF4132D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C635A3" w:rsidP="00C635A3" w:rsidRDefault="00C635A3" w14:paraId="5A906B54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13=</w:t>
      </w:r>
      <w:r w:rsidRPr="00865C45">
        <w:rPr>
          <w:rFonts w:eastAsia="PMingLiU"/>
          <w:sz w:val="32"/>
          <w:szCs w:val="32"/>
          <w:lang w:eastAsia="zh-TW"/>
        </w:rPr>
        <w:t>韓裔</w:t>
      </w:r>
    </w:p>
    <w:p w:rsidRPr="00865C45" w:rsidR="00C635A3" w:rsidP="00C635A3" w:rsidRDefault="00C635A3" w14:paraId="71726861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C635A3" w:rsidP="00C635A3" w:rsidRDefault="00C635A3" w14:paraId="4D1B3C89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14=</w:t>
      </w:r>
      <w:r w:rsidRPr="00865C45">
        <w:rPr>
          <w:rFonts w:eastAsia="PMingLiU"/>
          <w:sz w:val="32"/>
          <w:szCs w:val="32"/>
          <w:lang w:eastAsia="zh-TW"/>
        </w:rPr>
        <w:t>越南裔</w:t>
      </w:r>
    </w:p>
    <w:p w:rsidRPr="00865C45" w:rsidR="00C635A3" w:rsidP="00C635A3" w:rsidRDefault="00C635A3" w14:paraId="28EE31CE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7356A4" w:rsidP="007356A4" w:rsidRDefault="007356A4" w14:paraId="6A1872E2" w14:textId="5092CA9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15=</w:t>
      </w:r>
      <w:r w:rsidRPr="00865C45">
        <w:rPr>
          <w:rFonts w:hint="eastAsia" w:eastAsia="PMingLiU"/>
          <w:sz w:val="32"/>
          <w:szCs w:val="32"/>
          <w:lang w:eastAsia="zh-TW"/>
        </w:rPr>
        <w:t>其它亜洲裔</w:t>
      </w:r>
    </w:p>
    <w:p w:rsidRPr="00865C45" w:rsidR="007356A4" w:rsidP="007356A4" w:rsidRDefault="007356A4" w14:paraId="2A72EE61" w14:textId="77777777">
      <w:pPr>
        <w:rPr>
          <w:rFonts w:eastAsia="PMingLiU"/>
          <w:sz w:val="32"/>
          <w:szCs w:val="32"/>
          <w:lang w:eastAsia="zh-TW"/>
        </w:rPr>
      </w:pPr>
    </w:p>
    <w:p w:rsidR="00B93EA2" w:rsidP="007356A4" w:rsidRDefault="007356A4" w14:paraId="2ADFBA1C" w14:textId="265CE3E5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16=</w:t>
      </w:r>
      <w:r w:rsidRPr="00865C45">
        <w:rPr>
          <w:rFonts w:hint="eastAsia" w:eastAsia="PMingLiU"/>
          <w:sz w:val="32"/>
          <w:szCs w:val="32"/>
          <w:lang w:eastAsia="zh-TW"/>
        </w:rPr>
        <w:t>其它美洲印第安裔</w:t>
      </w:r>
    </w:p>
    <w:p w:rsidR="003F6E21" w:rsidP="007356A4" w:rsidRDefault="00480137" w14:paraId="549F99DD" w14:textId="004D7A7E">
      <w:pPr>
        <w:rPr>
          <w:rFonts w:eastAsia="PMingLiU"/>
          <w:sz w:val="32"/>
          <w:szCs w:val="32"/>
          <w:lang w:eastAsia="zh-TW"/>
        </w:rPr>
      </w:pPr>
      <w:r w:rsidRPr="00480137">
        <w:rPr>
          <w:rFonts w:eastAsia="PMingLiU"/>
          <w:sz w:val="32"/>
          <w:szCs w:val="32"/>
          <w:lang w:eastAsia="zh-TW"/>
        </w:rPr>
        <w:lastRenderedPageBreak/>
        <w:t>17=</w:t>
      </w:r>
      <w:r w:rsidRPr="00480137">
        <w:rPr>
          <w:rFonts w:hint="eastAsia" w:eastAsia="PMingLiU"/>
          <w:sz w:val="32"/>
          <w:szCs w:val="32"/>
          <w:lang w:eastAsia="zh-TW"/>
        </w:rPr>
        <w:t>其他太平洋島民</w:t>
      </w:r>
    </w:p>
    <w:p w:rsidRPr="00865C45" w:rsidR="00C635A3" w:rsidP="007356A4" w:rsidRDefault="00C635A3" w14:paraId="54F9841A" w14:textId="52087E3D">
      <w:pPr>
        <w:rPr>
          <w:rFonts w:eastAsia="PMingLiU"/>
          <w:sz w:val="32"/>
          <w:szCs w:val="32"/>
          <w:lang w:eastAsia="zh-TW"/>
        </w:rPr>
      </w:pPr>
      <w:r w:rsidRPr="00865C45">
        <w:rPr>
          <w:lang w:eastAsia="zh-TW"/>
        </w:rPr>
        <w:br w:type="page"/>
      </w:r>
    </w:p>
    <w:p w:rsidRPr="00865C45" w:rsidR="00D50829" w:rsidP="00F74E26" w:rsidRDefault="00D50829" w14:paraId="034DB23D" w14:textId="77777777">
      <w:pPr>
        <w:jc w:val="center"/>
        <w:rPr>
          <w:b/>
          <w:bCs/>
          <w:sz w:val="40"/>
          <w:szCs w:val="40"/>
          <w:lang w:eastAsia="zh-TW"/>
        </w:rPr>
      </w:pPr>
      <w:bookmarkStart w:name="_Hlk519241298" w:id="0"/>
      <w:r w:rsidRPr="00865C45">
        <w:rPr>
          <w:b/>
          <w:bCs/>
          <w:sz w:val="40"/>
          <w:szCs w:val="40"/>
          <w:lang w:eastAsia="zh-TW"/>
        </w:rPr>
        <w:lastRenderedPageBreak/>
        <w:t>SHOWCARD MED1</w:t>
      </w:r>
      <w:bookmarkEnd w:id="0"/>
    </w:p>
    <w:p w:rsidR="008855C0" w:rsidP="00D50829" w:rsidRDefault="008855C0" w14:paraId="73D06BB8" w14:textId="40D62DE1">
      <w:pPr>
        <w:rPr>
          <w:lang w:eastAsia="zh-TW"/>
        </w:rPr>
      </w:pPr>
    </w:p>
    <w:p w:rsidRPr="00B93EA2" w:rsidR="00B93EA2" w:rsidP="00D50829" w:rsidRDefault="00B93EA2" w14:paraId="73AAEEC5" w14:textId="77777777">
      <w:pPr>
        <w:rPr>
          <w:lang w:eastAsia="zh-TW"/>
        </w:rPr>
      </w:pPr>
    </w:p>
    <w:p w:rsidRPr="00865C45" w:rsidR="00D50829" w:rsidP="00D50829" w:rsidRDefault="00D50829" w14:paraId="1DC17831" w14:textId="77777777">
      <w:pPr>
        <w:rPr>
          <w:rFonts w:eastAsiaTheme="minorEastAsia"/>
          <w:sz w:val="32"/>
          <w:szCs w:val="32"/>
          <w:lang w:eastAsia="zh-CN"/>
        </w:rPr>
      </w:pPr>
      <w:bookmarkStart w:name="_Hlk519241348" w:id="1"/>
      <w:r w:rsidRPr="00865C45">
        <w:rPr>
          <w:sz w:val="32"/>
          <w:szCs w:val="32"/>
          <w:lang w:eastAsia="zh-TW"/>
        </w:rPr>
        <w:t>1=</w:t>
      </w:r>
      <w:r w:rsidRPr="00865C45" w:rsidR="00D23BDC">
        <w:rPr>
          <w:sz w:val="32"/>
          <w:szCs w:val="32"/>
          <w:lang w:eastAsia="zh-TW"/>
        </w:rPr>
        <w:t xml:space="preserve"> </w:t>
      </w:r>
      <w:r w:rsidRPr="00865C45" w:rsidR="0048184B">
        <w:rPr>
          <w:rFonts w:hint="eastAsia" w:hAnsi="Times New Roman" w:eastAsia="PMingLiU" w:cs="Times New Roman"/>
          <w:sz w:val="32"/>
          <w:szCs w:val="32"/>
          <w:lang w:val="zh-TW" w:eastAsia="zh-TW"/>
        </w:rPr>
        <w:t>無法承擔護理費用</w:t>
      </w:r>
    </w:p>
    <w:p w:rsidRPr="00865C45" w:rsidR="008855C0" w:rsidP="00D50829" w:rsidRDefault="008855C0" w14:paraId="222CBD81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96EBF34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=</w:t>
      </w:r>
      <w:r w:rsidRPr="00865C45" w:rsidR="00D23BDC">
        <w:rPr>
          <w:sz w:val="32"/>
          <w:szCs w:val="32"/>
          <w:lang w:eastAsia="zh-TW"/>
        </w:rPr>
        <w:t xml:space="preserve"> </w:t>
      </w:r>
      <w:r w:rsidRPr="00865C45" w:rsidR="0048184B">
        <w:rPr>
          <w:rFonts w:hint="eastAsia" w:hAnsi="Times New Roman" w:eastAsia="PMingLiU" w:cs="Times New Roman"/>
          <w:sz w:val="32"/>
          <w:szCs w:val="32"/>
          <w:lang w:val="zh-TW" w:eastAsia="zh-TW"/>
        </w:rPr>
        <w:t>保險公司不批准、承保或支付護理費用</w:t>
      </w:r>
    </w:p>
    <w:p w:rsidRPr="00865C45" w:rsidR="008855C0" w:rsidP="00D50829" w:rsidRDefault="008855C0" w14:paraId="18A9F05B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4A768AF4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3=</w:t>
      </w:r>
      <w:r w:rsidRPr="00865C45" w:rsidR="00D23BDC">
        <w:rPr>
          <w:sz w:val="32"/>
          <w:szCs w:val="32"/>
          <w:lang w:eastAsia="zh-TW"/>
        </w:rPr>
        <w:t xml:space="preserve"> </w:t>
      </w:r>
      <w:r w:rsidRPr="00865C45" w:rsidR="0048184B">
        <w:rPr>
          <w:rFonts w:hint="eastAsia" w:hAnsi="Times New Roman" w:eastAsia="PMingLiU" w:cs="Times New Roman"/>
          <w:sz w:val="32"/>
          <w:szCs w:val="32"/>
          <w:lang w:val="zh-TW" w:eastAsia="zh-TW"/>
        </w:rPr>
        <w:t>醫生拒絕接受醫療保險</w:t>
      </w:r>
    </w:p>
    <w:p w:rsidRPr="00865C45" w:rsidR="008855C0" w:rsidP="00D50829" w:rsidRDefault="008855C0" w14:paraId="40BD9FD0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45A8BAFD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4=</w:t>
      </w:r>
      <w:r w:rsidRPr="00865C45" w:rsidR="00D23BDC">
        <w:rPr>
          <w:sz w:val="32"/>
          <w:szCs w:val="32"/>
          <w:lang w:eastAsia="zh-TW"/>
        </w:rPr>
        <w:t xml:space="preserve"> </w:t>
      </w:r>
      <w:r w:rsidRPr="00865C45" w:rsidR="0048184B">
        <w:rPr>
          <w:rFonts w:hint="eastAsia" w:hAnsi="Times New Roman" w:eastAsia="PMingLiU" w:cs="Times New Roman"/>
          <w:sz w:val="32"/>
          <w:szCs w:val="32"/>
          <w:lang w:val="zh-TW" w:eastAsia="zh-TW"/>
        </w:rPr>
        <w:t>到診所有困難</w:t>
      </w:r>
      <w:r w:rsidRPr="00865C45" w:rsidR="0048184B">
        <w:rPr>
          <w:rFonts w:hint="eastAsia" w:ascii="PMingLiU" w:hAnsi="Times New Roman" w:eastAsia="PMingLiU" w:cs="Times New Roman"/>
          <w:sz w:val="32"/>
          <w:szCs w:val="32"/>
          <w:lang w:eastAsia="zh-TW"/>
        </w:rPr>
        <w:t>/</w:t>
      </w:r>
      <w:r w:rsidRPr="00865C45" w:rsidR="0048184B">
        <w:rPr>
          <w:rFonts w:hint="eastAsia" w:hAnsi="Times New Roman" w:eastAsia="PMingLiU" w:cs="Times New Roman"/>
          <w:sz w:val="32"/>
          <w:szCs w:val="32"/>
          <w:lang w:val="zh-TW" w:eastAsia="zh-TW"/>
        </w:rPr>
        <w:t>交通問題</w:t>
      </w:r>
    </w:p>
    <w:p w:rsidRPr="00865C45" w:rsidR="008855C0" w:rsidP="00D50829" w:rsidRDefault="008855C0" w14:paraId="751A603C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0FEAE652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5=</w:t>
      </w:r>
      <w:r w:rsidRPr="00865C45" w:rsidR="00D23BDC">
        <w:rPr>
          <w:sz w:val="32"/>
          <w:szCs w:val="32"/>
          <w:lang w:eastAsia="zh-TW"/>
        </w:rPr>
        <w:t xml:space="preserve"> </w:t>
      </w:r>
      <w:r w:rsidRPr="00865C45" w:rsidR="0048184B">
        <w:rPr>
          <w:rFonts w:hint="eastAsia" w:hAnsi="Times New Roman" w:eastAsia="PMingLiU" w:cs="Times New Roman"/>
          <w:sz w:val="32"/>
          <w:szCs w:val="32"/>
          <w:lang w:val="zh-TW" w:eastAsia="zh-TW"/>
        </w:rPr>
        <w:t>與醫生或護士之間存在語言障礙</w:t>
      </w:r>
    </w:p>
    <w:p w:rsidRPr="00865C45" w:rsidR="008855C0" w:rsidP="00D50829" w:rsidRDefault="008855C0" w14:paraId="41928977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DB0847B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6=</w:t>
      </w:r>
      <w:r w:rsidRPr="00865C45" w:rsidR="00D23BDC">
        <w:rPr>
          <w:sz w:val="32"/>
          <w:szCs w:val="32"/>
          <w:lang w:eastAsia="zh-TW"/>
        </w:rPr>
        <w:t xml:space="preserve"> </w:t>
      </w:r>
      <w:r w:rsidRPr="00865C45" w:rsidR="0048184B">
        <w:rPr>
          <w:rFonts w:hint="eastAsia" w:ascii="PMingLiU" w:hAnsi="Times New Roman" w:eastAsia="PMingLiU" w:cs="Times New Roman"/>
          <w:sz w:val="32"/>
          <w:szCs w:val="32"/>
          <w:lang w:eastAsia="zh-TW"/>
        </w:rPr>
        <w:t>無法從工作中抽身</w:t>
      </w:r>
    </w:p>
    <w:p w:rsidRPr="00865C45" w:rsidR="008855C0" w:rsidP="00D50829" w:rsidRDefault="008855C0" w14:paraId="67D72BE3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44BB8F10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7=</w:t>
      </w:r>
      <w:r w:rsidRPr="00865C45" w:rsidR="00544815">
        <w:rPr>
          <w:sz w:val="32"/>
          <w:szCs w:val="32"/>
          <w:lang w:eastAsia="zh-TW"/>
        </w:rPr>
        <w:t xml:space="preserve"> </w:t>
      </w:r>
      <w:r w:rsidRPr="00865C45" w:rsidR="0048184B">
        <w:rPr>
          <w:rFonts w:hint="eastAsia" w:hAnsi="Times New Roman" w:eastAsia="PMingLiU" w:cs="Times New Roman"/>
          <w:sz w:val="32"/>
          <w:szCs w:val="32"/>
          <w:lang w:val="zh-TW" w:eastAsia="zh-TW"/>
        </w:rPr>
        <w:t>不知道去哪裡獲取</w:t>
      </w:r>
      <w:r w:rsidRPr="00865C45" w:rsidR="00C635A3">
        <w:rPr>
          <w:rFonts w:hint="eastAsia" w:hAnsi="Times New Roman" w:eastAsia="PMingLiU" w:cs="Times New Roman"/>
          <w:sz w:val="32"/>
          <w:szCs w:val="32"/>
          <w:lang w:val="zh-TW" w:eastAsia="zh-TW"/>
        </w:rPr>
        <w:t>醫療</w:t>
      </w:r>
      <w:r w:rsidRPr="00865C45" w:rsidR="0048184B">
        <w:rPr>
          <w:rFonts w:hint="eastAsia" w:hAnsi="Times New Roman" w:eastAsia="PMingLiU" w:cs="Times New Roman"/>
          <w:sz w:val="32"/>
          <w:szCs w:val="32"/>
          <w:lang w:val="zh-TW" w:eastAsia="zh-TW"/>
        </w:rPr>
        <w:t>護理</w:t>
      </w:r>
    </w:p>
    <w:p w:rsidRPr="00865C45" w:rsidR="008855C0" w:rsidP="00D50829" w:rsidRDefault="008855C0" w14:paraId="6A6C2C5B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544815" w14:paraId="52EE8D34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 xml:space="preserve">8= </w:t>
      </w:r>
      <w:r w:rsidRPr="00865C45" w:rsidR="0048184B">
        <w:rPr>
          <w:rFonts w:hint="eastAsia" w:hAnsi="Times New Roman" w:eastAsia="PMingLiU" w:cs="Times New Roman"/>
          <w:sz w:val="32"/>
          <w:szCs w:val="32"/>
          <w:lang w:val="zh-TW" w:eastAsia="zh-TW"/>
        </w:rPr>
        <w:t>要求服務時遭到拒絕</w:t>
      </w:r>
    </w:p>
    <w:p w:rsidRPr="00865C45" w:rsidR="008855C0" w:rsidP="00D50829" w:rsidRDefault="008855C0" w14:paraId="24ABDE2E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8B1218" w14:paraId="70775FD4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 xml:space="preserve">9= </w:t>
      </w:r>
      <w:r w:rsidRPr="00865C45" w:rsidR="0048184B">
        <w:rPr>
          <w:rFonts w:hint="eastAsia" w:hAnsi="Times New Roman" w:eastAsia="PMingLiU" w:cs="Times New Roman"/>
          <w:sz w:val="32"/>
          <w:szCs w:val="32"/>
          <w:lang w:val="zh-TW" w:eastAsia="zh-TW"/>
        </w:rPr>
        <w:t>孩子沒人看護</w:t>
      </w:r>
    </w:p>
    <w:p w:rsidRPr="00865C45" w:rsidR="008855C0" w:rsidP="00D50829" w:rsidRDefault="008855C0" w14:paraId="2EA42F0B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8B1218" w14:paraId="6BAD898B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 xml:space="preserve">10= </w:t>
      </w:r>
      <w:r w:rsidRPr="00865C45" w:rsidR="0048184B">
        <w:rPr>
          <w:rFonts w:hint="eastAsia" w:hAnsi="Times New Roman" w:eastAsia="PMingLiU" w:cs="Times New Roman"/>
          <w:sz w:val="32"/>
          <w:szCs w:val="32"/>
          <w:lang w:val="zh-TW" w:eastAsia="zh-TW"/>
        </w:rPr>
        <w:t>沒有時間或花費了太長時間</w:t>
      </w:r>
    </w:p>
    <w:p w:rsidRPr="00865C45" w:rsidR="008855C0" w:rsidP="00D50829" w:rsidRDefault="008855C0" w14:paraId="7B827D72" w14:textId="77777777">
      <w:pPr>
        <w:rPr>
          <w:sz w:val="32"/>
          <w:szCs w:val="32"/>
          <w:lang w:eastAsia="zh-TW"/>
        </w:rPr>
      </w:pPr>
    </w:p>
    <w:p w:rsidRPr="00B54324" w:rsidR="00B54324" w:rsidP="00B54324" w:rsidRDefault="00B54324" w14:paraId="431D8F37" w14:textId="73FE9763">
      <w:pPr>
        <w:rPr>
          <w:sz w:val="32"/>
          <w:szCs w:val="32"/>
          <w:lang w:eastAsia="zh-TW"/>
        </w:rPr>
      </w:pPr>
      <w:r xmlns:w="http://schemas.openxmlformats.org/wordprocessingml/2006/main" w:rsidRPr="00B54324">
        <w:rPr>
          <w:sz w:val="32"/>
          <w:szCs w:val="32"/>
          <w:lang w:eastAsia="zh-TW"/>
        </w:rPr>
        <w:t>1</w:t>
      </w:r>
      <w:r xmlns:w="http://schemas.openxmlformats.org/wordprocessingml/2006/main" w:rsidRPr="00B54324">
        <w:rPr>
          <w:sz w:val="32"/>
          <w:szCs w:val="32"/>
          <w:lang w:eastAsia="zh-TW"/>
        </w:rPr>
        <w:t xml:space="preserve"> (COVID-19) </w:t>
      </w:r>
      <w:r xmlns:w="http://schemas.openxmlformats.org/wordprocessingml/2006/main" w:rsidRPr="00B54324">
        <w:rPr>
          <w:rFonts w:hint="eastAsia" w:ascii="PMingLiU" w:hAnsi="PMingLiU" w:eastAsia="PMingLiU" w:cs="PMingLiU"/>
          <w:sz w:val="32"/>
          <w:szCs w:val="32"/>
          <w:lang w:eastAsia="zh-TW"/>
        </w:rPr>
        <w:t>擔心感染新冠病毒</w:t>
      </w:r>
      <w:r xmlns:w="http://schemas.openxmlformats.org/wordprocessingml/2006/main" w:rsidRPr="00B54324">
        <w:rPr>
          <w:sz w:val="32"/>
          <w:szCs w:val="32"/>
          <w:lang w:eastAsia="zh-TW"/>
        </w:rPr>
        <w:t xml:space="preserve"> = </w:t>
      </w:r>
      <w:r xmlns:w="http://schemas.openxmlformats.org/wordprocessingml/2006/main">
        <w:rPr>
          <w:sz w:val="32"/>
          <w:szCs w:val="32"/>
          <w:lang w:eastAsia="zh-TW"/>
        </w:rPr>
        <w:t>1</w:t>
      </w:r>
    </w:p>
    <w:p w:rsidR="00B54324" w:rsidP="00B54324" w:rsidRDefault="00B54324" w14:paraId="3C9551AD" w14:textId="77777777">
      <w:pPr>
        <w:rPr>
          <w:sz w:val="32"/>
          <w:szCs w:val="32"/>
          <w:lang w:eastAsia="zh-TW"/>
        </w:rPr>
      </w:pPr>
    </w:p>
    <w:p w:rsidR="00B54324" w:rsidP="00B54324" w:rsidRDefault="00B54324" w14:paraId="06B5D3F3" w14:textId="44C42DDB">
      <w:pPr>
        <w:rPr>
          <w:rFonts w:ascii="PMingLiU" w:hAnsi="PMingLiU" w:eastAsia="PMingLiU" w:cs="PMingLiU"/>
          <w:sz w:val="32"/>
          <w:szCs w:val="32"/>
          <w:lang w:eastAsia="zh-TW"/>
        </w:rPr>
      </w:pPr>
      <w:r xmlns:w="http://schemas.openxmlformats.org/wordprocessingml/2006/main" w:rsidRPr="00B54324">
        <w:rPr>
          <w:sz w:val="32"/>
          <w:szCs w:val="32"/>
          <w:lang w:eastAsia="zh-TW"/>
        </w:rPr>
        <w:t>1</w:t>
      </w:r>
      <w:r xmlns:w="http://schemas.openxmlformats.org/wordprocessingml/2006/main" w:rsidRPr="00B54324">
        <w:rPr>
          <w:rFonts w:hint="eastAsia" w:ascii="PMingLiU" w:hAnsi="PMingLiU" w:eastAsia="PMingLiU" w:cs="PMingLiU"/>
          <w:sz w:val="32"/>
          <w:szCs w:val="32"/>
          <w:lang w:eastAsia="zh-TW"/>
        </w:rPr>
        <w:t>重新安排預約</w:t>
      </w:r>
      <w:r xmlns:w="http://schemas.openxmlformats.org/wordprocessingml/2006/main" w:rsidRPr="00B54324">
        <w:rPr>
          <w:sz w:val="32"/>
          <w:szCs w:val="32"/>
          <w:lang w:eastAsia="zh-TW"/>
        </w:rPr>
        <w:t>/</w:t>
      </w:r>
      <w:r xmlns:w="http://schemas.openxmlformats.org/wordprocessingml/2006/main" w:rsidRPr="00B54324">
        <w:rPr>
          <w:rFonts w:hint="eastAsia" w:ascii="PMingLiU" w:hAnsi="PMingLiU" w:eastAsia="PMingLiU" w:cs="PMingLiU"/>
          <w:sz w:val="32"/>
          <w:szCs w:val="32"/>
          <w:lang w:eastAsia="zh-TW"/>
        </w:rPr>
        <w:t>而取消</w:t>
      </w:r>
      <w:r xmlns:w="http://schemas.openxmlformats.org/wordprocessingml/2006/main" w:rsidRPr="00B54324">
        <w:rPr>
          <w:sz w:val="32"/>
          <w:szCs w:val="32"/>
          <w:lang w:eastAsia="zh-TW"/>
        </w:rPr>
        <w:t xml:space="preserve"> (COVID-19) </w:t>
      </w:r>
      <w:r xmlns:w="http://schemas.openxmlformats.org/wordprocessingml/2006/main" w:rsidRPr="00B54324">
        <w:rPr>
          <w:rFonts w:hint="eastAsia" w:ascii="PMingLiU" w:hAnsi="PMingLiU" w:eastAsia="PMingLiU" w:cs="PMingLiU"/>
          <w:sz w:val="32"/>
          <w:szCs w:val="32"/>
          <w:lang w:eastAsia="zh-TW"/>
        </w:rPr>
        <w:t>由於新冠病毒</w:t>
      </w:r>
      <w:r xmlns:w="http://schemas.openxmlformats.org/wordprocessingml/2006/main" w:rsidRPr="00B54324">
        <w:rPr>
          <w:sz w:val="32"/>
          <w:szCs w:val="32"/>
          <w:lang w:eastAsia="zh-TW"/>
        </w:rPr>
        <w:t xml:space="preserve"> = </w:t>
      </w:r>
      <w:r xmlns:w="http://schemas.openxmlformats.org/wordprocessingml/2006/main">
        <w:rPr>
          <w:sz w:val="32"/>
          <w:szCs w:val="32"/>
          <w:lang w:eastAsia="zh-TW"/>
        </w:rPr>
        <w:t>2</w:t>
      </w:r>
    </w:p>
    <w:p w:rsidR="00B54324" w:rsidP="00B54324" w:rsidRDefault="00B54324" w14:paraId="3615238F" w14:textId="77777777">
      <w:pPr>
        <w:rPr>
          <w:rFonts w:ascii="PMingLiU" w:hAnsi="PMingLiU" w:eastAsia="PMingLiU" w:cs="PMingLiU"/>
          <w:sz w:val="32"/>
          <w:szCs w:val="32"/>
          <w:lang w:eastAsia="zh-TW"/>
        </w:rPr>
      </w:pPr>
    </w:p>
    <w:p w:rsidRPr="00865C45" w:rsidR="00D50829" w:rsidP="00B54324" w:rsidRDefault="008B1218" w14:paraId="58138A9B" w14:textId="611C1F24">
      <w:pPr>
        <w:rPr>
          <w:sz w:val="32"/>
          <w:szCs w:val="32"/>
          <w:lang w:eastAsia="zh-TW"/>
        </w:rPr>
      </w:pPr>
      <w:r xmlns:w="http://schemas.openxmlformats.org/wordprocessingml/2006/main" w:rsidR="00B54324">
        <w:rPr>
          <w:sz w:val="32"/>
          <w:szCs w:val="32"/>
          <w:lang w:eastAsia="zh-TW"/>
        </w:rPr>
        <w:t>13</w:t>
      </w:r>
      <w:r w:rsidRPr="00865C45">
        <w:rPr>
          <w:sz w:val="32"/>
          <w:szCs w:val="32"/>
          <w:lang w:eastAsia="zh-TW"/>
        </w:rPr>
        <w:t xml:space="preserve">= </w:t>
      </w:r>
      <w:r w:rsidRPr="00865C45" w:rsidR="0048184B">
        <w:rPr>
          <w:rFonts w:hint="eastAsia" w:hAnsi="Times New Roman" w:eastAsia="PMingLiU" w:cs="Times New Roman"/>
          <w:sz w:val="32"/>
          <w:szCs w:val="32"/>
          <w:lang w:val="zh-TW" w:eastAsia="zh-TW"/>
        </w:rPr>
        <w:t>其他原因</w:t>
      </w:r>
    </w:p>
    <w:bookmarkEnd w:id="1"/>
    <w:p w:rsidRPr="00865C45" w:rsidR="00E77D6A" w:rsidRDefault="00E77D6A" w14:paraId="00B93075" w14:textId="77777777">
      <w:pPr>
        <w:rPr>
          <w:sz w:val="32"/>
          <w:szCs w:val="32"/>
          <w:lang w:eastAsia="zh-TW"/>
        </w:rPr>
      </w:pPr>
    </w:p>
    <w:p w:rsidRPr="00865C45" w:rsidR="00D50829" w:rsidRDefault="00D50829" w14:paraId="5B84AB4E" w14:textId="77777777">
      <w:pPr>
        <w:rPr>
          <w:lang w:eastAsia="zh-TW"/>
        </w:rPr>
      </w:pPr>
    </w:p>
    <w:p w:rsidRPr="00865C45" w:rsidR="00AF0318" w:rsidRDefault="00AF0318" w14:paraId="0BACAF06" w14:textId="77777777">
      <w:pPr>
        <w:rPr>
          <w:lang w:eastAsia="zh-TW"/>
        </w:rPr>
      </w:pPr>
    </w:p>
    <w:p w:rsidRPr="00865C45" w:rsidR="00AF0318" w:rsidRDefault="00AF0318" w14:paraId="66089D4D" w14:textId="77777777">
      <w:pPr>
        <w:rPr>
          <w:lang w:eastAsia="zh-TW"/>
        </w:rPr>
      </w:pPr>
    </w:p>
    <w:p w:rsidR="00B93EA2" w:rsidRDefault="00B93EA2" w14:paraId="3DF045FE" w14:textId="77777777">
      <w:pPr>
        <w:spacing w:before="0" w:after="200" w:line="276" w:lineRule="auto"/>
        <w:contextualSpacing w:val="0"/>
        <w:rPr>
          <w:b/>
          <w:bCs/>
          <w:sz w:val="40"/>
          <w:szCs w:val="40"/>
          <w:lang w:eastAsia="zh-TW"/>
        </w:rPr>
      </w:pPr>
      <w:r>
        <w:rPr>
          <w:b/>
          <w:bCs/>
          <w:sz w:val="40"/>
          <w:szCs w:val="40"/>
          <w:lang w:eastAsia="zh-TW"/>
        </w:rPr>
        <w:br w:type="page"/>
      </w:r>
    </w:p>
    <w:p w:rsidRPr="00865C45" w:rsidR="00AF0318" w:rsidP="00AF0318" w:rsidRDefault="00AF0318" w14:paraId="738770EE" w14:textId="5652B4D5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MED4</w:t>
      </w:r>
    </w:p>
    <w:p w:rsidR="00AF0318" w:rsidP="00AF0318" w:rsidRDefault="00AF0318" w14:paraId="76CF4C3F" w14:textId="1E928301">
      <w:pPr>
        <w:rPr>
          <w:lang w:eastAsia="zh-TW"/>
        </w:rPr>
      </w:pPr>
    </w:p>
    <w:p w:rsidRPr="00B93EA2" w:rsidR="00B93EA2" w:rsidP="00AF0318" w:rsidRDefault="00B93EA2" w14:paraId="75B877BB" w14:textId="77777777">
      <w:pPr>
        <w:rPr>
          <w:lang w:eastAsia="zh-TW"/>
        </w:rPr>
      </w:pPr>
    </w:p>
    <w:p w:rsidRPr="00865C45" w:rsidR="00AF0318" w:rsidP="00AF0318" w:rsidRDefault="00AF0318" w14:paraId="09ACF6B0" w14:textId="77777777">
      <w:pPr>
        <w:rPr>
          <w:rFonts w:ascii="Times New Roman" w:hAnsi="Times New Roman" w:eastAsia="PMingLiU" w:cs="Times New Roman"/>
          <w:caps/>
          <w:sz w:val="32"/>
          <w:szCs w:val="32"/>
          <w:lang w:eastAsia="zh-TW"/>
        </w:rPr>
      </w:pPr>
      <w:r w:rsidRPr="00865C45">
        <w:rPr>
          <w:rFonts w:ascii="Times New Roman" w:hAnsi="Times New Roman" w:eastAsia="PMingLiU" w:cs="Times New Roman"/>
          <w:caps/>
          <w:sz w:val="32"/>
          <w:szCs w:val="32"/>
          <w:lang w:eastAsia="zh-TW"/>
        </w:rPr>
        <w:t xml:space="preserve">1= </w:t>
      </w:r>
      <w:r w:rsidRPr="00865C45">
        <w:rPr>
          <w:rFonts w:ascii="Times New Roman" w:hAnsi="Times New Roman" w:eastAsia="PMingLiU" w:cs="Times New Roman"/>
          <w:caps/>
          <w:sz w:val="32"/>
          <w:szCs w:val="32"/>
          <w:lang w:eastAsia="zh-TW"/>
        </w:rPr>
        <w:t>需要診斷程序</w:t>
      </w:r>
    </w:p>
    <w:p w:rsidRPr="00865C45" w:rsidR="00AF0318" w:rsidP="00AF0318" w:rsidRDefault="00AF0318" w14:paraId="4B8083B2" w14:textId="77777777">
      <w:pPr>
        <w:rPr>
          <w:rFonts w:ascii="Times New Roman" w:hAnsi="Times New Roman" w:eastAsia="PMingLiU" w:cs="Times New Roman"/>
          <w:caps/>
          <w:sz w:val="32"/>
          <w:szCs w:val="32"/>
          <w:lang w:eastAsia="zh-TW"/>
        </w:rPr>
      </w:pPr>
      <w:r w:rsidRPr="00865C45">
        <w:rPr>
          <w:rFonts w:ascii="Times New Roman" w:hAnsi="Times New Roman" w:eastAsia="PMingLiU" w:cs="Times New Roman"/>
          <w:caps/>
          <w:sz w:val="32"/>
          <w:szCs w:val="32"/>
          <w:lang w:eastAsia="zh-TW"/>
        </w:rPr>
        <w:t xml:space="preserve">  </w:t>
      </w:r>
    </w:p>
    <w:p w:rsidRPr="00865C45" w:rsidR="00AF0318" w:rsidP="00AF0318" w:rsidRDefault="00AF0318" w14:paraId="1C4921A0" w14:textId="77777777">
      <w:pPr>
        <w:rPr>
          <w:rFonts w:ascii="Times New Roman" w:hAnsi="Times New Roman" w:eastAsia="PMingLiU" w:cs="Times New Roman"/>
          <w:caps/>
          <w:sz w:val="32"/>
          <w:szCs w:val="32"/>
          <w:lang w:eastAsia="zh-TW"/>
        </w:rPr>
      </w:pPr>
      <w:r w:rsidRPr="00865C45">
        <w:rPr>
          <w:rFonts w:ascii="Times New Roman" w:hAnsi="Times New Roman" w:eastAsia="PMingLiU" w:cs="Times New Roman"/>
          <w:caps/>
          <w:sz w:val="32"/>
          <w:szCs w:val="32"/>
          <w:lang w:eastAsia="zh-TW"/>
        </w:rPr>
        <w:t xml:space="preserve">2= </w:t>
      </w:r>
      <w:r w:rsidRPr="00865C45">
        <w:rPr>
          <w:rFonts w:ascii="Times New Roman" w:hAnsi="Times New Roman" w:eastAsia="PMingLiU" w:cs="Times New Roman"/>
          <w:caps/>
          <w:sz w:val="32"/>
          <w:szCs w:val="32"/>
          <w:lang w:eastAsia="zh-TW"/>
        </w:rPr>
        <w:t>針對慢性疾病的護理</w:t>
      </w:r>
    </w:p>
    <w:p w:rsidRPr="00865C45" w:rsidR="00AF0318" w:rsidP="00AF0318" w:rsidRDefault="00AF0318" w14:paraId="3C9BC86C" w14:textId="77777777">
      <w:pPr>
        <w:rPr>
          <w:rFonts w:ascii="Times New Roman" w:hAnsi="Times New Roman" w:eastAsia="PMingLiU" w:cs="Times New Roman"/>
          <w:caps/>
          <w:sz w:val="32"/>
          <w:szCs w:val="32"/>
          <w:lang w:eastAsia="zh-TW"/>
        </w:rPr>
      </w:pPr>
      <w:r w:rsidRPr="00865C45">
        <w:rPr>
          <w:rFonts w:ascii="Times New Roman" w:hAnsi="Times New Roman" w:eastAsia="PMingLiU" w:cs="Times New Roman"/>
          <w:caps/>
          <w:sz w:val="32"/>
          <w:szCs w:val="32"/>
          <w:lang w:eastAsia="zh-TW"/>
        </w:rPr>
        <w:t xml:space="preserve">  </w:t>
      </w:r>
    </w:p>
    <w:p w:rsidRPr="00865C45" w:rsidR="00AF0318" w:rsidP="00AF0318" w:rsidRDefault="00AF0318" w14:paraId="3F64B425" w14:textId="77777777">
      <w:pPr>
        <w:rPr>
          <w:rFonts w:ascii="Times New Roman" w:hAnsi="Times New Roman" w:eastAsia="PMingLiU" w:cs="Times New Roman"/>
          <w:caps/>
          <w:sz w:val="32"/>
          <w:szCs w:val="32"/>
          <w:lang w:eastAsia="zh-TW"/>
        </w:rPr>
      </w:pPr>
      <w:r w:rsidRPr="00865C45">
        <w:rPr>
          <w:rFonts w:ascii="Times New Roman" w:hAnsi="Times New Roman" w:eastAsia="PMingLiU" w:cs="Times New Roman"/>
          <w:caps/>
          <w:sz w:val="32"/>
          <w:szCs w:val="32"/>
          <w:lang w:eastAsia="zh-TW"/>
        </w:rPr>
        <w:t xml:space="preserve">3= </w:t>
      </w:r>
      <w:r w:rsidRPr="00865C45">
        <w:rPr>
          <w:rFonts w:ascii="Times New Roman" w:hAnsi="Times New Roman" w:eastAsia="PMingLiU" w:cs="Times New Roman"/>
          <w:caps/>
          <w:sz w:val="32"/>
          <w:szCs w:val="32"/>
          <w:lang w:eastAsia="zh-TW"/>
        </w:rPr>
        <w:t>需要看醫療專科醫生</w:t>
      </w:r>
    </w:p>
    <w:p w:rsidRPr="00865C45" w:rsidR="00AF0318" w:rsidP="00AF0318" w:rsidRDefault="00AF0318" w14:paraId="155FD246" w14:textId="77777777">
      <w:pPr>
        <w:rPr>
          <w:rFonts w:ascii="Times New Roman" w:hAnsi="Times New Roman" w:eastAsia="PMingLiU" w:cs="Times New Roman"/>
          <w:caps/>
          <w:sz w:val="32"/>
          <w:szCs w:val="32"/>
          <w:lang w:eastAsia="zh-TW"/>
        </w:rPr>
      </w:pPr>
      <w:r w:rsidRPr="00865C45">
        <w:rPr>
          <w:rFonts w:ascii="Times New Roman" w:hAnsi="Times New Roman" w:eastAsia="PMingLiU" w:cs="Times New Roman"/>
          <w:caps/>
          <w:sz w:val="32"/>
          <w:szCs w:val="32"/>
          <w:lang w:eastAsia="zh-TW"/>
        </w:rPr>
        <w:t xml:space="preserve">  </w:t>
      </w:r>
    </w:p>
    <w:p w:rsidRPr="00865C45" w:rsidR="00AF0318" w:rsidP="00AF0318" w:rsidRDefault="00AF0318" w14:paraId="18129150" w14:textId="77777777">
      <w:pPr>
        <w:rPr>
          <w:rFonts w:ascii="Times New Roman" w:hAnsi="Times New Roman" w:eastAsia="PMingLiU" w:cs="Times New Roman"/>
          <w:caps/>
          <w:sz w:val="32"/>
          <w:szCs w:val="32"/>
          <w:lang w:eastAsia="zh-TW"/>
        </w:rPr>
      </w:pPr>
      <w:r w:rsidRPr="00865C45">
        <w:rPr>
          <w:rFonts w:ascii="Times New Roman" w:hAnsi="Times New Roman" w:eastAsia="PMingLiU" w:cs="Times New Roman"/>
          <w:caps/>
          <w:sz w:val="32"/>
          <w:szCs w:val="32"/>
          <w:lang w:eastAsia="zh-TW"/>
        </w:rPr>
        <w:t xml:space="preserve">4= </w:t>
      </w:r>
      <w:r w:rsidRPr="00865C45">
        <w:rPr>
          <w:rFonts w:ascii="Times New Roman" w:hAnsi="Times New Roman" w:eastAsia="PMingLiU" w:cs="Times New Roman"/>
          <w:caps/>
          <w:sz w:val="32"/>
          <w:szCs w:val="32"/>
          <w:lang w:eastAsia="zh-TW"/>
        </w:rPr>
        <w:t>需要獲得處方藥</w:t>
      </w:r>
    </w:p>
    <w:p w:rsidRPr="00865C45" w:rsidR="00AF0318" w:rsidP="00AF0318" w:rsidRDefault="00AF0318" w14:paraId="1B5D614A" w14:textId="77777777">
      <w:pPr>
        <w:rPr>
          <w:rFonts w:ascii="Times New Roman" w:hAnsi="Times New Roman" w:eastAsia="PMingLiU" w:cs="Times New Roman"/>
          <w:caps/>
          <w:sz w:val="32"/>
          <w:szCs w:val="32"/>
          <w:lang w:eastAsia="zh-TW"/>
        </w:rPr>
      </w:pPr>
      <w:r w:rsidRPr="00865C45">
        <w:rPr>
          <w:rFonts w:ascii="Times New Roman" w:hAnsi="Times New Roman" w:eastAsia="PMingLiU" w:cs="Times New Roman"/>
          <w:caps/>
          <w:sz w:val="32"/>
          <w:szCs w:val="32"/>
          <w:lang w:eastAsia="zh-TW"/>
        </w:rPr>
        <w:t xml:space="preserve">  </w:t>
      </w:r>
    </w:p>
    <w:p w:rsidRPr="00865C45" w:rsidR="00AF0318" w:rsidP="00AF0318" w:rsidRDefault="00AF0318" w14:paraId="686A0256" w14:textId="77777777">
      <w:pPr>
        <w:rPr>
          <w:rFonts w:ascii="Times New Roman" w:hAnsi="Times New Roman" w:eastAsia="PMingLiU" w:cs="Times New Roman"/>
          <w:caps/>
          <w:sz w:val="32"/>
          <w:szCs w:val="32"/>
          <w:lang w:eastAsia="zh-TW"/>
        </w:rPr>
      </w:pPr>
      <w:r w:rsidRPr="00865C45">
        <w:rPr>
          <w:rFonts w:ascii="Times New Roman" w:hAnsi="Times New Roman" w:eastAsia="PMingLiU" w:cs="Times New Roman"/>
          <w:caps/>
          <w:sz w:val="32"/>
          <w:szCs w:val="32"/>
          <w:lang w:eastAsia="zh-TW"/>
        </w:rPr>
        <w:t xml:space="preserve">5= </w:t>
      </w:r>
      <w:r w:rsidRPr="00865C45">
        <w:rPr>
          <w:rFonts w:ascii="Times New Roman" w:hAnsi="Times New Roman" w:eastAsia="PMingLiU" w:cs="Times New Roman"/>
          <w:caps/>
          <w:sz w:val="32"/>
          <w:szCs w:val="32"/>
          <w:lang w:eastAsia="zh-TW"/>
        </w:rPr>
        <w:t>可緩解疼痛的護理</w:t>
      </w:r>
    </w:p>
    <w:p w:rsidRPr="00865C45" w:rsidR="00AF0318" w:rsidP="00AF0318" w:rsidRDefault="00AF0318" w14:paraId="45E88EC2" w14:textId="77777777">
      <w:pPr>
        <w:rPr>
          <w:rFonts w:ascii="Times New Roman" w:hAnsi="Times New Roman" w:eastAsia="PMingLiU" w:cs="Times New Roman"/>
          <w:caps/>
          <w:sz w:val="32"/>
          <w:szCs w:val="32"/>
          <w:lang w:eastAsia="zh-TW"/>
        </w:rPr>
      </w:pPr>
    </w:p>
    <w:p w:rsidRPr="00865C45" w:rsidR="00AF0318" w:rsidP="00AF0318" w:rsidRDefault="00AF0318" w14:paraId="05B98970" w14:textId="77777777">
      <w:pPr>
        <w:rPr>
          <w:rFonts w:ascii="Times New Roman" w:hAnsi="Times New Roman" w:eastAsia="PMingLiU" w:cs="Times New Roman"/>
          <w:caps/>
          <w:sz w:val="32"/>
          <w:szCs w:val="32"/>
          <w:lang w:eastAsia="zh-TW"/>
        </w:rPr>
      </w:pPr>
      <w:r w:rsidRPr="00865C45">
        <w:rPr>
          <w:rFonts w:ascii="Times New Roman" w:hAnsi="Times New Roman" w:eastAsia="PMingLiU" w:cs="Times New Roman"/>
          <w:caps/>
          <w:sz w:val="32"/>
          <w:szCs w:val="32"/>
          <w:lang w:eastAsia="zh-TW"/>
        </w:rPr>
        <w:t xml:space="preserve">6= </w:t>
      </w:r>
      <w:r w:rsidRPr="00865C45">
        <w:rPr>
          <w:rFonts w:hint="eastAsia" w:ascii="Times New Roman" w:hAnsi="Times New Roman" w:eastAsia="PMingLiU" w:cs="Times New Roman"/>
          <w:caps/>
          <w:sz w:val="32"/>
          <w:szCs w:val="32"/>
          <w:lang w:eastAsia="zh-TW"/>
        </w:rPr>
        <w:t>心理</w:t>
      </w:r>
      <w:r w:rsidRPr="00865C45">
        <w:rPr>
          <w:rFonts w:ascii="Times New Roman" w:hAnsi="Times New Roman" w:eastAsia="PMingLiU" w:cs="Times New Roman"/>
          <w:caps/>
          <w:sz w:val="32"/>
          <w:szCs w:val="32"/>
          <w:lang w:eastAsia="zh-TW"/>
        </w:rPr>
        <w:t>健康相關問題</w:t>
      </w:r>
    </w:p>
    <w:p w:rsidRPr="00865C45" w:rsidR="00AF0318" w:rsidP="00AF0318" w:rsidRDefault="00AF0318" w14:paraId="39DA42D0" w14:textId="77777777">
      <w:pPr>
        <w:rPr>
          <w:rFonts w:ascii="Times New Roman" w:hAnsi="Times New Roman" w:eastAsia="PMingLiU" w:cs="Times New Roman"/>
          <w:caps/>
          <w:sz w:val="32"/>
          <w:szCs w:val="32"/>
          <w:lang w:eastAsia="zh-TW"/>
        </w:rPr>
      </w:pPr>
    </w:p>
    <w:p w:rsidRPr="00865C45" w:rsidR="00AF0318" w:rsidP="00AF0318" w:rsidRDefault="00AF0318" w14:paraId="0541F717" w14:textId="77777777">
      <w:pPr>
        <w:spacing w:before="0" w:after="200" w:line="276" w:lineRule="auto"/>
        <w:contextualSpacing w:val="0"/>
        <w:rPr>
          <w:sz w:val="32"/>
          <w:szCs w:val="32"/>
          <w:lang w:eastAsia="zh-TW"/>
        </w:rPr>
      </w:pPr>
      <w:r w:rsidRPr="00865C45">
        <w:rPr>
          <w:rFonts w:eastAsia="PMingLiU"/>
          <w:caps/>
          <w:sz w:val="32"/>
          <w:szCs w:val="32"/>
          <w:lang w:eastAsia="zh-TW"/>
        </w:rPr>
        <w:t xml:space="preserve">7= </w:t>
      </w:r>
      <w:r w:rsidRPr="00865C45">
        <w:rPr>
          <w:rFonts w:eastAsia="PMingLiU"/>
          <w:caps/>
          <w:sz w:val="32"/>
          <w:szCs w:val="32"/>
          <w:lang w:eastAsia="zh-TW"/>
        </w:rPr>
        <w:t>其他原因</w:t>
      </w:r>
    </w:p>
    <w:p w:rsidRPr="00865C45" w:rsidR="00AF0318" w:rsidRDefault="00AF0318" w14:paraId="4EB0D272" w14:textId="77777777">
      <w:pPr>
        <w:spacing w:before="0" w:after="200" w:line="276" w:lineRule="auto"/>
        <w:contextualSpacing w:val="0"/>
        <w:rPr>
          <w:lang w:eastAsia="zh-TW"/>
        </w:rPr>
      </w:pPr>
    </w:p>
    <w:p w:rsidRPr="00865C45" w:rsidR="00AF0318" w:rsidRDefault="00AF0318" w14:paraId="15F7BA2C" w14:textId="77777777">
      <w:pPr>
        <w:spacing w:before="0" w:after="200" w:line="276" w:lineRule="auto"/>
        <w:contextualSpacing w:val="0"/>
        <w:rPr>
          <w:lang w:eastAsia="zh-TW"/>
        </w:rPr>
      </w:pPr>
    </w:p>
    <w:p w:rsidRPr="00865C45" w:rsidR="008855C0" w:rsidP="00D50829" w:rsidRDefault="008855C0" w14:paraId="5BADDDAF" w14:textId="77777777">
      <w:pPr>
        <w:rPr>
          <w:lang w:eastAsia="zh-TW"/>
        </w:rPr>
      </w:pPr>
    </w:p>
    <w:p w:rsidR="00B93EA2" w:rsidRDefault="00B93EA2" w14:paraId="083A17DC" w14:textId="77777777">
      <w:pPr>
        <w:spacing w:before="0" w:after="200" w:line="276" w:lineRule="auto"/>
        <w:contextualSpacing w:val="0"/>
        <w:rPr>
          <w:b/>
          <w:bCs/>
          <w:sz w:val="40"/>
          <w:szCs w:val="40"/>
          <w:lang w:eastAsia="zh-TW"/>
        </w:rPr>
      </w:pPr>
      <w:r>
        <w:rPr>
          <w:b/>
          <w:bCs/>
          <w:sz w:val="40"/>
          <w:szCs w:val="40"/>
          <w:lang w:eastAsia="zh-TW"/>
        </w:rPr>
        <w:br w:type="page"/>
      </w:r>
    </w:p>
    <w:p w:rsidRPr="00865C45" w:rsidR="00D50829" w:rsidP="00C635A3" w:rsidRDefault="00D50829" w14:paraId="381E6927" w14:textId="45B9E95B">
      <w:pPr>
        <w:tabs>
          <w:tab w:val="left" w:pos="2700"/>
          <w:tab w:val="center" w:pos="4680"/>
        </w:tabs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ROU1</w:t>
      </w:r>
    </w:p>
    <w:p w:rsidR="00D50829" w:rsidP="00D50829" w:rsidRDefault="00D50829" w14:paraId="01B4CA33" w14:textId="2967AB2A">
      <w:pPr>
        <w:rPr>
          <w:lang w:eastAsia="zh-TW"/>
        </w:rPr>
      </w:pPr>
    </w:p>
    <w:p w:rsidRPr="00865C45" w:rsidR="00B93EA2" w:rsidP="00D50829" w:rsidRDefault="00B93EA2" w14:paraId="091E3C4F" w14:textId="77777777">
      <w:pPr>
        <w:rPr>
          <w:lang w:eastAsia="zh-TW"/>
        </w:rPr>
      </w:pPr>
    </w:p>
    <w:p w:rsidRPr="00865C45" w:rsidR="00D50829" w:rsidP="00D50829" w:rsidRDefault="00F6298B" w14:paraId="0FBDAF84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 xml:space="preserve">1= </w:t>
      </w:r>
      <w:r w:rsidRPr="00865C45" w:rsidR="006060A0">
        <w:rPr>
          <w:rFonts w:hint="eastAsia" w:ascii="PMingLiU" w:eastAsia="PMingLiU"/>
          <w:sz w:val="32"/>
          <w:szCs w:val="32"/>
          <w:lang w:val="zh-TW" w:eastAsia="zh-TW"/>
        </w:rPr>
        <w:t>認為疫苗不重要</w:t>
      </w:r>
    </w:p>
    <w:p w:rsidRPr="00865C45" w:rsidR="008855C0" w:rsidP="00D50829" w:rsidRDefault="008855C0" w14:paraId="7B031C24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415B82F8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=</w:t>
      </w:r>
      <w:r w:rsidRPr="00865C45" w:rsidR="00BC3913">
        <w:rPr>
          <w:sz w:val="32"/>
          <w:szCs w:val="32"/>
          <w:lang w:eastAsia="zh-TW"/>
        </w:rPr>
        <w:t xml:space="preserve"> </w:t>
      </w:r>
      <w:r w:rsidRPr="00865C45" w:rsidR="006060A0">
        <w:rPr>
          <w:rFonts w:hint="eastAsia" w:ascii="PMingLiU" w:eastAsia="PMingLiU"/>
          <w:sz w:val="32"/>
          <w:szCs w:val="32"/>
          <w:lang w:val="zh-TW" w:eastAsia="zh-TW"/>
        </w:rPr>
        <w:t>害怕免疫接種出現副作用</w:t>
      </w:r>
    </w:p>
    <w:p w:rsidRPr="00865C45" w:rsidR="008855C0" w:rsidP="00D50829" w:rsidRDefault="008855C0" w14:paraId="6EBC4187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472AC54A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3=</w:t>
      </w:r>
      <w:r w:rsidRPr="00865C45" w:rsidR="00BC3913">
        <w:rPr>
          <w:sz w:val="32"/>
          <w:szCs w:val="32"/>
          <w:lang w:eastAsia="zh-TW"/>
        </w:rPr>
        <w:t xml:space="preserve"> </w:t>
      </w:r>
      <w:r w:rsidRPr="00865C45" w:rsidR="006060A0">
        <w:rPr>
          <w:rFonts w:hint="eastAsia" w:ascii="PMingLiU" w:eastAsia="PMingLiU"/>
          <w:sz w:val="32"/>
          <w:szCs w:val="32"/>
          <w:lang w:val="zh-TW" w:eastAsia="zh-TW"/>
        </w:rPr>
        <w:t>小孩感冒了，當時無法接受免疫接種</w:t>
      </w:r>
    </w:p>
    <w:p w:rsidRPr="00865C45" w:rsidR="008855C0" w:rsidP="00D50829" w:rsidRDefault="008855C0" w14:paraId="4EDF7B6D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6E8EF2BD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4=</w:t>
      </w:r>
      <w:r w:rsidRPr="00865C45" w:rsidR="00BC3913">
        <w:rPr>
          <w:sz w:val="32"/>
          <w:szCs w:val="32"/>
          <w:lang w:eastAsia="zh-TW"/>
        </w:rPr>
        <w:t xml:space="preserve"> </w:t>
      </w:r>
      <w:r w:rsidRPr="00865C45" w:rsidR="006060A0">
        <w:rPr>
          <w:rFonts w:hint="eastAsia" w:ascii="PMingLiU" w:eastAsia="PMingLiU"/>
          <w:sz w:val="32"/>
          <w:szCs w:val="32"/>
          <w:lang w:val="zh-TW" w:eastAsia="zh-TW"/>
        </w:rPr>
        <w:t>我對疫苗不信任</w:t>
      </w:r>
      <w:r w:rsidRPr="00865C45" w:rsidR="006060A0">
        <w:rPr>
          <w:rFonts w:eastAsia="PMingLiU"/>
          <w:sz w:val="32"/>
          <w:szCs w:val="32"/>
          <w:lang w:val="zh-TW" w:eastAsia="zh-TW"/>
        </w:rPr>
        <w:t>/</w:t>
      </w:r>
      <w:r w:rsidRPr="00865C45" w:rsidR="006060A0">
        <w:rPr>
          <w:rFonts w:hint="eastAsia" w:ascii="PMingLiU" w:eastAsia="PMingLiU"/>
          <w:sz w:val="32"/>
          <w:szCs w:val="32"/>
          <w:lang w:val="zh-TW" w:eastAsia="zh-TW"/>
        </w:rPr>
        <w:t>我不相信疫苗</w:t>
      </w:r>
    </w:p>
    <w:p w:rsidRPr="00865C45" w:rsidR="008855C0" w:rsidP="00D50829" w:rsidRDefault="008855C0" w14:paraId="7D033D4F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0053FB43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5=</w:t>
      </w:r>
      <w:r w:rsidRPr="00865C45" w:rsidR="00BC3913">
        <w:rPr>
          <w:sz w:val="32"/>
          <w:szCs w:val="32"/>
          <w:lang w:eastAsia="zh-TW"/>
        </w:rPr>
        <w:t xml:space="preserve"> </w:t>
      </w:r>
      <w:r w:rsidRPr="00865C45" w:rsidR="006060A0">
        <w:rPr>
          <w:rFonts w:hint="eastAsia" w:ascii="PMingLiU" w:eastAsia="PMingLiU"/>
          <w:sz w:val="32"/>
          <w:szCs w:val="32"/>
          <w:lang w:val="zh-TW" w:eastAsia="zh-TW"/>
        </w:rPr>
        <w:t>無法承擔護理費用</w:t>
      </w:r>
    </w:p>
    <w:p w:rsidRPr="00865C45" w:rsidR="008855C0" w:rsidP="00D50829" w:rsidRDefault="008855C0" w14:paraId="30DADAAF" w14:textId="77777777">
      <w:pPr>
        <w:rPr>
          <w:sz w:val="32"/>
          <w:szCs w:val="32"/>
          <w:lang w:eastAsia="zh-TW"/>
        </w:rPr>
      </w:pPr>
    </w:p>
    <w:p w:rsidRPr="00865C45" w:rsidR="006060A0" w:rsidP="006060A0" w:rsidRDefault="00D50829" w14:paraId="57043EE5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6=</w:t>
      </w:r>
      <w:r w:rsidRPr="00865C45" w:rsidR="00BC3913">
        <w:rPr>
          <w:sz w:val="32"/>
          <w:szCs w:val="32"/>
          <w:lang w:eastAsia="zh-TW"/>
        </w:rPr>
        <w:t xml:space="preserve"> </w:t>
      </w:r>
      <w:r w:rsidRPr="00865C45" w:rsidR="006060A0">
        <w:rPr>
          <w:rFonts w:hint="eastAsia" w:ascii="PMingLiU" w:eastAsia="PMingLiU"/>
          <w:sz w:val="32"/>
          <w:szCs w:val="32"/>
          <w:lang w:val="zh-TW" w:eastAsia="zh-TW"/>
        </w:rPr>
        <w:t>到診所有困難</w:t>
      </w:r>
      <w:r w:rsidRPr="00865C45" w:rsidR="006060A0">
        <w:rPr>
          <w:rFonts w:eastAsia="PMingLiU"/>
          <w:sz w:val="32"/>
          <w:szCs w:val="32"/>
          <w:lang w:eastAsia="zh-TW"/>
        </w:rPr>
        <w:t xml:space="preserve"> </w:t>
      </w:r>
    </w:p>
    <w:p w:rsidRPr="00865C45" w:rsidR="00D50829" w:rsidP="00D50829" w:rsidRDefault="00D50829" w14:paraId="58EDBED1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33BE39C9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7=</w:t>
      </w:r>
      <w:r w:rsidRPr="00865C45" w:rsidR="00BC3913">
        <w:rPr>
          <w:sz w:val="32"/>
          <w:szCs w:val="32"/>
          <w:lang w:eastAsia="zh-TW"/>
        </w:rPr>
        <w:t xml:space="preserve"> </w:t>
      </w:r>
      <w:r w:rsidRPr="00865C45" w:rsidR="006060A0">
        <w:rPr>
          <w:rFonts w:hint="eastAsia" w:ascii="PMingLiU" w:eastAsia="PMingLiU"/>
          <w:sz w:val="32"/>
          <w:szCs w:val="32"/>
          <w:lang w:val="zh-TW" w:eastAsia="zh-TW"/>
        </w:rPr>
        <w:t>與醫生或護士之間存在語言障礙</w:t>
      </w:r>
    </w:p>
    <w:p w:rsidRPr="00865C45" w:rsidR="008855C0" w:rsidP="00D50829" w:rsidRDefault="008855C0" w14:paraId="23BB900A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6D919610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8=</w:t>
      </w:r>
      <w:r w:rsidRPr="00865C45" w:rsidR="00BC3913">
        <w:rPr>
          <w:sz w:val="32"/>
          <w:szCs w:val="32"/>
          <w:lang w:eastAsia="zh-TW"/>
        </w:rPr>
        <w:t xml:space="preserve"> </w:t>
      </w:r>
      <w:r w:rsidRPr="00865C45" w:rsidR="006060A0">
        <w:rPr>
          <w:rFonts w:hint="eastAsia" w:ascii="PMingLiU" w:eastAsia="PMingLiU"/>
          <w:sz w:val="32"/>
          <w:szCs w:val="32"/>
          <w:lang w:val="zh-TW" w:eastAsia="zh-TW"/>
        </w:rPr>
        <w:t>無法從工作中抽身</w:t>
      </w:r>
    </w:p>
    <w:p w:rsidRPr="00865C45" w:rsidR="008855C0" w:rsidP="00D50829" w:rsidRDefault="008855C0" w14:paraId="0536DA21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45AD046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9=</w:t>
      </w:r>
      <w:r w:rsidRPr="00865C45" w:rsidR="00BC3913">
        <w:rPr>
          <w:sz w:val="32"/>
          <w:szCs w:val="32"/>
          <w:lang w:eastAsia="zh-TW"/>
        </w:rPr>
        <w:t xml:space="preserve"> </w:t>
      </w:r>
      <w:r w:rsidRPr="00865C45" w:rsidR="006060A0">
        <w:rPr>
          <w:rFonts w:hint="eastAsia" w:ascii="PMingLiU" w:eastAsia="PMingLiU"/>
          <w:sz w:val="32"/>
          <w:szCs w:val="32"/>
          <w:lang w:val="zh-TW" w:eastAsia="zh-TW"/>
        </w:rPr>
        <w:t>不知道去哪裡</w:t>
      </w:r>
      <w:r w:rsidRPr="00865C45" w:rsidR="00C635A3">
        <w:rPr>
          <w:rFonts w:hint="eastAsia" w:ascii="PMingLiU" w:eastAsia="PMingLiU"/>
          <w:sz w:val="32"/>
          <w:szCs w:val="32"/>
          <w:lang w:val="zh-TW" w:eastAsia="zh-TW"/>
        </w:rPr>
        <w:t>接受疫苗</w:t>
      </w:r>
    </w:p>
    <w:p w:rsidRPr="00865C45" w:rsidR="008855C0" w:rsidP="00D50829" w:rsidRDefault="008855C0" w14:paraId="4AF4CE51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C9BDECE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0=</w:t>
      </w:r>
      <w:r w:rsidRPr="00865C45" w:rsidR="00BC3913">
        <w:rPr>
          <w:sz w:val="32"/>
          <w:szCs w:val="32"/>
          <w:lang w:eastAsia="zh-TW"/>
        </w:rPr>
        <w:t xml:space="preserve"> </w:t>
      </w:r>
      <w:r w:rsidRPr="00865C45" w:rsidR="006060A0">
        <w:rPr>
          <w:rFonts w:hint="eastAsia" w:ascii="PMingLiU" w:eastAsia="PMingLiU"/>
          <w:sz w:val="32"/>
          <w:szCs w:val="32"/>
          <w:lang w:val="zh-TW" w:eastAsia="zh-TW"/>
        </w:rPr>
        <w:t>沒有時間或花費了太長時間</w:t>
      </w:r>
    </w:p>
    <w:p w:rsidRPr="00865C45" w:rsidR="008855C0" w:rsidP="00D50829" w:rsidRDefault="008855C0" w14:paraId="72BF5575" w14:textId="77777777">
      <w:pPr>
        <w:rPr>
          <w:sz w:val="32"/>
          <w:szCs w:val="32"/>
          <w:lang w:eastAsia="zh-TW"/>
        </w:rPr>
      </w:pPr>
    </w:p>
    <w:p w:rsidRPr="00865C45" w:rsidR="008855C0" w:rsidP="00D50829" w:rsidRDefault="00BC3913" w14:paraId="313E546E" w14:textId="77777777">
      <w:pPr>
        <w:rPr>
          <w:rFonts w:ascii="PMingLiU" w:eastAsia="PMingLiU"/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 xml:space="preserve">11= </w:t>
      </w:r>
      <w:r w:rsidRPr="00865C45" w:rsidR="006060A0">
        <w:rPr>
          <w:rFonts w:hint="eastAsia" w:ascii="PMingLiU" w:eastAsia="PMingLiU"/>
          <w:sz w:val="32"/>
          <w:szCs w:val="32"/>
          <w:lang w:val="zh-TW" w:eastAsia="zh-TW"/>
        </w:rPr>
        <w:t>其他原因</w:t>
      </w:r>
    </w:p>
    <w:p w:rsidRPr="00865C45" w:rsidR="008A2EA3" w:rsidP="00D50829" w:rsidRDefault="008A2EA3" w14:paraId="3F39BB3B" w14:textId="77777777">
      <w:pPr>
        <w:rPr>
          <w:lang w:eastAsia="zh-TW"/>
        </w:rPr>
      </w:pPr>
    </w:p>
    <w:p w:rsidRPr="00865C45" w:rsidR="00F74E26" w:rsidP="00D50829" w:rsidRDefault="00F74E26" w14:paraId="24D093E9" w14:textId="77777777">
      <w:pPr>
        <w:rPr>
          <w:lang w:eastAsia="zh-TW"/>
        </w:rPr>
      </w:pPr>
    </w:p>
    <w:p w:rsidRPr="00865C45" w:rsidR="00C635A3" w:rsidRDefault="00C635A3" w14:paraId="70C72470" w14:textId="77777777">
      <w:pPr>
        <w:spacing w:before="0" w:after="200" w:line="276" w:lineRule="auto"/>
        <w:contextualSpacing w:val="0"/>
        <w:rPr>
          <w:lang w:eastAsia="zh-TW"/>
        </w:rPr>
      </w:pPr>
      <w:r w:rsidRPr="00865C45">
        <w:rPr>
          <w:lang w:eastAsia="zh-TW"/>
        </w:rPr>
        <w:br w:type="page"/>
      </w:r>
    </w:p>
    <w:p w:rsidRPr="00865C45" w:rsidR="002768ED" w:rsidP="002768ED" w:rsidRDefault="002768ED" w14:paraId="4CF95B83" w14:textId="77777777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ROU2</w:t>
      </w:r>
    </w:p>
    <w:p w:rsidRPr="00B93EA2" w:rsidR="002768ED" w:rsidP="002768ED" w:rsidRDefault="002768ED" w14:paraId="153881F7" w14:textId="67FC5234">
      <w:pPr>
        <w:rPr>
          <w:lang w:eastAsia="zh-TW"/>
        </w:rPr>
      </w:pPr>
    </w:p>
    <w:p w:rsidRPr="00B93EA2" w:rsidR="00B93EA2" w:rsidP="002768ED" w:rsidRDefault="00B93EA2" w14:paraId="55EA74DF" w14:textId="77777777">
      <w:pPr>
        <w:rPr>
          <w:lang w:eastAsia="zh-TW"/>
        </w:rPr>
      </w:pPr>
    </w:p>
    <w:p w:rsidRPr="00865C45" w:rsidR="002768ED" w:rsidP="002768ED" w:rsidRDefault="002768ED" w14:paraId="7E69B598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1=</w:t>
      </w:r>
      <w:r w:rsidRPr="00865C45">
        <w:rPr>
          <w:rFonts w:eastAsia="PMingLiU"/>
          <w:sz w:val="32"/>
          <w:szCs w:val="32"/>
          <w:lang w:eastAsia="zh-TW"/>
        </w:rPr>
        <w:t>無法承擔護理費用</w:t>
      </w:r>
    </w:p>
    <w:p w:rsidRPr="00865C45" w:rsidR="002768ED" w:rsidP="002768ED" w:rsidRDefault="002768ED" w14:paraId="386878D6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2768ED" w:rsidP="002768ED" w:rsidRDefault="002768ED" w14:paraId="1AF083E2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2=</w:t>
      </w:r>
      <w:r w:rsidRPr="00865C45">
        <w:rPr>
          <w:rFonts w:eastAsia="PMingLiU"/>
          <w:sz w:val="32"/>
          <w:szCs w:val="32"/>
          <w:lang w:eastAsia="zh-TW"/>
        </w:rPr>
        <w:t>醫療保險公司不批准、承保或支付護理費用</w:t>
      </w:r>
    </w:p>
    <w:p w:rsidRPr="00865C45" w:rsidR="002768ED" w:rsidP="002768ED" w:rsidRDefault="002768ED" w14:paraId="18003C49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2768ED" w:rsidP="002768ED" w:rsidRDefault="002768ED" w14:paraId="5C15856C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3=</w:t>
      </w:r>
      <w:r w:rsidRPr="00865C45">
        <w:rPr>
          <w:rFonts w:eastAsia="PMingLiU"/>
          <w:sz w:val="32"/>
          <w:szCs w:val="32"/>
          <w:lang w:eastAsia="zh-TW"/>
        </w:rPr>
        <w:t>醫生拒絕接受醫療保險</w:t>
      </w:r>
    </w:p>
    <w:p w:rsidRPr="00865C45" w:rsidR="002768ED" w:rsidP="002768ED" w:rsidRDefault="002768ED" w14:paraId="40AC7652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2768ED" w:rsidP="002768ED" w:rsidRDefault="002768ED" w14:paraId="33440BD2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4=</w:t>
      </w:r>
      <w:r w:rsidRPr="00865C45">
        <w:rPr>
          <w:rFonts w:eastAsia="PMingLiU"/>
          <w:sz w:val="32"/>
          <w:szCs w:val="32"/>
          <w:lang w:eastAsia="zh-TW"/>
        </w:rPr>
        <w:t>到醫生辦公室有困難</w:t>
      </w:r>
      <w:r w:rsidRPr="00865C45">
        <w:rPr>
          <w:rFonts w:eastAsia="PMingLiU"/>
          <w:sz w:val="32"/>
          <w:szCs w:val="32"/>
          <w:lang w:eastAsia="zh-TW"/>
        </w:rPr>
        <w:t>/</w:t>
      </w:r>
      <w:r w:rsidRPr="00865C45">
        <w:rPr>
          <w:rFonts w:eastAsia="PMingLiU"/>
          <w:sz w:val="32"/>
          <w:szCs w:val="32"/>
          <w:lang w:eastAsia="zh-TW"/>
        </w:rPr>
        <w:t>交通問題</w:t>
      </w:r>
    </w:p>
    <w:p w:rsidRPr="00865C45" w:rsidR="002768ED" w:rsidP="002768ED" w:rsidRDefault="002768ED" w14:paraId="54863D92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2768ED" w:rsidP="002768ED" w:rsidRDefault="002768ED" w14:paraId="3CF4F26A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5=</w:t>
      </w:r>
      <w:r w:rsidRPr="00865C45">
        <w:rPr>
          <w:rFonts w:eastAsia="PMingLiU"/>
          <w:sz w:val="32"/>
          <w:szCs w:val="32"/>
          <w:lang w:eastAsia="zh-TW"/>
        </w:rPr>
        <w:t>與醫生或護士之間存在語言障礙</w:t>
      </w:r>
    </w:p>
    <w:p w:rsidRPr="00865C45" w:rsidR="002768ED" w:rsidP="002768ED" w:rsidRDefault="002768ED" w14:paraId="1C04A753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2768ED" w:rsidP="002768ED" w:rsidRDefault="002768ED" w14:paraId="7993D452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6=</w:t>
      </w:r>
      <w:r w:rsidRPr="00865C45">
        <w:rPr>
          <w:rFonts w:eastAsia="PMingLiU"/>
          <w:sz w:val="32"/>
          <w:szCs w:val="32"/>
          <w:lang w:eastAsia="zh-TW"/>
        </w:rPr>
        <w:t>無法從工作中抽身</w:t>
      </w:r>
    </w:p>
    <w:p w:rsidRPr="00865C45" w:rsidR="002768ED" w:rsidP="002768ED" w:rsidRDefault="002768ED" w14:paraId="37453E55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2768ED" w:rsidP="002768ED" w:rsidRDefault="002768ED" w14:paraId="7675161F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7=</w:t>
      </w:r>
      <w:r w:rsidRPr="00865C45">
        <w:rPr>
          <w:rFonts w:eastAsia="PMingLiU"/>
          <w:sz w:val="32"/>
          <w:szCs w:val="32"/>
          <w:lang w:eastAsia="zh-TW"/>
        </w:rPr>
        <w:t>不知道去哪裡獲得體檢</w:t>
      </w:r>
    </w:p>
    <w:p w:rsidRPr="00865C45" w:rsidR="002768ED" w:rsidP="002768ED" w:rsidRDefault="002768ED" w14:paraId="04DE9BE6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2768ED" w:rsidP="002768ED" w:rsidRDefault="002768ED" w14:paraId="6B0F8B1D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8=</w:t>
      </w:r>
      <w:r w:rsidRPr="00865C45">
        <w:rPr>
          <w:rFonts w:eastAsia="PMingLiU"/>
          <w:sz w:val="32"/>
          <w:szCs w:val="32"/>
          <w:lang w:eastAsia="zh-TW"/>
        </w:rPr>
        <w:t>要求服務時遭到拒絕</w:t>
      </w:r>
    </w:p>
    <w:p w:rsidRPr="00865C45" w:rsidR="002768ED" w:rsidP="002768ED" w:rsidRDefault="002768ED" w14:paraId="4E58B917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2768ED" w:rsidP="002768ED" w:rsidRDefault="002768ED" w14:paraId="3CC19460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9=</w:t>
      </w:r>
      <w:r w:rsidRPr="00865C45">
        <w:rPr>
          <w:rFonts w:eastAsia="PMingLiU"/>
          <w:sz w:val="32"/>
          <w:szCs w:val="32"/>
          <w:lang w:eastAsia="zh-TW"/>
        </w:rPr>
        <w:t>孩子沒人看護</w:t>
      </w:r>
    </w:p>
    <w:p w:rsidRPr="00865C45" w:rsidR="002768ED" w:rsidP="002768ED" w:rsidRDefault="002768ED" w14:paraId="69660BBA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2768ED" w:rsidP="002768ED" w:rsidRDefault="002768ED" w14:paraId="0ADCCB25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10=</w:t>
      </w:r>
      <w:r w:rsidRPr="00865C45">
        <w:rPr>
          <w:rFonts w:eastAsia="PMingLiU"/>
          <w:sz w:val="32"/>
          <w:szCs w:val="32"/>
          <w:lang w:eastAsia="zh-TW"/>
        </w:rPr>
        <w:t>沒有時間或花費了太長時間</w:t>
      </w:r>
    </w:p>
    <w:p w:rsidRPr="00865C45" w:rsidR="002768ED" w:rsidP="002768ED" w:rsidRDefault="002768ED" w14:paraId="536A057C" w14:textId="77777777">
      <w:pPr>
        <w:rPr>
          <w:rFonts w:eastAsia="PMingLiU"/>
          <w:sz w:val="32"/>
          <w:szCs w:val="32"/>
          <w:lang w:eastAsia="zh-TW"/>
        </w:rPr>
      </w:pPr>
    </w:p>
    <w:p w:rsidRPr="00B54324" w:rsidR="00B54324" w:rsidP="00B54324" w:rsidRDefault="00B54324" w14:paraId="09E1A854" w14:textId="5D3D5057">
      <w:pPr>
        <w:rPr>
          <w:rFonts w:eastAsia="PMingLiU"/>
          <w:sz w:val="32"/>
          <w:szCs w:val="32"/>
          <w:lang w:eastAsia="zh-TW"/>
        </w:rPr>
      </w:pPr>
      <w:r xmlns:w="http://schemas.openxmlformats.org/wordprocessingml/2006/main" w:rsidRPr="00B54324">
        <w:rPr>
          <w:rFonts w:eastAsia="PMingLiU"/>
          <w:sz w:val="32"/>
          <w:szCs w:val="32"/>
          <w:lang w:eastAsia="zh-TW"/>
        </w:rPr>
        <w:t>1</w:t>
      </w:r>
      <w:r xmlns:w="http://schemas.openxmlformats.org/wordprocessingml/2006/main" w:rsidRPr="00B54324">
        <w:rPr>
          <w:rFonts w:eastAsia="PMingLiU"/>
          <w:sz w:val="32"/>
          <w:szCs w:val="32"/>
          <w:lang w:eastAsia="zh-TW"/>
        </w:rPr>
        <w:t xml:space="preserve"> (COVID-19) </w:t>
      </w:r>
      <w:r xmlns:w="http://schemas.openxmlformats.org/wordprocessingml/2006/main" w:rsidRPr="00B54324">
        <w:rPr>
          <w:rFonts w:hint="eastAsia" w:eastAsia="PMingLiU"/>
          <w:sz w:val="32"/>
          <w:szCs w:val="32"/>
          <w:lang w:eastAsia="zh-TW"/>
        </w:rPr>
        <w:t>擔心感染新冠病毒</w:t>
      </w:r>
      <w:r xmlns:w="http://schemas.openxmlformats.org/wordprocessingml/2006/main" w:rsidRPr="00B54324">
        <w:rPr>
          <w:rFonts w:eastAsia="PMingLiU"/>
          <w:sz w:val="32"/>
          <w:szCs w:val="32"/>
          <w:lang w:eastAsia="zh-TW"/>
        </w:rPr>
        <w:t xml:space="preserve"> = </w:t>
      </w:r>
      <w:r xmlns:w="http://schemas.openxmlformats.org/wordprocessingml/2006/main">
        <w:rPr>
          <w:rFonts w:eastAsia="PMingLiU"/>
          <w:sz w:val="32"/>
          <w:szCs w:val="32"/>
          <w:lang w:eastAsia="zh-TW"/>
        </w:rPr>
        <w:t>1</w:t>
      </w:r>
    </w:p>
    <w:p w:rsidR="00B54324" w:rsidP="00B54324" w:rsidRDefault="00B54324" w14:paraId="249F845B" w14:textId="77777777">
      <w:pPr>
        <w:rPr>
          <w:rFonts w:eastAsia="PMingLiU"/>
          <w:sz w:val="32"/>
          <w:szCs w:val="32"/>
          <w:lang w:eastAsia="zh-TW"/>
        </w:rPr>
      </w:pPr>
    </w:p>
    <w:p w:rsidR="00B54324" w:rsidP="00B54324" w:rsidRDefault="00B54324" w14:paraId="63B25BAF" w14:textId="77777777">
      <w:pPr>
        <w:rPr>
          <w:rFonts w:eastAsia="PMingLiU"/>
          <w:sz w:val="32"/>
          <w:szCs w:val="32"/>
          <w:lang w:eastAsia="zh-TW"/>
        </w:rPr>
      </w:pPr>
      <w:r xmlns:w="http://schemas.openxmlformats.org/wordprocessingml/2006/main" w:rsidRPr="00B54324">
        <w:rPr>
          <w:rFonts w:eastAsia="PMingLiU"/>
          <w:sz w:val="32"/>
          <w:szCs w:val="32"/>
          <w:lang w:eastAsia="zh-TW"/>
        </w:rPr>
        <w:t>1</w:t>
      </w:r>
      <w:r xmlns:w="http://schemas.openxmlformats.org/wordprocessingml/2006/main" w:rsidRPr="00B54324">
        <w:rPr>
          <w:rFonts w:hint="eastAsia" w:eastAsia="PMingLiU"/>
          <w:sz w:val="32"/>
          <w:szCs w:val="32"/>
          <w:lang w:eastAsia="zh-TW"/>
        </w:rPr>
        <w:t>重新安排預約</w:t>
      </w:r>
      <w:r xmlns:w="http://schemas.openxmlformats.org/wordprocessingml/2006/main" w:rsidRPr="00B54324">
        <w:rPr>
          <w:rFonts w:eastAsia="PMingLiU"/>
          <w:sz w:val="32"/>
          <w:szCs w:val="32"/>
          <w:lang w:eastAsia="zh-TW"/>
        </w:rPr>
        <w:t>/</w:t>
      </w:r>
      <w:r xmlns:w="http://schemas.openxmlformats.org/wordprocessingml/2006/main" w:rsidRPr="00B54324">
        <w:rPr>
          <w:rFonts w:hint="eastAsia" w:eastAsia="PMingLiU"/>
          <w:sz w:val="32"/>
          <w:szCs w:val="32"/>
          <w:lang w:eastAsia="zh-TW"/>
        </w:rPr>
        <w:t>而取消</w:t>
      </w:r>
      <w:r xmlns:w="http://schemas.openxmlformats.org/wordprocessingml/2006/main" w:rsidRPr="00B54324">
        <w:rPr>
          <w:rFonts w:eastAsia="PMingLiU"/>
          <w:sz w:val="32"/>
          <w:szCs w:val="32"/>
          <w:lang w:eastAsia="zh-TW"/>
        </w:rPr>
        <w:t xml:space="preserve"> (COVID-19) </w:t>
      </w:r>
      <w:r xmlns:w="http://schemas.openxmlformats.org/wordprocessingml/2006/main" w:rsidRPr="00B54324">
        <w:rPr>
          <w:rFonts w:hint="eastAsia" w:eastAsia="PMingLiU"/>
          <w:sz w:val="32"/>
          <w:szCs w:val="32"/>
          <w:lang w:eastAsia="zh-TW"/>
        </w:rPr>
        <w:t>由於新冠病毒</w:t>
      </w:r>
      <w:r xmlns:w="http://schemas.openxmlformats.org/wordprocessingml/2006/main" w:rsidRPr="00B54324">
        <w:rPr>
          <w:rFonts w:eastAsia="PMingLiU"/>
          <w:sz w:val="32"/>
          <w:szCs w:val="32"/>
          <w:lang w:eastAsia="zh-TW"/>
        </w:rPr>
        <w:t xml:space="preserve"> = </w:t>
      </w:r>
      <w:r xmlns:w="http://schemas.openxmlformats.org/wordprocessingml/2006/main">
        <w:rPr>
          <w:rFonts w:eastAsia="PMingLiU"/>
          <w:sz w:val="32"/>
          <w:szCs w:val="32"/>
          <w:lang w:eastAsia="zh-TW"/>
        </w:rPr>
        <w:t>2</w:t>
      </w:r>
    </w:p>
    <w:p w:rsidR="00B54324" w:rsidP="00B54324" w:rsidRDefault="00B54324" w14:paraId="1E842C3E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2768ED" w:rsidP="00B54324" w:rsidRDefault="002768ED" w14:paraId="256144FC" w14:textId="4C742389">
      <w:pPr>
        <w:rPr>
          <w:sz w:val="32"/>
          <w:szCs w:val="32"/>
        </w:rPr>
      </w:pPr>
      <w:r xmlns:w="http://schemas.openxmlformats.org/wordprocessingml/2006/main" w:rsidRPr="00865C45" w:rsidR="00B54324">
        <w:rPr>
          <w:rFonts w:eastAsia="PMingLiU"/>
          <w:sz w:val="32"/>
          <w:szCs w:val="32"/>
          <w:lang w:eastAsia="zh-TW"/>
        </w:rPr>
        <w:t>1</w:t>
      </w:r>
      <w:r xmlns:w="http://schemas.openxmlformats.org/wordprocessingml/2006/main" w:rsidR="00B54324">
        <w:rPr>
          <w:rFonts w:eastAsia="PMingLiU"/>
          <w:sz w:val="32"/>
          <w:szCs w:val="32"/>
          <w:lang w:eastAsia="zh-TW"/>
        </w:rPr>
        <w:t>3</w:t>
      </w:r>
      <w:r w:rsidRPr="00865C45">
        <w:rPr>
          <w:rFonts w:eastAsia="PMingLiU"/>
          <w:sz w:val="32"/>
          <w:szCs w:val="32"/>
          <w:lang w:eastAsia="zh-TW"/>
        </w:rPr>
        <w:t>=</w:t>
      </w:r>
      <w:proofErr w:type="spellStart"/>
      <w:r w:rsidRPr="00865C45">
        <w:rPr>
          <w:rFonts w:hint="eastAsia" w:ascii="PMingLiU" w:eastAsia="PMingLiU"/>
          <w:sz w:val="32"/>
          <w:szCs w:val="32"/>
          <w:lang w:val="zh-TW"/>
        </w:rPr>
        <w:t>其他原因</w:t>
      </w:r>
      <w:proofErr w:type="spellEnd"/>
    </w:p>
    <w:p w:rsidRPr="00865C45" w:rsidR="002768ED" w:rsidP="002768ED" w:rsidRDefault="002768ED" w14:paraId="1FA03058" w14:textId="77777777">
      <w:pPr>
        <w:rPr>
          <w:sz w:val="32"/>
          <w:szCs w:val="32"/>
        </w:rPr>
      </w:pPr>
    </w:p>
    <w:p w:rsidRPr="00865C45" w:rsidR="002768ED" w:rsidRDefault="002768ED" w14:paraId="5F6B6DAB" w14:textId="77777777">
      <w:pPr>
        <w:spacing w:before="0" w:after="200" w:line="276" w:lineRule="auto"/>
        <w:contextualSpacing w:val="0"/>
        <w:rPr>
          <w:sz w:val="32"/>
          <w:szCs w:val="32"/>
        </w:rPr>
      </w:pPr>
      <w:r w:rsidRPr="00865C45">
        <w:rPr>
          <w:sz w:val="32"/>
          <w:szCs w:val="32"/>
        </w:rPr>
        <w:br w:type="page"/>
      </w:r>
    </w:p>
    <w:p w:rsidRPr="00865C45" w:rsidR="00603F0E" w:rsidP="00603F0E" w:rsidRDefault="00603F0E" w14:paraId="375B20D3" w14:textId="77777777">
      <w:pPr>
        <w:jc w:val="center"/>
      </w:pPr>
      <w:r w:rsidRPr="00865C45">
        <w:rPr>
          <w:b/>
          <w:bCs/>
          <w:sz w:val="40"/>
          <w:szCs w:val="40"/>
        </w:rPr>
        <w:lastRenderedPageBreak/>
        <w:t>SHOWCARD CON1</w:t>
      </w:r>
    </w:p>
    <w:p w:rsidRPr="00865C45" w:rsidR="00603F0E" w:rsidP="00603F0E" w:rsidRDefault="00603F0E" w14:paraId="3E07011D" w14:textId="77777777"/>
    <w:p w:rsidRPr="00865C45" w:rsidR="00603F0E" w:rsidP="00603F0E" w:rsidRDefault="00603F0E" w14:paraId="2DC293CC" w14:textId="77777777">
      <w:pPr>
        <w:rPr>
          <w:sz w:val="32"/>
        </w:rPr>
      </w:pPr>
    </w:p>
    <w:p w:rsidRPr="00865C45" w:rsidR="00603F0E" w:rsidP="00603F0E" w:rsidRDefault="00603F0E" w14:paraId="1CACBFEB" w14:textId="77777777">
      <w:pPr>
        <w:rPr>
          <w:sz w:val="32"/>
        </w:rPr>
      </w:pPr>
      <w:commentRangeStart w:id="18"/>
      <w:r w:rsidRPr="00865C45">
        <w:rPr>
          <w:sz w:val="32"/>
        </w:rPr>
        <w:t>SELECT ALL THAY APPLY</w:t>
      </w:r>
      <w:commentRangeEnd w:id="18"/>
      <w:r w:rsidR="0004451D">
        <w:rPr>
          <w:rStyle w:val="CommentReference"/>
        </w:rPr>
        <w:commentReference w:id="18"/>
      </w:r>
    </w:p>
    <w:p w:rsidRPr="00865C45" w:rsidR="00603F0E" w:rsidP="00603F0E" w:rsidRDefault="00603F0E" w14:paraId="2A4B66CD" w14:textId="77777777">
      <w:pPr>
        <w:rPr>
          <w:sz w:val="32"/>
        </w:rPr>
      </w:pPr>
    </w:p>
    <w:p w:rsidRPr="00865C45" w:rsidR="00603F0E" w:rsidP="00603F0E" w:rsidRDefault="00603F0E" w14:paraId="29B38471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1=</w:t>
      </w:r>
      <w:r w:rsidRPr="00865C45">
        <w:rPr>
          <w:rFonts w:eastAsia="PMingLiU"/>
          <w:sz w:val="32"/>
          <w:szCs w:val="32"/>
          <w:lang w:eastAsia="zh-TW"/>
        </w:rPr>
        <w:t>改變了我的食物或食量或</w:t>
      </w:r>
      <w:r w:rsidRPr="00865C45">
        <w:rPr>
          <w:rFonts w:hint="eastAsia" w:eastAsia="PMingLiU"/>
          <w:sz w:val="32"/>
          <w:szCs w:val="32"/>
          <w:lang w:eastAsia="zh-TW"/>
        </w:rPr>
        <w:t>飲食</w:t>
      </w:r>
      <w:r w:rsidRPr="00865C45">
        <w:rPr>
          <w:rFonts w:eastAsia="PMingLiU"/>
          <w:sz w:val="32"/>
          <w:szCs w:val="32"/>
          <w:lang w:eastAsia="zh-TW"/>
        </w:rPr>
        <w:t>時間</w:t>
      </w:r>
    </w:p>
    <w:p w:rsidRPr="00865C45" w:rsidR="00603F0E" w:rsidP="00603F0E" w:rsidRDefault="00603F0E" w14:paraId="66EC9ED7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603F0E" w:rsidP="00603F0E" w:rsidRDefault="00603F0E" w14:paraId="1E969C5D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2=</w:t>
      </w:r>
      <w:r w:rsidRPr="00865C45">
        <w:rPr>
          <w:rFonts w:hint="eastAsia" w:eastAsia="PMingLiU"/>
          <w:sz w:val="32"/>
          <w:szCs w:val="32"/>
          <w:lang w:eastAsia="zh-TW"/>
        </w:rPr>
        <w:t>運動</w:t>
      </w:r>
    </w:p>
    <w:p w:rsidRPr="00865C45" w:rsidR="00603F0E" w:rsidP="00603F0E" w:rsidRDefault="00603F0E" w14:paraId="12F951BD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603F0E" w:rsidP="00603F0E" w:rsidRDefault="00603F0E" w14:paraId="01C16AC0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3=</w:t>
      </w:r>
      <w:r w:rsidRPr="00865C45">
        <w:rPr>
          <w:rFonts w:eastAsia="PMingLiU"/>
          <w:sz w:val="32"/>
          <w:szCs w:val="32"/>
          <w:lang w:eastAsia="zh-TW"/>
        </w:rPr>
        <w:t>參加了減</w:t>
      </w:r>
      <w:r w:rsidRPr="00865C45">
        <w:rPr>
          <w:rFonts w:hint="eastAsia" w:eastAsia="PMingLiU"/>
          <w:sz w:val="32"/>
          <w:szCs w:val="32"/>
          <w:lang w:eastAsia="zh-TW"/>
        </w:rPr>
        <w:t>肥</w:t>
      </w:r>
      <w:r w:rsidRPr="00865C45">
        <w:rPr>
          <w:rFonts w:eastAsia="PMingLiU"/>
          <w:sz w:val="32"/>
          <w:szCs w:val="32"/>
          <w:lang w:eastAsia="zh-TW"/>
        </w:rPr>
        <w:t>計劃</w:t>
      </w:r>
      <w:r w:rsidRPr="00865C45">
        <w:rPr>
          <w:rFonts w:eastAsia="PMingLiU"/>
          <w:sz w:val="32"/>
          <w:szCs w:val="32"/>
          <w:lang w:eastAsia="zh-TW"/>
        </w:rPr>
        <w:t xml:space="preserve"> </w:t>
      </w:r>
    </w:p>
    <w:p w:rsidRPr="00865C45" w:rsidR="00603F0E" w:rsidP="00603F0E" w:rsidRDefault="00603F0E" w14:paraId="7428E5DE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603F0E" w:rsidP="00603F0E" w:rsidRDefault="00603F0E" w14:paraId="6007769A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4=</w:t>
      </w:r>
      <w:r w:rsidRPr="00865C45">
        <w:rPr>
          <w:rFonts w:eastAsia="PMingLiU"/>
          <w:sz w:val="32"/>
          <w:szCs w:val="32"/>
          <w:lang w:eastAsia="zh-TW"/>
        </w:rPr>
        <w:t>服用了醫生開的減肥藥丸</w:t>
      </w:r>
      <w:r w:rsidRPr="00865C45">
        <w:rPr>
          <w:rFonts w:eastAsia="PMingLiU"/>
          <w:sz w:val="32"/>
          <w:szCs w:val="32"/>
          <w:lang w:eastAsia="zh-TW"/>
        </w:rPr>
        <w:t xml:space="preserve"> </w:t>
      </w:r>
    </w:p>
    <w:p w:rsidRPr="00865C45" w:rsidR="00603F0E" w:rsidP="00603F0E" w:rsidRDefault="00603F0E" w14:paraId="195DD394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603F0E" w:rsidP="00603F0E" w:rsidRDefault="00603F0E" w14:paraId="3F8AA23E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5=</w:t>
      </w:r>
      <w:r w:rsidRPr="00865C45">
        <w:rPr>
          <w:rFonts w:eastAsia="PMingLiU"/>
          <w:sz w:val="32"/>
          <w:szCs w:val="32"/>
          <w:lang w:eastAsia="zh-TW"/>
        </w:rPr>
        <w:t>服用了無需處方的其他藥丸、藥物、草藥或補充劑</w:t>
      </w:r>
    </w:p>
    <w:p w:rsidRPr="00865C45" w:rsidR="00603F0E" w:rsidP="00603F0E" w:rsidRDefault="00603F0E" w14:paraId="447EF752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603F0E" w:rsidP="00603F0E" w:rsidRDefault="00603F0E" w14:paraId="55E2D39D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6=</w:t>
      </w:r>
      <w:r w:rsidRPr="00865C45">
        <w:rPr>
          <w:rFonts w:eastAsia="PMingLiU"/>
          <w:sz w:val="32"/>
          <w:szCs w:val="32"/>
          <w:lang w:eastAsia="zh-TW"/>
        </w:rPr>
        <w:t>開始吸煙或開始再</w:t>
      </w:r>
      <w:r w:rsidRPr="00865C45">
        <w:rPr>
          <w:rFonts w:hint="eastAsia" w:eastAsia="PMingLiU"/>
          <w:sz w:val="32"/>
          <w:szCs w:val="32"/>
          <w:lang w:eastAsia="zh-TW"/>
        </w:rPr>
        <w:t>度</w:t>
      </w:r>
      <w:r w:rsidRPr="00865C45">
        <w:rPr>
          <w:rFonts w:eastAsia="PMingLiU"/>
          <w:sz w:val="32"/>
          <w:szCs w:val="32"/>
          <w:lang w:eastAsia="zh-TW"/>
        </w:rPr>
        <w:t>吸煙</w:t>
      </w:r>
    </w:p>
    <w:p w:rsidRPr="00865C45" w:rsidR="00603F0E" w:rsidP="00603F0E" w:rsidRDefault="00603F0E" w14:paraId="79DD0B2B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603F0E" w:rsidP="00603F0E" w:rsidRDefault="00603F0E" w14:paraId="3002685C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7=</w:t>
      </w:r>
      <w:r w:rsidRPr="00865C45">
        <w:rPr>
          <w:rFonts w:eastAsia="PMingLiU"/>
          <w:sz w:val="32"/>
          <w:szCs w:val="32"/>
          <w:lang w:eastAsia="zh-TW"/>
        </w:rPr>
        <w:t>服用瀉藥或催吐劑</w:t>
      </w:r>
    </w:p>
    <w:p w:rsidRPr="00865C45" w:rsidR="00603F0E" w:rsidP="00603F0E" w:rsidRDefault="00603F0E" w14:paraId="676A4F16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603F0E" w:rsidP="00603F0E" w:rsidRDefault="00603F0E" w14:paraId="7468EBA3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8=</w:t>
      </w:r>
      <w:r w:rsidRPr="00865C45">
        <w:rPr>
          <w:rFonts w:eastAsia="PMingLiU"/>
          <w:sz w:val="32"/>
          <w:szCs w:val="32"/>
          <w:lang w:eastAsia="zh-TW"/>
        </w:rPr>
        <w:t>大量飲水</w:t>
      </w:r>
    </w:p>
    <w:p w:rsidRPr="00865C45" w:rsidR="00603F0E" w:rsidP="00603F0E" w:rsidRDefault="00603F0E" w14:paraId="7824B496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603F0E" w:rsidP="00603F0E" w:rsidRDefault="00603F0E" w14:paraId="3330DFBF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9=</w:t>
      </w:r>
      <w:r w:rsidRPr="00865C45">
        <w:rPr>
          <w:rFonts w:eastAsia="PMingLiU"/>
          <w:sz w:val="32"/>
          <w:szCs w:val="32"/>
          <w:lang w:eastAsia="zh-TW"/>
        </w:rPr>
        <w:t>改變了我的飲料</w:t>
      </w:r>
      <w:r w:rsidRPr="00865C45">
        <w:rPr>
          <w:rFonts w:eastAsia="PMingLiU"/>
          <w:sz w:val="32"/>
          <w:szCs w:val="32"/>
          <w:lang w:eastAsia="zh-TW"/>
        </w:rPr>
        <w:t>/</w:t>
      </w:r>
      <w:r w:rsidRPr="00865C45">
        <w:rPr>
          <w:rFonts w:eastAsia="PMingLiU"/>
          <w:sz w:val="32"/>
          <w:szCs w:val="32"/>
          <w:lang w:eastAsia="zh-TW"/>
        </w:rPr>
        <w:t>減少或放棄了含糖的軟飲料</w:t>
      </w:r>
    </w:p>
    <w:p w:rsidRPr="00865C45" w:rsidR="00603F0E" w:rsidP="00603F0E" w:rsidRDefault="00603F0E" w14:paraId="75046299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603F0E" w:rsidP="00603F0E" w:rsidRDefault="00603F0E" w14:paraId="44477AF9" w14:textId="77777777">
      <w:pPr>
        <w:rPr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10=</w:t>
      </w:r>
      <w:r w:rsidRPr="00865C45">
        <w:rPr>
          <w:rFonts w:hint="eastAsia" w:eastAsia="PMingLiU"/>
          <w:sz w:val="32"/>
          <w:szCs w:val="32"/>
          <w:lang w:eastAsia="zh-TW"/>
        </w:rPr>
        <w:t>其他方法</w:t>
      </w:r>
      <w:r w:rsidRPr="00865C45">
        <w:rPr>
          <w:sz w:val="32"/>
          <w:szCs w:val="32"/>
          <w:lang w:eastAsia="zh-TW"/>
        </w:rPr>
        <w:t xml:space="preserve"> </w:t>
      </w:r>
    </w:p>
    <w:p w:rsidRPr="00865C45" w:rsidR="00603F0E" w:rsidP="00603F0E" w:rsidRDefault="00603F0E" w14:paraId="054571CF" w14:textId="77777777">
      <w:pPr>
        <w:rPr>
          <w:lang w:eastAsia="zh-TW"/>
        </w:rPr>
      </w:pPr>
    </w:p>
    <w:p w:rsidRPr="00865C45" w:rsidR="00603F0E" w:rsidP="00603F0E" w:rsidRDefault="00603F0E" w14:paraId="542BD363" w14:textId="77777777"/>
    <w:p w:rsidRPr="00865C45" w:rsidR="00603F0E" w:rsidP="00603F0E" w:rsidRDefault="00603F0E" w14:paraId="305957DB" w14:textId="77777777">
      <w:pPr>
        <w:spacing w:before="0" w:after="200" w:line="276" w:lineRule="auto"/>
        <w:contextualSpacing w:val="0"/>
      </w:pPr>
      <w:r w:rsidRPr="00865C45">
        <w:br w:type="page"/>
      </w:r>
    </w:p>
    <w:p w:rsidRPr="00865C45" w:rsidR="00D50829" w:rsidP="00F74E26" w:rsidRDefault="00D50829" w14:paraId="129B9517" w14:textId="77777777">
      <w:pPr>
        <w:jc w:val="center"/>
        <w:rPr>
          <w:b/>
          <w:bCs/>
          <w:sz w:val="40"/>
          <w:szCs w:val="40"/>
        </w:rPr>
      </w:pPr>
      <w:r w:rsidRPr="00865C45">
        <w:rPr>
          <w:b/>
          <w:bCs/>
          <w:sz w:val="40"/>
          <w:szCs w:val="40"/>
        </w:rPr>
        <w:lastRenderedPageBreak/>
        <w:t xml:space="preserve">SHOWCARD </w:t>
      </w:r>
      <w:r w:rsidRPr="00865C45" w:rsidR="002B2701">
        <w:rPr>
          <w:b/>
          <w:bCs/>
          <w:sz w:val="40"/>
          <w:szCs w:val="40"/>
        </w:rPr>
        <w:t>CON2</w:t>
      </w:r>
    </w:p>
    <w:p w:rsidRPr="00865C45" w:rsidR="00D50829" w:rsidP="00D50829" w:rsidRDefault="00D50829" w14:paraId="75B34089" w14:textId="77777777"/>
    <w:p w:rsidRPr="00865C45" w:rsidR="008855C0" w:rsidP="00D50829" w:rsidRDefault="008855C0" w14:paraId="78BFB5E9" w14:textId="77777777"/>
    <w:p w:rsidRPr="00865C45" w:rsidR="00D50829" w:rsidP="00D50829" w:rsidRDefault="00D50829" w14:paraId="6DB2AC72" w14:textId="77777777">
      <w:pPr>
        <w:rPr>
          <w:sz w:val="32"/>
          <w:szCs w:val="32"/>
        </w:rPr>
      </w:pPr>
      <w:r w:rsidRPr="00865C45">
        <w:rPr>
          <w:sz w:val="32"/>
          <w:szCs w:val="32"/>
        </w:rPr>
        <w:t>1=</w:t>
      </w:r>
      <w:proofErr w:type="spellStart"/>
      <w:r w:rsidRPr="00865C45" w:rsidR="00EE7311">
        <w:rPr>
          <w:rFonts w:hint="eastAsia" w:ascii="PMingLiU" w:eastAsia="PMingLiU"/>
          <w:lang w:val="zh-TW"/>
        </w:rPr>
        <w:t>膀胱癌</w:t>
      </w:r>
      <w:proofErr w:type="spellEnd"/>
    </w:p>
    <w:p w:rsidRPr="00865C45" w:rsidR="00D50829" w:rsidP="00D50829" w:rsidRDefault="00D50829" w14:paraId="7A8E748A" w14:textId="77777777">
      <w:pPr>
        <w:rPr>
          <w:sz w:val="32"/>
          <w:szCs w:val="32"/>
        </w:rPr>
      </w:pPr>
      <w:r w:rsidRPr="00865C45">
        <w:rPr>
          <w:sz w:val="32"/>
          <w:szCs w:val="32"/>
        </w:rPr>
        <w:t>2=</w:t>
      </w:r>
      <w:proofErr w:type="spellStart"/>
      <w:r w:rsidRPr="00865C45" w:rsidR="00EE7311">
        <w:rPr>
          <w:rFonts w:hint="eastAsia" w:ascii="PMingLiU" w:eastAsia="PMingLiU"/>
          <w:lang w:val="zh-TW"/>
        </w:rPr>
        <w:t>血癌</w:t>
      </w:r>
      <w:proofErr w:type="spellEnd"/>
    </w:p>
    <w:p w:rsidRPr="00865C45" w:rsidR="00D50829" w:rsidP="00D50829" w:rsidRDefault="00D50829" w14:paraId="4619DE53" w14:textId="77777777">
      <w:pPr>
        <w:rPr>
          <w:sz w:val="32"/>
          <w:szCs w:val="32"/>
        </w:rPr>
      </w:pPr>
      <w:r w:rsidRPr="00865C45">
        <w:rPr>
          <w:sz w:val="32"/>
          <w:szCs w:val="32"/>
        </w:rPr>
        <w:t>3=</w:t>
      </w:r>
      <w:proofErr w:type="spellStart"/>
      <w:r w:rsidRPr="00865C45" w:rsidR="00EE7311">
        <w:rPr>
          <w:rFonts w:hint="eastAsia" w:ascii="PMingLiU" w:eastAsia="PMingLiU"/>
          <w:lang w:val="zh-TW"/>
        </w:rPr>
        <w:t>骨癌</w:t>
      </w:r>
      <w:proofErr w:type="spellEnd"/>
    </w:p>
    <w:p w:rsidRPr="00865C45" w:rsidR="00D50829" w:rsidP="00D50829" w:rsidRDefault="00D50829" w14:paraId="6972EA4B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4=</w:t>
      </w:r>
      <w:r w:rsidRPr="00865C45" w:rsidR="00EE7311">
        <w:rPr>
          <w:rFonts w:hint="eastAsia" w:ascii="PMingLiU" w:eastAsia="PMingLiU"/>
          <w:lang w:val="zh-TW" w:eastAsia="zh-TW"/>
        </w:rPr>
        <w:t>腦癌</w:t>
      </w:r>
    </w:p>
    <w:p w:rsidRPr="00865C45" w:rsidR="00D50829" w:rsidP="00D50829" w:rsidRDefault="00D50829" w14:paraId="78933EC5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5=</w:t>
      </w:r>
      <w:r w:rsidRPr="00865C45" w:rsidR="00EE7311">
        <w:rPr>
          <w:rFonts w:hint="eastAsia" w:ascii="PMingLiU" w:eastAsia="PMingLiU"/>
          <w:lang w:val="zh-TW" w:eastAsia="zh-TW"/>
        </w:rPr>
        <w:t>乳癌</w:t>
      </w:r>
    </w:p>
    <w:p w:rsidRPr="00865C45" w:rsidR="00D50829" w:rsidP="00D50829" w:rsidRDefault="00D50829" w14:paraId="43DC119D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6=</w:t>
      </w:r>
      <w:r w:rsidRPr="00865C45" w:rsidR="00EE7311">
        <w:rPr>
          <w:rFonts w:hint="eastAsia" w:ascii="PMingLiU" w:eastAsia="PMingLiU"/>
          <w:lang w:val="zh-TW" w:eastAsia="zh-TW"/>
        </w:rPr>
        <w:t>子宮頸癌</w:t>
      </w:r>
    </w:p>
    <w:p w:rsidRPr="00865C45" w:rsidR="00D50829" w:rsidP="00D50829" w:rsidRDefault="00D50829" w14:paraId="6C9C8C39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7=</w:t>
      </w:r>
      <w:r w:rsidRPr="00865C45" w:rsidR="00EE7311">
        <w:rPr>
          <w:rFonts w:hint="eastAsia" w:ascii="PMingLiU" w:eastAsia="PMingLiU"/>
          <w:lang w:val="zh-TW" w:eastAsia="zh-TW"/>
        </w:rPr>
        <w:t>大腸癌</w:t>
      </w:r>
    </w:p>
    <w:p w:rsidRPr="00865C45" w:rsidR="00D50829" w:rsidP="00D50829" w:rsidRDefault="00D50829" w14:paraId="4CBC5EE4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8=</w:t>
      </w:r>
      <w:r w:rsidRPr="00865C45" w:rsidR="00EE7311">
        <w:rPr>
          <w:rFonts w:hint="eastAsia" w:ascii="PMingLiU" w:eastAsia="PMingLiU"/>
          <w:lang w:val="zh-TW" w:eastAsia="zh-TW"/>
        </w:rPr>
        <w:t>食道癌</w:t>
      </w:r>
    </w:p>
    <w:p w:rsidRPr="00865C45" w:rsidR="00D50829" w:rsidP="00D50829" w:rsidRDefault="00D50829" w14:paraId="71913827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9=</w:t>
      </w:r>
      <w:r w:rsidRPr="00865C45" w:rsidR="00EE7311">
        <w:rPr>
          <w:rFonts w:hint="eastAsia" w:ascii="PMingLiU" w:eastAsia="PMingLiU"/>
          <w:lang w:val="zh-TW" w:eastAsia="zh-TW"/>
        </w:rPr>
        <w:t>膽囊癌</w:t>
      </w:r>
    </w:p>
    <w:p w:rsidRPr="00865C45" w:rsidR="00D50829" w:rsidP="00D50829" w:rsidRDefault="00D50829" w14:paraId="6B241C83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0=</w:t>
      </w:r>
      <w:r w:rsidRPr="00865C45" w:rsidR="00EE7311">
        <w:rPr>
          <w:rFonts w:hint="eastAsia" w:ascii="PMingLiU" w:eastAsia="PMingLiU"/>
          <w:lang w:val="zh-TW" w:eastAsia="zh-TW"/>
        </w:rPr>
        <w:t>腎臟癌</w:t>
      </w:r>
    </w:p>
    <w:p w:rsidRPr="00865C45" w:rsidR="00D50829" w:rsidP="00D50829" w:rsidRDefault="00D50829" w14:paraId="6366C09A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1=</w:t>
      </w:r>
      <w:r w:rsidRPr="00865C45" w:rsidR="00EE7311">
        <w:rPr>
          <w:rFonts w:hint="eastAsia" w:ascii="PMingLiU" w:eastAsia="PMingLiU"/>
          <w:lang w:val="zh-TW" w:eastAsia="zh-TW"/>
        </w:rPr>
        <w:t>喉</w:t>
      </w:r>
      <w:r w:rsidRPr="00865C45" w:rsidR="00EE7311">
        <w:rPr>
          <w:rFonts w:ascii="PMingLiU" w:eastAsia="PMingLiU"/>
          <w:lang w:val="zh-TW" w:eastAsia="zh-TW"/>
        </w:rPr>
        <w:t>-</w:t>
      </w:r>
      <w:r w:rsidRPr="00865C45" w:rsidR="00EE7311">
        <w:rPr>
          <w:rFonts w:hint="eastAsia" w:ascii="PMingLiU" w:eastAsia="PMingLiU"/>
          <w:lang w:val="zh-TW" w:eastAsia="zh-TW"/>
        </w:rPr>
        <w:t>氣管癌</w:t>
      </w:r>
    </w:p>
    <w:p w:rsidRPr="00865C45" w:rsidR="00D50829" w:rsidP="00D50829" w:rsidRDefault="00D50829" w14:paraId="77F7CD40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2=</w:t>
      </w:r>
      <w:r w:rsidRPr="00865C45" w:rsidR="00EE7311">
        <w:rPr>
          <w:rFonts w:hint="eastAsia" w:ascii="PMingLiU" w:eastAsia="PMingLiU"/>
          <w:lang w:val="zh-TW" w:eastAsia="zh-TW"/>
        </w:rPr>
        <w:t>白血病</w:t>
      </w:r>
    </w:p>
    <w:p w:rsidRPr="00865C45" w:rsidR="00D50829" w:rsidP="00D50829" w:rsidRDefault="00D50829" w14:paraId="788A135F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3=</w:t>
      </w:r>
      <w:r w:rsidRPr="00865C45" w:rsidR="00EE7311">
        <w:rPr>
          <w:rFonts w:hint="eastAsia" w:ascii="PMingLiU" w:eastAsia="PMingLiU"/>
          <w:lang w:val="zh-TW" w:eastAsia="zh-TW"/>
        </w:rPr>
        <w:t>肝癌</w:t>
      </w:r>
    </w:p>
    <w:p w:rsidRPr="00865C45" w:rsidR="00D50829" w:rsidP="00D50829" w:rsidRDefault="00D50829" w14:paraId="64161EEB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4=</w:t>
      </w:r>
      <w:r w:rsidRPr="00865C45" w:rsidR="00EE7311">
        <w:rPr>
          <w:rFonts w:hint="eastAsia" w:ascii="PMingLiU" w:eastAsia="PMingLiU"/>
          <w:lang w:val="zh-TW" w:eastAsia="zh-TW"/>
        </w:rPr>
        <w:t>肺癌</w:t>
      </w:r>
    </w:p>
    <w:p w:rsidRPr="00865C45" w:rsidR="00D50829" w:rsidP="00D50829" w:rsidRDefault="00D50829" w14:paraId="3FACFD81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5=</w:t>
      </w:r>
      <w:r w:rsidRPr="00865C45" w:rsidR="00EE7311">
        <w:rPr>
          <w:rFonts w:hint="eastAsia" w:ascii="PMingLiU" w:eastAsia="PMingLiU"/>
          <w:lang w:val="zh-TW" w:eastAsia="zh-TW"/>
        </w:rPr>
        <w:t>淋巴癌</w:t>
      </w:r>
    </w:p>
    <w:p w:rsidRPr="00865C45" w:rsidR="00D50829" w:rsidP="00D50829" w:rsidRDefault="00D50829" w14:paraId="6A86196C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6=</w:t>
      </w:r>
      <w:r w:rsidRPr="00865C45" w:rsidR="00EE7311">
        <w:rPr>
          <w:rFonts w:hint="eastAsia" w:ascii="PMingLiU" w:eastAsia="PMingLiU"/>
          <w:lang w:val="zh-TW" w:eastAsia="zh-TW"/>
        </w:rPr>
        <w:t>黑色素細胞癌</w:t>
      </w:r>
    </w:p>
    <w:p w:rsidRPr="00865C45" w:rsidR="00D50829" w:rsidP="00D50829" w:rsidRDefault="00D50829" w14:paraId="358A4317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7=</w:t>
      </w:r>
      <w:r w:rsidRPr="00865C45" w:rsidR="00EE7311">
        <w:rPr>
          <w:rFonts w:hint="eastAsia" w:ascii="PMingLiU" w:eastAsia="PMingLiU"/>
          <w:lang w:val="zh-TW" w:eastAsia="zh-TW"/>
        </w:rPr>
        <w:t>口腔</w:t>
      </w:r>
      <w:r w:rsidRPr="00865C45" w:rsidR="00EE7311">
        <w:rPr>
          <w:rFonts w:eastAsia="PMingLiU"/>
          <w:lang w:val="zh-TW" w:eastAsia="zh-TW"/>
        </w:rPr>
        <w:t>/</w:t>
      </w:r>
      <w:r w:rsidRPr="00865C45" w:rsidR="00EE7311">
        <w:rPr>
          <w:rFonts w:hint="eastAsia" w:ascii="PMingLiU" w:eastAsia="PMingLiU"/>
          <w:lang w:val="zh-TW" w:eastAsia="zh-TW"/>
        </w:rPr>
        <w:t>舌</w:t>
      </w:r>
      <w:r w:rsidRPr="00865C45" w:rsidR="00EE7311">
        <w:rPr>
          <w:rFonts w:eastAsia="PMingLiU"/>
          <w:lang w:val="zh-TW" w:eastAsia="zh-TW"/>
        </w:rPr>
        <w:t>/</w:t>
      </w:r>
      <w:r w:rsidRPr="00865C45" w:rsidR="00EE7311">
        <w:rPr>
          <w:rFonts w:hint="eastAsia" w:ascii="PMingLiU" w:eastAsia="PMingLiU"/>
          <w:lang w:val="zh-TW" w:eastAsia="zh-TW"/>
        </w:rPr>
        <w:t>唇癌</w:t>
      </w:r>
    </w:p>
    <w:p w:rsidRPr="00865C45" w:rsidR="00D50829" w:rsidP="00D50829" w:rsidRDefault="000A28C0" w14:paraId="143C90B1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8=</w:t>
      </w:r>
      <w:r w:rsidRPr="00865C45" w:rsidR="00EE7311">
        <w:rPr>
          <w:rFonts w:hint="eastAsia" w:ascii="PMingLiU" w:eastAsia="PMingLiU"/>
          <w:lang w:val="zh-TW" w:eastAsia="zh-TW"/>
        </w:rPr>
        <w:t>卵巢癌</w:t>
      </w:r>
    </w:p>
    <w:p w:rsidRPr="00865C45" w:rsidR="00D50829" w:rsidP="00D50829" w:rsidRDefault="00D50829" w14:paraId="728786C7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9=</w:t>
      </w:r>
      <w:r w:rsidRPr="00865C45" w:rsidR="00EE7311">
        <w:rPr>
          <w:rFonts w:hint="eastAsia" w:ascii="PMingLiU" w:eastAsia="PMingLiU"/>
          <w:lang w:val="zh-TW" w:eastAsia="zh-TW"/>
        </w:rPr>
        <w:t>胰臟癌</w:t>
      </w:r>
    </w:p>
    <w:p w:rsidRPr="00865C45" w:rsidR="00D50829" w:rsidP="00D50829" w:rsidRDefault="00D50829" w14:paraId="544A6E23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0=</w:t>
      </w:r>
      <w:r w:rsidRPr="00865C45" w:rsidR="00EE7311">
        <w:rPr>
          <w:rFonts w:hint="eastAsia" w:ascii="PMingLiU" w:eastAsia="PMingLiU"/>
          <w:lang w:val="zh-TW" w:eastAsia="zh-TW"/>
        </w:rPr>
        <w:t>前列腺癌</w:t>
      </w:r>
    </w:p>
    <w:p w:rsidRPr="00865C45" w:rsidR="00D50829" w:rsidP="00D50829" w:rsidRDefault="00D50829" w14:paraId="467019A5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1=</w:t>
      </w:r>
      <w:r w:rsidRPr="00865C45" w:rsidR="00EE7311">
        <w:rPr>
          <w:rFonts w:hint="eastAsia" w:ascii="PMingLiU" w:eastAsia="PMingLiU"/>
          <w:lang w:val="zh-TW" w:eastAsia="zh-TW"/>
        </w:rPr>
        <w:t>直腸癌</w:t>
      </w:r>
    </w:p>
    <w:p w:rsidRPr="00865C45" w:rsidR="00D50829" w:rsidP="00D50829" w:rsidRDefault="00D50829" w14:paraId="55949C1E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2=</w:t>
      </w:r>
      <w:r w:rsidRPr="00865C45" w:rsidR="00EE7311">
        <w:rPr>
          <w:rFonts w:hint="eastAsia" w:ascii="PMingLiU" w:eastAsia="PMingLiU"/>
          <w:lang w:val="zh-TW" w:eastAsia="zh-TW"/>
        </w:rPr>
        <w:t>皮膚癌（非黑色素）</w:t>
      </w:r>
    </w:p>
    <w:p w:rsidRPr="00865C45" w:rsidR="00D50829" w:rsidP="00D50829" w:rsidRDefault="00D50829" w14:paraId="4136082F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3=</w:t>
      </w:r>
      <w:r w:rsidRPr="00865C45" w:rsidR="00EE7311">
        <w:rPr>
          <w:rFonts w:hint="eastAsia" w:ascii="PMingLiU" w:eastAsia="PMingLiU"/>
          <w:lang w:val="zh-TW" w:eastAsia="zh-TW"/>
        </w:rPr>
        <w:t>皮膚癌（未知類型）</w:t>
      </w:r>
    </w:p>
    <w:p w:rsidRPr="00865C45" w:rsidR="00D50829" w:rsidP="00D50829" w:rsidRDefault="00D50829" w14:paraId="50E4D262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4=</w:t>
      </w:r>
      <w:r w:rsidRPr="00865C45" w:rsidR="00EE7311">
        <w:rPr>
          <w:rFonts w:hint="eastAsia" w:ascii="PMingLiU" w:eastAsia="PMingLiU"/>
          <w:lang w:val="zh-TW" w:eastAsia="zh-TW"/>
        </w:rPr>
        <w:t>軟組織癌（肌肉或脂肪）</w:t>
      </w:r>
    </w:p>
    <w:p w:rsidRPr="00865C45" w:rsidR="00D50829" w:rsidP="00D50829" w:rsidRDefault="00D50829" w14:paraId="7567D53C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5=</w:t>
      </w:r>
      <w:r w:rsidRPr="00865C45" w:rsidR="00EE7311">
        <w:rPr>
          <w:rFonts w:hint="eastAsia" w:ascii="PMingLiU" w:eastAsia="PMingLiU"/>
          <w:lang w:val="zh-TW" w:eastAsia="zh-TW"/>
        </w:rPr>
        <w:t>胃癌</w:t>
      </w:r>
    </w:p>
    <w:p w:rsidRPr="00865C45" w:rsidR="00D50829" w:rsidP="00D50829" w:rsidRDefault="00D50829" w14:paraId="2B6C649F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6=</w:t>
      </w:r>
      <w:r w:rsidRPr="00865C45" w:rsidR="00EE7311">
        <w:rPr>
          <w:rFonts w:hint="eastAsia" w:ascii="PMingLiU" w:eastAsia="PMingLiU"/>
          <w:lang w:val="zh-TW" w:eastAsia="zh-TW"/>
        </w:rPr>
        <w:t>睾丸癌</w:t>
      </w:r>
    </w:p>
    <w:p w:rsidRPr="00865C45" w:rsidR="00D50829" w:rsidP="00D50829" w:rsidRDefault="00D50829" w14:paraId="785CEB1F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7=</w:t>
      </w:r>
      <w:r w:rsidRPr="00865C45" w:rsidR="00EE7311">
        <w:rPr>
          <w:rFonts w:hint="eastAsia" w:ascii="PMingLiU" w:eastAsia="PMingLiU"/>
          <w:lang w:val="zh-TW" w:eastAsia="zh-TW"/>
        </w:rPr>
        <w:t>咽喉癌</w:t>
      </w:r>
    </w:p>
    <w:p w:rsidRPr="00865C45" w:rsidR="00D50829" w:rsidP="00D50829" w:rsidRDefault="00D50829" w14:paraId="1FB4E96B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8=</w:t>
      </w:r>
      <w:r w:rsidRPr="00865C45" w:rsidR="00EE7311">
        <w:rPr>
          <w:rFonts w:hint="eastAsia" w:ascii="PMingLiU" w:eastAsia="PMingLiU"/>
          <w:lang w:val="zh-TW" w:eastAsia="zh-TW"/>
        </w:rPr>
        <w:t>甲狀腺癌</w:t>
      </w:r>
    </w:p>
    <w:p w:rsidRPr="00865C45" w:rsidR="00D50829" w:rsidP="00D50829" w:rsidRDefault="00D50829" w14:paraId="7A6B69BC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9=</w:t>
      </w:r>
      <w:r w:rsidRPr="00865C45" w:rsidR="00EE7311">
        <w:rPr>
          <w:rFonts w:hint="eastAsia" w:ascii="PMingLiU" w:eastAsia="PMingLiU"/>
          <w:lang w:val="zh-TW" w:eastAsia="zh-TW"/>
        </w:rPr>
        <w:t>子宮癌</w:t>
      </w:r>
    </w:p>
    <w:p w:rsidR="00B93EA2" w:rsidP="00241211" w:rsidRDefault="00D50829" w14:paraId="686B99EB" w14:textId="77777777">
      <w:pPr>
        <w:rPr>
          <w:rFonts w:ascii="PMingLiU" w:eastAsia="PMingLiU"/>
          <w:lang w:val="zh-TW" w:eastAsia="zh-TW"/>
        </w:rPr>
      </w:pPr>
      <w:r w:rsidRPr="00865C45">
        <w:rPr>
          <w:sz w:val="32"/>
          <w:szCs w:val="32"/>
          <w:lang w:eastAsia="zh-TW"/>
        </w:rPr>
        <w:t>30=</w:t>
      </w:r>
      <w:r w:rsidRPr="00865C45" w:rsidR="00EE7311">
        <w:rPr>
          <w:rFonts w:hint="eastAsia" w:ascii="PMingLiU" w:eastAsia="PMingLiU"/>
          <w:lang w:val="zh-TW" w:eastAsia="zh-TW"/>
        </w:rPr>
        <w:t>其他</w:t>
      </w:r>
    </w:p>
    <w:p w:rsidRPr="00865C45" w:rsidR="00241211" w:rsidP="00241211" w:rsidRDefault="00241211" w14:paraId="05C45686" w14:textId="463E8B1C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br w:type="page"/>
      </w:r>
    </w:p>
    <w:p w:rsidRPr="00865C45" w:rsidR="00D50829" w:rsidP="00F74E26" w:rsidRDefault="00D50829" w14:paraId="781780C9" w14:textId="77777777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CAN1</w:t>
      </w:r>
    </w:p>
    <w:p w:rsidRPr="00865C45" w:rsidR="00D50829" w:rsidP="00D50829" w:rsidRDefault="00D50829" w14:paraId="38B4A478" w14:textId="77777777">
      <w:pPr>
        <w:rPr>
          <w:lang w:eastAsia="zh-TW"/>
        </w:rPr>
      </w:pPr>
    </w:p>
    <w:p w:rsidRPr="00865C45" w:rsidR="008855C0" w:rsidP="00D50829" w:rsidRDefault="008855C0" w14:paraId="44FD79D8" w14:textId="77777777">
      <w:pPr>
        <w:rPr>
          <w:lang w:eastAsia="zh-TW"/>
        </w:rPr>
      </w:pPr>
    </w:p>
    <w:p w:rsidRPr="00865C45" w:rsidR="00D50829" w:rsidP="00D50829" w:rsidRDefault="00D50829" w14:paraId="4B3837CC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=</w:t>
      </w:r>
      <w:r w:rsidRPr="00865C45" w:rsidR="002C1487">
        <w:rPr>
          <w:rFonts w:hint="eastAsia" w:eastAsia="PMingLiU"/>
          <w:sz w:val="32"/>
          <w:szCs w:val="32"/>
          <w:lang w:val="zh-TW" w:eastAsia="zh-TW"/>
        </w:rPr>
        <w:t>無法承擔護理費用</w:t>
      </w:r>
    </w:p>
    <w:p w:rsidRPr="00865C45" w:rsidR="008855C0" w:rsidP="00D50829" w:rsidRDefault="008855C0" w14:paraId="46C16F44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05D65B99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=</w:t>
      </w:r>
      <w:r w:rsidRPr="00865C45" w:rsidR="002C1487">
        <w:rPr>
          <w:rFonts w:hint="eastAsia" w:eastAsia="PMingLiU"/>
          <w:sz w:val="32"/>
          <w:szCs w:val="32"/>
          <w:lang w:val="zh-TW" w:eastAsia="zh-TW"/>
        </w:rPr>
        <w:t>醫療保險公司不批准、承保或支付護理費用</w:t>
      </w:r>
    </w:p>
    <w:p w:rsidRPr="00865C45" w:rsidR="008855C0" w:rsidP="00D50829" w:rsidRDefault="008855C0" w14:paraId="0B84B289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7CC1DCDA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3=</w:t>
      </w:r>
      <w:r w:rsidRPr="00865C45" w:rsidR="002C1487">
        <w:rPr>
          <w:rFonts w:hint="eastAsia" w:eastAsia="PMingLiU"/>
          <w:sz w:val="32"/>
          <w:szCs w:val="32"/>
          <w:lang w:val="zh-TW" w:eastAsia="zh-TW"/>
        </w:rPr>
        <w:t>醫生拒絕接受醫療保險</w:t>
      </w:r>
    </w:p>
    <w:p w:rsidRPr="00865C45" w:rsidR="008855C0" w:rsidP="00D50829" w:rsidRDefault="008855C0" w14:paraId="3442820B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7683BABB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4=</w:t>
      </w:r>
      <w:r w:rsidRPr="00865C45" w:rsidR="002C1487">
        <w:rPr>
          <w:rFonts w:hint="eastAsia" w:eastAsia="PMingLiU"/>
          <w:sz w:val="32"/>
          <w:szCs w:val="32"/>
          <w:lang w:val="zh-TW" w:eastAsia="zh-TW"/>
        </w:rPr>
        <w:t>到診所有困難</w:t>
      </w:r>
      <w:r w:rsidRPr="00865C45" w:rsidR="002C1487">
        <w:rPr>
          <w:rFonts w:hint="eastAsia" w:eastAsia="PMingLiU"/>
          <w:sz w:val="32"/>
          <w:szCs w:val="32"/>
          <w:lang w:eastAsia="zh-TW"/>
        </w:rPr>
        <w:t>/</w:t>
      </w:r>
      <w:r w:rsidRPr="00865C45" w:rsidR="002C1487">
        <w:rPr>
          <w:rFonts w:hint="eastAsia" w:eastAsia="PMingLiU"/>
          <w:sz w:val="32"/>
          <w:szCs w:val="32"/>
          <w:lang w:val="zh-TW" w:eastAsia="zh-TW"/>
        </w:rPr>
        <w:t>交通問題</w:t>
      </w:r>
    </w:p>
    <w:p w:rsidRPr="00865C45" w:rsidR="008855C0" w:rsidP="00D50829" w:rsidRDefault="008855C0" w14:paraId="369F96DD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36B6ABD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5=</w:t>
      </w:r>
      <w:r w:rsidRPr="00865C45" w:rsidR="002C1487">
        <w:rPr>
          <w:rFonts w:hint="eastAsia" w:eastAsia="PMingLiU"/>
          <w:sz w:val="32"/>
          <w:szCs w:val="32"/>
          <w:lang w:val="zh-TW" w:eastAsia="zh-TW"/>
        </w:rPr>
        <w:t>與醫生或護士之間存在語言障礙</w:t>
      </w:r>
    </w:p>
    <w:p w:rsidRPr="00865C45" w:rsidR="008855C0" w:rsidP="00D50829" w:rsidRDefault="008855C0" w14:paraId="6AEA8EF4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437B0C9E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6=</w:t>
      </w:r>
      <w:r w:rsidRPr="00865C45" w:rsidR="002C1487">
        <w:rPr>
          <w:rFonts w:hint="eastAsia" w:eastAsia="PMingLiU"/>
          <w:sz w:val="32"/>
          <w:szCs w:val="32"/>
          <w:lang w:val="zh-TW" w:eastAsia="zh-TW"/>
        </w:rPr>
        <w:t>無法從工作中抽身</w:t>
      </w:r>
    </w:p>
    <w:p w:rsidRPr="00865C45" w:rsidR="008855C0" w:rsidP="00D50829" w:rsidRDefault="008855C0" w14:paraId="629FEB7A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C199E9C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7=</w:t>
      </w:r>
      <w:r w:rsidRPr="00865C45" w:rsidR="002C1487">
        <w:rPr>
          <w:rFonts w:hint="eastAsia" w:eastAsia="PMingLiU"/>
          <w:spacing w:val="-4"/>
          <w:sz w:val="32"/>
          <w:szCs w:val="32"/>
          <w:lang w:val="zh-TW" w:eastAsia="zh-TW"/>
        </w:rPr>
        <w:t>不知道去哪裡獲取</w:t>
      </w:r>
      <w:r w:rsidRPr="00865C45" w:rsidR="00E8631D">
        <w:rPr>
          <w:rFonts w:hint="eastAsia" w:eastAsia="PMingLiU"/>
          <w:spacing w:val="-4"/>
          <w:sz w:val="32"/>
          <w:szCs w:val="32"/>
          <w:lang w:val="zh-TW" w:eastAsia="zh-TW"/>
        </w:rPr>
        <w:t>檢查或治療</w:t>
      </w:r>
    </w:p>
    <w:p w:rsidRPr="00865C45" w:rsidR="008855C0" w:rsidP="00D50829" w:rsidRDefault="008855C0" w14:paraId="6DE680BD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3EE5CA19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8=</w:t>
      </w:r>
      <w:r w:rsidRPr="00865C45" w:rsidR="002C1487">
        <w:rPr>
          <w:rFonts w:hint="eastAsia" w:eastAsia="PMingLiU"/>
          <w:sz w:val="32"/>
          <w:szCs w:val="32"/>
          <w:lang w:val="zh-TW" w:eastAsia="zh-TW"/>
        </w:rPr>
        <w:t>要求服務時遭到拒絕</w:t>
      </w:r>
    </w:p>
    <w:p w:rsidRPr="00865C45" w:rsidR="008855C0" w:rsidP="00D50829" w:rsidRDefault="008855C0" w14:paraId="1086E93E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2AE9FEE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9=</w:t>
      </w:r>
      <w:r w:rsidRPr="00865C45" w:rsidR="002C1487">
        <w:rPr>
          <w:rFonts w:hint="eastAsia" w:eastAsia="PMingLiU"/>
          <w:sz w:val="32"/>
          <w:szCs w:val="32"/>
          <w:lang w:val="zh-TW" w:eastAsia="zh-TW"/>
        </w:rPr>
        <w:t>孩子沒人看護</w:t>
      </w:r>
    </w:p>
    <w:p w:rsidRPr="00865C45" w:rsidR="008855C0" w:rsidP="00D50829" w:rsidRDefault="008855C0" w14:paraId="203A2DFA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7302925B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0=</w:t>
      </w:r>
      <w:r w:rsidRPr="00865C45" w:rsidR="002C1487">
        <w:rPr>
          <w:rFonts w:hint="eastAsia" w:eastAsia="PMingLiU"/>
          <w:sz w:val="32"/>
          <w:szCs w:val="32"/>
          <w:lang w:val="zh-TW" w:eastAsia="zh-TW"/>
        </w:rPr>
        <w:t>沒有時間或花費了太長時間</w:t>
      </w:r>
    </w:p>
    <w:p w:rsidRPr="00865C45" w:rsidR="008855C0" w:rsidP="00D50829" w:rsidRDefault="008855C0" w14:paraId="44B59249" w14:textId="77777777">
      <w:pPr>
        <w:rPr>
          <w:sz w:val="32"/>
          <w:szCs w:val="32"/>
          <w:lang w:eastAsia="zh-TW"/>
        </w:rPr>
      </w:pPr>
    </w:p>
    <w:p w:rsidRPr="00865C45" w:rsidR="00E8631D" w:rsidP="00E8631D" w:rsidRDefault="00E8631D" w14:paraId="04B9E3A6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 xml:space="preserve">11=VA </w:t>
      </w:r>
      <w:r w:rsidRPr="00865C45">
        <w:rPr>
          <w:rFonts w:eastAsia="PMingLiU"/>
          <w:caps/>
          <w:sz w:val="32"/>
          <w:szCs w:val="32"/>
          <w:lang w:eastAsia="zh-TW"/>
        </w:rPr>
        <w:t>不為我的狀況提供承保</w:t>
      </w:r>
    </w:p>
    <w:p w:rsidRPr="00865C45" w:rsidR="00E8631D" w:rsidP="00E8631D" w:rsidRDefault="00E8631D" w14:paraId="6A5F04B5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D50829" w:rsidP="00E8631D" w:rsidRDefault="00E8631D" w14:paraId="5A4496CD" w14:textId="77777777">
      <w:pPr>
        <w:rPr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12=</w:t>
      </w:r>
      <w:r w:rsidRPr="00865C45" w:rsidR="002C1487">
        <w:rPr>
          <w:rFonts w:hint="eastAsia" w:eastAsia="PMingLiU"/>
          <w:sz w:val="32"/>
          <w:szCs w:val="32"/>
          <w:lang w:val="zh-TW" w:eastAsia="zh-TW"/>
        </w:rPr>
        <w:t>其他原因</w:t>
      </w:r>
    </w:p>
    <w:p w:rsidRPr="00865C45" w:rsidR="00D50829" w:rsidRDefault="00D50829" w14:paraId="145A2AC4" w14:textId="77777777">
      <w:pPr>
        <w:rPr>
          <w:lang w:eastAsia="zh-TW"/>
        </w:rPr>
      </w:pPr>
    </w:p>
    <w:p w:rsidRPr="00865C45" w:rsidR="00D50829" w:rsidRDefault="00D50829" w14:paraId="62275115" w14:textId="77777777">
      <w:pPr>
        <w:rPr>
          <w:lang w:eastAsia="zh-TW"/>
        </w:rPr>
      </w:pPr>
    </w:p>
    <w:p w:rsidRPr="00865C45" w:rsidR="008855C0" w:rsidP="00D50829" w:rsidRDefault="008855C0" w14:paraId="141A110B" w14:textId="77777777">
      <w:pPr>
        <w:rPr>
          <w:lang w:eastAsia="zh-TW"/>
        </w:rPr>
      </w:pPr>
    </w:p>
    <w:p w:rsidRPr="00865C45" w:rsidR="00E8631D" w:rsidRDefault="00E8631D" w14:paraId="470C9695" w14:textId="77777777">
      <w:pPr>
        <w:spacing w:before="0" w:after="200" w:line="276" w:lineRule="auto"/>
        <w:contextualSpacing w:val="0"/>
        <w:rPr>
          <w:lang w:eastAsia="zh-TW"/>
        </w:rPr>
      </w:pPr>
      <w:r w:rsidRPr="00865C45">
        <w:rPr>
          <w:lang w:eastAsia="zh-TW"/>
        </w:rPr>
        <w:br w:type="page"/>
      </w:r>
    </w:p>
    <w:p w:rsidRPr="00865C45" w:rsidR="00D50829" w:rsidP="00F74E26" w:rsidRDefault="00D50829" w14:paraId="48F9A5D3" w14:textId="77777777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HEA1</w:t>
      </w:r>
    </w:p>
    <w:p w:rsidRPr="00865C45" w:rsidR="008855C0" w:rsidP="00D50829" w:rsidRDefault="008855C0" w14:paraId="2C5B655F" w14:textId="77777777">
      <w:pPr>
        <w:rPr>
          <w:lang w:eastAsia="zh-TW"/>
        </w:rPr>
      </w:pPr>
    </w:p>
    <w:p w:rsidRPr="00865C45" w:rsidR="008855C0" w:rsidP="00D50829" w:rsidRDefault="008855C0" w14:paraId="494CBF8F" w14:textId="77777777">
      <w:pPr>
        <w:rPr>
          <w:lang w:eastAsia="zh-TW"/>
        </w:rPr>
      </w:pPr>
    </w:p>
    <w:p w:rsidRPr="00865C45" w:rsidR="00D50829" w:rsidP="00D50829" w:rsidRDefault="00D50829" w14:paraId="205DA6D2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=</w:t>
      </w:r>
      <w:r w:rsidRPr="00865C45" w:rsidR="005B1E98">
        <w:rPr>
          <w:rFonts w:hint="eastAsia" w:ascii="MingLiU" w:eastAsia="PMingLiU"/>
          <w:sz w:val="32"/>
          <w:szCs w:val="32"/>
          <w:lang w:val="zh-TW" w:eastAsia="zh-TW"/>
        </w:rPr>
        <w:t>無法承擔護理費用</w:t>
      </w:r>
    </w:p>
    <w:p w:rsidRPr="00865C45" w:rsidR="008855C0" w:rsidP="00D50829" w:rsidRDefault="008855C0" w14:paraId="43D57FE9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7098DB45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=</w:t>
      </w:r>
      <w:r w:rsidRPr="00865C45" w:rsidR="00256B78">
        <w:rPr>
          <w:rFonts w:hint="eastAsia" w:ascii="PMingLiU" w:hAnsi="PMingLiU" w:eastAsia="PMingLiU" w:cs="PMingLiU"/>
          <w:sz w:val="32"/>
          <w:szCs w:val="32"/>
          <w:lang w:eastAsia="zh-TW"/>
        </w:rPr>
        <w:t>醫療</w:t>
      </w:r>
      <w:r w:rsidRPr="00865C45" w:rsidR="005B1E98">
        <w:rPr>
          <w:rFonts w:hint="eastAsia" w:ascii="MingLiU" w:eastAsia="PMingLiU"/>
          <w:sz w:val="32"/>
          <w:szCs w:val="32"/>
          <w:lang w:val="zh-TW" w:eastAsia="zh-TW"/>
        </w:rPr>
        <w:t>保險公司不批准、承保或支付護理費用</w:t>
      </w:r>
    </w:p>
    <w:p w:rsidRPr="00865C45" w:rsidR="008855C0" w:rsidP="00D50829" w:rsidRDefault="008855C0" w14:paraId="3320C6CD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0B776D22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3=</w:t>
      </w:r>
      <w:r w:rsidRPr="00865C45" w:rsidR="005B1E98">
        <w:rPr>
          <w:rFonts w:hint="eastAsia" w:ascii="MingLiU" w:eastAsia="PMingLiU"/>
          <w:sz w:val="32"/>
          <w:szCs w:val="32"/>
          <w:lang w:val="zh-TW" w:eastAsia="zh-TW"/>
        </w:rPr>
        <w:t>醫生拒絕接受醫療保險</w:t>
      </w:r>
    </w:p>
    <w:p w:rsidRPr="00865C45" w:rsidR="008855C0" w:rsidP="00D50829" w:rsidRDefault="008855C0" w14:paraId="7FA26FD7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15A977AE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4=</w:t>
      </w:r>
      <w:r w:rsidRPr="00865C45" w:rsidR="005B1E98">
        <w:rPr>
          <w:rFonts w:hint="eastAsia" w:ascii="MingLiU" w:eastAsia="PMingLiU"/>
          <w:sz w:val="32"/>
          <w:szCs w:val="32"/>
          <w:lang w:val="zh-TW" w:eastAsia="zh-TW"/>
        </w:rPr>
        <w:t>到診所有困難</w:t>
      </w:r>
      <w:r w:rsidRPr="00865C45" w:rsidR="005B1E98">
        <w:rPr>
          <w:rFonts w:eastAsia="PMingLiU"/>
          <w:sz w:val="32"/>
          <w:szCs w:val="32"/>
          <w:lang w:eastAsia="zh-TW"/>
        </w:rPr>
        <w:t>/</w:t>
      </w:r>
      <w:proofErr w:type="spellStart"/>
      <w:r w:rsidRPr="00865C45" w:rsidR="005B1E98">
        <w:rPr>
          <w:rFonts w:hint="eastAsia"/>
          <w:sz w:val="32"/>
          <w:szCs w:val="32"/>
          <w:lang w:eastAsia="zh-TW"/>
        </w:rPr>
        <w:t>交通問題</w:t>
      </w:r>
      <w:proofErr w:type="spellEnd"/>
    </w:p>
    <w:p w:rsidRPr="00865C45" w:rsidR="008855C0" w:rsidP="00D50829" w:rsidRDefault="008855C0" w14:paraId="21610955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2AFC16C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5=</w:t>
      </w:r>
      <w:r w:rsidRPr="00865C45" w:rsidR="005B1E98">
        <w:rPr>
          <w:rFonts w:hint="eastAsia" w:ascii="MingLiU" w:eastAsia="PMingLiU"/>
          <w:sz w:val="32"/>
          <w:szCs w:val="32"/>
          <w:lang w:val="zh-TW" w:eastAsia="zh-TW"/>
        </w:rPr>
        <w:t>與醫生或護士之間存在語言障礙</w:t>
      </w:r>
    </w:p>
    <w:p w:rsidRPr="00865C45" w:rsidR="008855C0" w:rsidP="00D50829" w:rsidRDefault="008855C0" w14:paraId="4B9C00E9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3ADBB8B8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6=</w:t>
      </w:r>
      <w:r w:rsidRPr="00865C45" w:rsidR="005B1E98">
        <w:rPr>
          <w:rFonts w:hint="eastAsia" w:ascii="MingLiU" w:eastAsia="PMingLiU"/>
          <w:sz w:val="32"/>
          <w:szCs w:val="32"/>
          <w:lang w:val="zh-TW" w:eastAsia="zh-TW"/>
        </w:rPr>
        <w:t>無法從工作中抽身</w:t>
      </w:r>
    </w:p>
    <w:p w:rsidRPr="00865C45" w:rsidR="008855C0" w:rsidP="00D50829" w:rsidRDefault="008855C0" w14:paraId="1A4A4F07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FC66D67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7=</w:t>
      </w:r>
      <w:r w:rsidRPr="00865C45" w:rsidR="005B1E98">
        <w:rPr>
          <w:rFonts w:hint="eastAsia" w:ascii="MingLiU" w:eastAsia="PMingLiU"/>
          <w:spacing w:val="-6"/>
          <w:sz w:val="32"/>
          <w:szCs w:val="32"/>
          <w:lang w:val="zh-TW" w:eastAsia="zh-TW"/>
        </w:rPr>
        <w:t>不知道去哪裡</w:t>
      </w:r>
      <w:r w:rsidRPr="00865C45" w:rsidR="00256B78">
        <w:rPr>
          <w:rFonts w:hint="eastAsia" w:ascii="MingLiU" w:eastAsia="PMingLiU"/>
          <w:spacing w:val="-6"/>
          <w:sz w:val="32"/>
          <w:szCs w:val="32"/>
          <w:lang w:val="zh-TW" w:eastAsia="zh-TW"/>
        </w:rPr>
        <w:t>求診</w:t>
      </w:r>
    </w:p>
    <w:p w:rsidRPr="00865C45" w:rsidR="008855C0" w:rsidP="00D50829" w:rsidRDefault="008855C0" w14:paraId="6A5FC22F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76A986FF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8=</w:t>
      </w:r>
      <w:r w:rsidRPr="00865C45" w:rsidR="005B1E98">
        <w:rPr>
          <w:rFonts w:hint="eastAsia" w:ascii="MingLiU" w:eastAsia="PMingLiU"/>
          <w:sz w:val="32"/>
          <w:szCs w:val="32"/>
          <w:lang w:val="zh-TW" w:eastAsia="zh-TW"/>
        </w:rPr>
        <w:t>要求服務時遭到拒絕</w:t>
      </w:r>
    </w:p>
    <w:p w:rsidRPr="00865C45" w:rsidR="008855C0" w:rsidP="00D50829" w:rsidRDefault="008855C0" w14:paraId="60ACE37D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63A0202E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9=</w:t>
      </w:r>
      <w:r w:rsidRPr="00865C45" w:rsidR="005B1E98">
        <w:rPr>
          <w:rFonts w:hint="eastAsia" w:ascii="MingLiU" w:eastAsia="PMingLiU"/>
          <w:sz w:val="32"/>
          <w:szCs w:val="32"/>
          <w:lang w:val="zh-TW" w:eastAsia="zh-TW"/>
        </w:rPr>
        <w:t>孩子沒人看護</w:t>
      </w:r>
    </w:p>
    <w:p w:rsidRPr="00865C45" w:rsidR="008855C0" w:rsidP="00D50829" w:rsidRDefault="008855C0" w14:paraId="10FF6286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3073720B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0=</w:t>
      </w:r>
      <w:r w:rsidRPr="00865C45" w:rsidR="005B1E98">
        <w:rPr>
          <w:rFonts w:hint="eastAsia" w:ascii="MingLiU" w:eastAsia="PMingLiU"/>
          <w:sz w:val="32"/>
          <w:szCs w:val="32"/>
          <w:lang w:val="zh-TW" w:eastAsia="zh-TW"/>
        </w:rPr>
        <w:t>沒有時間或花費了太長時間</w:t>
      </w:r>
    </w:p>
    <w:p w:rsidRPr="00865C45" w:rsidR="008855C0" w:rsidP="00D50829" w:rsidRDefault="008855C0" w14:paraId="57EACEC9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660BD719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1=</w:t>
      </w:r>
      <w:r w:rsidRPr="00865C45" w:rsidR="009A36FE">
        <w:rPr>
          <w:rFonts w:hint="eastAsia" w:ascii="MingLiU" w:eastAsia="PMingLiU"/>
          <w:sz w:val="32"/>
          <w:szCs w:val="32"/>
          <w:lang w:val="zh-TW" w:eastAsia="zh-TW"/>
        </w:rPr>
        <w:t>沒有健康保險</w:t>
      </w:r>
    </w:p>
    <w:p w:rsidRPr="00865C45" w:rsidR="00256B78" w:rsidP="00256B78" w:rsidRDefault="00256B78" w14:paraId="6F47D15E" w14:textId="77777777">
      <w:pPr>
        <w:rPr>
          <w:sz w:val="32"/>
          <w:szCs w:val="32"/>
          <w:lang w:eastAsia="zh-TW"/>
        </w:rPr>
      </w:pPr>
    </w:p>
    <w:p w:rsidRPr="00865C45" w:rsidR="00256B78" w:rsidP="00256B78" w:rsidRDefault="00256B78" w14:paraId="3137E395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</w:t>
      </w:r>
      <w:r w:rsidRPr="00865C45" w:rsidR="009A36FE">
        <w:rPr>
          <w:sz w:val="32"/>
          <w:szCs w:val="32"/>
          <w:lang w:eastAsia="zh-TW"/>
        </w:rPr>
        <w:t>2</w:t>
      </w:r>
      <w:r w:rsidRPr="00865C45">
        <w:rPr>
          <w:sz w:val="32"/>
          <w:szCs w:val="32"/>
          <w:lang w:eastAsia="zh-TW"/>
        </w:rPr>
        <w:t>=</w:t>
      </w:r>
      <w:r w:rsidRPr="00865C45" w:rsidR="009A36FE">
        <w:rPr>
          <w:lang w:eastAsia="zh-TW"/>
        </w:rPr>
        <w:t xml:space="preserve"> </w:t>
      </w:r>
      <w:r w:rsidRPr="00865C45" w:rsidR="009A36FE">
        <w:rPr>
          <w:rFonts w:ascii="Times New Roman" w:hAnsi="Times New Roman" w:eastAsia="PMingLiU" w:cs="Times New Roman"/>
          <w:sz w:val="32"/>
          <w:szCs w:val="32"/>
          <w:lang w:val="zh-TW" w:eastAsia="zh-TW"/>
        </w:rPr>
        <w:t xml:space="preserve">MEDICAID </w:t>
      </w:r>
      <w:r w:rsidRPr="00865C45" w:rsidR="009A36FE">
        <w:rPr>
          <w:rFonts w:hint="eastAsia" w:ascii="MingLiU" w:eastAsia="PMingLiU"/>
          <w:sz w:val="32"/>
          <w:szCs w:val="32"/>
          <w:lang w:val="zh-TW" w:eastAsia="zh-TW"/>
        </w:rPr>
        <w:t>不會承保護理</w:t>
      </w:r>
    </w:p>
    <w:p w:rsidRPr="00865C45" w:rsidR="00256B78" w:rsidP="00256B78" w:rsidRDefault="00256B78" w14:paraId="48229C47" w14:textId="77777777">
      <w:pPr>
        <w:rPr>
          <w:sz w:val="32"/>
          <w:szCs w:val="32"/>
          <w:lang w:eastAsia="zh-TW"/>
        </w:rPr>
      </w:pPr>
    </w:p>
    <w:p w:rsidRPr="00865C45" w:rsidR="00256B78" w:rsidP="00256B78" w:rsidRDefault="00256B78" w14:paraId="72D21EC4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</w:t>
      </w:r>
      <w:r w:rsidRPr="00865C45" w:rsidR="009A36FE">
        <w:rPr>
          <w:sz w:val="32"/>
          <w:szCs w:val="32"/>
          <w:lang w:eastAsia="zh-TW"/>
        </w:rPr>
        <w:t>3</w:t>
      </w:r>
      <w:r w:rsidRPr="00865C45">
        <w:rPr>
          <w:sz w:val="32"/>
          <w:szCs w:val="32"/>
          <w:lang w:eastAsia="zh-TW"/>
        </w:rPr>
        <w:t>=</w:t>
      </w:r>
      <w:r w:rsidRPr="00865C45" w:rsidR="009A36FE">
        <w:rPr>
          <w:sz w:val="32"/>
          <w:szCs w:val="32"/>
          <w:lang w:eastAsia="zh-TW"/>
        </w:rPr>
        <w:t>VA</w:t>
      </w:r>
      <w:r w:rsidRPr="00865C45" w:rsidR="009A36FE">
        <w:rPr>
          <w:rFonts w:hint="eastAsia" w:ascii="MingLiU" w:eastAsia="PMingLiU"/>
          <w:sz w:val="32"/>
          <w:szCs w:val="32"/>
          <w:lang w:val="zh-TW" w:eastAsia="zh-TW"/>
        </w:rPr>
        <w:t>不為我的狀況提供承保</w:t>
      </w:r>
    </w:p>
    <w:p w:rsidRPr="00865C45" w:rsidR="00256B78" w:rsidP="00256B78" w:rsidRDefault="00256B78" w14:paraId="01F33048" w14:textId="77777777">
      <w:pPr>
        <w:rPr>
          <w:sz w:val="32"/>
          <w:szCs w:val="32"/>
          <w:lang w:eastAsia="zh-TW"/>
        </w:rPr>
      </w:pPr>
    </w:p>
    <w:p w:rsidRPr="00865C45" w:rsidR="00256B78" w:rsidP="00256B78" w:rsidRDefault="009A36FE" w14:paraId="698FDCFF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4</w:t>
      </w:r>
      <w:r w:rsidRPr="00865C45" w:rsidR="00256B78">
        <w:rPr>
          <w:sz w:val="32"/>
          <w:szCs w:val="32"/>
          <w:lang w:eastAsia="zh-TW"/>
        </w:rPr>
        <w:t>=</w:t>
      </w:r>
      <w:r w:rsidRPr="00865C45" w:rsidR="00256B78">
        <w:rPr>
          <w:rFonts w:hint="eastAsia" w:ascii="MingLiU" w:eastAsia="PMingLiU"/>
          <w:sz w:val="32"/>
          <w:szCs w:val="32"/>
          <w:lang w:val="zh-TW" w:eastAsia="zh-TW"/>
        </w:rPr>
        <w:t>其他原因</w:t>
      </w:r>
    </w:p>
    <w:p w:rsidRPr="00865C45" w:rsidR="00D50829" w:rsidP="00D50829" w:rsidRDefault="00D50829" w14:paraId="4F1E0E3C" w14:textId="77777777">
      <w:pPr>
        <w:rPr>
          <w:lang w:eastAsia="zh-TW"/>
        </w:rPr>
      </w:pPr>
    </w:p>
    <w:p w:rsidRPr="00865C45" w:rsidR="009A36FE" w:rsidRDefault="009A36FE" w14:paraId="6BA7B678" w14:textId="77777777">
      <w:pPr>
        <w:spacing w:before="0" w:after="200" w:line="276" w:lineRule="auto"/>
        <w:contextualSpacing w:val="0"/>
        <w:rPr>
          <w:lang w:eastAsia="zh-TW"/>
        </w:rPr>
      </w:pPr>
      <w:r w:rsidRPr="00865C45">
        <w:rPr>
          <w:lang w:eastAsia="zh-TW"/>
        </w:rPr>
        <w:br w:type="page"/>
      </w:r>
    </w:p>
    <w:p w:rsidRPr="00865C45" w:rsidR="00D50829" w:rsidP="00F74E26" w:rsidRDefault="00D50829" w14:paraId="30028122" w14:textId="77777777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HEA2</w:t>
      </w:r>
    </w:p>
    <w:p w:rsidRPr="00865C45" w:rsidR="008855C0" w:rsidP="00D50829" w:rsidRDefault="008855C0" w14:paraId="1E70EAE9" w14:textId="77777777">
      <w:pPr>
        <w:rPr>
          <w:lang w:eastAsia="zh-TW"/>
        </w:rPr>
      </w:pPr>
    </w:p>
    <w:p w:rsidRPr="00865C45" w:rsidR="008855C0" w:rsidP="00D50829" w:rsidRDefault="008855C0" w14:paraId="6CF0A417" w14:textId="77777777">
      <w:pPr>
        <w:rPr>
          <w:lang w:eastAsia="zh-TW"/>
        </w:rPr>
      </w:pPr>
    </w:p>
    <w:p w:rsidRPr="00865C45" w:rsidR="00D50829" w:rsidP="00D50829" w:rsidRDefault="00D50829" w14:paraId="66D3F014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=</w:t>
      </w:r>
      <w:r w:rsidRPr="00865C45" w:rsidR="00E84D24">
        <w:rPr>
          <w:rFonts w:hint="eastAsia" w:ascii="PMingLiU" w:eastAsia="PMingLiU" w:cs="Times New Roman"/>
          <w:lang w:val="zh-TW" w:eastAsia="zh-TW"/>
        </w:rPr>
        <w:t>朋友</w:t>
      </w:r>
      <w:r w:rsidRPr="00865C45" w:rsidR="00E84D24">
        <w:rPr>
          <w:rFonts w:ascii="Times New Roman" w:hAnsi="Times New Roman" w:eastAsia="PMingLiU" w:cs="Times New Roman"/>
          <w:lang w:eastAsia="zh-TW"/>
        </w:rPr>
        <w:t>/</w:t>
      </w:r>
      <w:r w:rsidRPr="00865C45" w:rsidR="00E84D24">
        <w:rPr>
          <w:rFonts w:hint="eastAsia" w:ascii="PMingLiU" w:eastAsia="PMingLiU" w:cs="Times New Roman"/>
          <w:lang w:val="zh-TW" w:eastAsia="zh-TW"/>
        </w:rPr>
        <w:t>家人</w:t>
      </w:r>
      <w:r w:rsidRPr="00865C45" w:rsidR="00E84D24">
        <w:rPr>
          <w:rFonts w:ascii="Times New Roman" w:hAnsi="Times New Roman" w:eastAsia="PMingLiU" w:cs="Times New Roman"/>
          <w:lang w:eastAsia="zh-TW"/>
        </w:rPr>
        <w:t>/</w:t>
      </w:r>
      <w:r w:rsidRPr="00865C45" w:rsidR="00E84D24">
        <w:rPr>
          <w:rFonts w:hint="eastAsia" w:ascii="PMingLiU" w:eastAsia="PMingLiU" w:cs="Times New Roman"/>
          <w:lang w:val="zh-TW" w:eastAsia="zh-TW"/>
        </w:rPr>
        <w:t>鄰居告訴我</w:t>
      </w:r>
    </w:p>
    <w:p w:rsidRPr="00865C45" w:rsidR="008855C0" w:rsidP="00D50829" w:rsidRDefault="008855C0" w14:paraId="6BAE147E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10550ED3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=</w:t>
      </w:r>
      <w:r w:rsidRPr="00865C45" w:rsidR="00E84D24">
        <w:rPr>
          <w:rFonts w:hint="eastAsia" w:ascii="PMingLiU" w:eastAsia="PMingLiU" w:cs="Times New Roman"/>
          <w:lang w:val="zh-TW" w:eastAsia="zh-TW"/>
        </w:rPr>
        <w:t>家人帶您</w:t>
      </w:r>
      <w:r w:rsidRPr="00865C45" w:rsidR="00E84D24">
        <w:rPr>
          <w:rFonts w:ascii="Times New Roman" w:hAnsi="Times New Roman" w:eastAsia="PMingLiU" w:cs="Times New Roman"/>
          <w:lang w:eastAsia="zh-TW"/>
        </w:rPr>
        <w:t>/</w:t>
      </w:r>
      <w:r w:rsidRPr="00865C45" w:rsidR="00E84D24">
        <w:rPr>
          <w:rFonts w:hint="eastAsia" w:ascii="PMingLiU" w:eastAsia="PMingLiU" w:cs="Times New Roman"/>
          <w:lang w:val="zh-TW" w:eastAsia="zh-TW"/>
        </w:rPr>
        <w:t>他</w:t>
      </w:r>
      <w:r w:rsidRPr="00865C45" w:rsidR="00E84D24">
        <w:rPr>
          <w:rFonts w:ascii="Times New Roman" w:hAnsi="Times New Roman" w:eastAsia="PMingLiU" w:cs="Times New Roman"/>
          <w:lang w:eastAsia="zh-TW"/>
        </w:rPr>
        <w:t>/</w:t>
      </w:r>
      <w:r w:rsidRPr="00865C45" w:rsidR="00E84D24">
        <w:rPr>
          <w:rFonts w:hint="eastAsia" w:ascii="PMingLiU" w:eastAsia="PMingLiU" w:cs="Times New Roman"/>
          <w:lang w:val="zh-TW" w:eastAsia="zh-TW"/>
        </w:rPr>
        <w:t>她去此處</w:t>
      </w:r>
    </w:p>
    <w:p w:rsidRPr="00865C45" w:rsidR="008855C0" w:rsidP="00D50829" w:rsidRDefault="008855C0" w14:paraId="2A26819B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246DFB1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3=</w:t>
      </w:r>
      <w:r w:rsidRPr="00865C45" w:rsidR="00E84D24">
        <w:rPr>
          <w:rFonts w:hint="eastAsia" w:ascii="PMingLiU" w:eastAsia="PMingLiU" w:cs="Times New Roman"/>
          <w:lang w:val="zh-TW" w:eastAsia="zh-TW"/>
        </w:rPr>
        <w:t>社區廣告</w:t>
      </w:r>
    </w:p>
    <w:p w:rsidRPr="00865C45" w:rsidR="008855C0" w:rsidP="00D50829" w:rsidRDefault="008855C0" w14:paraId="14004E9D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6AD4912F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4=</w:t>
      </w:r>
      <w:r w:rsidRPr="00865C45" w:rsidR="00E84D24">
        <w:rPr>
          <w:rFonts w:hint="eastAsia" w:ascii="PMingLiU" w:eastAsia="PMingLiU" w:cs="Times New Roman"/>
          <w:lang w:val="zh-TW" w:eastAsia="zh-TW"/>
        </w:rPr>
        <w:t>聚會時得知</w:t>
      </w:r>
    </w:p>
    <w:p w:rsidRPr="00865C45" w:rsidR="008855C0" w:rsidP="00D50829" w:rsidRDefault="008855C0" w14:paraId="77D2A218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66A173D1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5=</w:t>
      </w:r>
      <w:r w:rsidRPr="00865C45" w:rsidR="00E84D24">
        <w:rPr>
          <w:rFonts w:hint="eastAsia" w:ascii="PMingLiU" w:eastAsia="PMingLiU" w:cs="Times New Roman"/>
          <w:lang w:val="zh-TW" w:eastAsia="zh-TW"/>
        </w:rPr>
        <w:t>由健康中心人員聯絡告知</w:t>
      </w:r>
    </w:p>
    <w:p w:rsidRPr="00865C45" w:rsidR="008855C0" w:rsidP="00D50829" w:rsidRDefault="008855C0" w14:paraId="5AE517EE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1D3DABB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6=</w:t>
      </w:r>
      <w:r w:rsidRPr="00865C45" w:rsidR="00E84D24">
        <w:rPr>
          <w:rFonts w:hint="eastAsia" w:ascii="PMingLiU" w:eastAsia="PMingLiU" w:cs="Times New Roman"/>
          <w:lang w:val="zh-TW" w:eastAsia="zh-TW"/>
        </w:rPr>
        <w:t>通過您</w:t>
      </w:r>
      <w:r w:rsidRPr="00865C45" w:rsidR="00E84D24">
        <w:rPr>
          <w:rFonts w:ascii="Times New Roman" w:hAnsi="Times New Roman" w:eastAsia="PMingLiU" w:cs="Times New Roman"/>
          <w:lang w:val="zh-TW" w:eastAsia="zh-TW"/>
        </w:rPr>
        <w:t>/</w:t>
      </w:r>
      <w:r w:rsidRPr="00865C45" w:rsidR="00E84D24">
        <w:rPr>
          <w:rFonts w:hint="eastAsia" w:ascii="PMingLiU" w:eastAsia="PMingLiU" w:cs="Times New Roman"/>
          <w:lang w:val="zh-TW" w:eastAsia="zh-TW"/>
        </w:rPr>
        <w:t>他</w:t>
      </w:r>
      <w:r w:rsidRPr="00865C45" w:rsidR="00E84D24">
        <w:rPr>
          <w:rFonts w:ascii="Times New Roman" w:hAnsi="Times New Roman" w:eastAsia="PMingLiU" w:cs="Times New Roman"/>
          <w:lang w:val="zh-TW" w:eastAsia="zh-TW"/>
        </w:rPr>
        <w:t>/</w:t>
      </w:r>
      <w:r w:rsidRPr="00865C45" w:rsidR="00E84D24">
        <w:rPr>
          <w:rFonts w:hint="eastAsia" w:ascii="PMingLiU" w:eastAsia="PMingLiU" w:cs="Times New Roman"/>
          <w:lang w:val="zh-TW" w:eastAsia="zh-TW"/>
        </w:rPr>
        <w:t>她的保險</w:t>
      </w:r>
    </w:p>
    <w:p w:rsidRPr="00865C45" w:rsidR="008855C0" w:rsidP="00D50829" w:rsidRDefault="008855C0" w14:paraId="577B0688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5B67E01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7=</w:t>
      </w:r>
      <w:r w:rsidRPr="00865C45" w:rsidR="00E84D24">
        <w:rPr>
          <w:rFonts w:hint="eastAsia" w:ascii="PMingLiU" w:eastAsia="PMingLiU" w:cs="Times New Roman"/>
          <w:lang w:val="zh-TW" w:eastAsia="zh-TW"/>
        </w:rPr>
        <w:t>社會服務</w:t>
      </w:r>
    </w:p>
    <w:p w:rsidRPr="00865C45" w:rsidR="008855C0" w:rsidP="00D50829" w:rsidRDefault="008855C0" w14:paraId="650CA3BC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30F2460E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8=</w:t>
      </w:r>
      <w:r w:rsidRPr="00865C45" w:rsidR="00E84D24">
        <w:rPr>
          <w:rFonts w:hint="eastAsia" w:ascii="PMingLiU" w:eastAsia="PMingLiU" w:cs="Times New Roman"/>
          <w:lang w:val="zh-TW" w:eastAsia="zh-TW"/>
        </w:rPr>
        <w:t>醫生或急診室</w:t>
      </w:r>
    </w:p>
    <w:p w:rsidRPr="00865C45" w:rsidR="008855C0" w:rsidP="00D50829" w:rsidRDefault="008855C0" w14:paraId="597649FF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A019D58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9=</w:t>
      </w:r>
      <w:r w:rsidRPr="00865C45" w:rsidR="00E84D24">
        <w:rPr>
          <w:rFonts w:hint="eastAsia" w:ascii="PMingLiU" w:eastAsia="PMingLiU" w:cs="Times New Roman"/>
          <w:lang w:val="zh-TW" w:eastAsia="zh-TW"/>
        </w:rPr>
        <w:t>您得知健康中心接受沒有保險的的患者</w:t>
      </w:r>
    </w:p>
    <w:p w:rsidRPr="00865C45" w:rsidR="008855C0" w:rsidP="00D50829" w:rsidRDefault="008855C0" w14:paraId="1AFE0D6A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1F556A2F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0=</w:t>
      </w:r>
      <w:r w:rsidRPr="00865C45" w:rsidR="00E84D24">
        <w:rPr>
          <w:rFonts w:hint="eastAsia" w:ascii="PMingLiU" w:eastAsia="PMingLiU" w:cs="Times New Roman"/>
          <w:lang w:val="zh-TW" w:eastAsia="zh-TW"/>
        </w:rPr>
        <w:t>您得知健康中心接受獲您同類保險承保的患者</w:t>
      </w:r>
    </w:p>
    <w:p w:rsidRPr="00865C45" w:rsidR="008855C0" w:rsidP="00D50829" w:rsidRDefault="008855C0" w14:paraId="2AD75C46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2FBC30C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1=</w:t>
      </w:r>
      <w:r w:rsidRPr="00865C45" w:rsidR="00E84D24">
        <w:rPr>
          <w:rFonts w:hint="eastAsia" w:ascii="MingLiU" w:eastAsia="PMingLiU" w:cs="Times New Roman"/>
          <w:lang w:val="zh-TW" w:eastAsia="zh-TW"/>
        </w:rPr>
        <w:t>其他</w:t>
      </w:r>
      <w:r w:rsidRPr="00865C45" w:rsidR="00E84D24">
        <w:rPr>
          <w:rFonts w:hint="eastAsia" w:ascii="PMingLiU" w:eastAsia="PMingLiU" w:cs="Times New Roman"/>
          <w:lang w:val="zh-TW" w:eastAsia="zh-TW"/>
        </w:rPr>
        <w:t>渠道</w:t>
      </w:r>
    </w:p>
    <w:p w:rsidRPr="00865C45" w:rsidR="00D50829" w:rsidP="00D50829" w:rsidRDefault="00D50829" w14:paraId="2F766021" w14:textId="77777777">
      <w:pPr>
        <w:rPr>
          <w:lang w:eastAsia="zh-TW"/>
        </w:rPr>
      </w:pPr>
    </w:p>
    <w:p w:rsidRPr="00865C45" w:rsidR="00D50829" w:rsidP="00D50829" w:rsidRDefault="00D50829" w14:paraId="6B529160" w14:textId="77777777">
      <w:pPr>
        <w:rPr>
          <w:lang w:eastAsia="zh-TW"/>
        </w:rPr>
      </w:pPr>
    </w:p>
    <w:p w:rsidRPr="00865C45" w:rsidR="00D50829" w:rsidP="00D50829" w:rsidRDefault="00D50829" w14:paraId="59A00357" w14:textId="77777777">
      <w:pPr>
        <w:rPr>
          <w:lang w:eastAsia="zh-TW"/>
        </w:rPr>
      </w:pPr>
    </w:p>
    <w:p w:rsidR="00B93EA2" w:rsidRDefault="00B93EA2" w14:paraId="476766B5" w14:textId="77777777">
      <w:pPr>
        <w:spacing w:before="0" w:after="200" w:line="276" w:lineRule="auto"/>
        <w:contextualSpacing w:val="0"/>
        <w:rPr>
          <w:b/>
          <w:bCs/>
          <w:sz w:val="40"/>
          <w:szCs w:val="40"/>
          <w:lang w:eastAsia="zh-TW"/>
        </w:rPr>
      </w:pPr>
      <w:bookmarkStart w:name="_Hlk20757313" w:id="19"/>
      <w:r>
        <w:rPr>
          <w:b/>
          <w:bCs/>
          <w:sz w:val="40"/>
          <w:szCs w:val="40"/>
          <w:lang w:eastAsia="zh-TW"/>
        </w:rPr>
        <w:br w:type="page"/>
      </w:r>
    </w:p>
    <w:p w:rsidRPr="00865C45" w:rsidR="00D50829" w:rsidP="00F74E26" w:rsidRDefault="00D50829" w14:paraId="5255EF0A" w14:textId="0CFC5577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HEA3</w:t>
      </w:r>
      <w:r w:rsidRPr="00865C45" w:rsidR="004C3F2E">
        <w:rPr>
          <w:b/>
          <w:bCs/>
          <w:sz w:val="40"/>
          <w:szCs w:val="40"/>
          <w:lang w:eastAsia="zh-TW"/>
        </w:rPr>
        <w:t>-a</w:t>
      </w:r>
      <w:bookmarkEnd w:id="19"/>
    </w:p>
    <w:p w:rsidRPr="00865C45" w:rsidR="008855C0" w:rsidP="00D50829" w:rsidRDefault="008855C0" w14:paraId="78012BEE" w14:textId="77777777">
      <w:pPr>
        <w:rPr>
          <w:lang w:eastAsia="zh-TW"/>
        </w:rPr>
      </w:pPr>
    </w:p>
    <w:p w:rsidRPr="00865C45" w:rsidR="008855C0" w:rsidP="00D50829" w:rsidRDefault="008855C0" w14:paraId="5FFF4FA8" w14:textId="77777777">
      <w:pPr>
        <w:rPr>
          <w:lang w:eastAsia="zh-TW"/>
        </w:rPr>
      </w:pPr>
    </w:p>
    <w:p w:rsidRPr="00865C45" w:rsidR="00D50829" w:rsidP="00D50829" w:rsidRDefault="00D50829" w14:paraId="609FC628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=</w:t>
      </w:r>
      <w:r w:rsidRPr="00865C45" w:rsidR="004E51E6">
        <w:rPr>
          <w:rFonts w:hint="eastAsia" w:ascii="PMingLiU" w:eastAsia="PMingLiU"/>
          <w:sz w:val="32"/>
          <w:szCs w:val="32"/>
          <w:lang w:val="zh-TW" w:eastAsia="zh-TW"/>
        </w:rPr>
        <w:t>本健康中心</w:t>
      </w:r>
    </w:p>
    <w:p w:rsidRPr="00865C45" w:rsidR="008855C0" w:rsidP="00D50829" w:rsidRDefault="008855C0" w14:paraId="6C81DC79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4CF3F608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=</w:t>
      </w:r>
      <w:r w:rsidRPr="00865C45" w:rsidR="004E51E6">
        <w:rPr>
          <w:rFonts w:hint="eastAsia" w:ascii="PMingLiU" w:eastAsia="PMingLiU"/>
          <w:sz w:val="32"/>
          <w:szCs w:val="32"/>
          <w:lang w:val="zh-TW" w:eastAsia="zh-TW"/>
        </w:rPr>
        <w:t>向低收入或</w:t>
      </w:r>
      <w:bookmarkStart w:name="_Hlk519112483" w:id="20"/>
      <w:r w:rsidRPr="00865C45" w:rsidR="004E51E6">
        <w:rPr>
          <w:rFonts w:hint="eastAsia" w:ascii="PMingLiU" w:eastAsia="PMingLiU"/>
          <w:sz w:val="32"/>
          <w:szCs w:val="32"/>
          <w:lang w:val="zh-TW" w:eastAsia="zh-TW"/>
        </w:rPr>
        <w:t>沒有保險</w:t>
      </w:r>
      <w:bookmarkEnd w:id="20"/>
      <w:r w:rsidRPr="00865C45" w:rsidR="004E51E6">
        <w:rPr>
          <w:rFonts w:hint="eastAsia" w:ascii="PMingLiU" w:eastAsia="PMingLiU"/>
          <w:sz w:val="32"/>
          <w:szCs w:val="32"/>
          <w:lang w:val="zh-TW" w:eastAsia="zh-TW"/>
        </w:rPr>
        <w:t>的人士提供折扣的診所或健康中心</w:t>
      </w:r>
    </w:p>
    <w:p w:rsidRPr="00865C45" w:rsidR="008855C0" w:rsidP="00D50829" w:rsidRDefault="008855C0" w14:paraId="46327649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18F09F25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3=</w:t>
      </w:r>
      <w:r w:rsidRPr="00865C45" w:rsidR="004E51E6">
        <w:rPr>
          <w:rFonts w:hint="eastAsia" w:ascii="PMingLiU" w:eastAsia="PMingLiU"/>
          <w:sz w:val="32"/>
          <w:szCs w:val="32"/>
          <w:lang w:val="zh-TW" w:eastAsia="zh-TW"/>
        </w:rPr>
        <w:t>其他診所或健康中心</w:t>
      </w:r>
    </w:p>
    <w:p w:rsidRPr="00865C45" w:rsidR="008855C0" w:rsidP="00D50829" w:rsidRDefault="008855C0" w14:paraId="62161300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03E3C890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4=</w:t>
      </w:r>
      <w:r w:rsidRPr="00865C45" w:rsidR="004E51E6">
        <w:rPr>
          <w:rFonts w:hint="eastAsia" w:ascii="PMingLiU" w:eastAsia="PMingLiU"/>
          <w:sz w:val="32"/>
          <w:szCs w:val="32"/>
          <w:lang w:val="zh-TW" w:eastAsia="zh-TW"/>
        </w:rPr>
        <w:t>醫生診室或</w:t>
      </w:r>
      <w:r w:rsidRPr="00865C45" w:rsidR="004E51E6">
        <w:rPr>
          <w:rFonts w:eastAsia="PMingLiU"/>
          <w:sz w:val="32"/>
          <w:szCs w:val="32"/>
          <w:lang w:val="zh-TW" w:eastAsia="zh-TW"/>
        </w:rPr>
        <w:t xml:space="preserve"> HMO</w:t>
      </w:r>
    </w:p>
    <w:p w:rsidRPr="00865C45" w:rsidR="008855C0" w:rsidP="00D50829" w:rsidRDefault="008855C0" w14:paraId="5491DC75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7AC34B6B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5=</w:t>
      </w:r>
      <w:r w:rsidRPr="00865C45" w:rsidR="004E51E6">
        <w:rPr>
          <w:rFonts w:hint="eastAsia" w:ascii="PMingLiU" w:eastAsia="PMingLiU"/>
          <w:sz w:val="32"/>
          <w:szCs w:val="32"/>
          <w:lang w:val="zh-TW" w:eastAsia="zh-TW"/>
        </w:rPr>
        <w:t>醫院急診室</w:t>
      </w:r>
    </w:p>
    <w:p w:rsidRPr="00865C45" w:rsidR="008855C0" w:rsidP="00D50829" w:rsidRDefault="008855C0" w14:paraId="31313CAF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48F1E64E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6=</w:t>
      </w:r>
      <w:r w:rsidRPr="00865C45" w:rsidR="004E51E6">
        <w:rPr>
          <w:rFonts w:hint="eastAsia" w:ascii="PMingLiU" w:eastAsia="PMingLiU"/>
          <w:sz w:val="32"/>
          <w:szCs w:val="32"/>
          <w:lang w:val="zh-TW" w:eastAsia="zh-TW"/>
        </w:rPr>
        <w:t>醫院門診部</w:t>
      </w:r>
    </w:p>
    <w:p w:rsidRPr="00865C45" w:rsidR="008855C0" w:rsidP="00D50829" w:rsidRDefault="008855C0" w14:paraId="031D2B49" w14:textId="77777777">
      <w:pPr>
        <w:rPr>
          <w:sz w:val="32"/>
          <w:szCs w:val="32"/>
          <w:lang w:eastAsia="zh-TW"/>
        </w:rPr>
      </w:pPr>
    </w:p>
    <w:p w:rsidRPr="00865C45" w:rsidR="00F63B9E" w:rsidP="00F63B9E" w:rsidRDefault="00D50829" w14:paraId="1112470B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7=</w:t>
      </w:r>
      <w:r w:rsidRPr="00865C45" w:rsidR="00F63B9E">
        <w:rPr>
          <w:rFonts w:hint="eastAsia" w:ascii="PMingLiU" w:hAnsi="PMingLiU" w:eastAsia="PMingLiU" w:cs="PMingLiU"/>
          <w:sz w:val="32"/>
          <w:szCs w:val="32"/>
          <w:lang w:eastAsia="zh-TW"/>
        </w:rPr>
        <w:t>由退伍軍人管理局營運的機構</w:t>
      </w:r>
    </w:p>
    <w:p w:rsidRPr="00865C45" w:rsidR="00F63B9E" w:rsidP="00F63B9E" w:rsidRDefault="00F63B9E" w14:paraId="053C3B55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F63B9E" w14:paraId="72BCD72F" w14:textId="77777777">
      <w:pPr>
        <w:rPr>
          <w:sz w:val="32"/>
          <w:szCs w:val="32"/>
          <w:lang w:eastAsia="zh-TW"/>
        </w:rPr>
      </w:pPr>
      <w:r w:rsidRPr="00865C45">
        <w:rPr>
          <w:rFonts w:hint="eastAsia" w:ascii="PMingLiU" w:eastAsia="PMingLiU"/>
          <w:sz w:val="32"/>
          <w:szCs w:val="32"/>
          <w:lang w:val="zh-TW" w:eastAsia="zh-TW"/>
        </w:rPr>
        <w:t>8=</w:t>
      </w:r>
      <w:r w:rsidRPr="00865C45" w:rsidR="004E51E6">
        <w:rPr>
          <w:rFonts w:hint="eastAsia" w:ascii="PMingLiU" w:eastAsia="PMingLiU"/>
          <w:sz w:val="32"/>
          <w:szCs w:val="32"/>
          <w:lang w:val="zh-TW" w:eastAsia="zh-TW"/>
        </w:rPr>
        <w:t>其他地方</w:t>
      </w:r>
    </w:p>
    <w:p w:rsidRPr="00865C45" w:rsidR="00F63B9E" w:rsidP="00F63B9E" w:rsidRDefault="00F63B9E" w14:paraId="519825D4" w14:textId="77777777">
      <w:pPr>
        <w:rPr>
          <w:sz w:val="32"/>
          <w:szCs w:val="32"/>
          <w:lang w:eastAsia="zh-TW"/>
        </w:rPr>
      </w:pPr>
    </w:p>
    <w:p w:rsidRPr="00865C45" w:rsidR="00F63B9E" w:rsidP="00F63B9E" w:rsidRDefault="00F63B9E" w14:paraId="54F00451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9=</w:t>
      </w:r>
      <w:r w:rsidRPr="00865C45">
        <w:rPr>
          <w:rFonts w:hint="eastAsia" w:ascii="PMingLiU" w:hAnsi="PMingLiU" w:eastAsia="PMingLiU" w:cs="PMingLiU"/>
          <w:sz w:val="32"/>
          <w:szCs w:val="32"/>
          <w:lang w:eastAsia="zh-TW"/>
        </w:rPr>
        <w:t>沒有常去的地方</w:t>
      </w:r>
    </w:p>
    <w:p w:rsidRPr="00865C45" w:rsidR="00D50829" w:rsidP="00D50829" w:rsidRDefault="00D50829" w14:paraId="16E26A26" w14:textId="77777777">
      <w:pPr>
        <w:rPr>
          <w:lang w:eastAsia="zh-TW"/>
        </w:rPr>
      </w:pPr>
    </w:p>
    <w:p w:rsidRPr="00865C45" w:rsidR="00D50829" w:rsidP="00D50829" w:rsidRDefault="00D50829" w14:paraId="070EFBAA" w14:textId="77777777">
      <w:pPr>
        <w:rPr>
          <w:lang w:eastAsia="zh-TW"/>
        </w:rPr>
      </w:pPr>
    </w:p>
    <w:p w:rsidRPr="00865C45" w:rsidR="00C04748" w:rsidRDefault="00C04748" w14:paraId="64D963A6" w14:textId="77777777">
      <w:pPr>
        <w:spacing w:before="0" w:after="200" w:line="276" w:lineRule="auto"/>
        <w:contextualSpacing w:val="0"/>
        <w:rPr>
          <w:lang w:eastAsia="zh-TW"/>
        </w:rPr>
      </w:pPr>
      <w:bookmarkStart w:name="OLE_LINK5" w:id="21"/>
      <w:bookmarkStart w:name="OLE_LINK6" w:id="22"/>
      <w:r w:rsidRPr="00865C45">
        <w:rPr>
          <w:lang w:eastAsia="zh-TW"/>
        </w:rPr>
        <w:br w:type="page"/>
      </w:r>
    </w:p>
    <w:p w:rsidRPr="00865C45" w:rsidR="004C3F2E" w:rsidP="00A55F07" w:rsidRDefault="004C3F2E" w14:paraId="6A251505" w14:textId="77777777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HEA3-b</w:t>
      </w:r>
    </w:p>
    <w:p w:rsidRPr="00865C45" w:rsidR="004C3F2E" w:rsidP="004C3F2E" w:rsidRDefault="004C3F2E" w14:paraId="40E42026" w14:textId="77777777">
      <w:pPr>
        <w:rPr>
          <w:b/>
          <w:bCs/>
          <w:sz w:val="40"/>
          <w:szCs w:val="40"/>
          <w:lang w:eastAsia="zh-TW"/>
        </w:rPr>
      </w:pPr>
    </w:p>
    <w:p w:rsidRPr="00865C45" w:rsidR="004C3F2E" w:rsidP="004C3F2E" w:rsidRDefault="004C3F2E" w14:paraId="2BF655CA" w14:textId="64DC1B99">
      <w:pPr>
        <w:rPr>
          <w:rFonts w:eastAsia="PMingLiU"/>
          <w:sz w:val="32"/>
          <w:szCs w:val="32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tab/>
      </w:r>
      <w:r w:rsidRPr="00865C45">
        <w:rPr>
          <w:b/>
          <w:bCs/>
          <w:sz w:val="40"/>
          <w:szCs w:val="40"/>
          <w:lang w:eastAsia="zh-TW"/>
        </w:rPr>
        <w:tab/>
      </w:r>
      <w:r w:rsidRPr="00865C45">
        <w:rPr>
          <w:rFonts w:eastAsia="PMingLiU"/>
          <w:sz w:val="32"/>
          <w:szCs w:val="32"/>
          <w:lang w:eastAsia="zh-TW"/>
        </w:rPr>
        <w:t>1=</w:t>
      </w:r>
      <w:r w:rsidRPr="00865C45">
        <w:rPr>
          <w:rFonts w:eastAsia="PMingLiU"/>
          <w:sz w:val="32"/>
          <w:szCs w:val="32"/>
          <w:lang w:eastAsia="zh-TW"/>
        </w:rPr>
        <w:t>從不</w:t>
      </w:r>
    </w:p>
    <w:p w:rsidRPr="00865C45" w:rsidR="004C3F2E" w:rsidP="004C3F2E" w:rsidRDefault="004C3F2E" w14:paraId="2445EB3E" w14:textId="77777777">
      <w:pPr>
        <w:ind w:left="720" w:firstLine="720"/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2=</w:t>
      </w:r>
      <w:r w:rsidRPr="00865C45">
        <w:rPr>
          <w:rFonts w:eastAsia="PMingLiU"/>
          <w:sz w:val="32"/>
          <w:szCs w:val="32"/>
          <w:lang w:eastAsia="zh-TW"/>
        </w:rPr>
        <w:t>有時</w:t>
      </w:r>
    </w:p>
    <w:p w:rsidRPr="00865C45" w:rsidR="004C3F2E" w:rsidP="004C3F2E" w:rsidRDefault="004C3F2E" w14:paraId="295E8098" w14:textId="77777777">
      <w:pPr>
        <w:ind w:left="720" w:firstLine="720"/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3=</w:t>
      </w:r>
      <w:r w:rsidRPr="00865C45">
        <w:rPr>
          <w:rFonts w:eastAsia="PMingLiU"/>
          <w:sz w:val="32"/>
          <w:szCs w:val="32"/>
          <w:lang w:eastAsia="zh-TW"/>
        </w:rPr>
        <w:t>經常</w:t>
      </w:r>
    </w:p>
    <w:p w:rsidRPr="00865C45" w:rsidR="004C3F2E" w:rsidP="004C3F2E" w:rsidRDefault="004C3F2E" w14:paraId="6784E4B3" w14:textId="2977FD3E">
      <w:pPr>
        <w:ind w:left="720" w:firstLine="720"/>
        <w:rPr>
          <w:b/>
          <w:bCs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4=</w:t>
      </w:r>
      <w:r w:rsidRPr="00865C45">
        <w:rPr>
          <w:rFonts w:eastAsia="PMingLiU"/>
          <w:sz w:val="32"/>
          <w:szCs w:val="32"/>
          <w:lang w:eastAsia="zh-TW"/>
        </w:rPr>
        <w:t>總是</w:t>
      </w:r>
    </w:p>
    <w:p w:rsidR="00B93EA2" w:rsidRDefault="00B93EA2" w14:paraId="1E0A2C07" w14:textId="77777777">
      <w:pPr>
        <w:spacing w:before="0" w:after="200" w:line="276" w:lineRule="auto"/>
        <w:contextualSpacing w:val="0"/>
        <w:rPr>
          <w:b/>
          <w:bCs/>
          <w:sz w:val="40"/>
          <w:szCs w:val="40"/>
          <w:lang w:eastAsia="zh-TW"/>
        </w:rPr>
      </w:pPr>
      <w:r>
        <w:rPr>
          <w:b/>
          <w:bCs/>
          <w:sz w:val="40"/>
          <w:szCs w:val="40"/>
          <w:lang w:eastAsia="zh-TW"/>
        </w:rPr>
        <w:br w:type="page"/>
      </w:r>
    </w:p>
    <w:p w:rsidRPr="00865C45" w:rsidR="00D50829" w:rsidP="00A55F07" w:rsidRDefault="00D50829" w14:paraId="1F953729" w14:textId="6B1BA15C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HEA</w:t>
      </w:r>
      <w:r w:rsidRPr="00865C45" w:rsidR="00A55F07">
        <w:rPr>
          <w:b/>
          <w:bCs/>
          <w:sz w:val="40"/>
          <w:szCs w:val="40"/>
          <w:lang w:eastAsia="zh-TW"/>
        </w:rPr>
        <w:t>4</w:t>
      </w:r>
    </w:p>
    <w:bookmarkEnd w:id="21"/>
    <w:bookmarkEnd w:id="22"/>
    <w:p w:rsidRPr="00865C45" w:rsidR="008855C0" w:rsidP="00D50829" w:rsidRDefault="008855C0" w14:paraId="3A71ECD9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3F982037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=</w:t>
      </w:r>
      <w:r w:rsidRPr="00865C45" w:rsidR="00133A2E">
        <w:rPr>
          <w:rFonts w:hint="eastAsia" w:ascii="PMingLiU" w:eastAsia="PMingLiU" w:cs="Times New Roman"/>
          <w:sz w:val="32"/>
          <w:szCs w:val="32"/>
          <w:lang w:val="zh-TW" w:eastAsia="zh-TW"/>
        </w:rPr>
        <w:t>位置方便</w:t>
      </w:r>
    </w:p>
    <w:p w:rsidRPr="00865C45" w:rsidR="008855C0" w:rsidP="00D50829" w:rsidRDefault="008855C0" w14:paraId="4A18C096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32A115D5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=</w:t>
      </w:r>
      <w:r w:rsidRPr="00865C45" w:rsidR="00133A2E">
        <w:rPr>
          <w:rFonts w:hint="eastAsia" w:ascii="PMingLiU" w:eastAsia="PMingLiU" w:cs="Times New Roman"/>
          <w:sz w:val="32"/>
          <w:szCs w:val="32"/>
          <w:lang w:val="zh-TW" w:eastAsia="zh-TW"/>
        </w:rPr>
        <w:t>時間方便</w:t>
      </w:r>
    </w:p>
    <w:p w:rsidRPr="00865C45" w:rsidR="008855C0" w:rsidP="00D50829" w:rsidRDefault="008855C0" w14:paraId="68CF4FF6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743B8A6C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3=</w:t>
      </w:r>
      <w:r w:rsidRPr="00865C45" w:rsidR="00133A2E">
        <w:rPr>
          <w:rFonts w:hint="eastAsia" w:ascii="PMingLiU" w:eastAsia="PMingLiU" w:cs="Times New Roman"/>
          <w:sz w:val="32"/>
          <w:szCs w:val="32"/>
          <w:lang w:val="zh-TW" w:eastAsia="zh-TW"/>
        </w:rPr>
        <w:t>您可以承擔其費用</w:t>
      </w:r>
    </w:p>
    <w:p w:rsidRPr="00865C45" w:rsidR="008855C0" w:rsidP="00D50829" w:rsidRDefault="008855C0" w14:paraId="2B3A4D51" w14:textId="77777777">
      <w:pPr>
        <w:rPr>
          <w:sz w:val="32"/>
          <w:szCs w:val="32"/>
          <w:lang w:eastAsia="zh-TW"/>
        </w:rPr>
      </w:pPr>
    </w:p>
    <w:p w:rsidRPr="00865C45" w:rsidR="00D50829" w:rsidP="008855C0" w:rsidRDefault="00D50829" w14:paraId="76B4EE78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4=</w:t>
      </w:r>
      <w:r w:rsidRPr="00865C45" w:rsidR="00133A2E">
        <w:rPr>
          <w:rFonts w:hint="eastAsia" w:ascii="PMingLiU" w:eastAsia="PMingLiU" w:cs="Times New Roman"/>
          <w:sz w:val="32"/>
          <w:szCs w:val="32"/>
          <w:lang w:val="zh-TW" w:eastAsia="zh-TW"/>
        </w:rPr>
        <w:t>無需約診即可就診或可立即約診</w:t>
      </w:r>
    </w:p>
    <w:p w:rsidRPr="00865C45" w:rsidR="008855C0" w:rsidP="008855C0" w:rsidRDefault="008855C0" w14:paraId="162D6DD4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67DB17C9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5=</w:t>
      </w:r>
      <w:r w:rsidRPr="00865C45" w:rsidR="00133A2E">
        <w:rPr>
          <w:rFonts w:hint="eastAsia" w:ascii="PMingLiU" w:eastAsia="PMingLiU" w:cs="Times New Roman"/>
          <w:sz w:val="32"/>
          <w:szCs w:val="32"/>
          <w:lang w:val="zh-TW" w:eastAsia="zh-TW"/>
        </w:rPr>
        <w:t>到達後無需等候過長時間即可就診</w:t>
      </w:r>
    </w:p>
    <w:p w:rsidRPr="00865C45" w:rsidR="008855C0" w:rsidP="00D50829" w:rsidRDefault="008855C0" w14:paraId="5B2C5595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4EDC0D9E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6=</w:t>
      </w:r>
      <w:r w:rsidRPr="00865C45" w:rsidR="00133A2E">
        <w:rPr>
          <w:rFonts w:hint="eastAsia" w:ascii="PMingLiU" w:eastAsia="PMingLiU" w:cs="Times New Roman"/>
          <w:sz w:val="32"/>
          <w:szCs w:val="32"/>
          <w:lang w:val="zh-TW" w:eastAsia="zh-TW"/>
        </w:rPr>
        <w:t>可幫忙看護孩子</w:t>
      </w:r>
    </w:p>
    <w:p w:rsidRPr="00865C45" w:rsidR="008855C0" w:rsidP="00D50829" w:rsidRDefault="008855C0" w14:paraId="6B035417" w14:textId="77777777">
      <w:pPr>
        <w:rPr>
          <w:sz w:val="32"/>
          <w:szCs w:val="32"/>
          <w:lang w:eastAsia="zh-TW"/>
        </w:rPr>
      </w:pPr>
    </w:p>
    <w:p w:rsidRPr="00865C45" w:rsidR="00133A2E" w:rsidP="00133A2E" w:rsidRDefault="00D50829" w14:paraId="79BDF38F" w14:textId="77777777">
      <w:pPr>
        <w:pStyle w:val="PlainText"/>
        <w:ind w:left="390" w:hanging="390" w:hangingChars="122"/>
        <w:rPr>
          <w:rFonts w:ascii="Times New Roman" w:hAnsi="Times New Roman" w:eastAsia="PMingLiU" w:cs="Times New Roman"/>
          <w:sz w:val="32"/>
          <w:szCs w:val="32"/>
          <w:lang w:eastAsia="zh-TW"/>
        </w:rPr>
      </w:pPr>
      <w:r w:rsidRPr="00865C45">
        <w:rPr>
          <w:sz w:val="32"/>
          <w:szCs w:val="32"/>
        </w:rPr>
        <w:t>7=</w:t>
      </w:r>
      <w:r w:rsidRPr="00865C45" w:rsidR="00133A2E">
        <w:rPr>
          <w:rFonts w:hint="eastAsia" w:ascii="PMingLiU" w:eastAsia="PMingLiU" w:cs="Times New Roman"/>
          <w:sz w:val="32"/>
          <w:szCs w:val="32"/>
          <w:lang w:val="zh-TW" w:eastAsia="zh-TW"/>
        </w:rPr>
        <w:t>可提供交通或交通券</w:t>
      </w:r>
    </w:p>
    <w:p w:rsidRPr="00865C45" w:rsidR="008855C0" w:rsidP="00D50829" w:rsidRDefault="008855C0" w14:paraId="0735A2DF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FB60A79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8=</w:t>
      </w:r>
      <w:r w:rsidRPr="00865C45" w:rsidR="00133A2E">
        <w:rPr>
          <w:rFonts w:hint="eastAsia" w:ascii="PMingLiU" w:eastAsia="PMingLiU" w:cs="Times New Roman"/>
          <w:sz w:val="32"/>
          <w:szCs w:val="32"/>
          <w:lang w:val="zh-TW" w:eastAsia="zh-TW"/>
        </w:rPr>
        <w:t>有與您講相同語言的人士</w:t>
      </w:r>
    </w:p>
    <w:p w:rsidRPr="00865C45" w:rsidR="008855C0" w:rsidP="00D50829" w:rsidRDefault="008855C0" w14:paraId="75BC860A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5C6F35C7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9=</w:t>
      </w:r>
      <w:r w:rsidRPr="00865C45" w:rsidR="00A43582">
        <w:rPr>
          <w:rFonts w:hint="eastAsia" w:ascii="PMingLiU" w:eastAsia="PMingLiU" w:cs="Times New Roman"/>
          <w:sz w:val="32"/>
          <w:szCs w:val="32"/>
          <w:lang w:val="zh-TW" w:eastAsia="zh-TW"/>
        </w:rPr>
        <w:t>護理品質</w:t>
      </w:r>
    </w:p>
    <w:p w:rsidRPr="00865C45" w:rsidR="008855C0" w:rsidP="00D50829" w:rsidRDefault="008855C0" w14:paraId="316EEEC8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07CB402F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0=</w:t>
      </w:r>
      <w:r w:rsidRPr="00865C45" w:rsidR="00A43582">
        <w:rPr>
          <w:rFonts w:hint="eastAsia" w:ascii="PMingLiU" w:eastAsia="PMingLiU" w:cs="Times New Roman"/>
          <w:sz w:val="32"/>
          <w:szCs w:val="32"/>
          <w:lang w:val="zh-TW" w:eastAsia="zh-TW"/>
        </w:rPr>
        <w:t>是您所在地區唯一的醫療護理機構</w:t>
      </w:r>
    </w:p>
    <w:p w:rsidRPr="00865C45" w:rsidR="008855C0" w:rsidP="00D50829" w:rsidRDefault="008855C0" w14:paraId="1B69F02B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4A2F51BA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1=</w:t>
      </w:r>
      <w:r w:rsidRPr="00865C45" w:rsidR="00A43582">
        <w:rPr>
          <w:rFonts w:hint="eastAsia" w:ascii="PMingLiU" w:eastAsia="PMingLiU" w:cs="Times New Roman"/>
          <w:sz w:val="32"/>
          <w:szCs w:val="32"/>
          <w:lang w:val="zh-TW" w:eastAsia="zh-TW"/>
        </w:rPr>
        <w:t>該健康中心接受</w:t>
      </w:r>
      <w:bookmarkStart w:name="_Hlk519112899" w:id="23"/>
      <w:r w:rsidRPr="00865C45" w:rsidR="00A43582">
        <w:rPr>
          <w:rFonts w:hint="eastAsia" w:ascii="PMingLiU" w:eastAsia="PMingLiU" w:cs="Times New Roman"/>
          <w:sz w:val="32"/>
          <w:szCs w:val="32"/>
          <w:lang w:val="zh-TW" w:eastAsia="zh-TW"/>
        </w:rPr>
        <w:t>沒有保險</w:t>
      </w:r>
      <w:bookmarkEnd w:id="23"/>
      <w:r w:rsidRPr="00865C45" w:rsidR="00A43582">
        <w:rPr>
          <w:rFonts w:hint="eastAsia" w:ascii="PMingLiU" w:eastAsia="PMingLiU" w:cs="Times New Roman"/>
          <w:sz w:val="32"/>
          <w:szCs w:val="32"/>
          <w:lang w:val="zh-TW" w:eastAsia="zh-TW"/>
        </w:rPr>
        <w:t>的的患者</w:t>
      </w:r>
    </w:p>
    <w:p w:rsidRPr="00865C45" w:rsidR="008855C0" w:rsidP="00D50829" w:rsidRDefault="008855C0" w14:paraId="145F1794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1F18356D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2=</w:t>
      </w:r>
      <w:r w:rsidRPr="00865C45" w:rsidR="00A43582">
        <w:rPr>
          <w:rFonts w:hint="eastAsia" w:ascii="PMingLiU" w:eastAsia="PMingLiU" w:cs="Times New Roman"/>
          <w:sz w:val="32"/>
          <w:szCs w:val="32"/>
          <w:lang w:val="zh-TW" w:eastAsia="zh-TW"/>
        </w:rPr>
        <w:t>該健康中心接受獲您同類保險承保的患者</w:t>
      </w:r>
    </w:p>
    <w:p w:rsidRPr="00865C45" w:rsidR="008855C0" w:rsidP="00D50829" w:rsidRDefault="008855C0" w14:paraId="7EC653F6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198FFB81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3=</w:t>
      </w:r>
      <w:bookmarkStart w:name="_Hlk519112921" w:id="24"/>
      <w:r w:rsidRPr="00865C45" w:rsidR="00A43582">
        <w:rPr>
          <w:rFonts w:hint="eastAsia" w:ascii="PMingLiU" w:eastAsia="PMingLiU"/>
          <w:sz w:val="32"/>
          <w:szCs w:val="32"/>
          <w:lang w:val="zh-TW" w:eastAsia="zh-TW"/>
        </w:rPr>
        <w:t>其他原因</w:t>
      </w:r>
      <w:bookmarkEnd w:id="24"/>
    </w:p>
    <w:p w:rsidRPr="00865C45" w:rsidR="00D50829" w:rsidP="00D50829" w:rsidRDefault="00D50829" w14:paraId="43B05682" w14:textId="77777777">
      <w:pPr>
        <w:rPr>
          <w:lang w:eastAsia="zh-TW"/>
        </w:rPr>
      </w:pPr>
    </w:p>
    <w:p w:rsidRPr="00865C45" w:rsidR="008855C0" w:rsidP="00D50829" w:rsidRDefault="008855C0" w14:paraId="5EF3A07A" w14:textId="77777777">
      <w:pPr>
        <w:rPr>
          <w:lang w:eastAsia="zh-TW"/>
        </w:rPr>
      </w:pPr>
    </w:p>
    <w:p w:rsidRPr="00865C45" w:rsidR="003D6AAB" w:rsidRDefault="003D6AAB" w14:paraId="43604DB3" w14:textId="77777777">
      <w:pPr>
        <w:spacing w:before="0" w:after="200" w:line="276" w:lineRule="auto"/>
        <w:contextualSpacing w:val="0"/>
        <w:rPr>
          <w:lang w:eastAsia="zh-TW"/>
        </w:rPr>
      </w:pPr>
      <w:r w:rsidRPr="00865C45">
        <w:rPr>
          <w:lang w:eastAsia="zh-TW"/>
        </w:rPr>
        <w:br w:type="page"/>
      </w:r>
    </w:p>
    <w:p w:rsidRPr="00865C45" w:rsidR="008855C0" w:rsidP="00D50829" w:rsidRDefault="008855C0" w14:paraId="60919CA6" w14:textId="77777777">
      <w:pPr>
        <w:rPr>
          <w:lang w:eastAsia="zh-TW"/>
        </w:rPr>
      </w:pPr>
    </w:p>
    <w:p w:rsidRPr="00865C45" w:rsidR="007765B7" w:rsidP="007765B7" w:rsidRDefault="007765B7" w14:paraId="4A71CDA0" w14:textId="77777777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t>SHOWCARD HEA5</w:t>
      </w:r>
    </w:p>
    <w:p w:rsidRPr="00865C45" w:rsidR="007765B7" w:rsidP="007765B7" w:rsidRDefault="007765B7" w14:paraId="0AEA6000" w14:textId="77777777">
      <w:pPr>
        <w:jc w:val="center"/>
        <w:rPr>
          <w:b/>
          <w:bCs/>
          <w:sz w:val="40"/>
          <w:szCs w:val="40"/>
          <w:lang w:eastAsia="zh-TW"/>
        </w:rPr>
      </w:pPr>
    </w:p>
    <w:p w:rsidRPr="00865C45" w:rsidR="007765B7" w:rsidP="007765B7" w:rsidRDefault="007765B7" w14:paraId="5C71908D" w14:textId="77777777">
      <w:pPr>
        <w:rPr>
          <w:rFonts w:eastAsia="PMingLiU"/>
          <w:caps/>
          <w:lang w:eastAsia="zh-TW"/>
        </w:rPr>
      </w:pPr>
    </w:p>
    <w:p w:rsidR="004E6C0B" w:rsidP="007765B7" w:rsidRDefault="00FA13C5" w14:paraId="03A473B8" w14:textId="335B4605">
      <w:pPr>
        <w:rPr>
          <w:rFonts w:eastAsia="PMingLiU"/>
          <w:caps/>
          <w:sz w:val="32"/>
          <w:szCs w:val="32"/>
          <w:lang w:eastAsia="zh-TW"/>
        </w:rPr>
      </w:pPr>
      <w:r w:rsidRPr="00FA13C5">
        <w:rPr>
          <w:rFonts w:eastAsia="PMingLiU"/>
          <w:caps/>
          <w:sz w:val="32"/>
          <w:szCs w:val="32"/>
          <w:lang w:eastAsia="zh-TW"/>
        </w:rPr>
        <w:t>1=</w:t>
      </w:r>
      <w:r w:rsidRPr="00FA13C5">
        <w:rPr>
          <w:rFonts w:hint="eastAsia" w:eastAsia="PMingLiU"/>
          <w:caps/>
          <w:sz w:val="32"/>
          <w:szCs w:val="32"/>
          <w:lang w:eastAsia="zh-TW"/>
        </w:rPr>
        <w:t>打電話提醒您的約診</w:t>
      </w:r>
    </w:p>
    <w:p w:rsidR="00FA13C5" w:rsidP="007765B7" w:rsidRDefault="00FA13C5" w14:paraId="4F99F17A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7765B7" w:rsidP="007765B7" w:rsidRDefault="004E6C0B" w14:paraId="0BC3660A" w14:textId="134C6C67">
      <w:pPr>
        <w:rPr>
          <w:rFonts w:eastAsia="PMingLiU"/>
          <w:caps/>
          <w:sz w:val="32"/>
          <w:szCs w:val="32"/>
          <w:lang w:eastAsia="zh-TW"/>
        </w:rPr>
      </w:pPr>
      <w:r>
        <w:rPr>
          <w:rFonts w:hint="eastAsia" w:eastAsia="PMingLiU"/>
          <w:caps/>
          <w:sz w:val="32"/>
          <w:szCs w:val="32"/>
          <w:lang w:eastAsia="zh-TW"/>
        </w:rPr>
        <w:t>2</w:t>
      </w:r>
      <w:r>
        <w:rPr>
          <w:rFonts w:eastAsia="PMingLiU"/>
          <w:caps/>
          <w:sz w:val="32"/>
          <w:szCs w:val="32"/>
          <w:lang w:eastAsia="zh-TW"/>
        </w:rPr>
        <w:t>=</w:t>
      </w:r>
      <w:r w:rsidRPr="00865C45" w:rsidR="007765B7">
        <w:rPr>
          <w:rFonts w:eastAsia="PMingLiU"/>
          <w:caps/>
          <w:sz w:val="32"/>
          <w:szCs w:val="32"/>
          <w:lang w:eastAsia="zh-TW"/>
        </w:rPr>
        <w:t>透過電子郵件或簡訊向您提醒</w:t>
      </w:r>
      <w:r w:rsidRPr="00865C45" w:rsidR="007765B7">
        <w:rPr>
          <w:rFonts w:hint="eastAsia" w:eastAsia="PMingLiU"/>
          <w:caps/>
          <w:sz w:val="32"/>
          <w:szCs w:val="32"/>
          <w:lang w:eastAsia="zh-TW"/>
        </w:rPr>
        <w:t>您的約診</w:t>
      </w:r>
      <w:r w:rsidRPr="00865C45" w:rsidR="007765B7">
        <w:rPr>
          <w:rFonts w:eastAsia="PMingLiU"/>
          <w:caps/>
          <w:sz w:val="32"/>
          <w:szCs w:val="32"/>
          <w:lang w:eastAsia="zh-TW"/>
        </w:rPr>
        <w:t>或處方藥配藥</w:t>
      </w:r>
    </w:p>
    <w:p w:rsidRPr="00865C45" w:rsidR="007765B7" w:rsidP="007765B7" w:rsidRDefault="007765B7" w14:paraId="622E47ED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7765B7" w:rsidP="007765B7" w:rsidRDefault="004E6C0B" w14:paraId="248A3514" w14:textId="4A105344">
      <w:pPr>
        <w:rPr>
          <w:rFonts w:eastAsia="PMingLiU"/>
          <w:caps/>
          <w:sz w:val="32"/>
          <w:szCs w:val="32"/>
          <w:lang w:eastAsia="zh-TW"/>
        </w:rPr>
      </w:pPr>
      <w:r>
        <w:rPr>
          <w:rFonts w:eastAsia="PMingLiU"/>
          <w:caps/>
          <w:sz w:val="32"/>
          <w:szCs w:val="32"/>
          <w:lang w:eastAsia="zh-TW"/>
        </w:rPr>
        <w:t>3</w:t>
      </w:r>
      <w:r w:rsidRPr="00865C45" w:rsidR="007765B7">
        <w:rPr>
          <w:rFonts w:eastAsia="PMingLiU"/>
          <w:caps/>
          <w:sz w:val="32"/>
          <w:szCs w:val="32"/>
          <w:lang w:eastAsia="zh-TW"/>
        </w:rPr>
        <w:t>=</w:t>
      </w:r>
      <w:r w:rsidRPr="00865C45" w:rsidR="007765B7">
        <w:rPr>
          <w:rFonts w:eastAsia="PMingLiU"/>
          <w:caps/>
          <w:sz w:val="32"/>
          <w:szCs w:val="32"/>
          <w:lang w:eastAsia="zh-TW"/>
        </w:rPr>
        <w:t>提供一個網站，使您能夠管理您的醫療保健需求，例如進行預約和檢視您的檢查結果</w:t>
      </w:r>
    </w:p>
    <w:p w:rsidRPr="00865C45" w:rsidR="007765B7" w:rsidP="007765B7" w:rsidRDefault="007765B7" w14:paraId="6522FBE8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7765B7" w:rsidP="007765B7" w:rsidRDefault="004E6C0B" w14:paraId="0A26E39A" w14:textId="7F5F2FCD">
      <w:pPr>
        <w:rPr>
          <w:rFonts w:eastAsia="PMingLiU"/>
          <w:caps/>
          <w:sz w:val="32"/>
          <w:szCs w:val="32"/>
          <w:lang w:eastAsia="zh-TW"/>
        </w:rPr>
      </w:pPr>
      <w:r>
        <w:rPr>
          <w:rFonts w:eastAsia="PMingLiU"/>
          <w:caps/>
          <w:sz w:val="32"/>
          <w:szCs w:val="32"/>
          <w:lang w:eastAsia="zh-TW"/>
        </w:rPr>
        <w:t>4</w:t>
      </w:r>
      <w:r w:rsidRPr="00865C45" w:rsidR="007765B7">
        <w:rPr>
          <w:rFonts w:eastAsia="PMingLiU"/>
          <w:caps/>
          <w:sz w:val="32"/>
          <w:szCs w:val="32"/>
          <w:lang w:eastAsia="zh-TW"/>
        </w:rPr>
        <w:t>=</w:t>
      </w:r>
      <w:r w:rsidRPr="00865C45" w:rsidR="007765B7">
        <w:rPr>
          <w:rFonts w:eastAsia="PMingLiU"/>
          <w:caps/>
          <w:sz w:val="32"/>
          <w:szCs w:val="32"/>
          <w:lang w:eastAsia="zh-TW"/>
        </w:rPr>
        <w:t>提供一個手機應用</w:t>
      </w:r>
      <w:r w:rsidRPr="00865C45" w:rsidR="007765B7">
        <w:rPr>
          <w:rFonts w:hint="eastAsia" w:eastAsia="PMingLiU"/>
          <w:caps/>
          <w:sz w:val="32"/>
          <w:szCs w:val="32"/>
          <w:lang w:eastAsia="zh-TW"/>
        </w:rPr>
        <w:t>軟件</w:t>
      </w:r>
      <w:r w:rsidRPr="00865C45" w:rsidR="007765B7">
        <w:rPr>
          <w:rFonts w:eastAsia="PMingLiU"/>
          <w:caps/>
          <w:sz w:val="32"/>
          <w:szCs w:val="32"/>
          <w:lang w:eastAsia="zh-TW"/>
        </w:rPr>
        <w:t>，使您能夠管理您的醫療保健需求，例如進行預約和檢視您的檢查結果</w:t>
      </w:r>
    </w:p>
    <w:p w:rsidRPr="00865C45" w:rsidR="007765B7" w:rsidP="007765B7" w:rsidRDefault="007765B7" w14:paraId="10F64924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7765B7" w:rsidP="007765B7" w:rsidRDefault="004E6C0B" w14:paraId="53609469" w14:textId="50E6F0A9">
      <w:pPr>
        <w:rPr>
          <w:rFonts w:eastAsia="PMingLiU"/>
          <w:caps/>
          <w:sz w:val="32"/>
          <w:szCs w:val="32"/>
          <w:lang w:eastAsia="zh-TW"/>
        </w:rPr>
      </w:pPr>
      <w:r>
        <w:rPr>
          <w:rFonts w:eastAsia="PMingLiU"/>
          <w:caps/>
          <w:sz w:val="32"/>
          <w:szCs w:val="32"/>
          <w:lang w:eastAsia="zh-TW"/>
        </w:rPr>
        <w:t>5</w:t>
      </w:r>
      <w:r w:rsidRPr="00865C45" w:rsidR="007765B7">
        <w:rPr>
          <w:rFonts w:eastAsia="PMingLiU"/>
          <w:caps/>
          <w:sz w:val="32"/>
          <w:szCs w:val="32"/>
          <w:lang w:eastAsia="zh-TW"/>
        </w:rPr>
        <w:t>=</w:t>
      </w:r>
      <w:r w:rsidRPr="00865C45" w:rsidR="007765B7">
        <w:rPr>
          <w:rFonts w:eastAsia="PMingLiU"/>
          <w:caps/>
          <w:sz w:val="32"/>
          <w:szCs w:val="32"/>
          <w:lang w:eastAsia="zh-TW"/>
        </w:rPr>
        <w:t>使用社交媒體提供服務資訊和醫療保健建議</w:t>
      </w:r>
    </w:p>
    <w:p w:rsidRPr="00865C45" w:rsidR="007765B7" w:rsidP="007765B7" w:rsidRDefault="007765B7" w14:paraId="3B2A7209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7765B7" w:rsidP="007765B7" w:rsidRDefault="004E6C0B" w14:paraId="6665A0B4" w14:textId="399A3326">
      <w:pPr>
        <w:rPr>
          <w:rFonts w:eastAsia="PMingLiU"/>
          <w:caps/>
          <w:sz w:val="32"/>
          <w:szCs w:val="32"/>
          <w:lang w:eastAsia="zh-TW"/>
        </w:rPr>
      </w:pPr>
      <w:r>
        <w:rPr>
          <w:rFonts w:eastAsia="PMingLiU"/>
          <w:caps/>
          <w:sz w:val="32"/>
          <w:szCs w:val="32"/>
          <w:lang w:eastAsia="zh-TW"/>
        </w:rPr>
        <w:t>6</w:t>
      </w:r>
      <w:r w:rsidRPr="00865C45" w:rsidR="007765B7">
        <w:rPr>
          <w:rFonts w:eastAsia="PMingLiU"/>
          <w:caps/>
          <w:sz w:val="32"/>
          <w:szCs w:val="32"/>
          <w:lang w:eastAsia="zh-TW"/>
        </w:rPr>
        <w:t>=</w:t>
      </w:r>
      <w:r w:rsidRPr="00865C45" w:rsidR="007765B7">
        <w:rPr>
          <w:rFonts w:eastAsia="PMingLiU"/>
          <w:caps/>
          <w:sz w:val="32"/>
          <w:szCs w:val="32"/>
          <w:lang w:eastAsia="zh-TW"/>
        </w:rPr>
        <w:t>另一種溝通形式</w:t>
      </w:r>
      <w:r w:rsidRPr="00865C45" w:rsidR="007765B7">
        <w:rPr>
          <w:rFonts w:eastAsia="PMingLiU"/>
          <w:caps/>
          <w:sz w:val="32"/>
          <w:szCs w:val="32"/>
          <w:lang w:eastAsia="zh-TW"/>
        </w:rPr>
        <w:t>[</w:t>
      </w:r>
      <w:r w:rsidRPr="00865C45" w:rsidR="007765B7">
        <w:rPr>
          <w:rFonts w:eastAsia="PMingLiU"/>
          <w:caps/>
          <w:sz w:val="32"/>
          <w:szCs w:val="32"/>
          <w:lang w:eastAsia="zh-TW"/>
        </w:rPr>
        <w:t>不包括電話、親自溝通，或透過美國郵件</w:t>
      </w:r>
      <w:r w:rsidRPr="00865C45" w:rsidR="007765B7">
        <w:rPr>
          <w:rFonts w:eastAsia="PMingLiU"/>
          <w:caps/>
          <w:sz w:val="32"/>
          <w:szCs w:val="32"/>
          <w:lang w:eastAsia="zh-TW"/>
        </w:rPr>
        <w:t>]</w:t>
      </w:r>
    </w:p>
    <w:p w:rsidRPr="00865C45" w:rsidR="007765B7" w:rsidP="007765B7" w:rsidRDefault="007765B7" w14:paraId="63D306A2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7765B7" w:rsidP="007765B7" w:rsidRDefault="004E6C0B" w14:paraId="31B26E9C" w14:textId="1FA49816">
      <w:pPr>
        <w:rPr>
          <w:rFonts w:eastAsia="PMingLiU"/>
          <w:caps/>
          <w:sz w:val="32"/>
          <w:szCs w:val="32"/>
          <w:lang w:eastAsia="zh-TW"/>
        </w:rPr>
      </w:pPr>
      <w:r>
        <w:rPr>
          <w:rFonts w:eastAsia="PMingLiU"/>
          <w:caps/>
          <w:sz w:val="32"/>
          <w:szCs w:val="32"/>
          <w:lang w:eastAsia="zh-TW"/>
        </w:rPr>
        <w:t>7</w:t>
      </w:r>
      <w:r w:rsidRPr="00865C45" w:rsidR="007765B7">
        <w:rPr>
          <w:rFonts w:eastAsia="PMingLiU"/>
          <w:caps/>
          <w:sz w:val="32"/>
          <w:szCs w:val="32"/>
          <w:lang w:eastAsia="zh-TW"/>
        </w:rPr>
        <w:t>=</w:t>
      </w:r>
      <w:r w:rsidRPr="00865C45" w:rsidR="007765B7">
        <w:rPr>
          <w:rFonts w:hint="eastAsia" w:eastAsia="PMingLiU"/>
          <w:caps/>
          <w:sz w:val="32"/>
          <w:szCs w:val="32"/>
          <w:lang w:eastAsia="zh-TW"/>
        </w:rPr>
        <w:t>此健康中心</w:t>
      </w:r>
      <w:r w:rsidRPr="00865C45" w:rsidR="007765B7">
        <w:rPr>
          <w:rFonts w:eastAsia="PMingLiU"/>
          <w:caps/>
          <w:sz w:val="32"/>
          <w:szCs w:val="32"/>
          <w:lang w:eastAsia="zh-TW"/>
        </w:rPr>
        <w:t>不提供其中任何服務</w:t>
      </w:r>
    </w:p>
    <w:p w:rsidRPr="00865C45" w:rsidR="007765B7" w:rsidP="007765B7" w:rsidRDefault="007765B7" w14:paraId="254A36E2" w14:textId="77777777">
      <w:pPr>
        <w:rPr>
          <w:bCs/>
          <w:sz w:val="32"/>
          <w:szCs w:val="40"/>
          <w:lang w:eastAsia="zh-TW"/>
        </w:rPr>
      </w:pPr>
    </w:p>
    <w:p w:rsidRPr="00865C45" w:rsidR="007765B7" w:rsidRDefault="007765B7" w14:paraId="2B283845" w14:textId="77777777">
      <w:pPr>
        <w:spacing w:before="0" w:after="200" w:line="276" w:lineRule="auto"/>
        <w:contextualSpacing w:val="0"/>
        <w:rPr>
          <w:lang w:eastAsia="zh-TW"/>
        </w:rPr>
      </w:pPr>
      <w:r w:rsidRPr="00865C45">
        <w:rPr>
          <w:lang w:eastAsia="zh-TW"/>
        </w:rPr>
        <w:br w:type="page"/>
      </w:r>
    </w:p>
    <w:p w:rsidRPr="00865C45" w:rsidR="00D50829" w:rsidP="00F74E26" w:rsidRDefault="00D50829" w14:paraId="38B22103" w14:textId="77777777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INS1</w:t>
      </w:r>
    </w:p>
    <w:p w:rsidRPr="00865C45" w:rsidR="008855C0" w:rsidP="00D50829" w:rsidRDefault="008855C0" w14:paraId="24A94955" w14:textId="77777777">
      <w:pPr>
        <w:rPr>
          <w:lang w:eastAsia="zh-TW"/>
        </w:rPr>
      </w:pPr>
    </w:p>
    <w:p w:rsidRPr="00865C45" w:rsidR="008855C0" w:rsidP="00D50829" w:rsidRDefault="008855C0" w14:paraId="0D6F022C" w14:textId="77777777">
      <w:pPr>
        <w:rPr>
          <w:lang w:eastAsia="zh-TW"/>
        </w:rPr>
      </w:pPr>
    </w:p>
    <w:p w:rsidRPr="00865C45" w:rsidR="00D50829" w:rsidP="00D50829" w:rsidRDefault="00D50829" w14:paraId="76B2FF9D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=</w:t>
      </w:r>
      <w:r w:rsidRPr="00865C45" w:rsidR="00CA1CEF">
        <w:rPr>
          <w:rFonts w:hint="eastAsia" w:eastAsia="PMingLiU"/>
          <w:sz w:val="32"/>
          <w:szCs w:val="32"/>
          <w:lang w:eastAsia="zh-TW"/>
        </w:rPr>
        <w:t>失</w:t>
      </w:r>
      <w:r w:rsidRPr="00865C45" w:rsidR="007765B7">
        <w:rPr>
          <w:rFonts w:hint="eastAsia" w:eastAsia="PMingLiU"/>
          <w:sz w:val="32"/>
          <w:szCs w:val="32"/>
          <w:lang w:eastAsia="zh-TW"/>
        </w:rPr>
        <w:t>業</w:t>
      </w:r>
      <w:r w:rsidRPr="00865C45" w:rsidR="00CA1CEF">
        <w:rPr>
          <w:rFonts w:hint="eastAsia" w:eastAsia="PMingLiU"/>
          <w:sz w:val="32"/>
          <w:szCs w:val="32"/>
          <w:lang w:eastAsia="zh-TW"/>
        </w:rPr>
        <w:t>或工作時間減少</w:t>
      </w:r>
    </w:p>
    <w:p w:rsidRPr="00865C45" w:rsidR="008855C0" w:rsidP="00D50829" w:rsidRDefault="008855C0" w14:paraId="4C051BA0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7B01B10C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=</w:t>
      </w:r>
      <w:r w:rsidRPr="00865C45" w:rsidR="00CA1CEF">
        <w:rPr>
          <w:rFonts w:hint="eastAsia" w:eastAsia="PMingLiU"/>
          <w:sz w:val="32"/>
          <w:szCs w:val="32"/>
          <w:lang w:eastAsia="zh-TW"/>
        </w:rPr>
        <w:t>獲得工作或工作時間增加</w:t>
      </w:r>
    </w:p>
    <w:p w:rsidRPr="00865C45" w:rsidR="008855C0" w:rsidP="00D50829" w:rsidRDefault="008855C0" w14:paraId="0AF21718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046C9F68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3=</w:t>
      </w:r>
      <w:r w:rsidRPr="00865C45" w:rsidR="00CA1CEF">
        <w:rPr>
          <w:rFonts w:hint="eastAsia" w:eastAsia="PMingLiU"/>
          <w:sz w:val="32"/>
          <w:szCs w:val="32"/>
          <w:lang w:eastAsia="zh-TW"/>
        </w:rPr>
        <w:t>換工作</w:t>
      </w:r>
    </w:p>
    <w:p w:rsidRPr="00865C45" w:rsidR="008855C0" w:rsidP="00D50829" w:rsidRDefault="008855C0" w14:paraId="562C0849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7246B880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4=</w:t>
      </w:r>
      <w:r w:rsidRPr="00865C45" w:rsidR="00CA1CEF">
        <w:rPr>
          <w:rFonts w:hint="eastAsia" w:eastAsia="PMingLiU"/>
          <w:sz w:val="32"/>
          <w:szCs w:val="32"/>
          <w:lang w:eastAsia="zh-TW"/>
        </w:rPr>
        <w:t>結婚</w:t>
      </w:r>
    </w:p>
    <w:p w:rsidRPr="00865C45" w:rsidR="008855C0" w:rsidP="00D50829" w:rsidRDefault="008855C0" w14:paraId="1E20FA7E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72366E24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5=</w:t>
      </w:r>
      <w:r w:rsidRPr="00865C45" w:rsidR="00CA1CEF">
        <w:rPr>
          <w:rFonts w:hint="eastAsia" w:eastAsia="PMingLiU"/>
          <w:sz w:val="32"/>
          <w:szCs w:val="32"/>
          <w:lang w:eastAsia="zh-TW"/>
        </w:rPr>
        <w:t>離婚</w:t>
      </w:r>
    </w:p>
    <w:p w:rsidRPr="00865C45" w:rsidR="008855C0" w:rsidP="00D50829" w:rsidRDefault="008855C0" w14:paraId="2D2C4806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16D3EC38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6=</w:t>
      </w:r>
      <w:r w:rsidRPr="00865C45" w:rsidR="00CA1CEF">
        <w:rPr>
          <w:rFonts w:hint="eastAsia" w:hAnsi="Times New Roman" w:eastAsia="PMingLiU" w:cs="Times New Roman"/>
          <w:caps/>
          <w:color w:val="000000"/>
          <w:sz w:val="32"/>
          <w:szCs w:val="32"/>
          <w:lang w:val="zh-TW" w:eastAsia="zh-TW"/>
        </w:rPr>
        <w:t>有了</w:t>
      </w:r>
      <w:bookmarkStart w:name="_Hlk519113097" w:id="25"/>
      <w:r w:rsidRPr="00865C45" w:rsidR="00CA1CEF">
        <w:rPr>
          <w:rFonts w:hint="eastAsia" w:hAnsi="Times New Roman" w:eastAsia="PMingLiU" w:cs="Times New Roman"/>
          <w:caps/>
          <w:color w:val="000000"/>
          <w:sz w:val="32"/>
          <w:szCs w:val="32"/>
          <w:lang w:val="zh-TW" w:eastAsia="zh-TW"/>
        </w:rPr>
        <w:t>小</w:t>
      </w:r>
      <w:bookmarkEnd w:id="25"/>
      <w:r w:rsidRPr="00865C45" w:rsidR="00CA1CEF">
        <w:rPr>
          <w:rFonts w:hint="eastAsia" w:hAnsi="Times New Roman" w:eastAsia="PMingLiU" w:cs="Times New Roman"/>
          <w:caps/>
          <w:color w:val="000000"/>
          <w:sz w:val="32"/>
          <w:szCs w:val="32"/>
          <w:lang w:val="zh-TW" w:eastAsia="zh-TW"/>
        </w:rPr>
        <w:t>孩</w:t>
      </w:r>
    </w:p>
    <w:p w:rsidRPr="00865C45" w:rsidR="008855C0" w:rsidP="00D50829" w:rsidRDefault="008855C0" w14:paraId="5B19D23F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08A393AE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7=</w:t>
      </w:r>
      <w:r w:rsidRPr="00865C45" w:rsidR="00CA1CEF">
        <w:rPr>
          <w:rFonts w:hint="eastAsia" w:eastAsia="PMingLiU"/>
          <w:sz w:val="32"/>
          <w:szCs w:val="32"/>
          <w:lang w:eastAsia="zh-TW"/>
        </w:rPr>
        <w:t>生病或受傷</w:t>
      </w:r>
    </w:p>
    <w:p w:rsidRPr="00865C45" w:rsidR="008855C0" w:rsidP="00D50829" w:rsidRDefault="008855C0" w14:paraId="0665370E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73FDDA71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8=</w:t>
      </w:r>
      <w:r w:rsidRPr="00865C45" w:rsidR="00CA1CEF">
        <w:rPr>
          <w:rFonts w:hint="eastAsia" w:eastAsia="PMingLiU"/>
          <w:sz w:val="32"/>
          <w:szCs w:val="32"/>
          <w:lang w:eastAsia="zh-TW"/>
        </w:rPr>
        <w:t>費用太高</w:t>
      </w:r>
    </w:p>
    <w:p w:rsidRPr="00865C45" w:rsidR="008855C0" w:rsidP="00D50829" w:rsidRDefault="008855C0" w14:paraId="6CB21064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062BC98A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9=</w:t>
      </w:r>
      <w:bookmarkStart w:name="_Hlk519113130" w:id="26"/>
      <w:r w:rsidRPr="00865C45" w:rsidR="00CA1CEF">
        <w:rPr>
          <w:rFonts w:hint="eastAsia" w:eastAsiaTheme="minorEastAsia"/>
          <w:sz w:val="32"/>
          <w:szCs w:val="32"/>
          <w:lang w:eastAsia="zh-CN"/>
        </w:rPr>
        <w:t>獲得</w:t>
      </w:r>
      <w:r w:rsidRPr="00865C45" w:rsidR="00CA1CEF">
        <w:rPr>
          <w:rFonts w:hint="eastAsia" w:eastAsia="PMingLiU"/>
          <w:sz w:val="32"/>
          <w:szCs w:val="32"/>
          <w:lang w:eastAsia="zh-TW"/>
        </w:rPr>
        <w:t>參保資格</w:t>
      </w:r>
      <w:bookmarkEnd w:id="26"/>
    </w:p>
    <w:p w:rsidRPr="00865C45" w:rsidR="008855C0" w:rsidP="00D50829" w:rsidRDefault="008855C0" w14:paraId="58DF5453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0AB2DFE7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0=</w:t>
      </w:r>
      <w:bookmarkStart w:name="_Hlk519113149" w:id="27"/>
      <w:r w:rsidRPr="00865C45" w:rsidR="00CA1CEF">
        <w:rPr>
          <w:rFonts w:hint="eastAsia" w:eastAsia="PMingLiU"/>
          <w:sz w:val="32"/>
          <w:szCs w:val="32"/>
          <w:lang w:eastAsia="zh-TW"/>
        </w:rPr>
        <w:t>失去參保資格</w:t>
      </w:r>
      <w:bookmarkEnd w:id="27"/>
    </w:p>
    <w:p w:rsidRPr="00865C45" w:rsidR="008855C0" w:rsidP="00D50829" w:rsidRDefault="008855C0" w14:paraId="0B445C0A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CA1CEF" w14:paraId="588BAB2C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1=</w:t>
      </w:r>
      <w:bookmarkStart w:name="_Hlk519113162" w:id="28"/>
      <w:r w:rsidRPr="00865C45">
        <w:rPr>
          <w:rFonts w:hint="eastAsia" w:eastAsia="PMingLiU"/>
          <w:sz w:val="32"/>
          <w:szCs w:val="32"/>
          <w:lang w:eastAsia="zh-TW"/>
        </w:rPr>
        <w:t>其他原因</w:t>
      </w:r>
      <w:bookmarkEnd w:id="28"/>
    </w:p>
    <w:p w:rsidRPr="00865C45" w:rsidR="008855C0" w:rsidP="00D50829" w:rsidRDefault="008855C0" w14:paraId="01329207" w14:textId="77777777">
      <w:pPr>
        <w:rPr>
          <w:sz w:val="32"/>
          <w:szCs w:val="32"/>
          <w:lang w:eastAsia="zh-TW"/>
        </w:rPr>
      </w:pPr>
    </w:p>
    <w:p w:rsidRPr="00865C45" w:rsidR="00C23210" w:rsidRDefault="00C23210" w14:paraId="0C18BE42" w14:textId="77777777">
      <w:pPr>
        <w:spacing w:before="0" w:after="200" w:line="276" w:lineRule="auto"/>
        <w:contextualSpacing w:val="0"/>
        <w:rPr>
          <w:lang w:eastAsia="zh-TW"/>
        </w:rPr>
      </w:pPr>
      <w:r w:rsidRPr="00865C45">
        <w:rPr>
          <w:lang w:eastAsia="zh-TW"/>
        </w:rPr>
        <w:br w:type="page"/>
      </w:r>
    </w:p>
    <w:p w:rsidRPr="00865C45" w:rsidR="00C23210" w:rsidP="00C23210" w:rsidRDefault="00C23210" w14:paraId="53FCF677" w14:textId="77777777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INS2</w:t>
      </w:r>
    </w:p>
    <w:p w:rsidRPr="00865C45" w:rsidR="00C23210" w:rsidP="00C23210" w:rsidRDefault="00C23210" w14:paraId="2A882203" w14:textId="77777777">
      <w:pPr>
        <w:rPr>
          <w:lang w:eastAsia="zh-TW"/>
        </w:rPr>
      </w:pPr>
    </w:p>
    <w:p w:rsidRPr="00865C45" w:rsidR="00C23210" w:rsidP="00C23210" w:rsidRDefault="00C23210" w14:paraId="438DA91A" w14:textId="77777777">
      <w:pPr>
        <w:rPr>
          <w:lang w:eastAsia="zh-TW"/>
        </w:rPr>
      </w:pPr>
    </w:p>
    <w:p w:rsidRPr="00865C45" w:rsidR="00C23210" w:rsidP="00C23210" w:rsidRDefault="00C23210" w14:paraId="2C9D2662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1=</w:t>
      </w:r>
      <w:r w:rsidRPr="00865C45">
        <w:rPr>
          <w:rFonts w:eastAsia="PMingLiU"/>
          <w:sz w:val="32"/>
          <w:szCs w:val="32"/>
          <w:lang w:eastAsia="zh-TW"/>
        </w:rPr>
        <w:t>來自僱主或工會的保險</w:t>
      </w:r>
    </w:p>
    <w:p w:rsidRPr="00865C45" w:rsidR="00C23210" w:rsidP="00C23210" w:rsidRDefault="00C23210" w14:paraId="23D65293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C23210" w:rsidP="00C23210" w:rsidRDefault="00C23210" w14:paraId="702A8420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2=</w:t>
      </w:r>
      <w:r w:rsidRPr="00865C45">
        <w:rPr>
          <w:rFonts w:eastAsia="PMingLiU"/>
          <w:sz w:val="32"/>
          <w:szCs w:val="32"/>
          <w:lang w:eastAsia="zh-TW"/>
        </w:rPr>
        <w:t>透過州</w:t>
      </w:r>
      <w:r w:rsidRPr="00865C45">
        <w:rPr>
          <w:rFonts w:eastAsia="PMingLiU"/>
          <w:sz w:val="32"/>
          <w:szCs w:val="32"/>
          <w:lang w:eastAsia="zh-TW"/>
        </w:rPr>
        <w:t>/</w:t>
      </w:r>
      <w:r w:rsidRPr="00865C45">
        <w:rPr>
          <w:rFonts w:eastAsia="PMingLiU"/>
          <w:sz w:val="32"/>
          <w:szCs w:val="32"/>
          <w:lang w:eastAsia="zh-TW"/>
        </w:rPr>
        <w:t>聯邦機構</w:t>
      </w:r>
      <w:r w:rsidRPr="00865C45">
        <w:rPr>
          <w:rFonts w:hint="eastAsia" w:eastAsia="PMingLiU"/>
          <w:sz w:val="32"/>
          <w:szCs w:val="32"/>
          <w:lang w:eastAsia="zh-TW"/>
        </w:rPr>
        <w:t>的</w:t>
      </w:r>
      <w:r w:rsidRPr="00865C45">
        <w:rPr>
          <w:rFonts w:eastAsia="PMingLiU"/>
          <w:sz w:val="32"/>
          <w:szCs w:val="32"/>
          <w:lang w:eastAsia="zh-TW"/>
        </w:rPr>
        <w:t>州</w:t>
      </w:r>
      <w:r w:rsidRPr="00865C45">
        <w:rPr>
          <w:rFonts w:eastAsia="PMingLiU"/>
          <w:sz w:val="32"/>
          <w:szCs w:val="32"/>
          <w:lang w:eastAsia="zh-TW"/>
        </w:rPr>
        <w:t xml:space="preserve"> HIE </w:t>
      </w:r>
      <w:r w:rsidRPr="00865C45">
        <w:rPr>
          <w:rFonts w:eastAsia="PMingLiU"/>
          <w:sz w:val="32"/>
          <w:szCs w:val="32"/>
          <w:lang w:eastAsia="zh-TW"/>
        </w:rPr>
        <w:t>計劃</w:t>
      </w:r>
      <w:r w:rsidRPr="00865C45">
        <w:rPr>
          <w:rFonts w:hint="eastAsia" w:eastAsia="PMingLiU"/>
          <w:sz w:val="32"/>
          <w:szCs w:val="32"/>
          <w:lang w:eastAsia="zh-TW"/>
        </w:rPr>
        <w:t>所</w:t>
      </w:r>
      <w:r w:rsidRPr="00865C45">
        <w:rPr>
          <w:rFonts w:eastAsia="PMingLiU"/>
          <w:sz w:val="32"/>
          <w:szCs w:val="32"/>
          <w:lang w:eastAsia="zh-TW"/>
        </w:rPr>
        <w:t>獲得的保險</w:t>
      </w:r>
    </w:p>
    <w:p w:rsidRPr="00865C45" w:rsidR="00C23210" w:rsidP="00C23210" w:rsidRDefault="00C23210" w14:paraId="2A1BBEB4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C23210" w:rsidP="00C23210" w:rsidRDefault="00C23210" w14:paraId="056FDBA2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3=</w:t>
      </w:r>
      <w:r w:rsidRPr="00865C45">
        <w:rPr>
          <w:rFonts w:eastAsia="PMingLiU"/>
          <w:sz w:val="32"/>
          <w:szCs w:val="32"/>
          <w:lang w:eastAsia="zh-TW"/>
        </w:rPr>
        <w:t>從保險公司或代理直接購買的保險</w:t>
      </w:r>
    </w:p>
    <w:p w:rsidRPr="00865C45" w:rsidR="00C23210" w:rsidP="00C23210" w:rsidRDefault="00C23210" w14:paraId="2F4979F8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C23210" w:rsidP="00C23210" w:rsidRDefault="00C23210" w14:paraId="30D8E7B3" w14:textId="77777777">
      <w:pPr>
        <w:rPr>
          <w:rFonts w:eastAsia="PMingLiU"/>
          <w:sz w:val="32"/>
          <w:szCs w:val="32"/>
        </w:rPr>
      </w:pPr>
      <w:r w:rsidRPr="00865C45">
        <w:rPr>
          <w:rFonts w:eastAsia="PMingLiU"/>
          <w:sz w:val="32"/>
          <w:szCs w:val="32"/>
          <w:lang w:eastAsia="zh-TW"/>
        </w:rPr>
        <w:t>4=MEDICARE</w:t>
      </w:r>
    </w:p>
    <w:p w:rsidRPr="00865C45" w:rsidR="00C23210" w:rsidP="00C23210" w:rsidRDefault="00C23210" w14:paraId="0C3D983F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C23210" w:rsidP="00C23210" w:rsidRDefault="00C23210" w14:paraId="320650AD" w14:textId="77777777">
      <w:pPr>
        <w:rPr>
          <w:rFonts w:eastAsia="PMingLiU"/>
          <w:sz w:val="32"/>
          <w:szCs w:val="32"/>
        </w:rPr>
      </w:pPr>
      <w:r w:rsidRPr="00865C45">
        <w:rPr>
          <w:rFonts w:eastAsia="PMingLiU"/>
          <w:sz w:val="32"/>
          <w:szCs w:val="32"/>
          <w:lang w:eastAsia="zh-TW"/>
        </w:rPr>
        <w:t>5=MEDICAID</w:t>
      </w:r>
      <w:r w:rsidRPr="00865C45">
        <w:rPr>
          <w:rFonts w:eastAsia="PMingLiU"/>
          <w:sz w:val="32"/>
          <w:szCs w:val="32"/>
          <w:lang w:eastAsia="zh-TW"/>
        </w:rPr>
        <w:t>、</w:t>
      </w:r>
      <w:r w:rsidRPr="00865C45">
        <w:rPr>
          <w:rFonts w:eastAsia="PMingLiU"/>
          <w:sz w:val="32"/>
          <w:szCs w:val="32"/>
          <w:lang w:eastAsia="zh-TW"/>
        </w:rPr>
        <w:t>SCHIP</w:t>
      </w:r>
      <w:r w:rsidRPr="00865C45">
        <w:rPr>
          <w:rFonts w:eastAsia="PMingLiU"/>
          <w:sz w:val="32"/>
          <w:szCs w:val="32"/>
          <w:lang w:eastAsia="zh-TW"/>
        </w:rPr>
        <w:t>、</w:t>
      </w:r>
      <w:r w:rsidRPr="00865C45">
        <w:rPr>
          <w:rFonts w:eastAsia="PMingLiU"/>
          <w:sz w:val="32"/>
          <w:szCs w:val="32"/>
          <w:lang w:eastAsia="zh-TW"/>
        </w:rPr>
        <w:t xml:space="preserve">CHIP </w:t>
      </w:r>
      <w:r w:rsidRPr="00865C45">
        <w:rPr>
          <w:rFonts w:eastAsia="PMingLiU"/>
          <w:sz w:val="32"/>
          <w:szCs w:val="32"/>
          <w:lang w:eastAsia="zh-TW"/>
        </w:rPr>
        <w:t>或其他某個公共保險</w:t>
      </w:r>
    </w:p>
    <w:p w:rsidRPr="00865C45" w:rsidR="00C23210" w:rsidP="00C23210" w:rsidRDefault="00C23210" w14:paraId="3751C1A2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C23210" w:rsidP="00C23210" w:rsidRDefault="00C23210" w14:paraId="567E33F3" w14:textId="77777777">
      <w:pPr>
        <w:rPr>
          <w:rFonts w:eastAsia="PMingLiU"/>
          <w:sz w:val="32"/>
          <w:szCs w:val="32"/>
        </w:rPr>
      </w:pPr>
      <w:r w:rsidRPr="00865C45">
        <w:rPr>
          <w:rFonts w:eastAsia="PMingLiU"/>
          <w:sz w:val="32"/>
          <w:szCs w:val="32"/>
          <w:lang w:eastAsia="zh-TW"/>
        </w:rPr>
        <w:t>6=CHAMPUS</w:t>
      </w:r>
      <w:r w:rsidRPr="00865C45">
        <w:rPr>
          <w:rFonts w:eastAsia="PMingLiU"/>
          <w:sz w:val="32"/>
          <w:szCs w:val="32"/>
          <w:lang w:eastAsia="zh-TW"/>
        </w:rPr>
        <w:t>、</w:t>
      </w:r>
      <w:r w:rsidRPr="00865C45">
        <w:rPr>
          <w:rFonts w:eastAsia="PMingLiU"/>
          <w:sz w:val="32"/>
          <w:szCs w:val="32"/>
          <w:lang w:eastAsia="zh-TW"/>
        </w:rPr>
        <w:t>TRICARE</w:t>
      </w:r>
      <w:r w:rsidRPr="00865C45">
        <w:rPr>
          <w:rFonts w:eastAsia="PMingLiU"/>
          <w:sz w:val="32"/>
          <w:szCs w:val="32"/>
          <w:lang w:eastAsia="zh-TW"/>
        </w:rPr>
        <w:t>、</w:t>
      </w:r>
      <w:r w:rsidRPr="00865C45">
        <w:rPr>
          <w:rFonts w:eastAsia="PMingLiU"/>
          <w:sz w:val="32"/>
          <w:szCs w:val="32"/>
          <w:lang w:eastAsia="zh-TW"/>
        </w:rPr>
        <w:t>CHAMP-VA</w:t>
      </w:r>
      <w:r w:rsidRPr="00865C45">
        <w:rPr>
          <w:rFonts w:eastAsia="PMingLiU"/>
          <w:sz w:val="32"/>
          <w:szCs w:val="32"/>
          <w:lang w:eastAsia="zh-TW"/>
        </w:rPr>
        <w:t>、</w:t>
      </w:r>
      <w:r w:rsidRPr="00865C45">
        <w:rPr>
          <w:rFonts w:eastAsia="PMingLiU"/>
          <w:sz w:val="32"/>
          <w:szCs w:val="32"/>
          <w:lang w:eastAsia="zh-TW"/>
        </w:rPr>
        <w:t xml:space="preserve">VA </w:t>
      </w:r>
      <w:r w:rsidRPr="00865C45">
        <w:rPr>
          <w:rFonts w:eastAsia="PMingLiU"/>
          <w:sz w:val="32"/>
          <w:szCs w:val="32"/>
          <w:lang w:eastAsia="zh-TW"/>
        </w:rPr>
        <w:t>或其他某個軍事醫療保</w:t>
      </w:r>
      <w:r w:rsidRPr="00865C45">
        <w:rPr>
          <w:rFonts w:hint="eastAsia" w:eastAsia="PMingLiU"/>
          <w:sz w:val="32"/>
          <w:szCs w:val="32"/>
          <w:lang w:eastAsia="zh-TW"/>
        </w:rPr>
        <w:t>險</w:t>
      </w:r>
    </w:p>
    <w:p w:rsidRPr="00865C45" w:rsidR="00C23210" w:rsidP="00C23210" w:rsidRDefault="00C23210" w14:paraId="429BD1C9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C23210" w:rsidP="00C23210" w:rsidRDefault="00C23210" w14:paraId="6ECBE40F" w14:textId="77777777">
      <w:pPr>
        <w:rPr>
          <w:rFonts w:eastAsia="PMingLiU"/>
          <w:sz w:val="32"/>
          <w:szCs w:val="32"/>
        </w:rPr>
      </w:pPr>
      <w:r w:rsidRPr="00865C45">
        <w:rPr>
          <w:rFonts w:eastAsia="PMingLiU"/>
          <w:sz w:val="32"/>
          <w:szCs w:val="32"/>
          <w:lang w:eastAsia="zh-TW"/>
        </w:rPr>
        <w:t>7=</w:t>
      </w:r>
      <w:r w:rsidRPr="00865C45">
        <w:rPr>
          <w:rFonts w:eastAsia="PMingLiU"/>
          <w:sz w:val="32"/>
          <w:szCs w:val="32"/>
          <w:lang w:eastAsia="zh-TW"/>
        </w:rPr>
        <w:t>其他保險</w:t>
      </w:r>
    </w:p>
    <w:p w:rsidRPr="00865C45" w:rsidR="00C23210" w:rsidP="00C23210" w:rsidRDefault="00C23210" w14:paraId="1EF8FDB3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C23210" w:rsidP="00C23210" w:rsidRDefault="00C23210" w14:paraId="51298562" w14:textId="77777777">
      <w:pPr>
        <w:rPr>
          <w:rFonts w:eastAsia="PMingLiU"/>
          <w:sz w:val="32"/>
          <w:szCs w:val="32"/>
        </w:rPr>
      </w:pPr>
      <w:r w:rsidRPr="00865C45">
        <w:rPr>
          <w:rFonts w:eastAsia="PMingLiU"/>
          <w:sz w:val="32"/>
          <w:szCs w:val="32"/>
          <w:lang w:eastAsia="zh-TW"/>
        </w:rPr>
        <w:t>8=</w:t>
      </w:r>
      <w:r w:rsidRPr="00865C45">
        <w:rPr>
          <w:rFonts w:eastAsia="PMingLiU"/>
          <w:sz w:val="32"/>
          <w:szCs w:val="32"/>
          <w:lang w:eastAsia="zh-TW"/>
        </w:rPr>
        <w:t>從未有保險</w:t>
      </w:r>
      <w:r w:rsidRPr="00865C45">
        <w:rPr>
          <w:rFonts w:eastAsia="PMingLiU"/>
          <w:sz w:val="32"/>
          <w:szCs w:val="32"/>
          <w:lang w:eastAsia="zh-TW"/>
        </w:rPr>
        <w:t xml:space="preserve">   </w:t>
      </w:r>
    </w:p>
    <w:p w:rsidRPr="00865C45" w:rsidR="00C23210" w:rsidP="00C23210" w:rsidRDefault="00C23210" w14:paraId="40EED3C6" w14:textId="77777777">
      <w:pPr>
        <w:rPr>
          <w:sz w:val="32"/>
          <w:szCs w:val="32"/>
          <w:lang w:eastAsia="zh-TW"/>
        </w:rPr>
      </w:pPr>
    </w:p>
    <w:p w:rsidRPr="00865C45" w:rsidR="00C23210" w:rsidP="00C23210" w:rsidRDefault="00C23210" w14:paraId="253F1E3C" w14:textId="77777777">
      <w:pPr>
        <w:rPr>
          <w:sz w:val="32"/>
          <w:szCs w:val="32"/>
          <w:lang w:eastAsia="zh-TW"/>
        </w:rPr>
      </w:pPr>
    </w:p>
    <w:p w:rsidRPr="00865C45" w:rsidR="00C23210" w:rsidP="00C23210" w:rsidRDefault="00C23210" w14:paraId="0177AC55" w14:textId="77777777">
      <w:pPr>
        <w:spacing w:before="0" w:after="200" w:line="276" w:lineRule="auto"/>
        <w:contextualSpacing w:val="0"/>
        <w:rPr>
          <w:lang w:eastAsia="zh-TW"/>
        </w:rPr>
      </w:pPr>
      <w:r w:rsidRPr="00865C45">
        <w:rPr>
          <w:lang w:eastAsia="zh-TW"/>
        </w:rPr>
        <w:br w:type="page"/>
      </w:r>
    </w:p>
    <w:p w:rsidRPr="00865C45" w:rsidR="00D50829" w:rsidP="00F74E26" w:rsidRDefault="00D50829" w14:paraId="0DED3C1E" w14:textId="77777777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PRS1</w:t>
      </w:r>
    </w:p>
    <w:p w:rsidRPr="00865C45" w:rsidR="00D50829" w:rsidP="00D50829" w:rsidRDefault="00D50829" w14:paraId="6127F468" w14:textId="77777777">
      <w:pPr>
        <w:rPr>
          <w:lang w:eastAsia="zh-TW"/>
        </w:rPr>
      </w:pPr>
    </w:p>
    <w:p w:rsidRPr="00865C45" w:rsidR="008855C0" w:rsidP="00D50829" w:rsidRDefault="008855C0" w14:paraId="041322CB" w14:textId="77777777">
      <w:pPr>
        <w:rPr>
          <w:lang w:eastAsia="zh-TW"/>
        </w:rPr>
      </w:pPr>
    </w:p>
    <w:p w:rsidRPr="00865C45" w:rsidR="00D50829" w:rsidP="00D50829" w:rsidRDefault="00D50829" w14:paraId="6D2A8881" w14:textId="77777777">
      <w:pPr>
        <w:rPr>
          <w:sz w:val="32"/>
          <w:szCs w:val="32"/>
          <w:lang w:eastAsia="zh-TW"/>
        </w:rPr>
      </w:pPr>
      <w:r w:rsidRPr="00865C45">
        <w:rPr>
          <w:bCs/>
          <w:sz w:val="32"/>
          <w:szCs w:val="32"/>
          <w:lang w:eastAsia="zh-TW"/>
        </w:rPr>
        <w:t>1</w:t>
      </w:r>
      <w:r w:rsidRPr="00865C45">
        <w:rPr>
          <w:b/>
          <w:sz w:val="32"/>
          <w:szCs w:val="32"/>
          <w:lang w:eastAsia="zh-TW"/>
        </w:rPr>
        <w:t>=</w:t>
      </w:r>
      <w:r w:rsidRPr="00865C45" w:rsidR="0081592C">
        <w:rPr>
          <w:rFonts w:hint="eastAsia" w:hAnsi="Times New Roman" w:eastAsia="PMingLiU" w:cs="Times New Roman"/>
          <w:sz w:val="32"/>
          <w:szCs w:val="32"/>
          <w:lang w:val="zh-TW" w:eastAsia="zh-TW"/>
        </w:rPr>
        <w:t>無法</w:t>
      </w:r>
      <w:r w:rsidRPr="00865C45" w:rsidR="009A18E7">
        <w:rPr>
          <w:rFonts w:hint="eastAsia" w:hAnsi="Times New Roman" w:eastAsia="PMingLiU" w:cs="Times New Roman"/>
          <w:sz w:val="32"/>
          <w:szCs w:val="32"/>
          <w:lang w:val="zh-TW" w:eastAsia="zh-TW"/>
        </w:rPr>
        <w:t>承</w:t>
      </w:r>
      <w:r w:rsidRPr="00865C45" w:rsidR="0081592C">
        <w:rPr>
          <w:rFonts w:hint="eastAsia" w:hAnsi="Times New Roman" w:eastAsia="PMingLiU" w:cs="Times New Roman"/>
          <w:sz w:val="32"/>
          <w:szCs w:val="32"/>
          <w:lang w:val="zh-TW" w:eastAsia="zh-TW"/>
        </w:rPr>
        <w:t>擔處方藥費用</w:t>
      </w:r>
    </w:p>
    <w:p w:rsidRPr="00865C45" w:rsidR="008855C0" w:rsidP="00D50829" w:rsidRDefault="008855C0" w14:paraId="13C3B700" w14:textId="77777777">
      <w:pPr>
        <w:rPr>
          <w:sz w:val="32"/>
          <w:szCs w:val="32"/>
          <w:lang w:eastAsia="zh-TW"/>
        </w:rPr>
      </w:pPr>
    </w:p>
    <w:p w:rsidRPr="00865C45" w:rsidR="008855C0" w:rsidP="00D50829" w:rsidRDefault="00D50829" w14:paraId="56503179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=</w:t>
      </w:r>
      <w:r w:rsidRPr="00865C45" w:rsidR="0081592C">
        <w:rPr>
          <w:rFonts w:hint="eastAsia" w:hAnsi="Times New Roman" w:eastAsia="PMingLiU" w:cs="Times New Roman"/>
          <w:sz w:val="32"/>
          <w:szCs w:val="32"/>
          <w:lang w:val="zh-TW" w:eastAsia="zh-TW"/>
        </w:rPr>
        <w:t>保險公司不批准、承保或支付處方藥費用</w:t>
      </w:r>
    </w:p>
    <w:p w:rsidRPr="00865C45" w:rsidR="00D50829" w:rsidP="00D50829" w:rsidRDefault="00D50829" w14:paraId="5D86CAD1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 xml:space="preserve"> </w:t>
      </w:r>
    </w:p>
    <w:p w:rsidRPr="00865C45" w:rsidR="00D50829" w:rsidP="00D50829" w:rsidRDefault="00D50829" w14:paraId="171FA84B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3=</w:t>
      </w:r>
      <w:r w:rsidRPr="00865C45" w:rsidR="0081592C">
        <w:rPr>
          <w:rFonts w:hint="eastAsia" w:hAnsi="Times New Roman" w:eastAsia="PMingLiU" w:cs="Times New Roman"/>
          <w:sz w:val="32"/>
          <w:szCs w:val="32"/>
          <w:lang w:val="zh-TW" w:eastAsia="zh-TW"/>
        </w:rPr>
        <w:t>藥房拒絕接受醫療保險</w:t>
      </w:r>
    </w:p>
    <w:p w:rsidRPr="00865C45" w:rsidR="008855C0" w:rsidP="00D50829" w:rsidRDefault="008855C0" w14:paraId="3487FC18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5FDEFD0F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4=</w:t>
      </w:r>
      <w:r w:rsidRPr="00865C45" w:rsidR="0081592C">
        <w:rPr>
          <w:rFonts w:hint="eastAsia" w:hAnsi="Times New Roman" w:eastAsia="PMingLiU" w:cs="Times New Roman"/>
          <w:sz w:val="32"/>
          <w:szCs w:val="32"/>
          <w:lang w:val="zh-TW" w:eastAsia="zh-TW"/>
        </w:rPr>
        <w:t>到藥房有困難</w:t>
      </w:r>
      <w:r w:rsidRPr="00865C45" w:rsidR="0081592C">
        <w:rPr>
          <w:rFonts w:hint="eastAsia" w:ascii="Times New Roman" w:hAnsi="Times New Roman" w:eastAsia="PMingLiU" w:cs="Times New Roman"/>
          <w:sz w:val="32"/>
          <w:szCs w:val="32"/>
          <w:lang w:eastAsia="zh-TW"/>
        </w:rPr>
        <w:t>/</w:t>
      </w:r>
      <w:r w:rsidRPr="00865C45" w:rsidR="0081592C">
        <w:rPr>
          <w:rFonts w:hint="eastAsia" w:hAnsi="Times New Roman" w:eastAsia="PMingLiU" w:cs="Times New Roman"/>
          <w:sz w:val="32"/>
          <w:szCs w:val="32"/>
          <w:lang w:val="zh-TW" w:eastAsia="zh-TW"/>
        </w:rPr>
        <w:t>交通問題</w:t>
      </w:r>
    </w:p>
    <w:p w:rsidRPr="00865C45" w:rsidR="008855C0" w:rsidP="00D50829" w:rsidRDefault="008855C0" w14:paraId="089F0836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580AB856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5=</w:t>
      </w:r>
      <w:r w:rsidRPr="00865C45" w:rsidR="009A18E7">
        <w:rPr>
          <w:rFonts w:hint="eastAsia" w:hAnsi="Times New Roman" w:eastAsia="PMingLiU" w:cs="Times New Roman"/>
          <w:sz w:val="32"/>
          <w:szCs w:val="32"/>
          <w:lang w:val="zh-TW" w:eastAsia="zh-TW"/>
        </w:rPr>
        <w:t>不知道去哪裡獲得處方藥</w:t>
      </w:r>
    </w:p>
    <w:p w:rsidRPr="00865C45" w:rsidR="008855C0" w:rsidP="00D50829" w:rsidRDefault="008855C0" w14:paraId="2E4EA857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1A9CD711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6=</w:t>
      </w:r>
      <w:r w:rsidRPr="00865C45" w:rsidR="006E7526">
        <w:rPr>
          <w:rFonts w:hint="eastAsia" w:hAnsi="Times New Roman" w:eastAsia="PMingLiU" w:cs="Times New Roman"/>
          <w:sz w:val="32"/>
          <w:szCs w:val="32"/>
          <w:lang w:val="zh-TW" w:eastAsia="zh-TW"/>
        </w:rPr>
        <w:t>與</w:t>
      </w:r>
      <w:r w:rsidRPr="00865C45" w:rsidR="009A18E7">
        <w:rPr>
          <w:rFonts w:hint="eastAsia" w:hAnsi="Times New Roman" w:eastAsia="PMingLiU" w:cs="Times New Roman"/>
          <w:sz w:val="32"/>
          <w:szCs w:val="32"/>
          <w:lang w:val="zh-TW" w:eastAsia="zh-TW"/>
        </w:rPr>
        <w:t>藥房沒有存貨</w:t>
      </w:r>
    </w:p>
    <w:p w:rsidRPr="00865C45" w:rsidR="008855C0" w:rsidP="00D50829" w:rsidRDefault="008855C0" w14:paraId="0DF36944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4E1A111F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7=</w:t>
      </w:r>
      <w:r w:rsidRPr="00865C45" w:rsidR="009A18E7">
        <w:rPr>
          <w:lang w:eastAsia="zh-TW"/>
        </w:rPr>
        <w:t xml:space="preserve"> </w:t>
      </w:r>
      <w:r w:rsidRPr="00865C45" w:rsidR="009A18E7">
        <w:rPr>
          <w:rFonts w:hAnsi="Times New Roman" w:eastAsia="PMingLiU" w:cs="Times New Roman"/>
          <w:sz w:val="32"/>
          <w:szCs w:val="32"/>
          <w:lang w:val="zh-TW" w:eastAsia="zh-TW"/>
        </w:rPr>
        <w:t xml:space="preserve">VA </w:t>
      </w:r>
      <w:r w:rsidRPr="00865C45" w:rsidR="009A18E7">
        <w:rPr>
          <w:rFonts w:hint="eastAsia" w:hAnsi="Times New Roman" w:eastAsia="PMingLiU" w:cs="Times New Roman"/>
          <w:sz w:val="32"/>
          <w:szCs w:val="32"/>
          <w:lang w:val="zh-TW" w:eastAsia="zh-TW"/>
        </w:rPr>
        <w:t>不為藥物提供承保</w:t>
      </w:r>
    </w:p>
    <w:p w:rsidRPr="00865C45" w:rsidR="008855C0" w:rsidP="00D50829" w:rsidRDefault="008855C0" w14:paraId="590FADAC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49869067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8=</w:t>
      </w:r>
      <w:r w:rsidRPr="00865C45" w:rsidR="009A18E7">
        <w:rPr>
          <w:rFonts w:hint="eastAsia" w:hAnsi="Times New Roman" w:eastAsia="PMingLiU" w:cs="Times New Roman"/>
          <w:sz w:val="32"/>
          <w:szCs w:val="32"/>
          <w:lang w:val="zh-TW" w:eastAsia="zh-TW"/>
        </w:rPr>
        <w:t>沒有安全或合適的位置儲存我的藥物</w:t>
      </w:r>
    </w:p>
    <w:p w:rsidRPr="00865C45" w:rsidR="008855C0" w:rsidP="00D50829" w:rsidRDefault="008855C0" w14:paraId="4A5E8EFE" w14:textId="77777777">
      <w:pPr>
        <w:rPr>
          <w:sz w:val="32"/>
          <w:szCs w:val="32"/>
          <w:lang w:eastAsia="zh-TW"/>
        </w:rPr>
      </w:pPr>
    </w:p>
    <w:p w:rsidRPr="008A3A83" w:rsidR="008A3A83" w:rsidP="008A3A83" w:rsidRDefault="008A3A83" w14:paraId="797A6809" w14:textId="77777777">
      <w:pPr>
        <w:rPr>
          <w:sz w:val="32"/>
          <w:szCs w:val="32"/>
          <w:lang w:eastAsia="zh-TW"/>
        </w:rPr>
      </w:pPr>
      <w:r xmlns:w="http://schemas.openxmlformats.org/wordprocessingml/2006/main" w:rsidRPr="008A3A83">
        <w:rPr>
          <w:sz w:val="32"/>
          <w:szCs w:val="32"/>
          <w:lang w:eastAsia="zh-TW"/>
        </w:rPr>
        <w:t xml:space="preserve">9 = </w:t>
      </w:r>
      <w:r xmlns:w="http://schemas.openxmlformats.org/wordprocessingml/2006/main" w:rsidRPr="008A3A83">
        <w:rPr>
          <w:sz w:val="32"/>
          <w:szCs w:val="32"/>
          <w:lang w:eastAsia="zh-TW"/>
        </w:rPr>
        <w:t xml:space="preserve"> </w:t>
      </w:r>
      <w:r xmlns:w="http://schemas.openxmlformats.org/wordprocessingml/2006/main" w:rsidRPr="008A3A83">
        <w:rPr>
          <w:rFonts w:hint="eastAsia" w:ascii="PMingLiU" w:hAnsi="PMingLiU" w:eastAsia="PMingLiU" w:cs="PMingLiU"/>
          <w:sz w:val="32"/>
          <w:szCs w:val="32"/>
          <w:lang w:eastAsia="zh-TW"/>
        </w:rPr>
        <w:t>不瞭解處方藥郵購服務</w:t>
      </w:r>
    </w:p>
    <w:p w:rsidR="008A3A83" w:rsidP="008A3A83" w:rsidRDefault="008A3A83" w14:paraId="161CAA38" w14:textId="77777777">
      <w:pPr>
        <w:rPr>
          <w:sz w:val="32"/>
          <w:szCs w:val="32"/>
          <w:lang w:eastAsia="zh-TW"/>
        </w:rPr>
      </w:pPr>
    </w:p>
    <w:p w:rsidRPr="008A3A83" w:rsidR="008A3A83" w:rsidP="008A3A83" w:rsidRDefault="008A3A83" w14:paraId="67F60765" w14:textId="71A9B1F3">
      <w:pPr>
        <w:rPr>
          <w:sz w:val="32"/>
          <w:szCs w:val="32"/>
          <w:lang w:eastAsia="zh-TW"/>
        </w:rPr>
      </w:pPr>
      <w:r xmlns:w="http://schemas.openxmlformats.org/wordprocessingml/2006/main" w:rsidRPr="008A3A83">
        <w:rPr>
          <w:sz w:val="32"/>
          <w:szCs w:val="32"/>
          <w:lang w:eastAsia="zh-TW"/>
        </w:rPr>
        <w:t xml:space="preserve">10 = </w:t>
      </w:r>
      <w:r xmlns:w="http://schemas.openxmlformats.org/wordprocessingml/2006/main" w:rsidRPr="008A3A83">
        <w:rPr>
          <w:sz w:val="32"/>
          <w:szCs w:val="32"/>
          <w:lang w:eastAsia="zh-TW"/>
        </w:rPr>
        <w:t xml:space="preserve"> </w:t>
      </w:r>
      <w:r xmlns:w="http://schemas.openxmlformats.org/wordprocessingml/2006/main" w:rsidRPr="008A3A83">
        <w:rPr>
          <w:rFonts w:hint="eastAsia" w:ascii="PMingLiU" w:hAnsi="PMingLiU" w:eastAsia="PMingLiU" w:cs="PMingLiU"/>
          <w:sz w:val="32"/>
          <w:szCs w:val="32"/>
          <w:lang w:eastAsia="zh-TW"/>
        </w:rPr>
        <w:t>無法獲得處方藥郵購服務</w:t>
      </w:r>
    </w:p>
    <w:p w:rsidR="008A3A83" w:rsidP="008A3A83" w:rsidRDefault="008A3A83" w14:paraId="72F1F48A" w14:textId="77777777">
      <w:pPr>
        <w:rPr>
          <w:sz w:val="32"/>
          <w:szCs w:val="32"/>
          <w:lang w:eastAsia="zh-TW"/>
        </w:rPr>
      </w:pPr>
    </w:p>
    <w:p w:rsidRPr="008A3A83" w:rsidR="008A3A83" w:rsidP="008A3A83" w:rsidRDefault="008A3A83" w14:paraId="64869DB5" w14:textId="64BAF265">
      <w:pPr>
        <w:rPr>
          <w:sz w:val="32"/>
          <w:szCs w:val="32"/>
          <w:lang w:eastAsia="zh-TW"/>
        </w:rPr>
      </w:pPr>
      <w:r xmlns:w="http://schemas.openxmlformats.org/wordprocessingml/2006/main" w:rsidRPr="008A3A83">
        <w:rPr>
          <w:sz w:val="32"/>
          <w:szCs w:val="32"/>
          <w:lang w:eastAsia="zh-TW"/>
        </w:rPr>
        <w:t xml:space="preserve">11 = </w:t>
      </w:r>
      <w:r xmlns:w="http://schemas.openxmlformats.org/wordprocessingml/2006/main" w:rsidRPr="008A3A83">
        <w:rPr>
          <w:rFonts w:hint="eastAsia" w:ascii="PMingLiU" w:hAnsi="PMingLiU" w:eastAsia="PMingLiU" w:cs="PMingLiU"/>
          <w:sz w:val="32"/>
          <w:szCs w:val="32"/>
          <w:lang w:eastAsia="zh-TW"/>
        </w:rPr>
        <w:t>無法獲得處方醫師的處方或補充藥物授權</w:t>
      </w:r>
    </w:p>
    <w:p w:rsidR="008A3A83" w:rsidP="008A3A83" w:rsidRDefault="008A3A83" w14:paraId="61DC4F48" w14:textId="77777777">
      <w:pPr>
        <w:rPr>
          <w:sz w:val="32"/>
          <w:szCs w:val="32"/>
          <w:lang w:eastAsia="zh-TW"/>
        </w:rPr>
      </w:pPr>
    </w:p>
    <w:p w:rsidRPr="008A3A83" w:rsidR="008A3A83" w:rsidP="008A3A83" w:rsidRDefault="008A3A83" w14:paraId="1B5D17CD" w14:textId="473F48E5">
      <w:pPr>
        <w:rPr>
          <w:sz w:val="32"/>
          <w:szCs w:val="32"/>
          <w:lang w:eastAsia="zh-TW"/>
        </w:rPr>
      </w:pPr>
      <w:r xmlns:w="http://schemas.openxmlformats.org/wordprocessingml/2006/main" w:rsidRPr="008A3A83">
        <w:rPr>
          <w:sz w:val="32"/>
          <w:szCs w:val="32"/>
          <w:lang w:eastAsia="zh-TW"/>
        </w:rPr>
        <w:t xml:space="preserve">12 = </w:t>
      </w:r>
      <w:r xmlns:w="http://schemas.openxmlformats.org/wordprocessingml/2006/main" w:rsidRPr="008A3A83">
        <w:rPr>
          <w:rFonts w:hint="eastAsia" w:ascii="PMingLiU" w:hAnsi="PMingLiU" w:eastAsia="PMingLiU" w:cs="PMingLiU"/>
          <w:sz w:val="32"/>
          <w:szCs w:val="32"/>
          <w:lang w:eastAsia="zh-TW"/>
        </w:rPr>
        <w:t>郵寄服務</w:t>
      </w:r>
      <w:r xmlns:w="http://schemas.openxmlformats.org/wordprocessingml/2006/main" w:rsidRPr="008A3A83">
        <w:rPr>
          <w:sz w:val="32"/>
          <w:szCs w:val="32"/>
          <w:lang w:eastAsia="zh-TW"/>
        </w:rPr>
        <w:t>/</w:t>
      </w:r>
      <w:r xmlns:w="http://schemas.openxmlformats.org/wordprocessingml/2006/main" w:rsidRPr="008A3A83">
        <w:rPr>
          <w:rFonts w:hint="eastAsia" w:ascii="PMingLiU" w:hAnsi="PMingLiU" w:eastAsia="PMingLiU" w:cs="PMingLiU"/>
          <w:sz w:val="32"/>
          <w:szCs w:val="32"/>
          <w:lang w:eastAsia="zh-TW"/>
        </w:rPr>
        <w:t>保險公司不報銷處方藥郵購</w:t>
      </w:r>
    </w:p>
    <w:p w:rsidR="008A3A83" w:rsidP="008A3A83" w:rsidRDefault="008A3A83" w14:paraId="6655F79F" w14:textId="77777777">
      <w:pPr>
        <w:rPr>
          <w:sz w:val="32"/>
          <w:szCs w:val="32"/>
          <w:lang w:eastAsia="zh-TW"/>
        </w:rPr>
      </w:pPr>
    </w:p>
    <w:p w:rsidRPr="008A3A83" w:rsidR="008A3A83" w:rsidP="008A3A83" w:rsidRDefault="008A3A83" w14:paraId="5D66CE4A" w14:textId="5BDA720B">
      <w:pPr>
        <w:rPr>
          <w:sz w:val="32"/>
          <w:szCs w:val="32"/>
          <w:lang w:eastAsia="zh-TW"/>
        </w:rPr>
      </w:pPr>
      <w:r xmlns:w="http://schemas.openxmlformats.org/wordprocessingml/2006/main" w:rsidRPr="008A3A83">
        <w:rPr>
          <w:sz w:val="32"/>
          <w:szCs w:val="32"/>
          <w:lang w:eastAsia="zh-TW"/>
        </w:rPr>
        <w:t xml:space="preserve">13 = </w:t>
      </w:r>
      <w:r xmlns:w="http://schemas.openxmlformats.org/wordprocessingml/2006/main" w:rsidRPr="008A3A83">
        <w:rPr>
          <w:sz w:val="32"/>
          <w:szCs w:val="32"/>
          <w:lang w:eastAsia="zh-TW"/>
        </w:rPr>
        <w:t xml:space="preserve"> (COVID-19) </w:t>
      </w:r>
      <w:r xmlns:w="http://schemas.openxmlformats.org/wordprocessingml/2006/main" w:rsidRPr="008A3A83">
        <w:rPr>
          <w:rFonts w:hint="eastAsia" w:ascii="PMingLiU" w:hAnsi="PMingLiU" w:eastAsia="PMingLiU" w:cs="PMingLiU"/>
          <w:sz w:val="32"/>
          <w:szCs w:val="32"/>
          <w:lang w:eastAsia="zh-TW"/>
        </w:rPr>
        <w:t>擔心感染新冠病毒</w:t>
      </w:r>
    </w:p>
    <w:p w:rsidR="008A3A83" w:rsidP="008A3A83" w:rsidRDefault="008A3A83" w14:paraId="04323FC9" w14:textId="77777777">
      <w:pPr>
        <w:rPr>
          <w:sz w:val="32"/>
          <w:szCs w:val="32"/>
          <w:lang w:eastAsia="zh-TW"/>
        </w:rPr>
      </w:pPr>
    </w:p>
    <w:p w:rsidR="008A3A83" w:rsidP="008A3A83" w:rsidRDefault="008A3A83" w14:paraId="36E81C4E" w14:textId="77777777">
      <w:pPr>
        <w:rPr>
          <w:rFonts w:ascii="PMingLiU" w:hAnsi="PMingLiU" w:eastAsia="PMingLiU" w:cs="PMingLiU"/>
          <w:sz w:val="32"/>
          <w:szCs w:val="32"/>
          <w:lang w:eastAsia="zh-TW"/>
        </w:rPr>
      </w:pPr>
      <w:r xmlns:w="http://schemas.openxmlformats.org/wordprocessingml/2006/main" w:rsidRPr="008A3A83">
        <w:rPr>
          <w:sz w:val="32"/>
          <w:szCs w:val="32"/>
          <w:lang w:eastAsia="zh-TW"/>
        </w:rPr>
        <w:t xml:space="preserve">14 = </w:t>
      </w:r>
      <w:r xmlns:w="http://schemas.openxmlformats.org/wordprocessingml/2006/main" w:rsidRPr="008A3A83">
        <w:rPr>
          <w:rFonts w:hint="eastAsia" w:ascii="PMingLiU" w:hAnsi="PMingLiU" w:eastAsia="PMingLiU" w:cs="PMingLiU"/>
          <w:sz w:val="32"/>
          <w:szCs w:val="32"/>
          <w:lang w:eastAsia="zh-TW"/>
        </w:rPr>
        <w:t>而無法配取處方藥</w:t>
      </w:r>
      <w:r xmlns:w="http://schemas.openxmlformats.org/wordprocessingml/2006/main" w:rsidRPr="008A3A83">
        <w:rPr>
          <w:sz w:val="32"/>
          <w:szCs w:val="32"/>
          <w:lang w:eastAsia="zh-TW"/>
        </w:rPr>
        <w:t xml:space="preserve"> (COVID-19) </w:t>
      </w:r>
      <w:r xmlns:w="http://schemas.openxmlformats.org/wordprocessingml/2006/main" w:rsidRPr="008A3A83">
        <w:rPr>
          <w:rFonts w:hint="eastAsia" w:ascii="PMingLiU" w:hAnsi="PMingLiU" w:eastAsia="PMingLiU" w:cs="PMingLiU"/>
          <w:sz w:val="32"/>
          <w:szCs w:val="32"/>
          <w:lang w:eastAsia="zh-TW"/>
        </w:rPr>
        <w:t>因為新冠病毒</w:t>
      </w:r>
    </w:p>
    <w:p w:rsidR="008A3A83" w:rsidP="008A3A83" w:rsidRDefault="008A3A83" w14:paraId="734CDA90" w14:textId="77777777">
      <w:pPr>
        <w:rPr>
          <w:rFonts w:ascii="PMingLiU" w:hAnsi="PMingLiU" w:eastAsia="PMingLiU" w:cs="PMingLiU"/>
          <w:sz w:val="32"/>
          <w:szCs w:val="32"/>
          <w:lang w:eastAsia="zh-TW"/>
        </w:rPr>
      </w:pPr>
    </w:p>
    <w:p w:rsidRPr="00865C45" w:rsidR="00D50829" w:rsidP="008A3A83" w:rsidRDefault="00D50829" w14:paraId="28A07C5E" w14:textId="75EC2239">
      <w:pPr>
        <w:rPr>
          <w:sz w:val="32"/>
          <w:szCs w:val="32"/>
          <w:lang w:eastAsia="zh-TW"/>
        </w:rPr>
      </w:pPr>
      <w:r xmlns:w="http://schemas.openxmlformats.org/wordprocessingml/2006/main" w:rsidR="008A3A83">
        <w:rPr>
          <w:sz w:val="32"/>
          <w:szCs w:val="32"/>
          <w:lang w:eastAsia="zh-TW"/>
        </w:rPr>
        <w:t>15</w:t>
      </w:r>
      <w:r w:rsidRPr="00865C45">
        <w:rPr>
          <w:sz w:val="32"/>
          <w:szCs w:val="32"/>
          <w:lang w:eastAsia="zh-TW"/>
        </w:rPr>
        <w:t>=</w:t>
      </w:r>
      <w:r w:rsidRPr="00865C45" w:rsidR="009A18E7">
        <w:rPr>
          <w:rFonts w:hint="eastAsia" w:eastAsia="PMingLiU"/>
          <w:sz w:val="32"/>
          <w:szCs w:val="32"/>
          <w:lang w:eastAsia="zh-TW"/>
        </w:rPr>
        <w:t>其他原因</w:t>
      </w:r>
    </w:p>
    <w:p w:rsidRPr="00865C45" w:rsidR="008855C0" w:rsidP="00D50829" w:rsidRDefault="008855C0" w14:paraId="2FCFF0AD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5465BA07" w14:textId="77777777">
      <w:pPr>
        <w:rPr>
          <w:lang w:eastAsia="zh-TW"/>
        </w:rPr>
      </w:pPr>
    </w:p>
    <w:p w:rsidRPr="00865C45" w:rsidR="009A18E7" w:rsidRDefault="009A18E7" w14:paraId="5D9E80EC" w14:textId="77777777">
      <w:pPr>
        <w:spacing w:before="0" w:after="200" w:line="276" w:lineRule="auto"/>
        <w:contextualSpacing w:val="0"/>
        <w:rPr>
          <w:lang w:eastAsia="zh-TW"/>
        </w:rPr>
      </w:pPr>
      <w:r w:rsidRPr="00865C45">
        <w:rPr>
          <w:lang w:eastAsia="zh-TW"/>
        </w:rPr>
        <w:br w:type="page"/>
      </w:r>
    </w:p>
    <w:p w:rsidRPr="00865C45" w:rsidR="00D50829" w:rsidP="00F74E26" w:rsidRDefault="00D50829" w14:paraId="4113DCA1" w14:textId="77777777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DEN1</w:t>
      </w:r>
    </w:p>
    <w:p w:rsidRPr="00865C45" w:rsidR="00D50829" w:rsidP="00D50829" w:rsidRDefault="00D50829" w14:paraId="3203ECC6" w14:textId="77777777">
      <w:pPr>
        <w:rPr>
          <w:lang w:eastAsia="zh-TW"/>
        </w:rPr>
      </w:pPr>
    </w:p>
    <w:p w:rsidRPr="00865C45" w:rsidR="008855C0" w:rsidP="00D50829" w:rsidRDefault="008855C0" w14:paraId="5B9F2B10" w14:textId="77777777">
      <w:pPr>
        <w:rPr>
          <w:lang w:eastAsia="zh-TW"/>
        </w:rPr>
      </w:pPr>
    </w:p>
    <w:p w:rsidRPr="00865C45" w:rsidR="00D50829" w:rsidP="00D50829" w:rsidRDefault="00D50829" w14:paraId="0443FB6E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=</w:t>
      </w:r>
      <w:r w:rsidRPr="00865C45" w:rsidR="00244E54">
        <w:rPr>
          <w:rFonts w:hint="eastAsia" w:ascii="PMingLiU" w:eastAsia="PMingLiU"/>
          <w:sz w:val="32"/>
          <w:szCs w:val="32"/>
          <w:lang w:val="zh-TW" w:eastAsia="zh-TW"/>
        </w:rPr>
        <w:t>無法承擔護理費用</w:t>
      </w:r>
    </w:p>
    <w:p w:rsidRPr="00865C45" w:rsidR="008855C0" w:rsidP="00D50829" w:rsidRDefault="008855C0" w14:paraId="3F114CAE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15B77F03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=</w:t>
      </w:r>
      <w:r w:rsidRPr="00865C45" w:rsidR="009A18E7">
        <w:rPr>
          <w:rFonts w:hint="eastAsia" w:ascii="PMingLiU" w:hAnsi="PMingLiU" w:eastAsia="PMingLiU" w:cs="PMingLiU"/>
          <w:sz w:val="32"/>
          <w:szCs w:val="32"/>
          <w:lang w:eastAsia="zh-TW"/>
        </w:rPr>
        <w:t>醫療</w:t>
      </w:r>
      <w:r w:rsidRPr="00865C45" w:rsidR="00244E54">
        <w:rPr>
          <w:rFonts w:hint="eastAsia" w:ascii="PMingLiU" w:eastAsia="PMingLiU"/>
          <w:sz w:val="32"/>
          <w:szCs w:val="32"/>
          <w:lang w:val="zh-TW" w:eastAsia="zh-TW"/>
        </w:rPr>
        <w:t>保險公司不批准、承保或支付護理費用</w:t>
      </w:r>
    </w:p>
    <w:p w:rsidRPr="00865C45" w:rsidR="008855C0" w:rsidP="00D50829" w:rsidRDefault="008855C0" w14:paraId="3B905ABA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BF553BC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3=</w:t>
      </w:r>
      <w:r w:rsidRPr="00865C45" w:rsidR="00244E54">
        <w:rPr>
          <w:rFonts w:hint="eastAsia" w:ascii="PMingLiU" w:eastAsia="PMingLiU"/>
          <w:sz w:val="32"/>
          <w:szCs w:val="32"/>
          <w:lang w:val="zh-TW" w:eastAsia="zh-TW"/>
        </w:rPr>
        <w:t>牙科</w:t>
      </w:r>
      <w:r w:rsidRPr="00865C45" w:rsidR="009A18E7">
        <w:rPr>
          <w:rFonts w:hint="eastAsia" w:ascii="PMingLiU" w:eastAsia="PMingLiU"/>
          <w:sz w:val="32"/>
          <w:szCs w:val="32"/>
          <w:lang w:val="zh-TW" w:eastAsia="zh-TW"/>
        </w:rPr>
        <w:t>醫生</w:t>
      </w:r>
      <w:r w:rsidRPr="00865C45" w:rsidR="00244E54">
        <w:rPr>
          <w:rFonts w:hint="eastAsia" w:ascii="PMingLiU" w:eastAsia="PMingLiU"/>
          <w:sz w:val="32"/>
          <w:szCs w:val="32"/>
          <w:lang w:val="zh-TW" w:eastAsia="zh-TW"/>
        </w:rPr>
        <w:t>拒絕接受醫療保險</w:t>
      </w:r>
    </w:p>
    <w:p w:rsidRPr="00865C45" w:rsidR="008855C0" w:rsidP="00D50829" w:rsidRDefault="008855C0" w14:paraId="7D9A15AE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1B3EB1DE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4=</w:t>
      </w:r>
      <w:r w:rsidRPr="00865C45" w:rsidR="009A18E7">
        <w:rPr>
          <w:rFonts w:hint="eastAsia" w:ascii="PMingLiU" w:eastAsia="PMingLiU"/>
          <w:sz w:val="32"/>
          <w:szCs w:val="32"/>
          <w:lang w:val="zh-TW" w:eastAsia="zh-TW"/>
        </w:rPr>
        <w:t>無法從工作中抽身</w:t>
      </w:r>
    </w:p>
    <w:p w:rsidRPr="00865C45" w:rsidR="008855C0" w:rsidP="00D50829" w:rsidRDefault="008855C0" w14:paraId="4F3A5CA7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0D0145B1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5=</w:t>
      </w:r>
      <w:r w:rsidRPr="00865C45" w:rsidR="009A18E7">
        <w:rPr>
          <w:rFonts w:hint="eastAsia" w:ascii="PMingLiU" w:eastAsia="PMingLiU"/>
          <w:sz w:val="32"/>
          <w:szCs w:val="32"/>
          <w:lang w:val="zh-TW" w:eastAsia="zh-TW"/>
        </w:rPr>
        <w:t>不知道去哪裡獲得檢查或治療</w:t>
      </w:r>
    </w:p>
    <w:p w:rsidRPr="00865C45" w:rsidR="008855C0" w:rsidP="00D50829" w:rsidRDefault="008855C0" w14:paraId="04DB54AC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6D4BF4E4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6=</w:t>
      </w:r>
      <w:r w:rsidRPr="00865C45" w:rsidR="009A18E7">
        <w:rPr>
          <w:rFonts w:hint="eastAsia" w:ascii="PMingLiU" w:eastAsia="PMingLiU"/>
          <w:sz w:val="32"/>
          <w:szCs w:val="32"/>
          <w:lang w:val="zh-TW" w:eastAsia="zh-TW"/>
        </w:rPr>
        <w:t>要求服務時遭到拒絕</w:t>
      </w:r>
    </w:p>
    <w:p w:rsidRPr="00865C45" w:rsidR="008855C0" w:rsidP="00D50829" w:rsidRDefault="008855C0" w14:paraId="15FEC7B1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6A3F8453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7=</w:t>
      </w:r>
      <w:r w:rsidRPr="00865C45" w:rsidR="009A18E7">
        <w:rPr>
          <w:rFonts w:hint="eastAsia" w:ascii="PMingLiU" w:eastAsia="PMingLiU"/>
          <w:sz w:val="32"/>
          <w:szCs w:val="32"/>
          <w:lang w:val="zh-TW" w:eastAsia="zh-TW"/>
        </w:rPr>
        <w:t>孩子沒人看護</w:t>
      </w:r>
    </w:p>
    <w:p w:rsidRPr="00865C45" w:rsidR="008855C0" w:rsidP="00D50829" w:rsidRDefault="008855C0" w14:paraId="21C458BE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048D3CC8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8=</w:t>
      </w:r>
      <w:r w:rsidRPr="00865C45" w:rsidR="009A18E7">
        <w:rPr>
          <w:rFonts w:hint="eastAsia" w:ascii="PMingLiU" w:eastAsia="PMingLiU"/>
          <w:sz w:val="32"/>
          <w:szCs w:val="32"/>
          <w:lang w:val="zh-TW" w:eastAsia="zh-TW"/>
        </w:rPr>
        <w:t>害怕去找牙科醫生</w:t>
      </w:r>
      <w:r w:rsidRPr="00865C45" w:rsidR="009A18E7">
        <w:rPr>
          <w:rFonts w:ascii="PMingLiU" w:eastAsia="PMingLiU"/>
          <w:sz w:val="32"/>
          <w:szCs w:val="32"/>
          <w:lang w:val="zh-TW" w:eastAsia="zh-TW"/>
        </w:rPr>
        <w:t>/</w:t>
      </w:r>
      <w:r w:rsidRPr="00865C45" w:rsidR="009A18E7">
        <w:rPr>
          <w:rFonts w:hint="eastAsia" w:ascii="PMingLiU" w:eastAsia="PMingLiU"/>
          <w:sz w:val="32"/>
          <w:szCs w:val="32"/>
          <w:lang w:val="zh-TW" w:eastAsia="zh-TW"/>
        </w:rPr>
        <w:t>接受牙科治療</w:t>
      </w:r>
    </w:p>
    <w:p w:rsidRPr="00865C45" w:rsidR="008855C0" w:rsidP="00D50829" w:rsidRDefault="008855C0" w14:paraId="39616A45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6936B9F2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9=</w:t>
      </w:r>
      <w:r w:rsidRPr="00865C45" w:rsidR="009A18E7">
        <w:rPr>
          <w:lang w:eastAsia="zh-TW"/>
        </w:rPr>
        <w:t xml:space="preserve"> </w:t>
      </w:r>
      <w:r w:rsidRPr="00865C45" w:rsidR="009A18E7">
        <w:rPr>
          <w:rFonts w:ascii="PMingLiU" w:eastAsia="PMingLiU"/>
          <w:sz w:val="32"/>
          <w:szCs w:val="32"/>
          <w:lang w:val="zh-TW" w:eastAsia="zh-TW"/>
        </w:rPr>
        <w:t xml:space="preserve">VA </w:t>
      </w:r>
      <w:r w:rsidRPr="00865C45" w:rsidR="009A18E7">
        <w:rPr>
          <w:rFonts w:hint="eastAsia" w:ascii="PMingLiU" w:eastAsia="PMingLiU"/>
          <w:sz w:val="32"/>
          <w:szCs w:val="32"/>
          <w:lang w:val="zh-TW" w:eastAsia="zh-TW"/>
        </w:rPr>
        <w:t>不針對我的牙齒情況提供承保</w:t>
      </w:r>
    </w:p>
    <w:p w:rsidRPr="00865C45" w:rsidR="008855C0" w:rsidP="00D50829" w:rsidRDefault="008855C0" w14:paraId="738873CB" w14:textId="77777777">
      <w:pPr>
        <w:rPr>
          <w:sz w:val="32"/>
          <w:szCs w:val="32"/>
          <w:lang w:eastAsia="zh-TW"/>
        </w:rPr>
      </w:pPr>
    </w:p>
    <w:p w:rsidRPr="00B54324" w:rsidR="00B54324" w:rsidP="00B54324" w:rsidRDefault="00B54324" w14:paraId="558F271C" w14:textId="2E945126">
      <w:pPr>
        <w:rPr>
          <w:sz w:val="32"/>
          <w:szCs w:val="32"/>
          <w:lang w:eastAsia="zh-TW"/>
        </w:rPr>
      </w:pPr>
      <w:r xmlns:w="http://schemas.openxmlformats.org/wordprocessingml/2006/main" w:rsidRPr="00B54324">
        <w:rPr>
          <w:sz w:val="32"/>
          <w:szCs w:val="32"/>
          <w:lang w:eastAsia="zh-TW"/>
        </w:rPr>
        <w:t>1</w:t>
      </w:r>
      <w:r xmlns:w="http://schemas.openxmlformats.org/wordprocessingml/2006/main" w:rsidRPr="00B54324">
        <w:rPr>
          <w:sz w:val="32"/>
          <w:szCs w:val="32"/>
          <w:lang w:eastAsia="zh-TW"/>
        </w:rPr>
        <w:t xml:space="preserve"> (COVID-19) </w:t>
      </w:r>
      <w:r xmlns:w="http://schemas.openxmlformats.org/wordprocessingml/2006/main" w:rsidRPr="00B54324">
        <w:rPr>
          <w:rFonts w:hint="eastAsia" w:ascii="PMingLiU" w:hAnsi="PMingLiU" w:eastAsia="PMingLiU" w:cs="PMingLiU"/>
          <w:sz w:val="32"/>
          <w:szCs w:val="32"/>
          <w:lang w:eastAsia="zh-TW"/>
        </w:rPr>
        <w:t>擔心感染新冠病毒</w:t>
      </w:r>
      <w:r xmlns:w="http://schemas.openxmlformats.org/wordprocessingml/2006/main" w:rsidRPr="00B54324">
        <w:rPr>
          <w:sz w:val="32"/>
          <w:szCs w:val="32"/>
          <w:lang w:eastAsia="zh-TW"/>
        </w:rPr>
        <w:t xml:space="preserve"> = </w:t>
      </w:r>
      <w:r xmlns:w="http://schemas.openxmlformats.org/wordprocessingml/2006/main">
        <w:rPr>
          <w:sz w:val="32"/>
          <w:szCs w:val="32"/>
          <w:lang w:eastAsia="zh-TW"/>
        </w:rPr>
        <w:t>0</w:t>
      </w:r>
    </w:p>
    <w:p w:rsidR="00B54324" w:rsidP="00B54324" w:rsidRDefault="00B54324" w14:paraId="7819A9E8" w14:textId="77777777">
      <w:pPr>
        <w:rPr>
          <w:sz w:val="32"/>
          <w:szCs w:val="32"/>
          <w:lang w:eastAsia="zh-TW"/>
        </w:rPr>
      </w:pPr>
    </w:p>
    <w:p w:rsidR="00B54324" w:rsidP="00B54324" w:rsidRDefault="00B54324" w14:paraId="4CFB6809" w14:textId="3C613421">
      <w:pPr>
        <w:rPr>
          <w:rFonts w:ascii="PMingLiU" w:hAnsi="PMingLiU" w:eastAsia="PMingLiU" w:cs="PMingLiU"/>
          <w:sz w:val="32"/>
          <w:szCs w:val="32"/>
          <w:lang w:eastAsia="zh-TW"/>
        </w:rPr>
      </w:pPr>
      <w:r xmlns:w="http://schemas.openxmlformats.org/wordprocessingml/2006/main" w:rsidRPr="00B54324">
        <w:rPr>
          <w:sz w:val="32"/>
          <w:szCs w:val="32"/>
          <w:lang w:eastAsia="zh-TW"/>
        </w:rPr>
        <w:t>1</w:t>
      </w:r>
      <w:r xmlns:w="http://schemas.openxmlformats.org/wordprocessingml/2006/main" w:rsidRPr="00B54324">
        <w:rPr>
          <w:rFonts w:hint="eastAsia" w:ascii="PMingLiU" w:hAnsi="PMingLiU" w:eastAsia="PMingLiU" w:cs="PMingLiU"/>
          <w:sz w:val="32"/>
          <w:szCs w:val="32"/>
          <w:lang w:eastAsia="zh-TW"/>
        </w:rPr>
        <w:t>重新安排預約</w:t>
      </w:r>
      <w:r xmlns:w="http://schemas.openxmlformats.org/wordprocessingml/2006/main" w:rsidRPr="00B54324">
        <w:rPr>
          <w:sz w:val="32"/>
          <w:szCs w:val="32"/>
          <w:lang w:eastAsia="zh-TW"/>
        </w:rPr>
        <w:t>/</w:t>
      </w:r>
      <w:r xmlns:w="http://schemas.openxmlformats.org/wordprocessingml/2006/main" w:rsidRPr="00B54324">
        <w:rPr>
          <w:rFonts w:hint="eastAsia" w:ascii="PMingLiU" w:hAnsi="PMingLiU" w:eastAsia="PMingLiU" w:cs="PMingLiU"/>
          <w:sz w:val="32"/>
          <w:szCs w:val="32"/>
          <w:lang w:eastAsia="zh-TW"/>
        </w:rPr>
        <w:t>而取消</w:t>
      </w:r>
      <w:r xmlns:w="http://schemas.openxmlformats.org/wordprocessingml/2006/main" w:rsidRPr="00B54324">
        <w:rPr>
          <w:sz w:val="32"/>
          <w:szCs w:val="32"/>
          <w:lang w:eastAsia="zh-TW"/>
        </w:rPr>
        <w:t xml:space="preserve"> (COVID-19) </w:t>
      </w:r>
      <w:r xmlns:w="http://schemas.openxmlformats.org/wordprocessingml/2006/main" w:rsidRPr="00B54324">
        <w:rPr>
          <w:rFonts w:hint="eastAsia" w:ascii="PMingLiU" w:hAnsi="PMingLiU" w:eastAsia="PMingLiU" w:cs="PMingLiU"/>
          <w:sz w:val="32"/>
          <w:szCs w:val="32"/>
          <w:lang w:eastAsia="zh-TW"/>
        </w:rPr>
        <w:t>由於新冠病毒</w:t>
      </w:r>
      <w:r xmlns:w="http://schemas.openxmlformats.org/wordprocessingml/2006/main" w:rsidRPr="00B54324">
        <w:rPr>
          <w:sz w:val="32"/>
          <w:szCs w:val="32"/>
          <w:lang w:eastAsia="zh-TW"/>
        </w:rPr>
        <w:t xml:space="preserve"> = </w:t>
      </w:r>
      <w:r xmlns:w="http://schemas.openxmlformats.org/wordprocessingml/2006/main">
        <w:rPr>
          <w:sz w:val="32"/>
          <w:szCs w:val="32"/>
          <w:lang w:eastAsia="zh-TW"/>
        </w:rPr>
        <w:t>1</w:t>
      </w:r>
    </w:p>
    <w:p w:rsidR="00B54324" w:rsidP="00B54324" w:rsidRDefault="00B54324" w14:paraId="2FA086D4" w14:textId="77777777">
      <w:pPr>
        <w:rPr>
          <w:rFonts w:ascii="PMingLiU" w:hAnsi="PMingLiU" w:eastAsia="PMingLiU" w:cs="PMingLiU"/>
          <w:sz w:val="32"/>
          <w:szCs w:val="32"/>
          <w:lang w:eastAsia="zh-TW"/>
        </w:rPr>
      </w:pPr>
    </w:p>
    <w:p w:rsidRPr="00865C45" w:rsidR="00D50829" w:rsidP="00B54324" w:rsidRDefault="00D50829" w14:paraId="54CF2EC0" w14:textId="63D2F8D2">
      <w:pPr>
        <w:rPr>
          <w:sz w:val="32"/>
          <w:szCs w:val="32"/>
          <w:lang w:eastAsia="zh-TW"/>
        </w:rPr>
      </w:pPr>
      <w:r xmlns:w="http://schemas.openxmlformats.org/wordprocessingml/2006/main" w:rsidR="00B54324">
        <w:rPr>
          <w:sz w:val="32"/>
          <w:szCs w:val="32"/>
          <w:lang w:eastAsia="zh-TW"/>
        </w:rPr>
        <w:t>12</w:t>
      </w:r>
      <w:r w:rsidRPr="00865C45">
        <w:rPr>
          <w:sz w:val="32"/>
          <w:szCs w:val="32"/>
          <w:lang w:eastAsia="zh-TW"/>
        </w:rPr>
        <w:t>=</w:t>
      </w:r>
      <w:r w:rsidRPr="00865C45" w:rsidR="009A18E7">
        <w:rPr>
          <w:rFonts w:hint="eastAsia" w:ascii="PMingLiU" w:eastAsia="PMingLiU"/>
          <w:sz w:val="32"/>
          <w:szCs w:val="32"/>
          <w:lang w:val="zh-TW" w:eastAsia="zh-TW"/>
        </w:rPr>
        <w:t>其他原因</w:t>
      </w:r>
    </w:p>
    <w:p w:rsidRPr="00865C45" w:rsidR="008855C0" w:rsidP="00D50829" w:rsidRDefault="008855C0" w14:paraId="2B416D45" w14:textId="77777777">
      <w:pPr>
        <w:rPr>
          <w:sz w:val="32"/>
          <w:szCs w:val="32"/>
          <w:lang w:eastAsia="zh-TW"/>
        </w:rPr>
      </w:pPr>
    </w:p>
    <w:p w:rsidRPr="00865C45" w:rsidR="008855C0" w:rsidP="00D50829" w:rsidRDefault="008855C0" w14:paraId="0809AAAA" w14:textId="77777777">
      <w:pPr>
        <w:rPr>
          <w:lang w:eastAsia="zh-TW"/>
        </w:rPr>
      </w:pPr>
    </w:p>
    <w:p w:rsidRPr="00865C45" w:rsidR="008855C0" w:rsidP="00D50829" w:rsidRDefault="008855C0" w14:paraId="75E4F0E1" w14:textId="77777777">
      <w:pPr>
        <w:rPr>
          <w:lang w:eastAsia="zh-TW"/>
        </w:rPr>
      </w:pPr>
    </w:p>
    <w:p w:rsidRPr="00865C45" w:rsidR="008855C0" w:rsidP="00D50829" w:rsidRDefault="008855C0" w14:paraId="6AF9DF9F" w14:textId="77777777">
      <w:pPr>
        <w:rPr>
          <w:lang w:eastAsia="zh-TW"/>
        </w:rPr>
      </w:pPr>
    </w:p>
    <w:p w:rsidRPr="00865C45" w:rsidR="009A18E7" w:rsidRDefault="009A18E7" w14:paraId="0F04C895" w14:textId="77777777">
      <w:pPr>
        <w:spacing w:before="0" w:after="200" w:line="276" w:lineRule="auto"/>
        <w:contextualSpacing w:val="0"/>
        <w:rPr>
          <w:lang w:eastAsia="zh-TW"/>
        </w:rPr>
      </w:pPr>
      <w:r w:rsidRPr="00865C45">
        <w:rPr>
          <w:lang w:eastAsia="zh-TW"/>
        </w:rPr>
        <w:br w:type="page"/>
      </w:r>
    </w:p>
    <w:p w:rsidRPr="00865C45" w:rsidR="00D05056" w:rsidP="00D05056" w:rsidRDefault="00D05056" w14:paraId="458FAC4F" w14:textId="77777777">
      <w:pPr>
        <w:jc w:val="center"/>
        <w:rPr>
          <w:b/>
          <w:bCs/>
          <w:sz w:val="40"/>
          <w:szCs w:val="40"/>
        </w:rPr>
      </w:pPr>
      <w:r w:rsidRPr="00865C45">
        <w:rPr>
          <w:b/>
          <w:bCs/>
          <w:sz w:val="40"/>
          <w:szCs w:val="40"/>
        </w:rPr>
        <w:lastRenderedPageBreak/>
        <w:t>SHOWCARD DEN2</w:t>
      </w:r>
    </w:p>
    <w:p w:rsidRPr="00865C45" w:rsidR="00D05056" w:rsidP="00D05056" w:rsidRDefault="00D05056" w14:paraId="33D224AC" w14:textId="77777777"/>
    <w:p w:rsidRPr="00865C45" w:rsidR="00D05056" w:rsidP="00D05056" w:rsidRDefault="00D05056" w14:paraId="1FD5A963" w14:textId="77777777">
      <w:pPr>
        <w:rPr>
          <w:sz w:val="32"/>
        </w:rPr>
      </w:pPr>
    </w:p>
    <w:p w:rsidRPr="00865C45" w:rsidR="00D05056" w:rsidP="00D05056" w:rsidRDefault="00D05056" w14:paraId="62CFF8B4" w14:textId="77777777">
      <w:pPr>
        <w:rPr>
          <w:sz w:val="32"/>
        </w:rPr>
      </w:pPr>
      <w:commentRangeStart w:id="57"/>
      <w:r w:rsidRPr="00865C45">
        <w:rPr>
          <w:sz w:val="32"/>
        </w:rPr>
        <w:t>SELECT ALL THAT APPLY</w:t>
      </w:r>
      <w:commentRangeEnd w:id="57"/>
      <w:r w:rsidR="0004451D">
        <w:rPr>
          <w:rStyle w:val="CommentReference"/>
        </w:rPr>
        <w:commentReference w:id="57"/>
      </w:r>
    </w:p>
    <w:p w:rsidRPr="00865C45" w:rsidR="00D05056" w:rsidP="00D05056" w:rsidRDefault="00D05056" w14:paraId="5F850501" w14:textId="77777777">
      <w:pPr>
        <w:rPr>
          <w:sz w:val="32"/>
        </w:rPr>
      </w:pPr>
    </w:p>
    <w:p w:rsidRPr="00865C45" w:rsidR="00D05056" w:rsidP="00D05056" w:rsidRDefault="00D05056" w14:paraId="0D1DDB9F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1=</w:t>
      </w:r>
      <w:r w:rsidRPr="00865C45">
        <w:rPr>
          <w:rFonts w:eastAsia="PMingLiU"/>
          <w:sz w:val="32"/>
          <w:szCs w:val="32"/>
          <w:lang w:eastAsia="zh-TW"/>
        </w:rPr>
        <w:t>拍</w:t>
      </w:r>
      <w:r w:rsidRPr="00865C45">
        <w:rPr>
          <w:rFonts w:eastAsia="PMingLiU"/>
          <w:sz w:val="32"/>
          <w:szCs w:val="32"/>
          <w:lang w:eastAsia="zh-TW"/>
        </w:rPr>
        <w:t xml:space="preserve"> X </w:t>
      </w:r>
      <w:r w:rsidRPr="00865C45">
        <w:rPr>
          <w:rFonts w:eastAsia="PMingLiU"/>
          <w:sz w:val="32"/>
          <w:szCs w:val="32"/>
          <w:lang w:eastAsia="zh-TW"/>
        </w:rPr>
        <w:t>光片</w:t>
      </w:r>
    </w:p>
    <w:p w:rsidRPr="00865C45" w:rsidR="00D05056" w:rsidP="00D05056" w:rsidRDefault="00D05056" w14:paraId="4D7F1796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D05056" w:rsidP="00D05056" w:rsidRDefault="00D05056" w14:paraId="1FB8B182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2=</w:t>
      </w:r>
      <w:r w:rsidRPr="00865C45">
        <w:rPr>
          <w:rFonts w:eastAsia="PMingLiU"/>
          <w:sz w:val="32"/>
          <w:szCs w:val="32"/>
          <w:lang w:eastAsia="zh-TW"/>
        </w:rPr>
        <w:t>洗牙</w:t>
      </w:r>
    </w:p>
    <w:p w:rsidRPr="00865C45" w:rsidR="00D05056" w:rsidP="00D05056" w:rsidRDefault="00D05056" w14:paraId="0B7E7DCE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D05056" w:rsidP="00D05056" w:rsidRDefault="00D05056" w14:paraId="0EACF672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3=</w:t>
      </w:r>
      <w:r w:rsidRPr="00865C45">
        <w:rPr>
          <w:rFonts w:eastAsia="PMingLiU"/>
          <w:sz w:val="32"/>
          <w:szCs w:val="32"/>
          <w:lang w:eastAsia="zh-TW"/>
        </w:rPr>
        <w:t>診察</w:t>
      </w:r>
    </w:p>
    <w:p w:rsidRPr="00865C45" w:rsidR="00D05056" w:rsidP="00D05056" w:rsidRDefault="00D05056" w14:paraId="1C772625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D05056" w:rsidP="00D05056" w:rsidRDefault="00D05056" w14:paraId="21FF0BCC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4=</w:t>
      </w:r>
      <w:r w:rsidRPr="00865C45">
        <w:rPr>
          <w:rFonts w:eastAsia="PMingLiU"/>
          <w:sz w:val="32"/>
          <w:szCs w:val="32"/>
          <w:lang w:eastAsia="zh-TW"/>
        </w:rPr>
        <w:t>補牙</w:t>
      </w:r>
    </w:p>
    <w:p w:rsidRPr="00865C45" w:rsidR="00D05056" w:rsidP="00D05056" w:rsidRDefault="00D05056" w14:paraId="507446FB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D05056" w:rsidP="00D05056" w:rsidRDefault="00D05056" w14:paraId="17D3FC07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5=</w:t>
      </w:r>
      <w:r w:rsidRPr="00865C45">
        <w:rPr>
          <w:rFonts w:eastAsia="PMingLiU"/>
          <w:sz w:val="32"/>
          <w:szCs w:val="32"/>
          <w:lang w:eastAsia="zh-TW"/>
        </w:rPr>
        <w:t>拔牙</w:t>
      </w:r>
    </w:p>
    <w:p w:rsidRPr="00865C45" w:rsidR="00D05056" w:rsidP="00D05056" w:rsidRDefault="00D05056" w14:paraId="3A786126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D05056" w:rsidP="00D05056" w:rsidRDefault="00D05056" w14:paraId="3733C905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6=</w:t>
      </w:r>
      <w:r w:rsidRPr="00865C45">
        <w:rPr>
          <w:rFonts w:eastAsia="PMingLiU"/>
          <w:sz w:val="32"/>
          <w:szCs w:val="32"/>
          <w:lang w:eastAsia="zh-TW"/>
        </w:rPr>
        <w:t>牙根管治療</w:t>
      </w:r>
    </w:p>
    <w:p w:rsidRPr="00865C45" w:rsidR="00D05056" w:rsidP="00D05056" w:rsidRDefault="00D05056" w14:paraId="58B392F7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D05056" w:rsidP="00D05056" w:rsidRDefault="00D05056" w14:paraId="7C19F8E0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7=</w:t>
      </w:r>
      <w:r w:rsidRPr="00865C45">
        <w:rPr>
          <w:rFonts w:eastAsia="PMingLiU"/>
          <w:sz w:val="32"/>
          <w:szCs w:val="32"/>
          <w:lang w:eastAsia="zh-TW"/>
        </w:rPr>
        <w:t>牙冠或牙帽</w:t>
      </w:r>
    </w:p>
    <w:p w:rsidRPr="00865C45" w:rsidR="00D05056" w:rsidP="00D05056" w:rsidRDefault="00D05056" w14:paraId="0B6D9FD7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D05056" w:rsidP="00D05056" w:rsidRDefault="00D05056" w14:paraId="0799B554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8=</w:t>
      </w:r>
      <w:r w:rsidRPr="00865C45">
        <w:rPr>
          <w:rFonts w:eastAsia="PMingLiU"/>
          <w:sz w:val="32"/>
          <w:szCs w:val="32"/>
          <w:lang w:eastAsia="zh-TW"/>
        </w:rPr>
        <w:t>修補或製作新的牙橋、義齒、牙板等</w:t>
      </w:r>
    </w:p>
    <w:p w:rsidRPr="00865C45" w:rsidR="00D05056" w:rsidP="00D05056" w:rsidRDefault="00D05056" w14:paraId="2ECE102A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D05056" w:rsidP="00D05056" w:rsidRDefault="00D05056" w14:paraId="324EDB06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9=</w:t>
      </w:r>
      <w:r w:rsidRPr="00865C45">
        <w:rPr>
          <w:rFonts w:eastAsia="PMingLiU"/>
          <w:sz w:val="32"/>
          <w:szCs w:val="32"/>
          <w:lang w:eastAsia="zh-TW"/>
        </w:rPr>
        <w:t>畸齒矯正術</w:t>
      </w:r>
      <w:r w:rsidRPr="00865C45">
        <w:rPr>
          <w:rFonts w:eastAsia="PMingLiU"/>
          <w:sz w:val="32"/>
          <w:szCs w:val="32"/>
          <w:lang w:eastAsia="zh-TW"/>
        </w:rPr>
        <w:t xml:space="preserve"> – </w:t>
      </w:r>
      <w:r w:rsidRPr="00865C45">
        <w:rPr>
          <w:rFonts w:eastAsia="PMingLiU"/>
          <w:sz w:val="32"/>
          <w:szCs w:val="32"/>
          <w:lang w:eastAsia="zh-TW"/>
        </w:rPr>
        <w:t>咬合調整、牙箍、牙齒保持器等</w:t>
      </w:r>
    </w:p>
    <w:p w:rsidRPr="00865C45" w:rsidR="00D05056" w:rsidP="00D05056" w:rsidRDefault="00D05056" w14:paraId="16353EC3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D05056" w:rsidP="00D05056" w:rsidRDefault="00D05056" w14:paraId="13B5808E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10=</w:t>
      </w:r>
      <w:r w:rsidRPr="00865C45">
        <w:rPr>
          <w:rFonts w:eastAsia="PMingLiU"/>
          <w:sz w:val="32"/>
          <w:szCs w:val="32"/>
          <w:lang w:eastAsia="zh-TW"/>
        </w:rPr>
        <w:t>牙周病學</w:t>
      </w:r>
      <w:r w:rsidRPr="00865C45">
        <w:rPr>
          <w:rFonts w:eastAsia="PMingLiU"/>
          <w:sz w:val="32"/>
          <w:szCs w:val="32"/>
          <w:lang w:eastAsia="zh-TW"/>
        </w:rPr>
        <w:t xml:space="preserve"> – </w:t>
      </w:r>
      <w:r w:rsidRPr="00865C45">
        <w:rPr>
          <w:rFonts w:eastAsia="PMingLiU"/>
          <w:sz w:val="32"/>
          <w:szCs w:val="32"/>
          <w:lang w:eastAsia="zh-TW"/>
        </w:rPr>
        <w:t>例如齒齦病治療</w:t>
      </w:r>
    </w:p>
    <w:p w:rsidRPr="00865C45" w:rsidR="00D05056" w:rsidP="00D05056" w:rsidRDefault="00D05056" w14:paraId="35118687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D05056" w:rsidP="00D05056" w:rsidRDefault="00D05056" w14:paraId="7C62B2B2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11=</w:t>
      </w:r>
      <w:r w:rsidRPr="00865C45">
        <w:rPr>
          <w:rFonts w:eastAsia="PMingLiU"/>
          <w:sz w:val="32"/>
          <w:szCs w:val="32"/>
          <w:lang w:eastAsia="zh-TW"/>
        </w:rPr>
        <w:t>牙科黏合</w:t>
      </w:r>
    </w:p>
    <w:p w:rsidRPr="00865C45" w:rsidR="00D05056" w:rsidP="00D05056" w:rsidRDefault="00D05056" w14:paraId="716E45B5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D05056" w:rsidP="00D05056" w:rsidRDefault="00D05056" w14:paraId="2E751216" w14:textId="77777777">
      <w:pPr>
        <w:rPr>
          <w:rFonts w:eastAsia="PMingLiU"/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12=</w:t>
      </w:r>
      <w:r w:rsidRPr="00865C45">
        <w:rPr>
          <w:rFonts w:eastAsia="PMingLiU"/>
          <w:sz w:val="32"/>
          <w:szCs w:val="32"/>
          <w:lang w:eastAsia="zh-TW"/>
        </w:rPr>
        <w:t>手術</w:t>
      </w:r>
    </w:p>
    <w:p w:rsidRPr="00865C45" w:rsidR="00D05056" w:rsidP="00D05056" w:rsidRDefault="00D05056" w14:paraId="5C43AE08" w14:textId="77777777">
      <w:pPr>
        <w:rPr>
          <w:rFonts w:eastAsia="PMingLiU"/>
          <w:sz w:val="32"/>
          <w:szCs w:val="32"/>
          <w:lang w:eastAsia="zh-TW"/>
        </w:rPr>
      </w:pPr>
    </w:p>
    <w:p w:rsidRPr="00865C45" w:rsidR="00D05056" w:rsidP="00D05056" w:rsidRDefault="00D05056" w14:paraId="2B785328" w14:textId="77777777">
      <w:pPr>
        <w:rPr>
          <w:sz w:val="32"/>
          <w:szCs w:val="32"/>
          <w:lang w:eastAsia="zh-TW"/>
        </w:rPr>
      </w:pPr>
      <w:r w:rsidRPr="00865C45">
        <w:rPr>
          <w:rFonts w:eastAsia="PMingLiU"/>
          <w:sz w:val="32"/>
          <w:szCs w:val="32"/>
          <w:lang w:eastAsia="zh-TW"/>
        </w:rPr>
        <w:t>13=</w:t>
      </w:r>
      <w:r w:rsidRPr="00865C45">
        <w:rPr>
          <w:rFonts w:hint="eastAsia" w:eastAsia="PMingLiU"/>
          <w:sz w:val="32"/>
          <w:szCs w:val="32"/>
          <w:lang w:eastAsia="zh-TW"/>
        </w:rPr>
        <w:t>其他</w:t>
      </w:r>
    </w:p>
    <w:p w:rsidRPr="00865C45" w:rsidR="00330027" w:rsidRDefault="00330027" w14:paraId="1E458DE5" w14:textId="77777777">
      <w:pPr>
        <w:spacing w:before="0" w:after="200" w:line="276" w:lineRule="auto"/>
        <w:contextualSpacing w:val="0"/>
        <w:rPr>
          <w:lang w:eastAsia="zh-TW"/>
        </w:rPr>
      </w:pPr>
    </w:p>
    <w:p w:rsidRPr="00865C45" w:rsidR="00330027" w:rsidRDefault="00330027" w14:paraId="6D615DBC" w14:textId="77777777">
      <w:pPr>
        <w:spacing w:before="0" w:after="200" w:line="276" w:lineRule="auto"/>
        <w:contextualSpacing w:val="0"/>
        <w:rPr>
          <w:lang w:eastAsia="zh-TW"/>
        </w:rPr>
      </w:pPr>
      <w:r w:rsidRPr="00865C45">
        <w:rPr>
          <w:lang w:eastAsia="zh-TW"/>
        </w:rPr>
        <w:br w:type="page"/>
      </w:r>
    </w:p>
    <w:p w:rsidRPr="00865C45" w:rsidR="00D50829" w:rsidP="00F74E26" w:rsidRDefault="00D50829" w14:paraId="3903407D" w14:textId="77777777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MEN1</w:t>
      </w:r>
    </w:p>
    <w:p w:rsidRPr="00865C45" w:rsidR="00D50829" w:rsidP="00D50829" w:rsidRDefault="00D50829" w14:paraId="4CCDDE77" w14:textId="77777777">
      <w:pPr>
        <w:rPr>
          <w:lang w:eastAsia="zh-TW"/>
        </w:rPr>
      </w:pPr>
    </w:p>
    <w:p w:rsidRPr="00865C45" w:rsidR="008855C0" w:rsidP="00D50829" w:rsidRDefault="008855C0" w14:paraId="10DC5A05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70761CAC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=</w:t>
      </w:r>
      <w:r w:rsidRPr="00865C45" w:rsidR="00F62080">
        <w:rPr>
          <w:rFonts w:hint="eastAsia" w:hAnsi="Times New Roman" w:eastAsia="PMingLiU" w:cs="Times New Roman"/>
          <w:sz w:val="32"/>
          <w:szCs w:val="32"/>
          <w:lang w:val="zh-TW" w:eastAsia="zh-TW"/>
        </w:rPr>
        <w:t>一直都是</w:t>
      </w:r>
    </w:p>
    <w:p w:rsidRPr="00865C45" w:rsidR="008855C0" w:rsidP="00D50829" w:rsidRDefault="008855C0" w14:paraId="7E36EEC9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1C73A269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=</w:t>
      </w:r>
      <w:r w:rsidRPr="00865C45" w:rsidR="00F62080">
        <w:rPr>
          <w:rFonts w:hint="eastAsia" w:hAnsi="Times New Roman" w:eastAsia="PMingLiU" w:cs="Times New Roman"/>
          <w:sz w:val="32"/>
          <w:szCs w:val="32"/>
          <w:lang w:val="zh-TW" w:eastAsia="zh-TW"/>
        </w:rPr>
        <w:t>大多數時候</w:t>
      </w:r>
    </w:p>
    <w:p w:rsidRPr="00865C45" w:rsidR="008855C0" w:rsidP="00D50829" w:rsidRDefault="008855C0" w14:paraId="1B2A66B2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44B27841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3=</w:t>
      </w:r>
      <w:r w:rsidRPr="00865C45" w:rsidR="00F62080">
        <w:rPr>
          <w:rFonts w:hint="eastAsia" w:hAnsi="Times New Roman" w:eastAsia="PMingLiU" w:cs="Times New Roman"/>
          <w:sz w:val="32"/>
          <w:szCs w:val="32"/>
          <w:lang w:val="zh-TW" w:eastAsia="zh-TW"/>
        </w:rPr>
        <w:t>有時候</w:t>
      </w:r>
    </w:p>
    <w:p w:rsidRPr="00865C45" w:rsidR="008855C0" w:rsidP="00D50829" w:rsidRDefault="008855C0" w14:paraId="0DBC3B4B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093B7262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4=</w:t>
      </w:r>
      <w:r w:rsidRPr="00865C45" w:rsidR="00F62080">
        <w:rPr>
          <w:rFonts w:hint="eastAsia" w:hAnsi="Times New Roman" w:eastAsia="PMingLiU" w:cs="Times New Roman"/>
          <w:sz w:val="32"/>
          <w:szCs w:val="32"/>
          <w:lang w:val="zh-TW" w:eastAsia="zh-TW"/>
        </w:rPr>
        <w:t>偶爾</w:t>
      </w:r>
    </w:p>
    <w:p w:rsidRPr="00865C45" w:rsidR="008855C0" w:rsidP="00D50829" w:rsidRDefault="008855C0" w14:paraId="489FCDAD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35A248E7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5=</w:t>
      </w:r>
      <w:r w:rsidRPr="00865C45" w:rsidR="00F62080">
        <w:rPr>
          <w:rFonts w:hint="eastAsia" w:hAnsi="Times New Roman" w:eastAsia="PMingLiU" w:cs="Times New Roman"/>
          <w:sz w:val="32"/>
          <w:szCs w:val="32"/>
          <w:lang w:val="zh-TW" w:eastAsia="zh-TW"/>
        </w:rPr>
        <w:t>從未有過</w:t>
      </w:r>
    </w:p>
    <w:p w:rsidRPr="00865C45" w:rsidR="00D50829" w:rsidP="00D50829" w:rsidRDefault="00D50829" w14:paraId="2DD3A4B4" w14:textId="77777777">
      <w:pPr>
        <w:rPr>
          <w:lang w:eastAsia="zh-TW"/>
        </w:rPr>
      </w:pPr>
    </w:p>
    <w:p w:rsidRPr="00865C45" w:rsidR="00D05056" w:rsidRDefault="00D05056" w14:paraId="2B625E9D" w14:textId="77777777">
      <w:pPr>
        <w:spacing w:before="0" w:after="200" w:line="276" w:lineRule="auto"/>
        <w:contextualSpacing w:val="0"/>
        <w:rPr>
          <w:lang w:eastAsia="zh-TW"/>
        </w:rPr>
      </w:pPr>
      <w:r w:rsidRPr="00865C45">
        <w:rPr>
          <w:lang w:eastAsia="zh-TW"/>
        </w:rPr>
        <w:br w:type="page"/>
      </w:r>
    </w:p>
    <w:p w:rsidRPr="00865C45" w:rsidR="00D50829" w:rsidP="00A55F07" w:rsidRDefault="00D50829" w14:paraId="2EB197C6" w14:textId="77777777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 xml:space="preserve">SHOWCARD </w:t>
      </w:r>
      <w:r w:rsidRPr="00865C45" w:rsidR="00634C2F">
        <w:rPr>
          <w:b/>
          <w:bCs/>
          <w:sz w:val="40"/>
          <w:szCs w:val="40"/>
          <w:lang w:eastAsia="zh-TW"/>
        </w:rPr>
        <w:t>MEN3</w:t>
      </w:r>
    </w:p>
    <w:p w:rsidRPr="00865C45" w:rsidR="00D50829" w:rsidP="00D50829" w:rsidRDefault="00D50829" w14:paraId="6E185095" w14:textId="77777777">
      <w:pPr>
        <w:rPr>
          <w:lang w:eastAsia="zh-TW"/>
        </w:rPr>
      </w:pPr>
    </w:p>
    <w:p w:rsidRPr="00865C45" w:rsidR="008855C0" w:rsidP="00D50829" w:rsidRDefault="008855C0" w14:paraId="35D8532C" w14:textId="77777777">
      <w:pPr>
        <w:rPr>
          <w:lang w:eastAsia="zh-TW"/>
        </w:rPr>
      </w:pPr>
    </w:p>
    <w:p w:rsidRPr="00865C45" w:rsidR="00D50829" w:rsidP="00D50829" w:rsidRDefault="00D50829" w14:paraId="46FBA051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=</w:t>
      </w:r>
      <w:r w:rsidRPr="00865C45" w:rsidR="0065664D">
        <w:rPr>
          <w:rFonts w:hint="eastAsia" w:hAnsi="Times New Roman" w:eastAsia="PMingLiU" w:cs="Times New Roman"/>
          <w:sz w:val="32"/>
          <w:szCs w:val="32"/>
          <w:lang w:val="zh-TW" w:eastAsia="zh-TW"/>
        </w:rPr>
        <w:t>無法承擔護理費用</w:t>
      </w:r>
    </w:p>
    <w:p w:rsidRPr="00865C45" w:rsidR="008855C0" w:rsidP="00D50829" w:rsidRDefault="008855C0" w14:paraId="3E421B64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0921AE9D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=</w:t>
      </w:r>
      <w:r w:rsidRPr="00865C45" w:rsidR="00634C2F">
        <w:rPr>
          <w:rFonts w:hint="eastAsia" w:ascii="PMingLiU" w:hAnsi="PMingLiU" w:eastAsia="PMingLiU" w:cs="PMingLiU"/>
          <w:sz w:val="32"/>
          <w:szCs w:val="32"/>
          <w:lang w:eastAsia="zh-TW"/>
        </w:rPr>
        <w:t>醫療</w:t>
      </w:r>
      <w:r w:rsidRPr="00865C45" w:rsidR="0065664D">
        <w:rPr>
          <w:rFonts w:hint="eastAsia" w:hAnsi="Times New Roman" w:eastAsia="PMingLiU" w:cs="Times New Roman"/>
          <w:sz w:val="32"/>
          <w:szCs w:val="32"/>
          <w:lang w:val="zh-TW" w:eastAsia="zh-TW"/>
        </w:rPr>
        <w:t>保險公司不批准、承保或支付護理費用</w:t>
      </w:r>
    </w:p>
    <w:p w:rsidRPr="00865C45" w:rsidR="008855C0" w:rsidP="00D50829" w:rsidRDefault="008855C0" w14:paraId="6C3463FF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30ED18DC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3=</w:t>
      </w:r>
      <w:r w:rsidRPr="00865C45" w:rsidR="0065664D">
        <w:rPr>
          <w:rFonts w:hint="eastAsia" w:hAnsi="Times New Roman" w:eastAsia="PMingLiU" w:cs="Times New Roman"/>
          <w:sz w:val="32"/>
          <w:szCs w:val="32"/>
          <w:lang w:val="zh-TW" w:eastAsia="zh-TW"/>
        </w:rPr>
        <w:t>醫生拒絕接受醫療保險</w:t>
      </w:r>
    </w:p>
    <w:p w:rsidRPr="00865C45" w:rsidR="008855C0" w:rsidP="00D50829" w:rsidRDefault="008855C0" w14:paraId="12DF8711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44D542B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4=</w:t>
      </w:r>
      <w:r w:rsidRPr="00865C45" w:rsidR="0065664D">
        <w:rPr>
          <w:rFonts w:hint="eastAsia" w:ascii="PMingLiU" w:hAnsi="Times New Roman" w:eastAsia="PMingLiU" w:cs="Times New Roman"/>
          <w:spacing w:val="-2"/>
          <w:sz w:val="32"/>
          <w:szCs w:val="32"/>
          <w:lang w:val="zh-TW" w:eastAsia="zh-TW"/>
        </w:rPr>
        <w:t>到診所有困難/交通問題</w:t>
      </w:r>
    </w:p>
    <w:p w:rsidRPr="00865C45" w:rsidR="008855C0" w:rsidP="00D50829" w:rsidRDefault="008855C0" w14:paraId="45A2C9EA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1128FD1D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5=</w:t>
      </w:r>
      <w:r w:rsidRPr="00865C45" w:rsidR="0065664D">
        <w:rPr>
          <w:rFonts w:hint="eastAsia" w:hAnsi="Times New Roman" w:eastAsia="PMingLiU" w:cs="Times New Roman"/>
          <w:sz w:val="32"/>
          <w:szCs w:val="32"/>
          <w:lang w:val="zh-TW" w:eastAsia="zh-TW"/>
        </w:rPr>
        <w:t>與醫生或護士之間存在語言障礙</w:t>
      </w:r>
    </w:p>
    <w:p w:rsidRPr="00865C45" w:rsidR="008855C0" w:rsidP="00D50829" w:rsidRDefault="008855C0" w14:paraId="6C82F29C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76A249E6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6=</w:t>
      </w:r>
      <w:r w:rsidRPr="00865C45" w:rsidR="0065664D">
        <w:rPr>
          <w:rFonts w:hint="eastAsia" w:hAnsi="Times New Roman" w:eastAsia="PMingLiU" w:cs="Times New Roman"/>
          <w:sz w:val="32"/>
          <w:szCs w:val="32"/>
          <w:lang w:val="zh-TW" w:eastAsia="zh-TW"/>
        </w:rPr>
        <w:t>無法從工作中抽身</w:t>
      </w:r>
    </w:p>
    <w:p w:rsidRPr="00865C45" w:rsidR="008855C0" w:rsidP="00D50829" w:rsidRDefault="008855C0" w14:paraId="4AF9E6E1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701B15FC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7=</w:t>
      </w:r>
      <w:r w:rsidRPr="00865C45" w:rsidR="0065664D">
        <w:rPr>
          <w:rFonts w:hint="eastAsia" w:hAnsi="Times New Roman" w:eastAsia="PMingLiU" w:cs="Times New Roman"/>
          <w:sz w:val="32"/>
          <w:szCs w:val="32"/>
          <w:lang w:val="zh-TW" w:eastAsia="zh-TW"/>
        </w:rPr>
        <w:t>不知道去哪裡獲取</w:t>
      </w:r>
      <w:r w:rsidRPr="00865C45" w:rsidR="00634C2F">
        <w:rPr>
          <w:rFonts w:hint="eastAsia" w:hAnsi="Times New Roman" w:eastAsia="PMingLiU" w:cs="Times New Roman"/>
          <w:sz w:val="32"/>
          <w:szCs w:val="32"/>
          <w:lang w:val="zh-TW" w:eastAsia="zh-TW"/>
        </w:rPr>
        <w:t>心理健康</w:t>
      </w:r>
      <w:r w:rsidRPr="00865C45" w:rsidR="0065664D">
        <w:rPr>
          <w:rFonts w:hint="eastAsia" w:hAnsi="Times New Roman" w:eastAsia="PMingLiU" w:cs="Times New Roman"/>
          <w:sz w:val="32"/>
          <w:szCs w:val="32"/>
          <w:lang w:val="zh-TW" w:eastAsia="zh-TW"/>
        </w:rPr>
        <w:t>護理</w:t>
      </w:r>
    </w:p>
    <w:p w:rsidRPr="00865C45" w:rsidR="008855C0" w:rsidP="00D50829" w:rsidRDefault="008855C0" w14:paraId="5A2752FD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31A7AA39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8=</w:t>
      </w:r>
      <w:r w:rsidRPr="00865C45" w:rsidR="0065664D">
        <w:rPr>
          <w:rFonts w:hint="eastAsia" w:hAnsi="Times New Roman" w:eastAsia="PMingLiU" w:cs="Times New Roman"/>
          <w:sz w:val="32"/>
          <w:szCs w:val="32"/>
          <w:lang w:val="zh-TW" w:eastAsia="zh-TW"/>
        </w:rPr>
        <w:t>要求服務時遭到拒絕</w:t>
      </w:r>
    </w:p>
    <w:p w:rsidRPr="00865C45" w:rsidR="008855C0" w:rsidP="00D50829" w:rsidRDefault="008855C0" w14:paraId="083A1F48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38CEC714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9=</w:t>
      </w:r>
      <w:r w:rsidRPr="00865C45" w:rsidR="0065664D">
        <w:rPr>
          <w:rFonts w:hint="eastAsia" w:hAnsi="Times New Roman" w:eastAsia="PMingLiU" w:cs="Times New Roman"/>
          <w:sz w:val="32"/>
          <w:szCs w:val="32"/>
          <w:lang w:val="zh-TW" w:eastAsia="zh-TW"/>
        </w:rPr>
        <w:t>孩子沒人看護</w:t>
      </w:r>
    </w:p>
    <w:p w:rsidRPr="00865C45" w:rsidR="008855C0" w:rsidP="00D50829" w:rsidRDefault="008855C0" w14:paraId="6FB80D66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02E6F8AC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0=</w:t>
      </w:r>
      <w:r w:rsidRPr="00865C45" w:rsidR="0065664D">
        <w:rPr>
          <w:rFonts w:hint="eastAsia" w:hAnsi="Times New Roman" w:eastAsia="PMingLiU" w:cs="Times New Roman"/>
          <w:sz w:val="32"/>
          <w:szCs w:val="32"/>
          <w:lang w:val="zh-TW" w:eastAsia="zh-TW"/>
        </w:rPr>
        <w:t>沒有時間或花費了太長時間</w:t>
      </w:r>
    </w:p>
    <w:p w:rsidRPr="00865C45" w:rsidR="008855C0" w:rsidP="00D50829" w:rsidRDefault="008855C0" w14:paraId="71DE8046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7FEBFA8F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1=</w:t>
      </w:r>
      <w:r w:rsidRPr="00865C45" w:rsidR="00CF0898">
        <w:rPr>
          <w:rFonts w:hint="eastAsia" w:hAnsi="Times New Roman" w:eastAsia="PMingLiU" w:cs="Times New Roman"/>
          <w:sz w:val="32"/>
          <w:szCs w:val="32"/>
          <w:lang w:val="zh-TW" w:eastAsia="zh-TW"/>
        </w:rPr>
        <w:t>尷尬</w:t>
      </w:r>
      <w:r w:rsidRPr="00865C45" w:rsidR="00CF0898">
        <w:rPr>
          <w:rFonts w:hAnsi="Times New Roman" w:eastAsia="PMingLiU" w:cs="Times New Roman"/>
          <w:sz w:val="32"/>
          <w:szCs w:val="32"/>
          <w:lang w:val="zh-TW" w:eastAsia="zh-TW"/>
        </w:rPr>
        <w:t>/</w:t>
      </w:r>
      <w:r w:rsidRPr="00865C45" w:rsidR="00CF0898">
        <w:rPr>
          <w:rFonts w:hint="eastAsia" w:hAnsi="Times New Roman" w:eastAsia="PMingLiU" w:cs="Times New Roman"/>
          <w:sz w:val="32"/>
          <w:szCs w:val="32"/>
          <w:lang w:val="zh-TW" w:eastAsia="zh-TW"/>
        </w:rPr>
        <w:t>對於尋求協助感到不舒服</w:t>
      </w:r>
      <w:r w:rsidRPr="00865C45" w:rsidR="00CF0898">
        <w:rPr>
          <w:rFonts w:hAnsi="Times New Roman" w:eastAsia="PMingLiU" w:cs="Times New Roman"/>
          <w:sz w:val="32"/>
          <w:szCs w:val="32"/>
          <w:lang w:val="zh-TW" w:eastAsia="zh-TW"/>
        </w:rPr>
        <w:t>/</w:t>
      </w:r>
      <w:r w:rsidRPr="00865C45" w:rsidR="00CF0898">
        <w:rPr>
          <w:rFonts w:hint="eastAsia" w:hAnsi="Times New Roman" w:eastAsia="PMingLiU" w:cs="Times New Roman"/>
          <w:sz w:val="32"/>
          <w:szCs w:val="32"/>
          <w:lang w:val="zh-TW" w:eastAsia="zh-TW"/>
        </w:rPr>
        <w:t>不想讓其他人知道我的問題</w:t>
      </w:r>
    </w:p>
    <w:p w:rsidRPr="00865C45" w:rsidR="008855C0" w:rsidP="00D50829" w:rsidRDefault="008855C0" w14:paraId="1AF83DE8" w14:textId="77777777">
      <w:pPr>
        <w:rPr>
          <w:sz w:val="32"/>
          <w:szCs w:val="32"/>
          <w:lang w:eastAsia="zh-TW"/>
        </w:rPr>
      </w:pPr>
    </w:p>
    <w:p w:rsidRPr="00865C45" w:rsidR="00CF0898" w:rsidP="00D50829" w:rsidRDefault="00D50829" w14:paraId="406BADCB" w14:textId="77777777">
      <w:pPr>
        <w:rPr>
          <w:rFonts w:ascii="PMingLiU" w:hAnsi="PMingLiU" w:eastAsia="PMingLiU" w:cs="PMingLiU"/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2=</w:t>
      </w:r>
      <w:r w:rsidRPr="00865C45" w:rsidR="00CF0898">
        <w:rPr>
          <w:lang w:eastAsia="zh-TW"/>
        </w:rPr>
        <w:t xml:space="preserve"> </w:t>
      </w:r>
      <w:r w:rsidRPr="00865C45" w:rsidR="00CF0898">
        <w:rPr>
          <w:sz w:val="32"/>
          <w:szCs w:val="32"/>
          <w:lang w:eastAsia="zh-TW"/>
        </w:rPr>
        <w:t xml:space="preserve">VA </w:t>
      </w:r>
      <w:r w:rsidRPr="00865C45" w:rsidR="00CF0898">
        <w:rPr>
          <w:rFonts w:hint="eastAsia" w:ascii="PMingLiU" w:hAnsi="PMingLiU" w:eastAsia="PMingLiU" w:cs="PMingLiU"/>
          <w:sz w:val="32"/>
          <w:szCs w:val="32"/>
          <w:lang w:eastAsia="zh-TW"/>
        </w:rPr>
        <w:t>不為我的狀況提供承保</w:t>
      </w:r>
    </w:p>
    <w:p w:rsidRPr="00865C45" w:rsidR="00CF0898" w:rsidP="00D50829" w:rsidRDefault="00CF0898" w14:paraId="7DF72DA4" w14:textId="77777777">
      <w:pPr>
        <w:rPr>
          <w:rFonts w:ascii="PMingLiU" w:hAnsi="PMingLiU" w:eastAsia="PMingLiU" w:cs="PMingLiU"/>
          <w:sz w:val="32"/>
          <w:szCs w:val="32"/>
          <w:lang w:eastAsia="zh-TW"/>
        </w:rPr>
      </w:pPr>
    </w:p>
    <w:p w:rsidRPr="00B54324" w:rsidR="00B54324" w:rsidP="00B54324" w:rsidRDefault="00B54324" w14:paraId="67AFAA91" w14:textId="27B9E770">
      <w:pPr>
        <w:rPr>
          <w:rFonts w:ascii="Times New Roman" w:hAnsi="Times New Roman" w:eastAsia="PMingLiU" w:cs="Times New Roman"/>
          <w:sz w:val="32"/>
          <w:szCs w:val="32"/>
          <w:lang w:eastAsia="zh-TW"/>
        </w:rPr>
      </w:pPr>
      <w:r xmlns:w="http://schemas.openxmlformats.org/wordprocessingml/2006/main" w:rsidRPr="00B54324">
        <w:rPr>
          <w:rFonts w:ascii="Times New Roman" w:hAnsi="Times New Roman" w:eastAsia="PMingLiU" w:cs="Times New Roman"/>
          <w:sz w:val="32"/>
          <w:szCs w:val="32"/>
          <w:lang w:eastAsia="zh-TW"/>
        </w:rPr>
        <w:t>1</w:t>
      </w:r>
      <w:r xmlns:w="http://schemas.openxmlformats.org/wordprocessingml/2006/main" w:rsidRPr="00B54324">
        <w:rPr>
          <w:rFonts w:ascii="Times New Roman" w:hAnsi="Times New Roman" w:eastAsia="PMingLiU" w:cs="Times New Roman"/>
          <w:sz w:val="32"/>
          <w:szCs w:val="32"/>
          <w:lang w:eastAsia="zh-TW"/>
        </w:rPr>
        <w:t xml:space="preserve"> (COVID-19) </w:t>
      </w:r>
      <w:r xmlns:w="http://schemas.openxmlformats.org/wordprocessingml/2006/main" w:rsidRPr="00B54324">
        <w:rPr>
          <w:rFonts w:ascii="Times New Roman" w:hAnsi="Times New Roman" w:eastAsia="PMingLiU" w:cs="Times New Roman"/>
          <w:sz w:val="32"/>
          <w:szCs w:val="32"/>
          <w:lang w:eastAsia="zh-TW"/>
        </w:rPr>
        <w:t>擔心感染新冠病毒</w:t>
      </w:r>
      <w:r xmlns:w="http://schemas.openxmlformats.org/wordprocessingml/2006/main" w:rsidRPr="00B54324">
        <w:rPr>
          <w:rFonts w:ascii="Times New Roman" w:hAnsi="Times New Roman" w:eastAsia="PMingLiU" w:cs="Times New Roman"/>
          <w:sz w:val="32"/>
          <w:szCs w:val="32"/>
          <w:lang w:eastAsia="zh-TW"/>
        </w:rPr>
        <w:t xml:space="preserve"> = </w:t>
      </w:r>
      <w:r xmlns:w="http://schemas.openxmlformats.org/wordprocessingml/2006/main" w:rsidRPr="00B54324">
        <w:rPr>
          <w:rFonts w:ascii="Times New Roman" w:hAnsi="Times New Roman" w:eastAsia="PMingLiU" w:cs="Times New Roman"/>
          <w:sz w:val="32"/>
          <w:szCs w:val="32"/>
          <w:lang w:eastAsia="zh-TW"/>
        </w:rPr>
        <w:t>3</w:t>
      </w:r>
    </w:p>
    <w:p w:rsidRPr="00B54324" w:rsidR="00B54324" w:rsidP="00B54324" w:rsidRDefault="00B54324" w14:paraId="605F2ECC" w14:textId="77777777">
      <w:pPr>
        <w:rPr>
          <w:rFonts w:ascii="Times New Roman" w:hAnsi="Times New Roman" w:eastAsia="PMingLiU" w:cs="Times New Roman"/>
          <w:sz w:val="32"/>
          <w:szCs w:val="32"/>
          <w:lang w:eastAsia="zh-TW"/>
        </w:rPr>
      </w:pPr>
    </w:p>
    <w:p w:rsidRPr="00B54324" w:rsidR="00B54324" w:rsidP="00B54324" w:rsidRDefault="00B54324" w14:paraId="122A9136" w14:textId="5DF6CE8F">
      <w:pPr>
        <w:rPr>
          <w:rFonts w:ascii="Times New Roman" w:hAnsi="Times New Roman" w:eastAsia="PMingLiU" w:cs="Times New Roman"/>
          <w:sz w:val="32"/>
          <w:szCs w:val="32"/>
          <w:lang w:eastAsia="zh-TW"/>
        </w:rPr>
      </w:pPr>
      <w:r xmlns:w="http://schemas.openxmlformats.org/wordprocessingml/2006/main" w:rsidRPr="00B54324">
        <w:rPr>
          <w:rFonts w:ascii="Times New Roman" w:hAnsi="Times New Roman" w:eastAsia="PMingLiU" w:cs="Times New Roman"/>
          <w:sz w:val="32"/>
          <w:szCs w:val="32"/>
          <w:lang w:eastAsia="zh-TW"/>
        </w:rPr>
        <w:t>1</w:t>
      </w:r>
      <w:r xmlns:w="http://schemas.openxmlformats.org/wordprocessingml/2006/main" w:rsidRPr="00B54324">
        <w:rPr>
          <w:rFonts w:ascii="Times New Roman" w:hAnsi="Times New Roman" w:eastAsia="PMingLiU" w:cs="Times New Roman"/>
          <w:sz w:val="32"/>
          <w:szCs w:val="32"/>
          <w:lang w:eastAsia="zh-TW"/>
        </w:rPr>
        <w:t>重新安排預約</w:t>
      </w:r>
      <w:r xmlns:w="http://schemas.openxmlformats.org/wordprocessingml/2006/main" w:rsidRPr="00B54324">
        <w:rPr>
          <w:rFonts w:ascii="Times New Roman" w:hAnsi="Times New Roman" w:eastAsia="PMingLiU" w:cs="Times New Roman"/>
          <w:sz w:val="32"/>
          <w:szCs w:val="32"/>
          <w:lang w:eastAsia="zh-TW"/>
        </w:rPr>
        <w:t>/</w:t>
      </w:r>
      <w:r xmlns:w="http://schemas.openxmlformats.org/wordprocessingml/2006/main" w:rsidRPr="00B54324">
        <w:rPr>
          <w:rFonts w:ascii="Times New Roman" w:hAnsi="Times New Roman" w:eastAsia="PMingLiU" w:cs="Times New Roman"/>
          <w:sz w:val="32"/>
          <w:szCs w:val="32"/>
          <w:lang w:eastAsia="zh-TW"/>
        </w:rPr>
        <w:t>而取消</w:t>
      </w:r>
      <w:r xmlns:w="http://schemas.openxmlformats.org/wordprocessingml/2006/main" w:rsidRPr="00B54324">
        <w:rPr>
          <w:rFonts w:ascii="Times New Roman" w:hAnsi="Times New Roman" w:eastAsia="PMingLiU" w:cs="Times New Roman"/>
          <w:sz w:val="32"/>
          <w:szCs w:val="32"/>
          <w:lang w:eastAsia="zh-TW"/>
        </w:rPr>
        <w:t xml:space="preserve"> (COVID-19) </w:t>
      </w:r>
      <w:r xmlns:w="http://schemas.openxmlformats.org/wordprocessingml/2006/main" w:rsidRPr="00B54324">
        <w:rPr>
          <w:rFonts w:ascii="Times New Roman" w:hAnsi="Times New Roman" w:eastAsia="PMingLiU" w:cs="Times New Roman"/>
          <w:sz w:val="32"/>
          <w:szCs w:val="32"/>
          <w:lang w:eastAsia="zh-TW"/>
        </w:rPr>
        <w:t>由於新冠病毒</w:t>
      </w:r>
      <w:r xmlns:w="http://schemas.openxmlformats.org/wordprocessingml/2006/main" w:rsidRPr="00B54324">
        <w:rPr>
          <w:rFonts w:ascii="Times New Roman" w:hAnsi="Times New Roman" w:eastAsia="PMingLiU" w:cs="Times New Roman"/>
          <w:sz w:val="32"/>
          <w:szCs w:val="32"/>
          <w:lang w:eastAsia="zh-TW"/>
        </w:rPr>
        <w:t xml:space="preserve"> = </w:t>
      </w:r>
      <w:r xmlns:w="http://schemas.openxmlformats.org/wordprocessingml/2006/main" w:rsidRPr="00B54324">
        <w:rPr>
          <w:rFonts w:ascii="Times New Roman" w:hAnsi="Times New Roman" w:eastAsia="PMingLiU" w:cs="Times New Roman"/>
          <w:sz w:val="32"/>
          <w:szCs w:val="32"/>
          <w:lang w:eastAsia="zh-TW"/>
        </w:rPr>
        <w:t>4</w:t>
      </w:r>
    </w:p>
    <w:p w:rsidRPr="00B54324" w:rsidR="00B54324" w:rsidP="00B54324" w:rsidRDefault="00B54324" w14:paraId="66EE45C0" w14:textId="77777777">
      <w:pPr>
        <w:rPr>
          <w:rFonts w:ascii="Times New Roman" w:hAnsi="Times New Roman" w:eastAsia="PMingLiU" w:cs="Times New Roman"/>
          <w:sz w:val="32"/>
          <w:szCs w:val="32"/>
          <w:lang w:eastAsia="zh-TW"/>
        </w:rPr>
      </w:pPr>
    </w:p>
    <w:p w:rsidRPr="00B54324" w:rsidR="00D50829" w:rsidP="00B54324" w:rsidRDefault="00CF0898" w14:paraId="0E9EF82C" w14:textId="06117626">
      <w:pPr>
        <w:rPr>
          <w:rFonts w:ascii="Times New Roman" w:hAnsi="Times New Roman" w:cs="Times New Roman"/>
          <w:sz w:val="32"/>
          <w:szCs w:val="32"/>
          <w:lang w:eastAsia="zh-TW"/>
        </w:rPr>
      </w:pPr>
      <w:r xmlns:w="http://schemas.openxmlformats.org/wordprocessingml/2006/main" w:rsidRPr="00B54324" w:rsidR="00B54324">
        <w:rPr>
          <w:rFonts w:ascii="Times New Roman" w:hAnsi="Times New Roman" w:eastAsia="PMingLiU" w:cs="Times New Roman"/>
          <w:sz w:val="32"/>
          <w:szCs w:val="32"/>
          <w:lang w:eastAsia="zh-TW"/>
        </w:rPr>
        <w:t>15</w:t>
      </w:r>
      <w:r w:rsidRPr="00B54324">
        <w:rPr>
          <w:rFonts w:ascii="Times New Roman" w:hAnsi="Times New Roman" w:eastAsia="PMingLiU" w:cs="Times New Roman"/>
          <w:sz w:val="32"/>
          <w:szCs w:val="32"/>
          <w:lang w:eastAsia="zh-TW"/>
        </w:rPr>
        <w:t>=</w:t>
      </w:r>
      <w:r w:rsidRPr="00B54324" w:rsidR="0065664D">
        <w:rPr>
          <w:rFonts w:ascii="Times New Roman" w:hAnsi="Times New Roman" w:eastAsia="PMingLiU" w:cs="Times New Roman"/>
          <w:sz w:val="32"/>
          <w:szCs w:val="32"/>
          <w:lang w:val="zh-TW" w:eastAsia="zh-TW"/>
        </w:rPr>
        <w:t>其他原因</w:t>
      </w:r>
    </w:p>
    <w:p w:rsidRPr="00865C45" w:rsidR="00D50829" w:rsidP="00D50829" w:rsidRDefault="00D50829" w14:paraId="03A372C0" w14:textId="77777777">
      <w:pPr>
        <w:rPr>
          <w:lang w:eastAsia="zh-TW"/>
        </w:rPr>
      </w:pPr>
    </w:p>
    <w:p w:rsidRPr="00865C45" w:rsidR="00634C2F" w:rsidRDefault="00634C2F" w14:paraId="3075DD28" w14:textId="77777777">
      <w:pPr>
        <w:spacing w:before="0" w:after="200" w:line="276" w:lineRule="auto"/>
        <w:contextualSpacing w:val="0"/>
        <w:rPr>
          <w:lang w:eastAsia="zh-TW"/>
        </w:rPr>
      </w:pPr>
      <w:r w:rsidRPr="00865C45">
        <w:rPr>
          <w:lang w:eastAsia="zh-TW"/>
        </w:rPr>
        <w:br w:type="page"/>
      </w:r>
    </w:p>
    <w:p w:rsidRPr="00865C45" w:rsidR="00907A81" w:rsidP="00907A81" w:rsidRDefault="00907A81" w14:paraId="34B22438" w14:textId="77777777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E-CIG</w:t>
      </w:r>
    </w:p>
    <w:p w:rsidRPr="00865C45" w:rsidR="00907A81" w:rsidP="00907A81" w:rsidRDefault="00907A81" w14:paraId="31244645" w14:textId="77777777">
      <w:pPr>
        <w:spacing w:before="0" w:after="200" w:line="276" w:lineRule="auto"/>
        <w:contextualSpacing w:val="0"/>
        <w:rPr>
          <w:lang w:eastAsia="zh-TW"/>
        </w:rPr>
      </w:pPr>
    </w:p>
    <w:p w:rsidRPr="00865C45" w:rsidR="00907A81" w:rsidP="00907A81" w:rsidRDefault="00907A81" w14:paraId="57A89B4F" w14:textId="77777777">
      <w:pPr>
        <w:rPr>
          <w:rFonts w:eastAsia="PMingLiU"/>
          <w:caps/>
          <w:sz w:val="32"/>
          <w:szCs w:val="32"/>
          <w:lang w:eastAsia="zh-TW"/>
        </w:rPr>
      </w:pPr>
      <w:r w:rsidRPr="00865C45">
        <w:rPr>
          <w:rFonts w:eastAsia="PMingLiU"/>
          <w:caps/>
          <w:sz w:val="32"/>
          <w:szCs w:val="32"/>
          <w:lang w:eastAsia="zh-TW"/>
        </w:rPr>
        <w:t xml:space="preserve">1= </w:t>
      </w:r>
      <w:r w:rsidRPr="00865C45">
        <w:rPr>
          <w:rFonts w:eastAsia="PMingLiU"/>
          <w:caps/>
          <w:sz w:val="32"/>
          <w:szCs w:val="32"/>
          <w:lang w:eastAsia="zh-TW"/>
        </w:rPr>
        <w:t>我從未嘗試過電子煙</w:t>
      </w:r>
      <w:r w:rsidRPr="00865C45">
        <w:rPr>
          <w:rFonts w:eastAsia="PMingLiU"/>
          <w:caps/>
          <w:sz w:val="32"/>
          <w:szCs w:val="32"/>
          <w:lang w:eastAsia="zh-TW"/>
        </w:rPr>
        <w:t xml:space="preserve"> </w:t>
      </w:r>
    </w:p>
    <w:p w:rsidRPr="00865C45" w:rsidR="00907A81" w:rsidP="00907A81" w:rsidRDefault="00907A81" w14:paraId="7A5B0228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907A81" w:rsidP="00907A81" w:rsidRDefault="00907A81" w14:paraId="106EBE48" w14:textId="77777777">
      <w:pPr>
        <w:rPr>
          <w:rFonts w:eastAsia="PMingLiU"/>
          <w:caps/>
          <w:sz w:val="32"/>
          <w:szCs w:val="32"/>
          <w:lang w:eastAsia="zh-TW"/>
        </w:rPr>
      </w:pPr>
      <w:r w:rsidRPr="00865C45">
        <w:rPr>
          <w:rFonts w:eastAsia="PMingLiU"/>
          <w:caps/>
          <w:sz w:val="32"/>
          <w:szCs w:val="32"/>
          <w:lang w:eastAsia="zh-TW"/>
        </w:rPr>
        <w:t xml:space="preserve">2= </w:t>
      </w:r>
      <w:r w:rsidRPr="00865C45">
        <w:rPr>
          <w:rFonts w:eastAsia="PMingLiU"/>
          <w:caps/>
          <w:sz w:val="32"/>
          <w:szCs w:val="32"/>
          <w:lang w:eastAsia="zh-TW"/>
        </w:rPr>
        <w:t>朋友或家人使用電子煙</w:t>
      </w:r>
      <w:r w:rsidRPr="00865C45">
        <w:rPr>
          <w:rFonts w:eastAsia="PMingLiU"/>
          <w:caps/>
          <w:sz w:val="32"/>
          <w:szCs w:val="32"/>
          <w:lang w:eastAsia="zh-TW"/>
        </w:rPr>
        <w:t xml:space="preserve"> </w:t>
      </w:r>
    </w:p>
    <w:p w:rsidRPr="00865C45" w:rsidR="00907A81" w:rsidP="00907A81" w:rsidRDefault="00907A81" w14:paraId="03868C7A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907A81" w:rsidP="00907A81" w:rsidRDefault="00907A81" w14:paraId="5BC7E043" w14:textId="77777777">
      <w:pPr>
        <w:rPr>
          <w:rFonts w:eastAsia="PMingLiU"/>
          <w:caps/>
          <w:sz w:val="32"/>
          <w:szCs w:val="32"/>
          <w:lang w:eastAsia="zh-TW"/>
        </w:rPr>
      </w:pPr>
      <w:r w:rsidRPr="00865C45">
        <w:rPr>
          <w:rFonts w:eastAsia="PMingLiU"/>
          <w:caps/>
          <w:sz w:val="32"/>
          <w:szCs w:val="32"/>
          <w:lang w:eastAsia="zh-TW"/>
        </w:rPr>
        <w:t xml:space="preserve">3= </w:t>
      </w:r>
      <w:r w:rsidRPr="00865C45">
        <w:rPr>
          <w:rFonts w:eastAsia="PMingLiU"/>
          <w:caps/>
          <w:sz w:val="32"/>
          <w:szCs w:val="32"/>
          <w:lang w:eastAsia="zh-TW"/>
        </w:rPr>
        <w:t>為了嘗試戒掉其他煙草產品，例如</w:t>
      </w:r>
      <w:r w:rsidRPr="00865C45">
        <w:rPr>
          <w:rFonts w:hint="eastAsia" w:eastAsia="PMingLiU"/>
          <w:caps/>
          <w:sz w:val="32"/>
          <w:szCs w:val="32"/>
          <w:lang w:eastAsia="zh-TW"/>
        </w:rPr>
        <w:t>香煙</w:t>
      </w:r>
      <w:r w:rsidRPr="00865C45">
        <w:rPr>
          <w:rFonts w:eastAsia="PMingLiU"/>
          <w:caps/>
          <w:sz w:val="32"/>
          <w:szCs w:val="32"/>
          <w:lang w:eastAsia="zh-TW"/>
        </w:rPr>
        <w:t xml:space="preserve"> </w:t>
      </w:r>
    </w:p>
    <w:p w:rsidRPr="00865C45" w:rsidR="00907A81" w:rsidP="00907A81" w:rsidRDefault="00907A81" w14:paraId="1DF3502B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907A81" w:rsidP="00907A81" w:rsidRDefault="00907A81" w14:paraId="1A5755B1" w14:textId="77777777">
      <w:pPr>
        <w:rPr>
          <w:rFonts w:eastAsia="PMingLiU"/>
          <w:caps/>
          <w:sz w:val="32"/>
          <w:szCs w:val="32"/>
          <w:lang w:eastAsia="zh-TW"/>
        </w:rPr>
      </w:pPr>
      <w:r w:rsidRPr="00865C45">
        <w:rPr>
          <w:rFonts w:eastAsia="PMingLiU"/>
          <w:caps/>
          <w:sz w:val="32"/>
          <w:szCs w:val="32"/>
          <w:lang w:eastAsia="zh-TW"/>
        </w:rPr>
        <w:t xml:space="preserve">4= </w:t>
      </w:r>
      <w:r w:rsidRPr="00865C45">
        <w:rPr>
          <w:rFonts w:eastAsia="PMingLiU"/>
          <w:caps/>
          <w:sz w:val="32"/>
          <w:szCs w:val="32"/>
          <w:lang w:eastAsia="zh-TW"/>
        </w:rPr>
        <w:t>它們比</w:t>
      </w:r>
      <w:r w:rsidRPr="00865C45">
        <w:rPr>
          <w:rFonts w:hint="eastAsia" w:eastAsia="PMingLiU"/>
          <w:caps/>
          <w:sz w:val="32"/>
          <w:szCs w:val="32"/>
          <w:lang w:eastAsia="zh-TW"/>
        </w:rPr>
        <w:t>香煙</w:t>
      </w:r>
      <w:r w:rsidRPr="00865C45">
        <w:rPr>
          <w:rFonts w:eastAsia="PMingLiU"/>
          <w:caps/>
          <w:sz w:val="32"/>
          <w:szCs w:val="32"/>
          <w:lang w:eastAsia="zh-TW"/>
        </w:rPr>
        <w:t>等其他煙草產品</w:t>
      </w:r>
      <w:r w:rsidRPr="00865C45">
        <w:rPr>
          <w:rFonts w:hint="eastAsia" w:eastAsia="PMingLiU"/>
          <w:caps/>
          <w:sz w:val="32"/>
          <w:szCs w:val="32"/>
          <w:lang w:eastAsia="zh-TW"/>
        </w:rPr>
        <w:t>便宜</w:t>
      </w:r>
      <w:r w:rsidRPr="00865C45">
        <w:rPr>
          <w:rFonts w:eastAsia="PMingLiU"/>
          <w:caps/>
          <w:sz w:val="32"/>
          <w:szCs w:val="32"/>
          <w:lang w:eastAsia="zh-TW"/>
        </w:rPr>
        <w:t xml:space="preserve"> </w:t>
      </w:r>
    </w:p>
    <w:p w:rsidRPr="00865C45" w:rsidR="00907A81" w:rsidP="00907A81" w:rsidRDefault="00907A81" w14:paraId="237F3980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907A81" w:rsidP="00907A81" w:rsidRDefault="00907A81" w14:paraId="62CDA0F0" w14:textId="77777777">
      <w:pPr>
        <w:rPr>
          <w:rFonts w:eastAsia="PMingLiU"/>
          <w:caps/>
          <w:sz w:val="32"/>
          <w:szCs w:val="32"/>
          <w:lang w:eastAsia="zh-TW"/>
        </w:rPr>
      </w:pPr>
      <w:r w:rsidRPr="00865C45">
        <w:rPr>
          <w:rFonts w:eastAsia="PMingLiU"/>
          <w:caps/>
          <w:sz w:val="32"/>
          <w:szCs w:val="32"/>
          <w:lang w:eastAsia="zh-TW"/>
        </w:rPr>
        <w:t xml:space="preserve">5= </w:t>
      </w:r>
      <w:r w:rsidRPr="00865C45">
        <w:rPr>
          <w:rFonts w:eastAsia="PMingLiU"/>
          <w:caps/>
          <w:sz w:val="32"/>
          <w:szCs w:val="32"/>
          <w:lang w:eastAsia="zh-TW"/>
        </w:rPr>
        <w:t>它們比</w:t>
      </w:r>
      <w:r w:rsidRPr="00865C45">
        <w:rPr>
          <w:rFonts w:hint="eastAsia" w:eastAsia="PMingLiU"/>
          <w:caps/>
          <w:sz w:val="32"/>
          <w:szCs w:val="32"/>
          <w:lang w:eastAsia="zh-TW"/>
        </w:rPr>
        <w:t>香煙</w:t>
      </w:r>
      <w:r w:rsidRPr="00865C45">
        <w:rPr>
          <w:rFonts w:eastAsia="PMingLiU"/>
          <w:caps/>
          <w:sz w:val="32"/>
          <w:szCs w:val="32"/>
          <w:lang w:eastAsia="zh-TW"/>
        </w:rPr>
        <w:t>等其他煙草產品更容易獲得</w:t>
      </w:r>
      <w:r w:rsidRPr="00865C45">
        <w:rPr>
          <w:rFonts w:eastAsia="PMingLiU"/>
          <w:caps/>
          <w:sz w:val="32"/>
          <w:szCs w:val="32"/>
          <w:lang w:eastAsia="zh-TW"/>
        </w:rPr>
        <w:t xml:space="preserve"> </w:t>
      </w:r>
    </w:p>
    <w:p w:rsidRPr="00865C45" w:rsidR="00907A81" w:rsidP="00907A81" w:rsidRDefault="00907A81" w14:paraId="05A4154C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907A81" w:rsidP="00907A81" w:rsidRDefault="00907A81" w14:paraId="02D1ACA0" w14:textId="77777777">
      <w:pPr>
        <w:rPr>
          <w:rFonts w:eastAsia="PMingLiU"/>
          <w:caps/>
          <w:sz w:val="32"/>
          <w:szCs w:val="32"/>
          <w:lang w:eastAsia="zh-TW"/>
        </w:rPr>
      </w:pPr>
      <w:r w:rsidRPr="00865C45">
        <w:rPr>
          <w:rFonts w:eastAsia="PMingLiU"/>
          <w:caps/>
          <w:sz w:val="32"/>
          <w:szCs w:val="32"/>
          <w:lang w:eastAsia="zh-TW"/>
        </w:rPr>
        <w:t xml:space="preserve">6= </w:t>
      </w:r>
      <w:r w:rsidRPr="00865C45">
        <w:rPr>
          <w:rFonts w:eastAsia="PMingLiU"/>
          <w:caps/>
          <w:sz w:val="32"/>
          <w:szCs w:val="32"/>
          <w:lang w:eastAsia="zh-TW"/>
        </w:rPr>
        <w:t>電視或電影中的名人使用電子煙</w:t>
      </w:r>
      <w:r w:rsidRPr="00865C45">
        <w:rPr>
          <w:rFonts w:eastAsia="PMingLiU"/>
          <w:caps/>
          <w:sz w:val="32"/>
          <w:szCs w:val="32"/>
          <w:lang w:eastAsia="zh-TW"/>
        </w:rPr>
        <w:t xml:space="preserve"> </w:t>
      </w:r>
    </w:p>
    <w:p w:rsidRPr="00865C45" w:rsidR="00907A81" w:rsidP="00907A81" w:rsidRDefault="00907A81" w14:paraId="40D82973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907A81" w:rsidP="00907A81" w:rsidRDefault="00907A81" w14:paraId="3FBB0AE1" w14:textId="77777777">
      <w:pPr>
        <w:rPr>
          <w:rFonts w:eastAsia="PMingLiU"/>
          <w:caps/>
          <w:sz w:val="32"/>
          <w:szCs w:val="32"/>
          <w:lang w:eastAsia="zh-TW"/>
        </w:rPr>
      </w:pPr>
      <w:r w:rsidRPr="00865C45">
        <w:rPr>
          <w:rFonts w:eastAsia="PMingLiU"/>
          <w:caps/>
          <w:sz w:val="32"/>
          <w:szCs w:val="32"/>
          <w:lang w:eastAsia="zh-TW"/>
        </w:rPr>
        <w:t xml:space="preserve">7= </w:t>
      </w:r>
      <w:r w:rsidRPr="00865C45">
        <w:rPr>
          <w:rFonts w:eastAsia="PMingLiU"/>
          <w:caps/>
          <w:sz w:val="32"/>
          <w:szCs w:val="32"/>
          <w:lang w:eastAsia="zh-TW"/>
        </w:rPr>
        <w:t>它們的危害小於其他形式的煙草，例如</w:t>
      </w:r>
      <w:r w:rsidRPr="00865C45">
        <w:rPr>
          <w:rFonts w:hint="eastAsia" w:eastAsia="PMingLiU"/>
          <w:caps/>
          <w:sz w:val="32"/>
          <w:szCs w:val="32"/>
          <w:lang w:eastAsia="zh-TW"/>
        </w:rPr>
        <w:t>香煙</w:t>
      </w:r>
      <w:r w:rsidRPr="00865C45">
        <w:rPr>
          <w:rFonts w:eastAsia="PMingLiU"/>
          <w:caps/>
          <w:sz w:val="32"/>
          <w:szCs w:val="32"/>
          <w:lang w:eastAsia="zh-TW"/>
        </w:rPr>
        <w:t xml:space="preserve"> </w:t>
      </w:r>
    </w:p>
    <w:p w:rsidRPr="00865C45" w:rsidR="00907A81" w:rsidP="00907A81" w:rsidRDefault="00907A81" w14:paraId="059D2C03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907A81" w:rsidP="00907A81" w:rsidRDefault="00907A81" w14:paraId="79AE337F" w14:textId="77777777">
      <w:pPr>
        <w:rPr>
          <w:rFonts w:eastAsia="PMingLiU"/>
          <w:caps/>
          <w:sz w:val="32"/>
          <w:szCs w:val="32"/>
          <w:lang w:eastAsia="zh-TW"/>
        </w:rPr>
      </w:pPr>
      <w:r w:rsidRPr="00865C45">
        <w:rPr>
          <w:rFonts w:eastAsia="PMingLiU"/>
          <w:caps/>
          <w:sz w:val="32"/>
          <w:szCs w:val="32"/>
          <w:lang w:eastAsia="zh-TW"/>
        </w:rPr>
        <w:t xml:space="preserve">8= </w:t>
      </w:r>
      <w:r w:rsidRPr="00865C45">
        <w:rPr>
          <w:rFonts w:eastAsia="PMingLiU"/>
          <w:caps/>
          <w:sz w:val="32"/>
          <w:szCs w:val="32"/>
          <w:lang w:eastAsia="zh-TW"/>
        </w:rPr>
        <w:t>它們有多種香味，例如薄荷、糖果、水果或巧克力</w:t>
      </w:r>
      <w:r w:rsidRPr="00865C45">
        <w:rPr>
          <w:rFonts w:eastAsia="PMingLiU"/>
          <w:caps/>
          <w:sz w:val="32"/>
          <w:szCs w:val="32"/>
          <w:lang w:eastAsia="zh-TW"/>
        </w:rPr>
        <w:t xml:space="preserve"> </w:t>
      </w:r>
    </w:p>
    <w:p w:rsidRPr="00865C45" w:rsidR="00907A81" w:rsidP="00907A81" w:rsidRDefault="00907A81" w14:paraId="2AFA891F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907A81" w:rsidP="00907A81" w:rsidRDefault="00907A81" w14:paraId="686B3902" w14:textId="77777777">
      <w:pPr>
        <w:rPr>
          <w:rFonts w:eastAsia="PMingLiU"/>
          <w:caps/>
          <w:sz w:val="32"/>
          <w:szCs w:val="32"/>
          <w:lang w:eastAsia="zh-TW"/>
        </w:rPr>
      </w:pPr>
      <w:r w:rsidRPr="00865C45">
        <w:rPr>
          <w:rFonts w:eastAsia="PMingLiU"/>
          <w:caps/>
          <w:sz w:val="32"/>
          <w:szCs w:val="32"/>
          <w:lang w:eastAsia="zh-TW"/>
        </w:rPr>
        <w:t xml:space="preserve">9= </w:t>
      </w:r>
      <w:r w:rsidRPr="00865C45">
        <w:rPr>
          <w:rFonts w:eastAsia="PMingLiU"/>
          <w:caps/>
          <w:sz w:val="32"/>
          <w:szCs w:val="32"/>
          <w:lang w:eastAsia="zh-TW"/>
        </w:rPr>
        <w:t>它們可在不允許使用</w:t>
      </w:r>
      <w:r w:rsidRPr="00865C45">
        <w:rPr>
          <w:rFonts w:hint="eastAsia" w:eastAsia="PMingLiU"/>
          <w:caps/>
          <w:sz w:val="32"/>
          <w:szCs w:val="32"/>
          <w:lang w:eastAsia="zh-TW"/>
        </w:rPr>
        <w:t>香煙</w:t>
      </w:r>
      <w:r w:rsidRPr="00865C45">
        <w:rPr>
          <w:rFonts w:eastAsia="PMingLiU"/>
          <w:caps/>
          <w:sz w:val="32"/>
          <w:szCs w:val="32"/>
          <w:lang w:eastAsia="zh-TW"/>
        </w:rPr>
        <w:t>等其他煙草產品的區域使用</w:t>
      </w:r>
      <w:r w:rsidRPr="00865C45">
        <w:rPr>
          <w:rFonts w:eastAsia="PMingLiU"/>
          <w:caps/>
          <w:sz w:val="32"/>
          <w:szCs w:val="32"/>
          <w:lang w:eastAsia="zh-TW"/>
        </w:rPr>
        <w:t xml:space="preserve"> </w:t>
      </w:r>
    </w:p>
    <w:p w:rsidRPr="00865C45" w:rsidR="00907A81" w:rsidP="00907A81" w:rsidRDefault="00907A81" w14:paraId="7476FE41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907A81" w:rsidP="00907A81" w:rsidRDefault="00907A81" w14:paraId="1404FF79" w14:textId="77777777">
      <w:pPr>
        <w:rPr>
          <w:rFonts w:eastAsia="PMingLiU"/>
          <w:caps/>
          <w:sz w:val="32"/>
          <w:szCs w:val="32"/>
          <w:lang w:eastAsia="zh-TW"/>
        </w:rPr>
      </w:pPr>
      <w:r w:rsidRPr="00865C45">
        <w:rPr>
          <w:rFonts w:eastAsia="PMingLiU"/>
          <w:caps/>
          <w:sz w:val="32"/>
          <w:szCs w:val="32"/>
          <w:lang w:eastAsia="zh-TW"/>
        </w:rPr>
        <w:t xml:space="preserve">10= </w:t>
      </w:r>
      <w:r w:rsidRPr="00865C45">
        <w:rPr>
          <w:rFonts w:eastAsia="PMingLiU"/>
          <w:caps/>
          <w:sz w:val="32"/>
          <w:szCs w:val="32"/>
          <w:lang w:eastAsia="zh-TW"/>
        </w:rPr>
        <w:t>它們可與大麻煙、大麻油或者</w:t>
      </w:r>
      <w:r w:rsidRPr="00865C45">
        <w:rPr>
          <w:rFonts w:eastAsia="PMingLiU"/>
          <w:caps/>
          <w:sz w:val="32"/>
          <w:szCs w:val="32"/>
          <w:lang w:eastAsia="zh-TW"/>
        </w:rPr>
        <w:t xml:space="preserve"> </w:t>
      </w:r>
      <w:r w:rsidRPr="00865C45">
        <w:rPr>
          <w:rFonts w:eastAsia="PMingLiU"/>
          <w:caps/>
          <w:sz w:val="32"/>
          <w:szCs w:val="32"/>
          <w:lang w:eastAsia="zh-TW"/>
        </w:rPr>
        <w:t>大麻蠟搭配使用</w:t>
      </w:r>
    </w:p>
    <w:p w:rsidRPr="00865C45" w:rsidR="00907A81" w:rsidP="00907A81" w:rsidRDefault="00907A81" w14:paraId="1EC9822D" w14:textId="77777777">
      <w:pPr>
        <w:rPr>
          <w:rFonts w:eastAsia="PMingLiU"/>
          <w:caps/>
          <w:sz w:val="32"/>
          <w:szCs w:val="32"/>
          <w:lang w:eastAsia="zh-TW"/>
        </w:rPr>
      </w:pPr>
    </w:p>
    <w:p w:rsidRPr="00865C45" w:rsidR="00907A81" w:rsidP="00907A81" w:rsidRDefault="00907A81" w14:paraId="3393BB2F" w14:textId="77777777">
      <w:pPr>
        <w:rPr>
          <w:rFonts w:eastAsia="PMingLiU"/>
          <w:caps/>
          <w:sz w:val="32"/>
          <w:szCs w:val="32"/>
          <w:lang w:eastAsia="zh-TW"/>
        </w:rPr>
      </w:pPr>
      <w:r w:rsidRPr="00865C45">
        <w:rPr>
          <w:rFonts w:eastAsia="PMingLiU"/>
          <w:caps/>
          <w:sz w:val="32"/>
          <w:szCs w:val="32"/>
          <w:lang w:eastAsia="zh-TW"/>
        </w:rPr>
        <w:t xml:space="preserve">11= </w:t>
      </w:r>
      <w:r w:rsidRPr="00865C45">
        <w:rPr>
          <w:rFonts w:eastAsia="PMingLiU"/>
          <w:caps/>
          <w:sz w:val="32"/>
          <w:szCs w:val="32"/>
          <w:lang w:eastAsia="zh-TW"/>
        </w:rPr>
        <w:t>我</w:t>
      </w:r>
      <w:r w:rsidRPr="00865C45">
        <w:rPr>
          <w:rFonts w:hint="eastAsia" w:eastAsia="PMingLiU"/>
          <w:caps/>
          <w:sz w:val="32"/>
          <w:szCs w:val="32"/>
          <w:lang w:eastAsia="zh-TW"/>
        </w:rPr>
        <w:t>因為</w:t>
      </w:r>
      <w:r w:rsidRPr="00865C45">
        <w:rPr>
          <w:rFonts w:eastAsia="PMingLiU"/>
          <w:caps/>
          <w:sz w:val="32"/>
          <w:szCs w:val="32"/>
          <w:lang w:eastAsia="zh-TW"/>
        </w:rPr>
        <w:t>其他原因使用電子煙</w:t>
      </w:r>
    </w:p>
    <w:p w:rsidRPr="00865C45" w:rsidR="00907A81" w:rsidP="00907A81" w:rsidRDefault="00907A81" w14:paraId="4580D4D0" w14:textId="77777777">
      <w:pPr>
        <w:spacing w:before="0" w:after="200" w:line="276" w:lineRule="auto"/>
        <w:contextualSpacing w:val="0"/>
        <w:rPr>
          <w:lang w:eastAsia="zh-TW"/>
        </w:rPr>
      </w:pPr>
    </w:p>
    <w:p w:rsidRPr="00865C45" w:rsidR="00907A81" w:rsidP="00907A81" w:rsidRDefault="00907A81" w14:paraId="7A710820" w14:textId="77777777">
      <w:pPr>
        <w:spacing w:before="0" w:after="200" w:line="276" w:lineRule="auto"/>
        <w:contextualSpacing w:val="0"/>
        <w:rPr>
          <w:lang w:eastAsia="zh-TW"/>
        </w:rPr>
      </w:pPr>
      <w:r w:rsidRPr="00865C45">
        <w:rPr>
          <w:lang w:eastAsia="zh-TW"/>
        </w:rPr>
        <w:br w:type="page"/>
      </w:r>
    </w:p>
    <w:p w:rsidRPr="00865C45" w:rsidR="00F74E26" w:rsidP="00F74E26" w:rsidRDefault="00F74E26" w14:paraId="20B1F1AE" w14:textId="77777777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SUB1</w:t>
      </w:r>
    </w:p>
    <w:p w:rsidRPr="00865C45" w:rsidR="008855C0" w:rsidP="00F74E26" w:rsidRDefault="008855C0" w14:paraId="175D8969" w14:textId="77777777">
      <w:pPr>
        <w:rPr>
          <w:lang w:eastAsia="zh-TW"/>
        </w:rPr>
      </w:pPr>
    </w:p>
    <w:p w:rsidRPr="00865C45" w:rsidR="008855C0" w:rsidP="00F74E26" w:rsidRDefault="008855C0" w14:paraId="7A6D2C26" w14:textId="77777777">
      <w:pPr>
        <w:rPr>
          <w:lang w:eastAsia="zh-TW"/>
        </w:rPr>
      </w:pPr>
    </w:p>
    <w:p w:rsidRPr="00865C45" w:rsidR="009D7F67" w:rsidP="009D7F67" w:rsidRDefault="009D7F67" w14:paraId="4943B80C" w14:textId="77777777">
      <w:pPr>
        <w:keepNext/>
        <w:rPr>
          <w:rFonts w:eastAsia="PMingLiU"/>
          <w:sz w:val="32"/>
          <w:szCs w:val="32"/>
          <w:lang w:eastAsia="zh-TW"/>
        </w:rPr>
      </w:pPr>
      <w:r w:rsidRPr="00865C45">
        <w:rPr>
          <w:rFonts w:hint="eastAsia" w:eastAsia="PMingLiU"/>
          <w:sz w:val="32"/>
          <w:szCs w:val="32"/>
          <w:lang w:val="zh-TW" w:eastAsia="zh-TW"/>
        </w:rPr>
        <w:t>我們感興趣的是您是否曾因</w:t>
      </w:r>
      <w:r w:rsidRPr="00865C45">
        <w:rPr>
          <w:rFonts w:hint="eastAsia" w:eastAsia="PMingLiU"/>
          <w:b/>
          <w:sz w:val="32"/>
          <w:szCs w:val="32"/>
          <w:lang w:val="zh-TW" w:eastAsia="zh-TW"/>
        </w:rPr>
        <w:t>非醫療原因</w:t>
      </w:r>
      <w:r w:rsidRPr="00865C45">
        <w:rPr>
          <w:rFonts w:hint="eastAsia" w:eastAsia="PMingLiU"/>
          <w:sz w:val="32"/>
          <w:szCs w:val="32"/>
          <w:lang w:val="zh-TW" w:eastAsia="zh-TW"/>
        </w:rPr>
        <w:t>而使用過任何</w:t>
      </w:r>
      <w:r w:rsidRPr="00865C45" w:rsidR="00FB45E4">
        <w:rPr>
          <w:rFonts w:hint="eastAsia" w:ascii="PMingLiU" w:hAnsi="PMingLiU" w:eastAsia="PMingLiU" w:cs="PMingLiU"/>
          <w:sz w:val="32"/>
          <w:szCs w:val="32"/>
          <w:lang w:val="zh-TW" w:eastAsia="zh-CN"/>
        </w:rPr>
        <w:t>藥物</w:t>
      </w:r>
      <w:r w:rsidRPr="00865C45">
        <w:rPr>
          <w:rFonts w:hint="eastAsia" w:eastAsia="PMingLiU"/>
          <w:sz w:val="32"/>
          <w:szCs w:val="32"/>
          <w:lang w:val="zh-TW" w:eastAsia="zh-TW"/>
        </w:rPr>
        <w:t>。</w:t>
      </w:r>
    </w:p>
    <w:p w:rsidRPr="00865C45" w:rsidR="009D7F67" w:rsidP="009D7F67" w:rsidRDefault="009D7F67" w14:paraId="45F88325" w14:textId="77777777">
      <w:pPr>
        <w:keepNext/>
        <w:rPr>
          <w:rFonts w:eastAsia="PMingLiU"/>
          <w:sz w:val="32"/>
          <w:szCs w:val="32"/>
          <w:lang w:eastAsia="zh-TW"/>
        </w:rPr>
      </w:pPr>
    </w:p>
    <w:p w:rsidRPr="00865C45" w:rsidR="009D7F67" w:rsidP="009D7F67" w:rsidRDefault="009D7F67" w14:paraId="69CBF3A9" w14:textId="77777777">
      <w:pPr>
        <w:keepNext/>
        <w:rPr>
          <w:rFonts w:eastAsia="PMingLiU"/>
          <w:sz w:val="32"/>
          <w:szCs w:val="32"/>
          <w:lang w:eastAsia="zh-TW"/>
        </w:rPr>
      </w:pPr>
      <w:r w:rsidRPr="00865C45">
        <w:rPr>
          <w:rFonts w:hint="eastAsia" w:eastAsia="PMingLiU"/>
          <w:sz w:val="32"/>
          <w:szCs w:val="32"/>
          <w:lang w:val="zh-TW" w:eastAsia="zh-TW"/>
        </w:rPr>
        <w:t>這其中包括</w:t>
      </w:r>
      <w:r w:rsidRPr="00865C45" w:rsidR="00FB45E4">
        <w:rPr>
          <w:rFonts w:hint="eastAsia" w:ascii="SimSun" w:hAnsi="SimSun" w:eastAsia="PMingLiU"/>
          <w:sz w:val="32"/>
          <w:szCs w:val="32"/>
          <w:lang w:val="zh-TW" w:eastAsia="zh-TW"/>
        </w:rPr>
        <w:t>並不是</w:t>
      </w:r>
      <w:r w:rsidRPr="00865C45">
        <w:rPr>
          <w:rFonts w:hint="eastAsia" w:eastAsia="PMingLiU"/>
          <w:sz w:val="32"/>
          <w:szCs w:val="32"/>
          <w:lang w:val="zh-TW" w:eastAsia="zh-TW"/>
        </w:rPr>
        <w:t>開給您的處方藥，或您僅因其所帶來的體驗或感覺而服用的處方藥。</w:t>
      </w:r>
    </w:p>
    <w:p w:rsidRPr="00865C45" w:rsidR="009D7F67" w:rsidP="009D7F67" w:rsidRDefault="009D7F67" w14:paraId="504F96B3" w14:textId="77777777">
      <w:pPr>
        <w:keepNext/>
        <w:rPr>
          <w:rFonts w:eastAsia="PMingLiU"/>
          <w:sz w:val="32"/>
          <w:szCs w:val="32"/>
          <w:lang w:eastAsia="zh-TW"/>
        </w:rPr>
      </w:pPr>
    </w:p>
    <w:p w:rsidRPr="00865C45" w:rsidR="00F74E26" w:rsidP="009D5BF6" w:rsidRDefault="00FB45E4" w14:paraId="185537FB" w14:textId="77777777">
      <w:pPr>
        <w:tabs>
          <w:tab w:val="left" w:pos="1080"/>
        </w:tabs>
        <w:rPr>
          <w:sz w:val="32"/>
          <w:szCs w:val="32"/>
          <w:lang w:eastAsia="zh-TW"/>
        </w:rPr>
      </w:pPr>
      <w:r w:rsidRPr="00865C45">
        <w:rPr>
          <w:rFonts w:hint="eastAsia" w:eastAsia="PMingLiU"/>
          <w:sz w:val="32"/>
          <w:szCs w:val="32"/>
          <w:lang w:val="zh-TW" w:eastAsia="zh-TW"/>
        </w:rPr>
        <w:t>以下</w:t>
      </w:r>
      <w:r w:rsidRPr="00865C45" w:rsidR="009D7F67">
        <w:rPr>
          <w:rFonts w:hint="eastAsia" w:eastAsia="PMingLiU"/>
          <w:sz w:val="32"/>
          <w:szCs w:val="32"/>
          <w:lang w:val="zh-TW" w:eastAsia="zh-TW"/>
        </w:rPr>
        <w:t>所列出的某些</w:t>
      </w:r>
      <w:r w:rsidRPr="00865C45">
        <w:rPr>
          <w:rFonts w:hint="eastAsia" w:eastAsia="PMingLiU"/>
          <w:sz w:val="32"/>
          <w:szCs w:val="32"/>
          <w:lang w:val="zh-TW" w:eastAsia="zh-TW"/>
        </w:rPr>
        <w:t>藥物</w:t>
      </w:r>
      <w:r w:rsidRPr="00865C45" w:rsidR="009D7F67">
        <w:rPr>
          <w:rFonts w:hint="eastAsia" w:eastAsia="PMingLiU"/>
          <w:sz w:val="32"/>
          <w:szCs w:val="32"/>
          <w:lang w:val="zh-TW" w:eastAsia="zh-TW"/>
        </w:rPr>
        <w:t>可能由醫生所開</w:t>
      </w:r>
      <w:r w:rsidRPr="00865C45">
        <w:rPr>
          <w:rFonts w:hint="eastAsia" w:eastAsia="PMingLiU"/>
          <w:sz w:val="32"/>
          <w:szCs w:val="32"/>
          <w:lang w:val="zh-TW" w:eastAsia="zh-TW"/>
        </w:rPr>
        <w:t>具</w:t>
      </w:r>
      <w:r w:rsidRPr="00865C45" w:rsidR="009D7F67">
        <w:rPr>
          <w:rFonts w:hint="eastAsia" w:eastAsia="PMingLiU"/>
          <w:sz w:val="32"/>
          <w:szCs w:val="32"/>
          <w:lang w:val="zh-TW" w:eastAsia="zh-TW"/>
        </w:rPr>
        <w:t>處方</w:t>
      </w:r>
      <w:r w:rsidRPr="00865C45">
        <w:rPr>
          <w:rFonts w:hint="eastAsia" w:eastAsia="PMingLiU"/>
          <w:sz w:val="32"/>
          <w:szCs w:val="32"/>
          <w:lang w:val="zh-TW" w:eastAsia="zh-TW"/>
        </w:rPr>
        <w:t>而獲得</w:t>
      </w:r>
      <w:r w:rsidRPr="00865C45" w:rsidR="009D7F67">
        <w:rPr>
          <w:rFonts w:hint="eastAsia" w:eastAsia="PMingLiU"/>
          <w:sz w:val="32"/>
          <w:szCs w:val="32"/>
          <w:lang w:val="zh-TW" w:eastAsia="zh-TW"/>
        </w:rPr>
        <w:t>，如，安非他命、鎮靜劑及止痛藥。在此次採訪中，我們不會記錄</w:t>
      </w:r>
      <w:r w:rsidRPr="00865C45">
        <w:rPr>
          <w:rFonts w:hint="eastAsia" w:eastAsia="PMingLiU"/>
          <w:sz w:val="32"/>
          <w:szCs w:val="32"/>
          <w:lang w:val="zh-TW" w:eastAsia="zh-TW"/>
        </w:rPr>
        <w:t>按照您</w:t>
      </w:r>
      <w:r w:rsidRPr="00865C45" w:rsidR="009D7F67">
        <w:rPr>
          <w:rFonts w:hint="eastAsia" w:eastAsia="PMingLiU"/>
          <w:sz w:val="32"/>
          <w:szCs w:val="32"/>
          <w:lang w:val="zh-TW" w:eastAsia="zh-TW"/>
        </w:rPr>
        <w:t>醫生所開</w:t>
      </w:r>
      <w:r w:rsidRPr="00865C45">
        <w:rPr>
          <w:rFonts w:hint="eastAsia" w:eastAsia="PMingLiU"/>
          <w:sz w:val="32"/>
          <w:szCs w:val="32"/>
          <w:lang w:val="zh-TW" w:eastAsia="zh-TW"/>
        </w:rPr>
        <w:t>具之</w:t>
      </w:r>
      <w:r w:rsidRPr="00865C45" w:rsidR="009D7F67">
        <w:rPr>
          <w:rFonts w:hint="eastAsia" w:eastAsia="PMingLiU"/>
          <w:sz w:val="32"/>
          <w:szCs w:val="32"/>
          <w:lang w:val="zh-TW" w:eastAsia="zh-TW"/>
        </w:rPr>
        <w:t>處方</w:t>
      </w:r>
      <w:r w:rsidRPr="00865C45">
        <w:rPr>
          <w:rFonts w:hint="eastAsia" w:eastAsia="PMingLiU"/>
          <w:sz w:val="32"/>
          <w:szCs w:val="32"/>
          <w:lang w:val="zh-TW" w:eastAsia="zh-TW"/>
        </w:rPr>
        <w:t>使用的</w:t>
      </w:r>
      <w:r w:rsidRPr="00865C45" w:rsidR="009D7F67">
        <w:rPr>
          <w:rFonts w:hint="eastAsia" w:eastAsia="PMingLiU"/>
          <w:sz w:val="32"/>
          <w:szCs w:val="32"/>
          <w:lang w:val="zh-TW" w:eastAsia="zh-TW"/>
        </w:rPr>
        <w:t>藥</w:t>
      </w:r>
      <w:r w:rsidRPr="00865C45">
        <w:rPr>
          <w:rFonts w:hint="eastAsia" w:eastAsia="PMingLiU"/>
          <w:sz w:val="32"/>
          <w:szCs w:val="32"/>
          <w:lang w:val="zh-TW" w:eastAsia="zh-TW"/>
        </w:rPr>
        <w:t>物</w:t>
      </w:r>
      <w:r w:rsidRPr="00865C45" w:rsidR="009D7F67">
        <w:rPr>
          <w:rFonts w:hint="eastAsia" w:eastAsia="PMingLiU"/>
          <w:sz w:val="32"/>
          <w:szCs w:val="32"/>
          <w:lang w:val="zh-TW" w:eastAsia="zh-TW"/>
        </w:rPr>
        <w:t>。但，如果您因處方以外的原因而服用該等藥物，或服用的頻率或劑量超過處方規定，請告</w:t>
      </w:r>
      <w:r w:rsidRPr="00865C45">
        <w:rPr>
          <w:rFonts w:hint="eastAsia" w:eastAsia="PMingLiU"/>
          <w:sz w:val="32"/>
          <w:szCs w:val="32"/>
          <w:lang w:val="zh-TW" w:eastAsia="zh-TW"/>
        </w:rPr>
        <w:t>訴</w:t>
      </w:r>
      <w:r w:rsidRPr="00865C45" w:rsidR="009D7F67">
        <w:rPr>
          <w:rFonts w:hint="eastAsia" w:eastAsia="PMingLiU"/>
          <w:sz w:val="32"/>
          <w:szCs w:val="32"/>
          <w:lang w:val="zh-TW" w:eastAsia="zh-TW"/>
        </w:rPr>
        <w:t>我。</w:t>
      </w:r>
    </w:p>
    <w:p w:rsidRPr="00865C45" w:rsidR="00F74E26" w:rsidP="00D50829" w:rsidRDefault="00F74E26" w14:paraId="185161B1" w14:textId="77777777">
      <w:pPr>
        <w:rPr>
          <w:lang w:eastAsia="zh-TW"/>
        </w:rPr>
      </w:pPr>
    </w:p>
    <w:p w:rsidRPr="00865C45" w:rsidR="00F74E26" w:rsidP="00D50829" w:rsidRDefault="00F74E26" w14:paraId="051D7E0C" w14:textId="77777777">
      <w:pPr>
        <w:rPr>
          <w:lang w:eastAsia="zh-TW"/>
        </w:rPr>
      </w:pPr>
    </w:p>
    <w:p w:rsidRPr="00865C45" w:rsidR="00F74E26" w:rsidP="00D50829" w:rsidRDefault="00F74E26" w14:paraId="5779556B" w14:textId="77777777">
      <w:pPr>
        <w:rPr>
          <w:lang w:eastAsia="zh-TW"/>
        </w:rPr>
      </w:pPr>
    </w:p>
    <w:p w:rsidRPr="00865C45" w:rsidR="00F74E26" w:rsidP="00D50829" w:rsidRDefault="00F74E26" w14:paraId="213231B6" w14:textId="77777777">
      <w:pPr>
        <w:rPr>
          <w:lang w:eastAsia="zh-TW"/>
        </w:rPr>
      </w:pPr>
    </w:p>
    <w:p w:rsidRPr="00865C45" w:rsidR="00F74E26" w:rsidP="00D50829" w:rsidRDefault="00F74E26" w14:paraId="1DA9C9BE" w14:textId="77777777">
      <w:pPr>
        <w:rPr>
          <w:lang w:eastAsia="zh-TW"/>
        </w:rPr>
      </w:pPr>
    </w:p>
    <w:p w:rsidRPr="00865C45" w:rsidR="00FB45E4" w:rsidRDefault="00FB45E4" w14:paraId="15AD4176" w14:textId="77777777">
      <w:pPr>
        <w:spacing w:before="0" w:after="200" w:line="276" w:lineRule="auto"/>
        <w:contextualSpacing w:val="0"/>
        <w:rPr>
          <w:lang w:eastAsia="zh-TW"/>
        </w:rPr>
      </w:pPr>
      <w:r w:rsidRPr="00865C45">
        <w:rPr>
          <w:lang w:eastAsia="zh-TW"/>
        </w:rPr>
        <w:br w:type="page"/>
      </w:r>
    </w:p>
    <w:p w:rsidRPr="00865C45" w:rsidR="00D50829" w:rsidP="00F74E26" w:rsidRDefault="00D50829" w14:paraId="1C39EE4B" w14:textId="77777777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SUB2</w:t>
      </w:r>
    </w:p>
    <w:p w:rsidR="00D50829" w:rsidP="00D50829" w:rsidRDefault="00D50829" w14:paraId="757769CA" w14:textId="0747C7B6">
      <w:pPr>
        <w:rPr>
          <w:lang w:eastAsia="zh-TW"/>
        </w:rPr>
      </w:pPr>
    </w:p>
    <w:p w:rsidRPr="00865C45" w:rsidR="00B93EA2" w:rsidP="00D50829" w:rsidRDefault="00B93EA2" w14:paraId="67C54950" w14:textId="77777777">
      <w:pPr>
        <w:rPr>
          <w:lang w:eastAsia="zh-TW"/>
        </w:rPr>
      </w:pPr>
    </w:p>
    <w:p w:rsidRPr="00865C45" w:rsidR="00D50829" w:rsidP="00D50829" w:rsidRDefault="00D50829" w14:paraId="01227395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=</w:t>
      </w:r>
      <w:r w:rsidRPr="00865C45" w:rsidR="006A22FE">
        <w:rPr>
          <w:rFonts w:hint="eastAsia" w:eastAsia="PMingLiU" w:cs="SimSun"/>
          <w:sz w:val="32"/>
          <w:szCs w:val="32"/>
          <w:lang w:val="zh-TW" w:eastAsia="zh-TW"/>
        </w:rPr>
        <w:t>無法支付費用</w:t>
      </w:r>
    </w:p>
    <w:p w:rsidRPr="00865C45" w:rsidR="00A1246E" w:rsidP="00D50829" w:rsidRDefault="00A1246E" w14:paraId="21B8BEB9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47797D66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=</w:t>
      </w:r>
      <w:r w:rsidRPr="00865C45" w:rsidR="006A22FE">
        <w:rPr>
          <w:rFonts w:hint="eastAsia" w:eastAsia="PMingLiU" w:cs="SimSun"/>
          <w:sz w:val="32"/>
          <w:szCs w:val="32"/>
          <w:lang w:val="zh-TW" w:eastAsia="zh-TW"/>
        </w:rPr>
        <w:t>不瞭解或無法加入治療計劃</w:t>
      </w:r>
    </w:p>
    <w:p w:rsidRPr="00865C45" w:rsidR="00A1246E" w:rsidP="00D50829" w:rsidRDefault="00A1246E" w14:paraId="1ACC8E42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347A2DD4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3=</w:t>
      </w:r>
      <w:r w:rsidRPr="00865C45" w:rsidR="006A22FE">
        <w:rPr>
          <w:rFonts w:hint="eastAsia" w:eastAsia="PMingLiU" w:cs="SimSun"/>
          <w:sz w:val="32"/>
          <w:szCs w:val="32"/>
          <w:lang w:val="zh-TW" w:eastAsia="zh-TW"/>
        </w:rPr>
        <w:t>沒時間參加計劃或無法實現目標，或計劃不夠便捷</w:t>
      </w:r>
    </w:p>
    <w:p w:rsidRPr="00865C45" w:rsidR="00A1246E" w:rsidP="00D50829" w:rsidRDefault="00A1246E" w14:paraId="4E3CEC2A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123CF269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4=</w:t>
      </w:r>
      <w:r w:rsidRPr="00865C45" w:rsidR="006A22FE">
        <w:rPr>
          <w:rFonts w:hint="eastAsia" w:eastAsia="PMingLiU" w:cs="SimSun"/>
          <w:sz w:val="32"/>
          <w:szCs w:val="32"/>
          <w:lang w:val="zh-TW" w:eastAsia="zh-TW"/>
        </w:rPr>
        <w:t>您不想要人們發現您（在工作中、在社區中，等）遇到了麻煩</w:t>
      </w:r>
    </w:p>
    <w:p w:rsidRPr="00865C45" w:rsidR="00A1246E" w:rsidP="00D50829" w:rsidRDefault="00A1246E" w14:paraId="472C4FE1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0A014B40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5=</w:t>
      </w:r>
      <w:r w:rsidRPr="00865C45" w:rsidR="006A22FE">
        <w:rPr>
          <w:rFonts w:hint="eastAsia" w:eastAsia="PMingLiU" w:cs="SimSun"/>
          <w:sz w:val="32"/>
          <w:szCs w:val="32"/>
          <w:lang w:val="zh-TW" w:eastAsia="zh-TW"/>
        </w:rPr>
        <w:t>您並不覺得</w:t>
      </w:r>
      <w:bookmarkStart w:name="_Hlk519157516" w:id="66"/>
      <w:r w:rsidRPr="00865C45" w:rsidR="006A22FE">
        <w:rPr>
          <w:rFonts w:hint="eastAsia" w:cs="SimSun"/>
          <w:sz w:val="32"/>
          <w:szCs w:val="32"/>
          <w:lang w:val="zh-TW" w:eastAsia="zh-CN"/>
        </w:rPr>
        <w:t>此</w:t>
      </w:r>
      <w:bookmarkEnd w:id="66"/>
      <w:r w:rsidRPr="00865C45" w:rsidR="006A22FE">
        <w:rPr>
          <w:rFonts w:hint="eastAsia" w:eastAsia="PMingLiU" w:cs="SimSun"/>
          <w:sz w:val="32"/>
          <w:szCs w:val="32"/>
          <w:lang w:val="zh-TW" w:eastAsia="zh-TW"/>
        </w:rPr>
        <w:t>等治療真的會有所幫助</w:t>
      </w:r>
    </w:p>
    <w:p w:rsidRPr="00865C45" w:rsidR="00FB45E4" w:rsidP="00D50829" w:rsidRDefault="00FB45E4" w14:paraId="6EB087ED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055B795A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6=</w:t>
      </w:r>
      <w:r w:rsidRPr="00865C45" w:rsidR="006A22FE">
        <w:rPr>
          <w:rFonts w:hint="eastAsia" w:eastAsia="PMingLiU" w:cs="SimSun"/>
          <w:sz w:val="32"/>
          <w:szCs w:val="32"/>
          <w:lang w:val="zh-TW" w:eastAsia="zh-TW"/>
        </w:rPr>
        <w:t>其他</w:t>
      </w:r>
    </w:p>
    <w:p w:rsidRPr="00865C45" w:rsidR="00D50829" w:rsidP="00D50829" w:rsidRDefault="00D50829" w14:paraId="214B14B0" w14:textId="77777777">
      <w:pPr>
        <w:rPr>
          <w:sz w:val="32"/>
          <w:szCs w:val="32"/>
          <w:lang w:eastAsia="zh-TW"/>
        </w:rPr>
      </w:pPr>
    </w:p>
    <w:p w:rsidRPr="00865C45" w:rsidR="00F74E26" w:rsidP="00D50829" w:rsidRDefault="00F74E26" w14:paraId="2C02429E" w14:textId="77777777">
      <w:pPr>
        <w:rPr>
          <w:lang w:eastAsia="zh-TW"/>
        </w:rPr>
      </w:pPr>
    </w:p>
    <w:p w:rsidRPr="00865C45" w:rsidR="00F74E26" w:rsidP="00D50829" w:rsidRDefault="00F74E26" w14:paraId="6DC26B5B" w14:textId="77777777">
      <w:pPr>
        <w:rPr>
          <w:lang w:eastAsia="zh-TW"/>
        </w:rPr>
      </w:pPr>
    </w:p>
    <w:p w:rsidRPr="00865C45" w:rsidR="00F74E26" w:rsidP="00D50829" w:rsidRDefault="00F74E26" w14:paraId="569D7898" w14:textId="77777777">
      <w:pPr>
        <w:rPr>
          <w:b/>
          <w:bCs/>
          <w:lang w:eastAsia="zh-TW"/>
        </w:rPr>
      </w:pPr>
    </w:p>
    <w:p w:rsidR="00B93EA2" w:rsidRDefault="00B93EA2" w14:paraId="3C17AF54" w14:textId="77777777">
      <w:pPr>
        <w:spacing w:before="0" w:after="200" w:line="276" w:lineRule="auto"/>
        <w:contextualSpacing w:val="0"/>
        <w:rPr>
          <w:b/>
          <w:bCs/>
          <w:sz w:val="40"/>
          <w:szCs w:val="40"/>
          <w:lang w:eastAsia="zh-TW"/>
        </w:rPr>
      </w:pPr>
      <w:r>
        <w:rPr>
          <w:b/>
          <w:bCs/>
          <w:sz w:val="40"/>
          <w:szCs w:val="40"/>
          <w:lang w:eastAsia="zh-TW"/>
        </w:rPr>
        <w:br w:type="page"/>
      </w:r>
    </w:p>
    <w:p w:rsidRPr="00865C45" w:rsidR="00D50829" w:rsidP="00F74E26" w:rsidRDefault="00D50829" w14:paraId="722846D8" w14:textId="169A64BF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PRG</w:t>
      </w:r>
      <w:r w:rsidRPr="00865C45" w:rsidR="00D679F1">
        <w:rPr>
          <w:rFonts w:hint="eastAsia" w:ascii="PMingLiU" w:hAnsi="PMingLiU" w:eastAsia="PMingLiU"/>
          <w:b/>
          <w:bCs/>
          <w:sz w:val="40"/>
          <w:szCs w:val="40"/>
          <w:lang w:eastAsia="zh-TW"/>
        </w:rPr>
        <w:t>1</w:t>
      </w:r>
    </w:p>
    <w:p w:rsidRPr="00865C45" w:rsidR="00D50829" w:rsidP="00D50829" w:rsidRDefault="00D50829" w14:paraId="0E32AE54" w14:textId="77777777">
      <w:pPr>
        <w:rPr>
          <w:lang w:eastAsia="zh-TW"/>
        </w:rPr>
      </w:pPr>
    </w:p>
    <w:p w:rsidRPr="00865C45" w:rsidR="00A1246E" w:rsidP="00D50829" w:rsidRDefault="00A1246E" w14:paraId="495688AF" w14:textId="77777777">
      <w:pPr>
        <w:rPr>
          <w:lang w:eastAsia="zh-TW"/>
        </w:rPr>
      </w:pPr>
    </w:p>
    <w:p w:rsidRPr="00865C45" w:rsidR="00D50829" w:rsidP="00A55F07" w:rsidRDefault="00D50829" w14:paraId="17C675F2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=</w:t>
      </w:r>
      <w:r w:rsidRPr="00865C45" w:rsidR="00C14EED">
        <w:rPr>
          <w:rFonts w:hint="eastAsia" w:ascii="PMingLiU" w:eastAsia="PMingLiU"/>
          <w:caps/>
          <w:sz w:val="32"/>
          <w:szCs w:val="32"/>
          <w:lang w:val="zh-TW" w:eastAsia="zh-TW"/>
        </w:rPr>
        <w:t>避孕方法或處方</w:t>
      </w:r>
      <w:bookmarkStart w:name="_Hlk519157631" w:id="67"/>
      <w:r w:rsidRPr="00865C45" w:rsidR="00C14EED">
        <w:rPr>
          <w:rFonts w:hint="eastAsia" w:ascii="PMingLiU"/>
          <w:caps/>
          <w:sz w:val="32"/>
          <w:szCs w:val="32"/>
          <w:lang w:val="zh-TW" w:eastAsia="zh-TW"/>
        </w:rPr>
        <w:t>藥</w:t>
      </w:r>
      <w:bookmarkEnd w:id="67"/>
    </w:p>
    <w:p w:rsidRPr="00865C45" w:rsidR="00A1246E" w:rsidP="00A55F07" w:rsidRDefault="00A1246E" w14:paraId="33A78C9F" w14:textId="77777777">
      <w:pPr>
        <w:rPr>
          <w:sz w:val="32"/>
          <w:szCs w:val="32"/>
          <w:lang w:eastAsia="zh-TW"/>
        </w:rPr>
      </w:pPr>
    </w:p>
    <w:p w:rsidRPr="00865C45" w:rsidR="00A55F07" w:rsidP="00A55F07" w:rsidRDefault="00D50829" w14:paraId="3DCA8315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=</w:t>
      </w:r>
      <w:r w:rsidRPr="00865C45" w:rsidR="00C14EED">
        <w:rPr>
          <w:rFonts w:hint="eastAsia" w:ascii="PMingLiU" w:eastAsia="PMingLiU"/>
          <w:caps/>
          <w:sz w:val="32"/>
          <w:szCs w:val="32"/>
          <w:lang w:val="zh-TW" w:eastAsia="zh-TW"/>
        </w:rPr>
        <w:t>與使用避孕方法相關的檢查或醫療檢測</w:t>
      </w:r>
    </w:p>
    <w:p w:rsidRPr="00865C45" w:rsidR="00A1246E" w:rsidP="00A55F07" w:rsidRDefault="00A1246E" w14:paraId="1D1395DF" w14:textId="77777777">
      <w:pPr>
        <w:rPr>
          <w:sz w:val="32"/>
          <w:szCs w:val="32"/>
          <w:lang w:eastAsia="zh-TW"/>
        </w:rPr>
      </w:pPr>
    </w:p>
    <w:p w:rsidRPr="00865C45" w:rsidR="00D50829" w:rsidP="00A55F07" w:rsidRDefault="00D50829" w14:paraId="13694C4E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3=</w:t>
      </w:r>
      <w:r w:rsidRPr="00865C45" w:rsidR="00C14EED">
        <w:rPr>
          <w:rFonts w:hint="eastAsia" w:ascii="PMingLiU" w:eastAsia="PMingLiU"/>
          <w:caps/>
          <w:sz w:val="32"/>
          <w:szCs w:val="32"/>
          <w:lang w:val="zh-TW" w:eastAsia="zh-TW"/>
        </w:rPr>
        <w:t>諮詢避孕事宜</w:t>
      </w:r>
    </w:p>
    <w:p w:rsidRPr="00865C45" w:rsidR="00A1246E" w:rsidP="00A55F07" w:rsidRDefault="00A1246E" w14:paraId="49A0F9F8" w14:textId="77777777">
      <w:pPr>
        <w:rPr>
          <w:sz w:val="32"/>
          <w:szCs w:val="32"/>
          <w:lang w:eastAsia="zh-TW"/>
        </w:rPr>
      </w:pPr>
    </w:p>
    <w:p w:rsidRPr="00865C45" w:rsidR="00D50829" w:rsidP="00A55F07" w:rsidRDefault="00D50829" w14:paraId="3FA26A52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4=</w:t>
      </w:r>
      <w:r w:rsidRPr="00865C45" w:rsidR="00C14EED">
        <w:rPr>
          <w:rFonts w:hint="eastAsia" w:ascii="PMingLiU" w:eastAsia="PMingLiU"/>
          <w:caps/>
          <w:sz w:val="32"/>
          <w:szCs w:val="32"/>
          <w:lang w:val="zh-TW" w:eastAsia="zh-TW"/>
        </w:rPr>
        <w:t>諮詢絕育事宜</w:t>
      </w:r>
    </w:p>
    <w:p w:rsidRPr="00865C45" w:rsidR="00A1246E" w:rsidP="00A55F07" w:rsidRDefault="00A1246E" w14:paraId="54D5B3B7" w14:textId="77777777">
      <w:pPr>
        <w:rPr>
          <w:sz w:val="32"/>
          <w:szCs w:val="32"/>
          <w:lang w:eastAsia="zh-TW"/>
        </w:rPr>
      </w:pPr>
    </w:p>
    <w:p w:rsidRPr="00865C45" w:rsidR="00A1246E" w:rsidP="00E45F5F" w:rsidRDefault="00D50829" w14:paraId="255C4AD9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5=</w:t>
      </w:r>
      <w:r w:rsidRPr="00865C45" w:rsidR="00C14EED">
        <w:rPr>
          <w:rFonts w:hint="eastAsia" w:ascii="PMingLiU" w:eastAsia="PMingLiU"/>
          <w:caps/>
          <w:sz w:val="32"/>
          <w:szCs w:val="32"/>
          <w:lang w:val="zh-TW" w:eastAsia="zh-TW"/>
        </w:rPr>
        <w:t>緊急避孕或「事後避孕藥」</w:t>
      </w:r>
    </w:p>
    <w:p w:rsidRPr="00865C45" w:rsidR="00D50829" w:rsidP="00E45F5F" w:rsidRDefault="00D50829" w14:paraId="60B038BA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 xml:space="preserve"> </w:t>
      </w:r>
    </w:p>
    <w:p w:rsidRPr="00865C45" w:rsidR="00D50829" w:rsidP="00E45F5F" w:rsidRDefault="00D50829" w14:paraId="637D25DD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6=</w:t>
      </w:r>
      <w:r w:rsidRPr="00865C45" w:rsidR="00C14EED">
        <w:rPr>
          <w:rFonts w:hint="eastAsia" w:ascii="PMingLiU" w:eastAsia="PMingLiU"/>
          <w:caps/>
          <w:sz w:val="32"/>
          <w:szCs w:val="32"/>
          <w:lang w:val="zh-TW" w:eastAsia="zh-TW"/>
        </w:rPr>
        <w:t>諮詢或瞭解緊急避孕或「事後避孕藥」</w:t>
      </w:r>
    </w:p>
    <w:p w:rsidRPr="00865C45" w:rsidR="00A1246E" w:rsidP="00E45F5F" w:rsidRDefault="00A1246E" w14:paraId="53227782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E45F5F" w14:paraId="6C4FA977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7=</w:t>
      </w:r>
      <w:r w:rsidRPr="00865C45" w:rsidR="00C14EED">
        <w:rPr>
          <w:rFonts w:hint="eastAsia" w:ascii="PMingLiU" w:eastAsia="PMingLiU"/>
          <w:caps/>
          <w:sz w:val="32"/>
          <w:szCs w:val="32"/>
          <w:lang w:val="zh-TW" w:eastAsia="zh-TW"/>
        </w:rPr>
        <w:t>絕育手術</w:t>
      </w:r>
    </w:p>
    <w:p w:rsidRPr="00865C45" w:rsidR="00A1246E" w:rsidP="00D50829" w:rsidRDefault="00A1246E" w14:paraId="47252202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7696703A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8=</w:t>
      </w:r>
      <w:r w:rsidRPr="00865C45" w:rsidR="00C14EED">
        <w:rPr>
          <w:rFonts w:hint="eastAsia" w:ascii="PMingLiU" w:eastAsia="PMingLiU"/>
          <w:caps/>
          <w:sz w:val="32"/>
          <w:szCs w:val="32"/>
          <w:lang w:val="zh-TW" w:eastAsia="zh-TW"/>
        </w:rPr>
        <w:t>其他</w:t>
      </w:r>
      <w:r w:rsidRPr="00865C45" w:rsidR="00C14EED">
        <w:rPr>
          <w:rFonts w:hint="eastAsia" w:ascii="PMingLiU" w:eastAsia="PMingLiU"/>
          <w:sz w:val="32"/>
          <w:szCs w:val="32"/>
          <w:lang w:val="zh-TW" w:eastAsia="zh-TW"/>
        </w:rPr>
        <w:t>服務</w:t>
      </w:r>
    </w:p>
    <w:p w:rsidRPr="00865C45" w:rsidR="00D679F1" w:rsidP="00D50829" w:rsidRDefault="00D679F1" w14:paraId="045C688B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679F1" w14:paraId="68235F8E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9=</w:t>
      </w:r>
      <w:r w:rsidRPr="00865C45">
        <w:rPr>
          <w:rFonts w:hint="eastAsia" w:ascii="PMingLiU" w:hAnsi="PMingLiU" w:eastAsia="PMingLiU" w:cs="PMingLiU"/>
          <w:sz w:val="32"/>
          <w:szCs w:val="32"/>
          <w:lang w:eastAsia="zh-TW"/>
        </w:rPr>
        <w:t>以上都不是</w:t>
      </w:r>
    </w:p>
    <w:p w:rsidRPr="00865C45" w:rsidR="00D50829" w:rsidP="00D50829" w:rsidRDefault="00D50829" w14:paraId="3015BA3B" w14:textId="77777777">
      <w:pPr>
        <w:rPr>
          <w:lang w:eastAsia="zh-TW"/>
        </w:rPr>
      </w:pPr>
    </w:p>
    <w:p w:rsidRPr="00865C45" w:rsidR="00D50829" w:rsidP="00D50829" w:rsidRDefault="00D50829" w14:paraId="4C9635A3" w14:textId="77777777">
      <w:pPr>
        <w:rPr>
          <w:lang w:eastAsia="zh-TW"/>
        </w:rPr>
      </w:pPr>
    </w:p>
    <w:p w:rsidRPr="00865C45" w:rsidR="00F74E26" w:rsidP="00D50829" w:rsidRDefault="00F74E26" w14:paraId="39947DA4" w14:textId="77777777">
      <w:pPr>
        <w:rPr>
          <w:lang w:eastAsia="zh-TW"/>
        </w:rPr>
      </w:pPr>
    </w:p>
    <w:p w:rsidRPr="00865C45" w:rsidR="0047059A" w:rsidRDefault="0047059A" w14:paraId="10A4C4BD" w14:textId="77777777">
      <w:pPr>
        <w:spacing w:before="0" w:after="200" w:line="276" w:lineRule="auto"/>
        <w:contextualSpacing w:val="0"/>
        <w:rPr>
          <w:lang w:eastAsia="zh-TW"/>
        </w:rPr>
      </w:pPr>
      <w:r w:rsidRPr="00865C45">
        <w:rPr>
          <w:lang w:eastAsia="zh-TW"/>
        </w:rPr>
        <w:br w:type="page"/>
      </w:r>
    </w:p>
    <w:p w:rsidRPr="00865C45" w:rsidR="00D50829" w:rsidP="00F74E26" w:rsidRDefault="00D50829" w14:paraId="017947B1" w14:textId="77777777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PRG</w:t>
      </w:r>
      <w:r w:rsidRPr="00865C45" w:rsidR="00D679F1">
        <w:rPr>
          <w:rFonts w:hint="eastAsia" w:ascii="PMingLiU" w:hAnsi="PMingLiU" w:eastAsia="PMingLiU"/>
          <w:b/>
          <w:bCs/>
          <w:sz w:val="40"/>
          <w:szCs w:val="40"/>
          <w:lang w:eastAsia="zh-TW"/>
        </w:rPr>
        <w:t>2</w:t>
      </w:r>
    </w:p>
    <w:p w:rsidR="00D50829" w:rsidP="00D50829" w:rsidRDefault="00D50829" w14:paraId="24C013D7" w14:textId="55D68CFA">
      <w:pPr>
        <w:rPr>
          <w:lang w:eastAsia="zh-TW"/>
        </w:rPr>
      </w:pPr>
    </w:p>
    <w:p w:rsidRPr="00865C45" w:rsidR="00B93EA2" w:rsidP="00D50829" w:rsidRDefault="00B93EA2" w14:paraId="22EB44A3" w14:textId="77777777">
      <w:pPr>
        <w:rPr>
          <w:lang w:eastAsia="zh-TW"/>
        </w:rPr>
      </w:pPr>
    </w:p>
    <w:p w:rsidRPr="00865C45" w:rsidR="00D50829" w:rsidP="00D50829" w:rsidRDefault="00D50829" w14:paraId="77C5DDF8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=</w:t>
      </w:r>
      <w:r w:rsidRPr="00865C45" w:rsidR="00EC30A8">
        <w:rPr>
          <w:rFonts w:hint="eastAsia" w:ascii="PMingLiU" w:eastAsia="PMingLiU"/>
          <w:caps/>
          <w:sz w:val="32"/>
          <w:szCs w:val="32"/>
          <w:lang w:val="zh-TW" w:eastAsia="zh-TW"/>
        </w:rPr>
        <w:t>避孕方法或處方</w:t>
      </w:r>
      <w:r w:rsidRPr="00865C45" w:rsidR="00EC30A8">
        <w:rPr>
          <w:rFonts w:hint="eastAsia" w:ascii="PMingLiU"/>
          <w:caps/>
          <w:sz w:val="32"/>
          <w:szCs w:val="32"/>
          <w:lang w:val="zh-TW" w:eastAsia="zh-TW"/>
        </w:rPr>
        <w:t>藥</w:t>
      </w:r>
    </w:p>
    <w:p w:rsidRPr="00865C45" w:rsidR="00A1246E" w:rsidP="00D50829" w:rsidRDefault="00A1246E" w14:paraId="7CE167A4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6E52006D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=</w:t>
      </w:r>
      <w:r w:rsidRPr="00865C45" w:rsidR="00EC30A8">
        <w:rPr>
          <w:rFonts w:hint="eastAsia" w:ascii="PMingLiU" w:eastAsia="PMingLiU"/>
          <w:caps/>
          <w:sz w:val="32"/>
          <w:szCs w:val="32"/>
          <w:lang w:val="zh-TW" w:eastAsia="zh-TW"/>
        </w:rPr>
        <w:t>與使用避孕方法相關的檢查或醫療檢測</w:t>
      </w:r>
    </w:p>
    <w:p w:rsidRPr="00865C45" w:rsidR="00A1246E" w:rsidP="00D50829" w:rsidRDefault="00A1246E" w14:paraId="5AE74D8E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76973971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3=</w:t>
      </w:r>
      <w:r w:rsidRPr="00865C45" w:rsidR="00EC30A8">
        <w:rPr>
          <w:rFonts w:hint="eastAsia" w:ascii="PMingLiU" w:eastAsia="PMingLiU"/>
          <w:caps/>
          <w:sz w:val="32"/>
          <w:szCs w:val="32"/>
          <w:lang w:val="zh-TW" w:eastAsia="zh-TW"/>
        </w:rPr>
        <w:t>諮詢避孕事宜</w:t>
      </w:r>
    </w:p>
    <w:p w:rsidRPr="00865C45" w:rsidR="00A1246E" w:rsidP="00D50829" w:rsidRDefault="00A1246E" w14:paraId="2283A3BB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F2D0431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4=</w:t>
      </w:r>
      <w:r w:rsidRPr="00865C45" w:rsidR="00EC30A8">
        <w:rPr>
          <w:rFonts w:hint="eastAsia" w:ascii="PMingLiU" w:eastAsia="PMingLiU"/>
          <w:caps/>
          <w:sz w:val="32"/>
          <w:szCs w:val="32"/>
          <w:lang w:val="zh-TW" w:eastAsia="zh-TW"/>
        </w:rPr>
        <w:t>諮詢絕育事宜</w:t>
      </w:r>
    </w:p>
    <w:p w:rsidRPr="00865C45" w:rsidR="00A1246E" w:rsidP="00D50829" w:rsidRDefault="00A1246E" w14:paraId="6D069BAC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318F0774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5=</w:t>
      </w:r>
      <w:r w:rsidRPr="00865C45" w:rsidR="00EC30A8">
        <w:rPr>
          <w:rFonts w:hint="eastAsia" w:ascii="PMingLiU" w:eastAsia="PMingLiU"/>
          <w:caps/>
          <w:sz w:val="32"/>
          <w:szCs w:val="32"/>
          <w:lang w:val="zh-TW" w:eastAsia="zh-TW"/>
        </w:rPr>
        <w:t>緊急避孕或「事後避孕藥」</w:t>
      </w:r>
    </w:p>
    <w:p w:rsidRPr="00865C45" w:rsidR="00A1246E" w:rsidP="00D50829" w:rsidRDefault="00A1246E" w14:paraId="571DAB41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83FCCB5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6=</w:t>
      </w:r>
      <w:r w:rsidRPr="00865C45" w:rsidR="00EC30A8">
        <w:rPr>
          <w:rFonts w:hint="eastAsia" w:ascii="PMingLiU" w:eastAsia="PMingLiU"/>
          <w:caps/>
          <w:sz w:val="32"/>
          <w:szCs w:val="32"/>
          <w:lang w:val="zh-TW" w:eastAsia="zh-TW"/>
        </w:rPr>
        <w:t>諮詢或瞭解緊急避孕或「事後避孕藥」</w:t>
      </w:r>
    </w:p>
    <w:p w:rsidRPr="00865C45" w:rsidR="00A1246E" w:rsidP="00D50829" w:rsidRDefault="00A1246E" w14:paraId="329D0B67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4DCB4B7A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7=</w:t>
      </w:r>
      <w:r w:rsidRPr="00865C45" w:rsidR="00EC30A8">
        <w:rPr>
          <w:rFonts w:hint="eastAsia" w:ascii="PMingLiU" w:eastAsia="PMingLiU"/>
          <w:caps/>
          <w:sz w:val="32"/>
          <w:szCs w:val="32"/>
          <w:lang w:val="zh-TW" w:eastAsia="zh-TW"/>
        </w:rPr>
        <w:t>絕育手術</w:t>
      </w:r>
    </w:p>
    <w:p w:rsidRPr="00865C45" w:rsidR="00A1246E" w:rsidP="00D50829" w:rsidRDefault="00A1246E" w14:paraId="0B1B7817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37DACBFE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8=</w:t>
      </w:r>
      <w:r w:rsidRPr="00865C45" w:rsidR="00EC30A8">
        <w:rPr>
          <w:rFonts w:hint="eastAsia" w:ascii="PMingLiU" w:eastAsia="PMingLiU"/>
          <w:sz w:val="32"/>
          <w:szCs w:val="32"/>
          <w:lang w:val="zh-TW" w:eastAsia="zh-TW"/>
        </w:rPr>
        <w:t>沒有</w:t>
      </w:r>
      <w:r w:rsidRPr="00865C45" w:rsidR="00EC30A8">
        <w:rPr>
          <w:rFonts w:hint="eastAsia" w:ascii="PMingLiU" w:eastAsia="PMingLiU"/>
          <w:sz w:val="32"/>
          <w:szCs w:val="32"/>
          <w:lang w:eastAsia="zh-TW"/>
        </w:rPr>
        <w:t>，</w:t>
      </w:r>
      <w:r w:rsidRPr="00865C45" w:rsidR="00EC30A8">
        <w:rPr>
          <w:rFonts w:hint="eastAsia" w:ascii="PMingLiU" w:eastAsia="PMingLiU"/>
          <w:sz w:val="32"/>
          <w:szCs w:val="32"/>
          <w:lang w:val="zh-TW" w:eastAsia="zh-TW"/>
        </w:rPr>
        <w:t>我不曾經歷在需要某項服務時無法獲取此服務的情況</w:t>
      </w:r>
    </w:p>
    <w:p w:rsidRPr="00865C45" w:rsidR="00A1246E" w:rsidP="00D50829" w:rsidRDefault="00A1246E" w14:paraId="5FD0AD9B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63A10772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9=</w:t>
      </w:r>
      <w:r w:rsidRPr="00865C45" w:rsidR="00EC30A8">
        <w:rPr>
          <w:rFonts w:hint="eastAsia" w:ascii="PMingLiU" w:eastAsia="PMingLiU"/>
          <w:sz w:val="32"/>
          <w:szCs w:val="32"/>
          <w:lang w:val="zh-TW" w:eastAsia="zh-TW"/>
        </w:rPr>
        <w:t>其他服務</w:t>
      </w:r>
    </w:p>
    <w:p w:rsidRPr="00865C45" w:rsidR="00564C16" w:rsidP="00D50829" w:rsidRDefault="00564C16" w14:paraId="33A78F16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564C16" w14:paraId="3E28FD55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0=</w:t>
      </w:r>
      <w:r w:rsidRPr="00865C45">
        <w:rPr>
          <w:rFonts w:hint="eastAsia" w:ascii="PMingLiU" w:hAnsi="PMingLiU" w:eastAsia="PMingLiU" w:cs="PMingLiU"/>
          <w:sz w:val="32"/>
          <w:szCs w:val="32"/>
          <w:lang w:eastAsia="zh-TW"/>
        </w:rPr>
        <w:t>以上都不是</w:t>
      </w:r>
    </w:p>
    <w:p w:rsidRPr="00865C45" w:rsidR="00D50829" w:rsidP="00D50829" w:rsidRDefault="00D50829" w14:paraId="458B8483" w14:textId="77777777">
      <w:pPr>
        <w:rPr>
          <w:lang w:eastAsia="zh-TW"/>
        </w:rPr>
      </w:pPr>
    </w:p>
    <w:p w:rsidRPr="00865C45" w:rsidR="00475B1D" w:rsidRDefault="00475B1D" w14:paraId="14677F3E" w14:textId="77777777">
      <w:pPr>
        <w:spacing w:before="0" w:after="200" w:line="276" w:lineRule="auto"/>
        <w:contextualSpacing w:val="0"/>
        <w:rPr>
          <w:lang w:eastAsia="zh-TW"/>
        </w:rPr>
      </w:pPr>
      <w:r w:rsidRPr="00865C45">
        <w:rPr>
          <w:lang w:eastAsia="zh-TW"/>
        </w:rPr>
        <w:br w:type="page"/>
      </w:r>
    </w:p>
    <w:p w:rsidRPr="00865C45" w:rsidR="00D50829" w:rsidP="00F74E26" w:rsidRDefault="00D50829" w14:paraId="656A872B" w14:textId="77777777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CARD HTG1</w:t>
      </w:r>
    </w:p>
    <w:p w:rsidR="00D50829" w:rsidP="00D50829" w:rsidRDefault="00D50829" w14:paraId="42D07388" w14:textId="73AE0F57">
      <w:pPr>
        <w:rPr>
          <w:sz w:val="32"/>
          <w:szCs w:val="32"/>
          <w:lang w:eastAsia="zh-TW"/>
        </w:rPr>
      </w:pPr>
    </w:p>
    <w:p w:rsidRPr="00865C45" w:rsidR="00B93EA2" w:rsidP="00D50829" w:rsidRDefault="00B93EA2" w14:paraId="778F7709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51ED0C5C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=</w:t>
      </w:r>
      <w:r w:rsidRPr="00865C45" w:rsidR="00FC7326">
        <w:rPr>
          <w:rFonts w:hint="eastAsia" w:hAnsi="PMingLiU" w:eastAsia="PMingLiU" w:cs="PMingLiU"/>
          <w:sz w:val="32"/>
          <w:szCs w:val="32"/>
          <w:lang w:val="zh-TW" w:eastAsia="zh-TW"/>
        </w:rPr>
        <w:t>我不可能接觸到</w:t>
      </w:r>
      <w:r w:rsidRPr="00865C45" w:rsidR="00FC7326">
        <w:rPr>
          <w:rFonts w:eastAsia="PMingLiU"/>
          <w:sz w:val="32"/>
          <w:szCs w:val="32"/>
          <w:lang w:val="de-DE" w:eastAsia="zh-TW"/>
        </w:rPr>
        <w:t xml:space="preserve"> HIV</w:t>
      </w:r>
    </w:p>
    <w:p w:rsidRPr="00865C45" w:rsidR="00A1246E" w:rsidP="00D50829" w:rsidRDefault="00A1246E" w14:paraId="0E000B1A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32B6AA94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2=</w:t>
      </w:r>
      <w:r w:rsidRPr="00865C45" w:rsidR="00FC7326">
        <w:rPr>
          <w:rFonts w:hint="eastAsia" w:hAnsi="PMingLiU" w:eastAsia="PMingLiU" w:cs="PMingLiU"/>
          <w:sz w:val="32"/>
          <w:szCs w:val="32"/>
          <w:lang w:val="zh-TW" w:eastAsia="zh-TW"/>
        </w:rPr>
        <w:t>我不知道在</w:t>
      </w:r>
      <w:bookmarkStart w:name="_Hlk519157935" w:id="68"/>
      <w:r w:rsidRPr="00865C45" w:rsidR="00FC7326">
        <w:rPr>
          <w:rFonts w:hint="eastAsia" w:hAnsi="PMingLiU" w:cs="PMingLiU"/>
          <w:sz w:val="32"/>
          <w:szCs w:val="32"/>
          <w:lang w:eastAsia="zh-CN"/>
        </w:rPr>
        <w:t>哪裡</w:t>
      </w:r>
      <w:bookmarkEnd w:id="68"/>
      <w:r w:rsidRPr="00865C45" w:rsidR="00FC7326">
        <w:rPr>
          <w:rFonts w:hint="eastAsia" w:hAnsi="PMingLiU" w:eastAsia="PMingLiU" w:cs="PMingLiU"/>
          <w:sz w:val="32"/>
          <w:szCs w:val="32"/>
          <w:lang w:val="zh-TW" w:eastAsia="zh-TW"/>
        </w:rPr>
        <w:t>接受檢測</w:t>
      </w:r>
    </w:p>
    <w:p w:rsidRPr="00865C45" w:rsidR="00A1246E" w:rsidP="00D50829" w:rsidRDefault="00A1246E" w14:paraId="24BACA35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CEC0FF3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3=</w:t>
      </w:r>
      <w:r w:rsidRPr="00865C45" w:rsidR="00FC7326">
        <w:rPr>
          <w:rFonts w:hint="eastAsia" w:hAnsi="PMingLiU" w:eastAsia="PMingLiU" w:cs="PMingLiU"/>
          <w:sz w:val="32"/>
          <w:szCs w:val="32"/>
          <w:lang w:val="zh-TW" w:eastAsia="zh-TW"/>
        </w:rPr>
        <w:t>我擔心</w:t>
      </w:r>
      <w:r w:rsidRPr="00865C45" w:rsidR="00FC7326">
        <w:rPr>
          <w:rFonts w:hint="eastAsia" w:hAnsi="PMingLiU" w:eastAsia="PMingLiU" w:cs="PMingLiU"/>
          <w:sz w:val="32"/>
          <w:szCs w:val="32"/>
          <w:lang w:val="de-DE" w:eastAsia="zh-TW"/>
        </w:rPr>
        <w:t>，</w:t>
      </w:r>
      <w:r w:rsidRPr="00865C45" w:rsidR="00FC7326">
        <w:rPr>
          <w:rFonts w:hint="eastAsia" w:hAnsi="PMingLiU" w:eastAsia="PMingLiU" w:cs="PMingLiU"/>
          <w:sz w:val="32"/>
          <w:szCs w:val="32"/>
          <w:lang w:val="zh-TW" w:eastAsia="zh-TW"/>
        </w:rPr>
        <w:t>如果人們知道我的</w:t>
      </w:r>
      <w:bookmarkStart w:name="_Hlk519157984" w:id="69"/>
      <w:r w:rsidRPr="00865C45" w:rsidR="003B44BC">
        <w:rPr>
          <w:rFonts w:hint="eastAsia"/>
          <w:sz w:val="32"/>
          <w:szCs w:val="32"/>
          <w:lang w:val="de-DE" w:eastAsia="zh-CN"/>
        </w:rPr>
        <w:t>艾滋病</w:t>
      </w:r>
      <w:r w:rsidRPr="00865C45" w:rsidR="003B44BC">
        <w:rPr>
          <w:sz w:val="32"/>
          <w:szCs w:val="32"/>
          <w:lang w:val="de-DE" w:eastAsia="zh-CN"/>
        </w:rPr>
        <w:t xml:space="preserve"> (</w:t>
      </w:r>
      <w:r w:rsidRPr="00865C45" w:rsidR="00FC7326">
        <w:rPr>
          <w:rFonts w:eastAsia="PMingLiU"/>
          <w:sz w:val="32"/>
          <w:szCs w:val="32"/>
          <w:lang w:val="de-DE" w:eastAsia="zh-TW"/>
        </w:rPr>
        <w:t>AIDS</w:t>
      </w:r>
      <w:r w:rsidRPr="00865C45" w:rsidR="00FC7326">
        <w:rPr>
          <w:rFonts w:hint="eastAsia"/>
          <w:sz w:val="32"/>
          <w:szCs w:val="32"/>
          <w:lang w:val="de-DE" w:eastAsia="zh-CN"/>
        </w:rPr>
        <w:t>）</w:t>
      </w:r>
      <w:bookmarkEnd w:id="69"/>
      <w:r w:rsidRPr="00865C45" w:rsidR="00FC7326">
        <w:rPr>
          <w:rFonts w:hint="eastAsia" w:hAnsi="PMingLiU" w:eastAsia="PMingLiU" w:cs="PMingLiU"/>
          <w:sz w:val="32"/>
          <w:szCs w:val="32"/>
          <w:lang w:val="zh-TW" w:eastAsia="zh-TW"/>
        </w:rPr>
        <w:t>感染檢測結果呈陽性</w:t>
      </w:r>
      <w:r w:rsidRPr="00865C45" w:rsidR="00FC7326">
        <w:rPr>
          <w:rFonts w:hint="eastAsia" w:hAnsi="PMingLiU" w:eastAsia="PMingLiU" w:cs="PMingLiU"/>
          <w:sz w:val="32"/>
          <w:szCs w:val="32"/>
          <w:lang w:val="de-DE" w:eastAsia="zh-TW"/>
        </w:rPr>
        <w:t>，</w:t>
      </w:r>
      <w:r w:rsidRPr="00865C45" w:rsidR="00FC7326">
        <w:rPr>
          <w:rFonts w:hint="eastAsia" w:hAnsi="PMingLiU" w:eastAsia="PMingLiU" w:cs="PMingLiU"/>
          <w:sz w:val="32"/>
          <w:szCs w:val="32"/>
          <w:lang w:val="zh-TW" w:eastAsia="zh-TW"/>
        </w:rPr>
        <w:t>我會失去工作、保險、住房、朋友及家人</w:t>
      </w:r>
    </w:p>
    <w:p w:rsidRPr="00865C45" w:rsidR="00A1246E" w:rsidP="00D50829" w:rsidRDefault="00A1246E" w14:paraId="772C95B2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0477C541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4=</w:t>
      </w:r>
      <w:r w:rsidRPr="00865C45" w:rsidR="00FC7326">
        <w:rPr>
          <w:rFonts w:hint="eastAsia" w:hAnsi="PMingLiU" w:eastAsia="PMingLiU" w:cs="PMingLiU"/>
          <w:sz w:val="32"/>
          <w:szCs w:val="32"/>
          <w:lang w:val="zh-TW" w:eastAsia="zh-TW"/>
        </w:rPr>
        <w:t>我在獻血時接受過</w:t>
      </w:r>
      <w:r w:rsidRPr="00865C45" w:rsidR="00FC7326">
        <w:rPr>
          <w:rFonts w:hint="eastAsia" w:hAnsi="PMingLiU" w:cs="PMingLiU"/>
          <w:sz w:val="32"/>
          <w:szCs w:val="32"/>
          <w:lang w:val="zh-TW" w:eastAsia="zh-CN"/>
        </w:rPr>
        <w:t>此</w:t>
      </w:r>
      <w:r w:rsidRPr="00865C45" w:rsidR="00FC7326">
        <w:rPr>
          <w:rFonts w:hint="eastAsia" w:hAnsi="PMingLiU" w:eastAsia="PMingLiU" w:cs="PMingLiU"/>
          <w:sz w:val="32"/>
          <w:szCs w:val="32"/>
          <w:lang w:val="zh-TW" w:eastAsia="zh-TW"/>
        </w:rPr>
        <w:t>項檢測</w:t>
      </w:r>
    </w:p>
    <w:p w:rsidRPr="00865C45" w:rsidR="00A1246E" w:rsidP="00D50829" w:rsidRDefault="00A1246E" w14:paraId="01D6FE32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2FE284C1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5=</w:t>
      </w:r>
      <w:r w:rsidRPr="00865C45" w:rsidR="00FC7326">
        <w:rPr>
          <w:rFonts w:hint="eastAsia" w:hAnsi="PMingLiU" w:eastAsia="PMingLiU" w:cs="PMingLiU"/>
          <w:sz w:val="32"/>
          <w:szCs w:val="32"/>
          <w:lang w:val="zh-TW" w:eastAsia="zh-TW"/>
        </w:rPr>
        <w:t>無特別原因</w:t>
      </w:r>
    </w:p>
    <w:p w:rsidRPr="00865C45" w:rsidR="00A1246E" w:rsidP="00D50829" w:rsidRDefault="00A1246E" w14:paraId="200BA99F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7A770A81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6=</w:t>
      </w:r>
      <w:r w:rsidRPr="00865C45" w:rsidR="00FC7326">
        <w:rPr>
          <w:rFonts w:hint="eastAsia" w:hAnsi="PMingLiU" w:eastAsia="PMingLiU" w:cs="PMingLiU"/>
          <w:sz w:val="32"/>
          <w:szCs w:val="32"/>
          <w:lang w:val="zh-TW" w:eastAsia="zh-TW"/>
        </w:rPr>
        <w:t>一些其他原因</w:t>
      </w:r>
    </w:p>
    <w:p w:rsidRPr="00865C45" w:rsidR="00D50829" w:rsidP="00D50829" w:rsidRDefault="00D50829" w14:paraId="43DAFD96" w14:textId="77777777">
      <w:pPr>
        <w:rPr>
          <w:sz w:val="32"/>
          <w:szCs w:val="32"/>
          <w:lang w:eastAsia="zh-TW"/>
        </w:rPr>
      </w:pPr>
    </w:p>
    <w:p w:rsidRPr="00865C45" w:rsidR="00D50829" w:rsidP="00D50829" w:rsidRDefault="00D50829" w14:paraId="433F2DBF" w14:textId="77777777">
      <w:pPr>
        <w:rPr>
          <w:lang w:eastAsia="zh-TW"/>
        </w:rPr>
      </w:pPr>
    </w:p>
    <w:p w:rsidRPr="00865C45" w:rsidR="00D50829" w:rsidP="00D50829" w:rsidRDefault="00D50829" w14:paraId="69CAD273" w14:textId="77777777">
      <w:pPr>
        <w:rPr>
          <w:lang w:eastAsia="zh-TW"/>
        </w:rPr>
      </w:pPr>
    </w:p>
    <w:p w:rsidRPr="00865C45" w:rsidR="00F74E26" w:rsidP="00D50829" w:rsidRDefault="00F74E26" w14:paraId="24F86C5B" w14:textId="77777777">
      <w:pPr>
        <w:rPr>
          <w:lang w:eastAsia="zh-TW"/>
        </w:rPr>
      </w:pPr>
    </w:p>
    <w:p w:rsidRPr="00865C45" w:rsidR="00475B1D" w:rsidRDefault="00475B1D" w14:paraId="6961AC15" w14:textId="77777777">
      <w:pPr>
        <w:spacing w:before="0" w:after="200" w:line="276" w:lineRule="auto"/>
        <w:contextualSpacing w:val="0"/>
        <w:rPr>
          <w:lang w:eastAsia="zh-TW"/>
        </w:rPr>
      </w:pPr>
      <w:r w:rsidRPr="00865C45">
        <w:rPr>
          <w:lang w:eastAsia="zh-TW"/>
        </w:rPr>
        <w:br w:type="page"/>
      </w:r>
    </w:p>
    <w:p w:rsidR="00B93EA2" w:rsidP="00F74E26" w:rsidRDefault="00D50829" w14:paraId="578EBF94" w14:textId="77777777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lastRenderedPageBreak/>
        <w:t>SHOW</w:t>
      </w:r>
    </w:p>
    <w:p w:rsidRPr="00865C45" w:rsidR="00D50829" w:rsidP="00F74E26" w:rsidRDefault="00D50829" w14:paraId="01A1CC29" w14:textId="36B4F7AF">
      <w:pPr>
        <w:jc w:val="center"/>
        <w:rPr>
          <w:b/>
          <w:bCs/>
          <w:sz w:val="40"/>
          <w:szCs w:val="40"/>
          <w:lang w:eastAsia="zh-TW"/>
        </w:rPr>
      </w:pPr>
      <w:r w:rsidRPr="00865C45">
        <w:rPr>
          <w:b/>
          <w:bCs/>
          <w:sz w:val="40"/>
          <w:szCs w:val="40"/>
          <w:lang w:eastAsia="zh-TW"/>
        </w:rPr>
        <w:t>CARD LIV1</w:t>
      </w:r>
    </w:p>
    <w:p w:rsidRPr="00865C45" w:rsidR="00D50829" w:rsidP="00D50829" w:rsidRDefault="00D50829" w14:paraId="3721F56C" w14:textId="77777777">
      <w:pPr>
        <w:rPr>
          <w:lang w:eastAsia="zh-TW"/>
        </w:rPr>
      </w:pPr>
    </w:p>
    <w:p w:rsidRPr="00865C45" w:rsidR="00D50829" w:rsidP="00E45F5F" w:rsidRDefault="00D50829" w14:paraId="2CD0F060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  <w:r w:rsidRPr="00865C45">
        <w:rPr>
          <w:rFonts w:ascii="Times New Roman" w:hAnsi="Times New Roman" w:cs="Times New Roman"/>
          <w:sz w:val="32"/>
          <w:szCs w:val="32"/>
          <w:lang w:eastAsia="zh-TW"/>
        </w:rPr>
        <w:t>1=</w:t>
      </w:r>
      <w:r w:rsidRPr="00865C45" w:rsidR="00475B1D">
        <w:rPr>
          <w:rFonts w:ascii="Times New Roman" w:hAnsi="Times New Roman" w:eastAsia="PMingLiU" w:cs="Times New Roman"/>
          <w:sz w:val="32"/>
          <w:szCs w:val="32"/>
          <w:lang w:val="zh-TW" w:eastAsia="zh-TW"/>
        </w:rPr>
        <w:t>獨棟房子、聯排房子別墅或活動房屋</w:t>
      </w:r>
      <w:r w:rsidRPr="00865C45" w:rsidR="00475B1D">
        <w:rPr>
          <w:rFonts w:ascii="Times New Roman" w:hAnsi="Times New Roman" w:eastAsia="PMingLiU" w:cs="Times New Roman"/>
          <w:sz w:val="32"/>
          <w:szCs w:val="32"/>
          <w:lang w:eastAsia="zh-TW"/>
        </w:rPr>
        <w:t>一般公寓，</w:t>
      </w:r>
      <w:proofErr w:type="gramStart"/>
      <w:r w:rsidRPr="00865C45" w:rsidR="00475B1D">
        <w:rPr>
          <w:rFonts w:ascii="Times New Roman" w:hAnsi="Times New Roman" w:eastAsia="PMingLiU" w:cs="Times New Roman"/>
          <w:sz w:val="32"/>
          <w:szCs w:val="32"/>
          <w:lang w:eastAsia="zh-TW"/>
        </w:rPr>
        <w:t>套間或高級公寓</w:t>
      </w:r>
      <w:r w:rsidRPr="00865C45" w:rsidR="00475B1D">
        <w:rPr>
          <w:rFonts w:ascii="Times New Roman" w:hAnsi="Times New Roman" w:eastAsia="PMingLiU" w:cs="Times New Roman"/>
          <w:sz w:val="32"/>
          <w:szCs w:val="32"/>
          <w:lang w:eastAsia="zh-TW"/>
        </w:rPr>
        <w:t>(</w:t>
      </w:r>
      <w:proofErr w:type="gramEnd"/>
      <w:r w:rsidRPr="00865C45" w:rsidR="00475B1D">
        <w:rPr>
          <w:rFonts w:ascii="Times New Roman" w:hAnsi="Times New Roman" w:eastAsia="PMingLiU" w:cs="Times New Roman"/>
          <w:sz w:val="32"/>
          <w:szCs w:val="32"/>
          <w:lang w:eastAsia="zh-TW"/>
        </w:rPr>
        <w:t>An apartment or condo)</w:t>
      </w:r>
    </w:p>
    <w:p w:rsidRPr="00865C45" w:rsidR="00A1246E" w:rsidP="00E45F5F" w:rsidRDefault="00A1246E" w14:paraId="66A26465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</w:p>
    <w:p w:rsidRPr="00865C45" w:rsidR="00D50829" w:rsidP="00E45F5F" w:rsidRDefault="00D50829" w14:paraId="7EF26881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  <w:r w:rsidRPr="00865C45">
        <w:rPr>
          <w:rFonts w:ascii="Times New Roman" w:hAnsi="Times New Roman" w:cs="Times New Roman"/>
          <w:sz w:val="32"/>
          <w:szCs w:val="32"/>
          <w:lang w:eastAsia="zh-TW"/>
        </w:rPr>
        <w:t>2=</w:t>
      </w:r>
      <w:r w:rsidRPr="00865C45" w:rsidR="00475B1D">
        <w:rPr>
          <w:rFonts w:ascii="Times New Roman" w:hAnsi="Times New Roman" w:eastAsia="PMingLiU" w:cs="Times New Roman"/>
          <w:sz w:val="32"/>
          <w:szCs w:val="32"/>
          <w:lang w:val="zh-TW" w:eastAsia="zh-TW"/>
        </w:rPr>
        <w:t>一般公寓</w:t>
      </w:r>
      <w:r w:rsidRPr="00865C45" w:rsidR="00475B1D">
        <w:rPr>
          <w:rFonts w:ascii="Times New Roman" w:hAnsi="Times New Roman" w:eastAsia="PMingLiU" w:cs="Times New Roman"/>
          <w:sz w:val="32"/>
          <w:szCs w:val="32"/>
          <w:lang w:eastAsia="zh-TW"/>
        </w:rPr>
        <w:t>，</w:t>
      </w:r>
      <w:proofErr w:type="gramStart"/>
      <w:r w:rsidRPr="00865C45" w:rsidR="00475B1D">
        <w:rPr>
          <w:rFonts w:ascii="Times New Roman" w:hAnsi="Times New Roman" w:eastAsia="PMingLiU" w:cs="Times New Roman"/>
          <w:sz w:val="32"/>
          <w:szCs w:val="32"/>
          <w:lang w:val="zh-TW" w:eastAsia="zh-TW"/>
        </w:rPr>
        <w:t>套間或高級公寓</w:t>
      </w:r>
      <w:r w:rsidRPr="00865C45" w:rsidR="00475B1D">
        <w:rPr>
          <w:rFonts w:ascii="Times New Roman" w:hAnsi="Times New Roman" w:eastAsia="PMingLiU" w:cs="Times New Roman"/>
          <w:sz w:val="32"/>
          <w:szCs w:val="32"/>
          <w:lang w:eastAsia="zh-TW"/>
        </w:rPr>
        <w:t>(</w:t>
      </w:r>
      <w:proofErr w:type="gramEnd"/>
      <w:r w:rsidRPr="00865C45" w:rsidR="00475B1D">
        <w:rPr>
          <w:rFonts w:ascii="Times New Roman" w:hAnsi="Times New Roman" w:eastAsia="PMingLiU" w:cs="Times New Roman"/>
          <w:sz w:val="32"/>
          <w:szCs w:val="32"/>
          <w:lang w:eastAsia="zh-TW"/>
        </w:rPr>
        <w:t>An apartment or condo)</w:t>
      </w:r>
    </w:p>
    <w:p w:rsidRPr="00865C45" w:rsidR="00A1246E" w:rsidP="00E45F5F" w:rsidRDefault="00A1246E" w14:paraId="34A019B2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</w:p>
    <w:p w:rsidRPr="00865C45" w:rsidR="00D50829" w:rsidP="00E45F5F" w:rsidRDefault="00D50829" w14:paraId="7D068CD0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  <w:r w:rsidRPr="00865C45">
        <w:rPr>
          <w:rFonts w:ascii="Times New Roman" w:hAnsi="Times New Roman" w:cs="Times New Roman"/>
          <w:sz w:val="32"/>
          <w:szCs w:val="32"/>
          <w:lang w:eastAsia="zh-TW"/>
        </w:rPr>
        <w:t>3=</w:t>
      </w:r>
      <w:r w:rsidRPr="00865C45" w:rsidR="00B8167C">
        <w:rPr>
          <w:rFonts w:ascii="Times New Roman" w:hAnsi="Times New Roman" w:eastAsia="PMingLiU" w:cs="Times New Roman"/>
          <w:sz w:val="32"/>
          <w:szCs w:val="32"/>
          <w:lang w:val="zh-TW" w:eastAsia="zh-TW"/>
        </w:rPr>
        <w:t>除酒店或汽車旅館以外的房間</w:t>
      </w:r>
      <w:r w:rsidRPr="00865C45" w:rsidR="00475B1D">
        <w:rPr>
          <w:rFonts w:ascii="Times New Roman" w:hAnsi="Times New Roman" w:eastAsia="PMingLiU" w:cs="Times New Roman"/>
          <w:sz w:val="32"/>
          <w:szCs w:val="32"/>
          <w:lang w:val="zh-TW" w:eastAsia="zh-TW"/>
        </w:rPr>
        <w:t>一般公寓</w:t>
      </w:r>
      <w:r w:rsidRPr="00865C45" w:rsidR="00475B1D">
        <w:rPr>
          <w:rFonts w:ascii="Times New Roman" w:hAnsi="Times New Roman" w:eastAsia="PMingLiU" w:cs="Times New Roman"/>
          <w:sz w:val="32"/>
          <w:szCs w:val="32"/>
          <w:lang w:eastAsia="zh-TW"/>
        </w:rPr>
        <w:t>，</w:t>
      </w:r>
      <w:proofErr w:type="gramStart"/>
      <w:r w:rsidRPr="00865C45" w:rsidR="00475B1D">
        <w:rPr>
          <w:rFonts w:ascii="Times New Roman" w:hAnsi="Times New Roman" w:eastAsia="PMingLiU" w:cs="Times New Roman"/>
          <w:sz w:val="32"/>
          <w:szCs w:val="32"/>
          <w:lang w:val="zh-TW" w:eastAsia="zh-TW"/>
        </w:rPr>
        <w:t>套間或高級公寓</w:t>
      </w:r>
      <w:r w:rsidRPr="00865C45" w:rsidR="00475B1D">
        <w:rPr>
          <w:rFonts w:ascii="Times New Roman" w:hAnsi="Times New Roman" w:eastAsia="PMingLiU" w:cs="Times New Roman"/>
          <w:sz w:val="32"/>
          <w:szCs w:val="32"/>
          <w:lang w:eastAsia="zh-TW"/>
        </w:rPr>
        <w:t>(</w:t>
      </w:r>
      <w:proofErr w:type="gramEnd"/>
      <w:r w:rsidRPr="00865C45" w:rsidR="00475B1D">
        <w:rPr>
          <w:rFonts w:ascii="Times New Roman" w:hAnsi="Times New Roman" w:eastAsia="PMingLiU" w:cs="Times New Roman"/>
          <w:sz w:val="32"/>
          <w:szCs w:val="32"/>
          <w:lang w:eastAsia="zh-TW"/>
        </w:rPr>
        <w:t>An apartment or condo)</w:t>
      </w:r>
    </w:p>
    <w:p w:rsidRPr="00865C45" w:rsidR="00A1246E" w:rsidP="00E45F5F" w:rsidRDefault="00A1246E" w14:paraId="7F550EE1" w14:textId="77777777">
      <w:pPr>
        <w:rPr>
          <w:sz w:val="32"/>
          <w:szCs w:val="32"/>
          <w:lang w:eastAsia="zh-TW"/>
        </w:rPr>
      </w:pPr>
    </w:p>
    <w:p w:rsidRPr="00865C45" w:rsidR="00D50829" w:rsidP="00E45F5F" w:rsidRDefault="00D50829" w14:paraId="7D28CFBC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  <w:r w:rsidRPr="00865C45">
        <w:rPr>
          <w:rFonts w:ascii="Times New Roman" w:hAnsi="Times New Roman" w:cs="Times New Roman"/>
          <w:sz w:val="32"/>
          <w:szCs w:val="32"/>
          <w:lang w:eastAsia="zh-TW"/>
        </w:rPr>
        <w:t>4=</w:t>
      </w:r>
      <w:proofErr w:type="gramStart"/>
      <w:r w:rsidRPr="00865C45" w:rsidR="00B8167C">
        <w:rPr>
          <w:rFonts w:ascii="Times New Roman" w:hAnsi="Times New Roman" w:eastAsia="PMingLiU" w:cs="Times New Roman"/>
          <w:sz w:val="32"/>
          <w:szCs w:val="32"/>
          <w:lang w:val="zh-TW" w:eastAsia="zh-TW"/>
        </w:rPr>
        <w:t>緊急避難所</w:t>
      </w:r>
      <w:r w:rsidRPr="00865C45" w:rsidR="00475B1D">
        <w:rPr>
          <w:rFonts w:ascii="Times New Roman" w:hAnsi="Times New Roman" w:eastAsia="PMingLiU" w:cs="Times New Roman"/>
          <w:sz w:val="32"/>
          <w:szCs w:val="32"/>
          <w:lang w:eastAsia="zh-TW"/>
        </w:rPr>
        <w:t>(</w:t>
      </w:r>
      <w:proofErr w:type="gramEnd"/>
      <w:r w:rsidRPr="00865C45" w:rsidR="00475B1D">
        <w:rPr>
          <w:rFonts w:ascii="Times New Roman" w:hAnsi="Times New Roman" w:eastAsia="PMingLiU" w:cs="Times New Roman"/>
          <w:sz w:val="32"/>
          <w:szCs w:val="32"/>
          <w:lang w:eastAsia="zh-TW"/>
        </w:rPr>
        <w:t>An emergency shelter)</w:t>
      </w:r>
    </w:p>
    <w:p w:rsidRPr="00865C45" w:rsidR="00A1246E" w:rsidP="00E45F5F" w:rsidRDefault="00A1246E" w14:paraId="21B66532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</w:p>
    <w:p w:rsidRPr="00865C45" w:rsidR="00D50829" w:rsidP="00E45F5F" w:rsidRDefault="00D50829" w14:paraId="6D54F96A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  <w:r w:rsidRPr="00865C45">
        <w:rPr>
          <w:rFonts w:ascii="Times New Roman" w:hAnsi="Times New Roman" w:cs="Times New Roman"/>
          <w:sz w:val="32"/>
          <w:szCs w:val="32"/>
          <w:lang w:eastAsia="zh-TW"/>
        </w:rPr>
        <w:t>5=</w:t>
      </w:r>
      <w:r w:rsidRPr="00865C45" w:rsidR="00B8167C">
        <w:rPr>
          <w:rFonts w:ascii="Times New Roman" w:hAnsi="Times New Roman" w:eastAsia="PMingLiU" w:cs="Times New Roman"/>
          <w:sz w:val="32"/>
          <w:szCs w:val="32"/>
          <w:lang w:val="zh-TW" w:eastAsia="zh-TW"/>
        </w:rPr>
        <w:t>臨時避難所</w:t>
      </w:r>
      <w:r w:rsidRPr="00865C45" w:rsidR="00B8167C">
        <w:rPr>
          <w:rFonts w:ascii="Times New Roman" w:hAnsi="Times New Roman" w:eastAsia="PMingLiU" w:cs="Times New Roman"/>
          <w:sz w:val="32"/>
          <w:szCs w:val="32"/>
          <w:lang w:eastAsia="zh-TW"/>
        </w:rPr>
        <w:t>，</w:t>
      </w:r>
      <w:proofErr w:type="gramStart"/>
      <w:r w:rsidRPr="00865C45" w:rsidR="00B8167C">
        <w:rPr>
          <w:rFonts w:ascii="Times New Roman" w:hAnsi="Times New Roman" w:eastAsia="PMingLiU" w:cs="Times New Roman"/>
          <w:sz w:val="32"/>
          <w:szCs w:val="32"/>
          <w:lang w:val="zh-TW" w:eastAsia="zh-TW"/>
        </w:rPr>
        <w:t>包括臨時住宅</w:t>
      </w:r>
      <w:r w:rsidRPr="00865C45" w:rsidR="00475B1D">
        <w:rPr>
          <w:rFonts w:ascii="Times New Roman" w:hAnsi="Times New Roman" w:eastAsia="PMingLiU" w:cs="Times New Roman"/>
          <w:sz w:val="32"/>
          <w:szCs w:val="32"/>
          <w:lang w:eastAsia="zh-TW"/>
        </w:rPr>
        <w:t>(</w:t>
      </w:r>
      <w:proofErr w:type="gramEnd"/>
      <w:r w:rsidRPr="00865C45" w:rsidR="00475B1D">
        <w:rPr>
          <w:rFonts w:ascii="Times New Roman" w:hAnsi="Times New Roman" w:eastAsia="PMingLiU" w:cs="Times New Roman"/>
          <w:sz w:val="32"/>
          <w:szCs w:val="32"/>
          <w:lang w:eastAsia="zh-TW"/>
        </w:rPr>
        <w:t>A transitional shelter includes transitional housing)</w:t>
      </w:r>
    </w:p>
    <w:p w:rsidRPr="00865C45" w:rsidR="00A1246E" w:rsidP="00E45F5F" w:rsidRDefault="00A1246E" w14:paraId="6FF157EF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</w:p>
    <w:p w:rsidRPr="00865C45" w:rsidR="00D50829" w:rsidP="00E45F5F" w:rsidRDefault="00D50829" w14:paraId="18C7528E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  <w:r w:rsidRPr="00865C45">
        <w:rPr>
          <w:rFonts w:ascii="Times New Roman" w:hAnsi="Times New Roman" w:cs="Times New Roman"/>
          <w:sz w:val="32"/>
          <w:szCs w:val="32"/>
          <w:lang w:eastAsia="zh-TW"/>
        </w:rPr>
        <w:t>6=</w:t>
      </w:r>
      <w:proofErr w:type="gramStart"/>
      <w:r w:rsidRPr="00865C45" w:rsidR="00B8167C">
        <w:rPr>
          <w:rFonts w:ascii="Times New Roman" w:hAnsi="Times New Roman" w:eastAsia="PMingLiU" w:cs="Times New Roman"/>
          <w:sz w:val="32"/>
          <w:szCs w:val="32"/>
          <w:lang w:val="zh-TW" w:eastAsia="zh-TW"/>
        </w:rPr>
        <w:t>教堂或禮拜堂</w:t>
      </w:r>
      <w:r w:rsidRPr="00865C45" w:rsidR="00475B1D">
        <w:rPr>
          <w:rFonts w:ascii="Times New Roman" w:hAnsi="Times New Roman" w:eastAsia="PMingLiU" w:cs="Times New Roman"/>
          <w:sz w:val="32"/>
          <w:szCs w:val="32"/>
          <w:lang w:eastAsia="zh-TW"/>
        </w:rPr>
        <w:t>(</w:t>
      </w:r>
      <w:proofErr w:type="gramEnd"/>
      <w:r w:rsidRPr="00865C45" w:rsidR="00475B1D">
        <w:rPr>
          <w:rFonts w:ascii="Times New Roman" w:hAnsi="Times New Roman" w:eastAsia="PMingLiU" w:cs="Times New Roman"/>
          <w:sz w:val="32"/>
          <w:szCs w:val="32"/>
          <w:lang w:eastAsia="zh-TW"/>
        </w:rPr>
        <w:t>A church or chapel)</w:t>
      </w:r>
    </w:p>
    <w:p w:rsidRPr="00865C45" w:rsidR="00A1246E" w:rsidP="00E45F5F" w:rsidRDefault="00A1246E" w14:paraId="31B6C643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</w:p>
    <w:p w:rsidRPr="00865C45" w:rsidR="00D50829" w:rsidP="00E45F5F" w:rsidRDefault="00D50829" w14:paraId="4BE0C66A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  <w:r w:rsidRPr="00865C45">
        <w:rPr>
          <w:rFonts w:ascii="Times New Roman" w:hAnsi="Times New Roman" w:cs="Times New Roman"/>
          <w:sz w:val="32"/>
          <w:szCs w:val="32"/>
          <w:lang w:eastAsia="zh-TW"/>
        </w:rPr>
        <w:t>7=</w:t>
      </w:r>
      <w:proofErr w:type="gramStart"/>
      <w:r w:rsidRPr="00865C45" w:rsidR="00B8167C">
        <w:rPr>
          <w:rFonts w:ascii="Times New Roman" w:hAnsi="Times New Roman" w:eastAsia="PMingLiU" w:cs="Times New Roman"/>
          <w:sz w:val="32"/>
          <w:szCs w:val="32"/>
          <w:lang w:val="zh-TW" w:eastAsia="zh-TW"/>
        </w:rPr>
        <w:t>廢棄建築</w:t>
      </w:r>
      <w:r w:rsidRPr="00865C45" w:rsidR="005D3192">
        <w:rPr>
          <w:rFonts w:ascii="Times New Roman" w:hAnsi="Times New Roman" w:eastAsia="PMingLiU" w:cs="Times New Roman"/>
          <w:sz w:val="32"/>
          <w:szCs w:val="32"/>
          <w:lang w:eastAsia="zh-TW"/>
        </w:rPr>
        <w:t>(</w:t>
      </w:r>
      <w:proofErr w:type="gramEnd"/>
      <w:r w:rsidRPr="00865C45" w:rsidR="005D3192">
        <w:rPr>
          <w:rFonts w:ascii="Times New Roman" w:hAnsi="Times New Roman" w:eastAsia="PMingLiU" w:cs="Times New Roman"/>
          <w:sz w:val="32"/>
          <w:szCs w:val="32"/>
          <w:lang w:eastAsia="zh-TW"/>
        </w:rPr>
        <w:t>An abandoned building)</w:t>
      </w:r>
    </w:p>
    <w:p w:rsidRPr="00865C45" w:rsidR="00A1246E" w:rsidP="00E45F5F" w:rsidRDefault="00A1246E" w14:paraId="0928B4B1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</w:p>
    <w:p w:rsidRPr="00865C45" w:rsidR="00D50829" w:rsidP="00E45F5F" w:rsidRDefault="00D50829" w14:paraId="79A89827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  <w:r w:rsidRPr="00865C45">
        <w:rPr>
          <w:rFonts w:ascii="Times New Roman" w:hAnsi="Times New Roman" w:cs="Times New Roman"/>
          <w:sz w:val="32"/>
          <w:szCs w:val="32"/>
          <w:lang w:eastAsia="zh-TW"/>
        </w:rPr>
        <w:t>8=</w:t>
      </w:r>
      <w:proofErr w:type="gramStart"/>
      <w:r w:rsidRPr="00865C45" w:rsidR="00B8167C">
        <w:rPr>
          <w:rFonts w:ascii="Times New Roman" w:hAnsi="Times New Roman" w:eastAsia="PMingLiU" w:cs="Times New Roman"/>
          <w:sz w:val="32"/>
          <w:szCs w:val="32"/>
          <w:lang w:val="zh-TW" w:eastAsia="zh-TW"/>
        </w:rPr>
        <w:t>商業場所</w:t>
      </w:r>
      <w:r w:rsidRPr="00865C45" w:rsidR="00475B1D">
        <w:rPr>
          <w:rFonts w:ascii="Times New Roman" w:hAnsi="Times New Roman" w:eastAsia="PMingLiU" w:cs="Times New Roman"/>
          <w:sz w:val="32"/>
          <w:szCs w:val="32"/>
          <w:lang w:eastAsia="zh-TW"/>
        </w:rPr>
        <w:t>(</w:t>
      </w:r>
      <w:proofErr w:type="gramEnd"/>
      <w:r w:rsidRPr="00865C45" w:rsidR="00475B1D">
        <w:rPr>
          <w:rFonts w:ascii="Times New Roman" w:hAnsi="Times New Roman" w:eastAsia="PMingLiU" w:cs="Times New Roman"/>
          <w:sz w:val="32"/>
          <w:szCs w:val="32"/>
          <w:lang w:eastAsia="zh-TW"/>
        </w:rPr>
        <w:t>A place of business)</w:t>
      </w:r>
    </w:p>
    <w:p w:rsidRPr="00865C45" w:rsidR="00A1246E" w:rsidP="00E45F5F" w:rsidRDefault="00A1246E" w14:paraId="53E216AA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</w:p>
    <w:p w:rsidRPr="00865C45" w:rsidR="00D50829" w:rsidP="00E45F5F" w:rsidRDefault="00D50829" w14:paraId="238C5366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  <w:r w:rsidRPr="00865C45">
        <w:rPr>
          <w:rFonts w:ascii="Times New Roman" w:hAnsi="Times New Roman" w:cs="Times New Roman"/>
          <w:sz w:val="32"/>
          <w:szCs w:val="32"/>
          <w:lang w:eastAsia="zh-TW"/>
        </w:rPr>
        <w:t>9=</w:t>
      </w:r>
      <w:proofErr w:type="gramStart"/>
      <w:r w:rsidRPr="00865C45" w:rsidR="00B8167C">
        <w:rPr>
          <w:rFonts w:ascii="Times New Roman" w:hAnsi="Times New Roman" w:eastAsia="PMingLiU" w:cs="Times New Roman"/>
          <w:sz w:val="32"/>
          <w:szCs w:val="32"/>
          <w:lang w:val="zh-TW" w:eastAsia="zh-TW"/>
        </w:rPr>
        <w:t>汽車或其他交通工具</w:t>
      </w:r>
      <w:r w:rsidRPr="00865C45" w:rsidR="00531E09">
        <w:rPr>
          <w:rFonts w:ascii="Times New Roman" w:hAnsi="Times New Roman" w:eastAsia="PMingLiU" w:cs="Times New Roman"/>
          <w:sz w:val="32"/>
          <w:szCs w:val="32"/>
          <w:lang w:eastAsia="zh-TW"/>
        </w:rPr>
        <w:t>(</w:t>
      </w:r>
      <w:proofErr w:type="gramEnd"/>
      <w:r w:rsidRPr="00865C45" w:rsidR="00531E09">
        <w:rPr>
          <w:rFonts w:ascii="Times New Roman" w:hAnsi="Times New Roman" w:eastAsia="PMingLiU" w:cs="Times New Roman"/>
          <w:sz w:val="32"/>
          <w:szCs w:val="32"/>
          <w:lang w:eastAsia="zh-TW"/>
        </w:rPr>
        <w:t>A car or other vehicle)</w:t>
      </w:r>
    </w:p>
    <w:p w:rsidRPr="00865C45" w:rsidR="00A1246E" w:rsidP="00E45F5F" w:rsidRDefault="00A1246E" w14:paraId="59682926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</w:p>
    <w:p w:rsidRPr="00865C45" w:rsidR="00D50829" w:rsidP="00E45F5F" w:rsidRDefault="00D50829" w14:paraId="0BFF8062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  <w:r w:rsidRPr="00865C45">
        <w:rPr>
          <w:rFonts w:ascii="Times New Roman" w:hAnsi="Times New Roman" w:cs="Times New Roman"/>
          <w:sz w:val="32"/>
          <w:szCs w:val="32"/>
          <w:lang w:eastAsia="zh-TW"/>
        </w:rPr>
        <w:t>10=</w:t>
      </w:r>
      <w:proofErr w:type="gramStart"/>
      <w:r w:rsidRPr="00865C45" w:rsidR="00B8167C">
        <w:rPr>
          <w:rFonts w:ascii="Times New Roman" w:hAnsi="Times New Roman" w:eastAsia="PMingLiU" w:cs="Times New Roman"/>
          <w:sz w:val="32"/>
          <w:szCs w:val="32"/>
          <w:lang w:val="zh-TW" w:eastAsia="zh-TW"/>
        </w:rPr>
        <w:t>室外任何地方</w:t>
      </w:r>
      <w:r w:rsidRPr="00865C45" w:rsidR="00531E09">
        <w:rPr>
          <w:rFonts w:ascii="Times New Roman" w:hAnsi="Times New Roman" w:eastAsia="PMingLiU" w:cs="Times New Roman"/>
          <w:sz w:val="32"/>
          <w:szCs w:val="32"/>
          <w:lang w:eastAsia="zh-TW"/>
        </w:rPr>
        <w:t>(</w:t>
      </w:r>
      <w:proofErr w:type="gramEnd"/>
      <w:r w:rsidRPr="00865C45" w:rsidR="00531E09">
        <w:rPr>
          <w:rFonts w:ascii="Times New Roman" w:hAnsi="Times New Roman" w:eastAsia="PMingLiU" w:cs="Times New Roman"/>
          <w:sz w:val="32"/>
          <w:szCs w:val="32"/>
          <w:lang w:eastAsia="zh-TW"/>
        </w:rPr>
        <w:t>Anywhere outside)</w:t>
      </w:r>
    </w:p>
    <w:p w:rsidRPr="00865C45" w:rsidR="00A1246E" w:rsidP="00E45F5F" w:rsidRDefault="00A1246E" w14:paraId="63ECE074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</w:p>
    <w:p w:rsidRPr="00865C45" w:rsidR="00D50829" w:rsidP="00187EB3" w:rsidRDefault="00D50829" w14:paraId="116BAC78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  <w:r w:rsidRPr="00865C45">
        <w:rPr>
          <w:rFonts w:ascii="Times New Roman" w:hAnsi="Times New Roman" w:cs="Times New Roman"/>
          <w:sz w:val="32"/>
          <w:szCs w:val="32"/>
          <w:lang w:eastAsia="zh-TW"/>
        </w:rPr>
        <w:t>11=</w:t>
      </w:r>
      <w:r w:rsidRPr="00865C45" w:rsidR="00B8167C">
        <w:rPr>
          <w:rFonts w:ascii="Times New Roman" w:hAnsi="Times New Roman" w:eastAsia="PMingLiU" w:cs="Times New Roman"/>
          <w:sz w:val="32"/>
          <w:szCs w:val="32"/>
          <w:lang w:val="zh-TW" w:eastAsia="zh-TW"/>
        </w:rPr>
        <w:t>酒店或汽車旅館</w:t>
      </w:r>
      <w:r w:rsidRPr="00865C45" w:rsidR="00B8167C">
        <w:rPr>
          <w:rFonts w:ascii="Times New Roman" w:hAnsi="Times New Roman" w:eastAsia="PMingLiU" w:cs="Times New Roman"/>
          <w:sz w:val="32"/>
          <w:szCs w:val="32"/>
          <w:lang w:eastAsia="zh-TW"/>
        </w:rPr>
        <w:t>（</w:t>
      </w:r>
      <w:r w:rsidRPr="00865C45" w:rsidR="00B8167C">
        <w:rPr>
          <w:rFonts w:ascii="Times New Roman" w:hAnsi="Times New Roman" w:cs="Times New Roman" w:eastAsiaTheme="minorEastAsia"/>
          <w:sz w:val="32"/>
          <w:szCs w:val="32"/>
          <w:lang w:val="zh-TW" w:eastAsia="zh-CN"/>
        </w:rPr>
        <w:t>有</w:t>
      </w:r>
      <w:r w:rsidRPr="00865C45" w:rsidR="00B8167C">
        <w:rPr>
          <w:rFonts w:ascii="Times New Roman" w:hAnsi="Times New Roman" w:eastAsia="PMingLiU" w:cs="Times New Roman"/>
          <w:sz w:val="32"/>
          <w:szCs w:val="32"/>
          <w:lang w:val="zh-TW" w:eastAsia="zh-TW"/>
        </w:rPr>
        <w:t>您自己支付的獨立房間</w:t>
      </w:r>
      <w:proofErr w:type="gramStart"/>
      <w:r w:rsidRPr="00865C45" w:rsidR="00B8167C">
        <w:rPr>
          <w:rFonts w:ascii="Times New Roman" w:hAnsi="Times New Roman" w:eastAsia="PMingLiU" w:cs="Times New Roman"/>
          <w:sz w:val="32"/>
          <w:szCs w:val="32"/>
          <w:lang w:eastAsia="zh-TW"/>
        </w:rPr>
        <w:t>）</w:t>
      </w:r>
      <w:r w:rsidRPr="00865C45" w:rsidR="00531E09">
        <w:rPr>
          <w:rFonts w:ascii="Times New Roman" w:hAnsi="Times New Roman" w:eastAsia="PMingLiU" w:cs="Times New Roman"/>
          <w:sz w:val="32"/>
          <w:szCs w:val="32"/>
          <w:lang w:eastAsia="zh-TW"/>
        </w:rPr>
        <w:t>(</w:t>
      </w:r>
      <w:proofErr w:type="gramEnd"/>
      <w:r w:rsidRPr="00865C45" w:rsidR="00531E09">
        <w:rPr>
          <w:rFonts w:ascii="Times New Roman" w:hAnsi="Times New Roman" w:eastAsia="PMingLiU" w:cs="Times New Roman"/>
          <w:sz w:val="32"/>
          <w:szCs w:val="32"/>
          <w:lang w:eastAsia="zh-TW"/>
        </w:rPr>
        <w:t>A hotel or motel, a place with separate rooms you pay for yourself)</w:t>
      </w:r>
    </w:p>
    <w:p w:rsidRPr="00865C45" w:rsidR="00A1246E" w:rsidP="00187EB3" w:rsidRDefault="00A1246E" w14:paraId="6AC42167" w14:textId="77777777">
      <w:pPr>
        <w:rPr>
          <w:rFonts w:ascii="Times New Roman" w:hAnsi="Times New Roman" w:cs="Times New Roman"/>
          <w:sz w:val="32"/>
          <w:szCs w:val="32"/>
          <w:lang w:eastAsia="zh-TW"/>
        </w:rPr>
      </w:pPr>
    </w:p>
    <w:p w:rsidRPr="00865C45" w:rsidR="005D3192" w:rsidP="00187EB3" w:rsidRDefault="005D3192" w14:paraId="014253E6" w14:textId="77777777">
      <w:pPr>
        <w:rPr>
          <w:sz w:val="32"/>
          <w:szCs w:val="32"/>
          <w:lang w:eastAsia="zh-TW"/>
        </w:rPr>
      </w:pPr>
      <w:r w:rsidRPr="00865C45">
        <w:rPr>
          <w:sz w:val="32"/>
          <w:szCs w:val="32"/>
          <w:lang w:eastAsia="zh-TW"/>
        </w:rPr>
        <w:t>12=</w:t>
      </w:r>
      <w:r w:rsidRPr="00865C45">
        <w:rPr>
          <w:rFonts w:hint="eastAsia" w:ascii="PMingLiU" w:hAnsi="PMingLiU" w:eastAsia="PMingLiU" w:cs="PMingLiU"/>
          <w:sz w:val="32"/>
          <w:szCs w:val="32"/>
          <w:lang w:eastAsia="zh-TW"/>
        </w:rPr>
        <w:t>無需支付租金的家人或朋友的房間、公寓或房子</w:t>
      </w:r>
    </w:p>
    <w:p w:rsidRPr="00865C45" w:rsidR="005D3192" w:rsidP="00187EB3" w:rsidRDefault="005D3192" w14:paraId="68994C2F" w14:textId="77777777">
      <w:pPr>
        <w:rPr>
          <w:sz w:val="32"/>
          <w:szCs w:val="32"/>
          <w:lang w:eastAsia="zh-TW"/>
        </w:rPr>
      </w:pPr>
    </w:p>
    <w:p w:rsidRPr="00865C45" w:rsidR="00D50829" w:rsidP="00187EB3" w:rsidRDefault="005D3192" w14:paraId="5C0C98AA" w14:textId="77777777">
      <w:pPr>
        <w:rPr>
          <w:sz w:val="32"/>
          <w:szCs w:val="32"/>
        </w:rPr>
      </w:pPr>
      <w:r w:rsidRPr="00865C45">
        <w:rPr>
          <w:sz w:val="32"/>
          <w:szCs w:val="32"/>
        </w:rPr>
        <w:t>13</w:t>
      </w:r>
      <w:r w:rsidRPr="00865C45" w:rsidR="00D50829">
        <w:rPr>
          <w:sz w:val="32"/>
          <w:szCs w:val="32"/>
        </w:rPr>
        <w:t>=</w:t>
      </w:r>
      <w:r w:rsidRPr="00865C45" w:rsidR="00B8167C">
        <w:rPr>
          <w:rFonts w:hint="eastAsia" w:ascii="MingLiU" w:eastAsia="PMingLiU"/>
          <w:sz w:val="32"/>
          <w:szCs w:val="32"/>
          <w:lang w:val="zh-TW" w:eastAsia="zh-TW"/>
        </w:rPr>
        <w:t>其他場所</w:t>
      </w:r>
    </w:p>
    <w:p w:rsidRPr="00865C45" w:rsidR="00D50829" w:rsidP="00D50829" w:rsidRDefault="00D50829" w14:paraId="6A49A525" w14:textId="77777777">
      <w:pPr>
        <w:rPr>
          <w:sz w:val="32"/>
          <w:szCs w:val="32"/>
        </w:rPr>
      </w:pPr>
    </w:p>
    <w:p w:rsidRPr="00865C45" w:rsidR="005D3192" w:rsidRDefault="005D3192" w14:paraId="26517228" w14:textId="77777777">
      <w:pPr>
        <w:spacing w:before="0" w:after="200" w:line="276" w:lineRule="auto"/>
        <w:contextualSpacing w:val="0"/>
        <w:rPr>
          <w:sz w:val="32"/>
          <w:szCs w:val="32"/>
        </w:rPr>
      </w:pPr>
      <w:r w:rsidRPr="00865C45">
        <w:rPr>
          <w:sz w:val="32"/>
          <w:szCs w:val="32"/>
        </w:rPr>
        <w:br w:type="page"/>
      </w:r>
    </w:p>
    <w:p w:rsidRPr="00865C45" w:rsidR="00D50829" w:rsidP="00F74E26" w:rsidRDefault="00D50829" w14:paraId="7E6E52BA" w14:textId="77777777">
      <w:pPr>
        <w:jc w:val="center"/>
        <w:rPr>
          <w:b/>
          <w:bCs/>
          <w:sz w:val="40"/>
          <w:szCs w:val="40"/>
        </w:rPr>
      </w:pPr>
      <w:r w:rsidRPr="00865C45">
        <w:rPr>
          <w:b/>
          <w:bCs/>
          <w:sz w:val="40"/>
          <w:szCs w:val="40"/>
        </w:rPr>
        <w:lastRenderedPageBreak/>
        <w:t>SHOWCARD INC1</w:t>
      </w:r>
    </w:p>
    <w:p w:rsidRPr="00865C45" w:rsidR="00A1246E" w:rsidP="00D50829" w:rsidRDefault="00A1246E" w14:paraId="6968B66F" w14:textId="77777777"/>
    <w:p w:rsidRPr="00865C45" w:rsidR="00A1246E" w:rsidP="00D50829" w:rsidRDefault="00A1246E" w14:paraId="712BACBE" w14:textId="77777777"/>
    <w:p w:rsidRPr="00865C45" w:rsidR="00856C9B" w:rsidP="00856C9B" w:rsidRDefault="00856C9B" w14:paraId="338EEEDC" w14:textId="77777777">
      <w:pPr>
        <w:spacing w:before="300"/>
        <w:rPr>
          <w:rFonts w:ascii="PMingLiU" w:eastAsia="PMingLiU"/>
          <w:caps/>
          <w:sz w:val="32"/>
          <w:szCs w:val="32"/>
          <w:lang w:eastAsia="zh-TW"/>
        </w:rPr>
      </w:pPr>
      <w:r w:rsidRPr="00865C45">
        <w:rPr>
          <w:rFonts w:hint="eastAsia" w:ascii="PMingLiU" w:eastAsia="PMingLiU"/>
          <w:caps/>
          <w:sz w:val="32"/>
          <w:szCs w:val="32"/>
          <w:lang w:val="zh-TW" w:eastAsia="zh-TW"/>
        </w:rPr>
        <w:t>在回答接下來的這個問題時，我們希望您：</w:t>
      </w:r>
    </w:p>
    <w:p w:rsidRPr="00865C45" w:rsidR="00D50829" w:rsidP="00D50829" w:rsidRDefault="00D50829" w14:paraId="0D6E2EE3" w14:textId="77777777">
      <w:pPr>
        <w:rPr>
          <w:sz w:val="32"/>
          <w:szCs w:val="32"/>
        </w:rPr>
      </w:pPr>
    </w:p>
    <w:p w:rsidRPr="00865C45" w:rsidR="00A1246E" w:rsidP="00D50829" w:rsidRDefault="00A1246E" w14:paraId="57098072" w14:textId="77777777">
      <w:pPr>
        <w:rPr>
          <w:sz w:val="32"/>
          <w:szCs w:val="32"/>
        </w:rPr>
      </w:pPr>
    </w:p>
    <w:p w:rsidRPr="00865C45" w:rsidR="00C872BB" w:rsidP="00171332" w:rsidRDefault="00171332" w14:paraId="22918848" w14:textId="77777777">
      <w:pPr>
        <w:pStyle w:val="ListParagraph"/>
        <w:numPr>
          <w:ilvl w:val="0"/>
          <w:numId w:val="1"/>
        </w:numPr>
        <w:contextualSpacing w:val="0"/>
        <w:rPr>
          <w:rFonts w:ascii="PMingLiU" w:hAnsi="Times New Roman" w:eastAsia="PMingLiU"/>
          <w:caps/>
          <w:sz w:val="32"/>
          <w:szCs w:val="32"/>
          <w:lang w:eastAsia="zh-TW"/>
        </w:rPr>
      </w:pPr>
      <w:r w:rsidRPr="00865C45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包含</w:t>
      </w:r>
      <w:r w:rsidRPr="00865C45" w:rsidR="00C872BB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您的收入以及</w:t>
      </w:r>
      <w:r w:rsidRPr="00865C45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居住在您家中</w:t>
      </w:r>
      <w:r w:rsidRPr="00865C45" w:rsidR="00C872BB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的所有家庭成員的收入</w:t>
      </w:r>
    </w:p>
    <w:p w:rsidRPr="00865C45" w:rsidR="00A1246E" w:rsidP="00A1246E" w:rsidRDefault="00A1246E" w14:paraId="4425F717" w14:textId="77777777">
      <w:pPr>
        <w:pStyle w:val="ListParagraph"/>
        <w:ind w:left="1080"/>
        <w:rPr>
          <w:rFonts w:asciiTheme="majorBidi" w:hAnsiTheme="majorBidi" w:cstheme="majorBidi"/>
          <w:sz w:val="32"/>
          <w:szCs w:val="32"/>
          <w:lang w:eastAsia="zh-TW"/>
        </w:rPr>
      </w:pPr>
    </w:p>
    <w:p w:rsidRPr="00865C45" w:rsidR="00C872BB" w:rsidP="00C872BB" w:rsidRDefault="00171332" w14:paraId="7F850B63" w14:textId="77777777">
      <w:pPr>
        <w:pStyle w:val="ListParagraph"/>
        <w:numPr>
          <w:ilvl w:val="0"/>
          <w:numId w:val="1"/>
        </w:numPr>
        <w:contextualSpacing w:val="0"/>
        <w:rPr>
          <w:rFonts w:ascii="PMingLiU" w:hAnsi="Times New Roman" w:eastAsia="PMingLiU"/>
          <w:sz w:val="32"/>
          <w:szCs w:val="32"/>
          <w:lang w:eastAsia="zh-TW"/>
        </w:rPr>
      </w:pPr>
      <w:r w:rsidRPr="00865C45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包含</w:t>
      </w:r>
      <w:r w:rsidRPr="00865C45" w:rsidR="00C872BB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所有類型的收入，包括：</w:t>
      </w:r>
    </w:p>
    <w:p w:rsidRPr="00865C45" w:rsidR="00C872BB" w:rsidP="00171332" w:rsidRDefault="00C872BB" w14:paraId="2E12D398" w14:textId="77777777">
      <w:pPr>
        <w:pStyle w:val="ListParagraph"/>
        <w:numPr>
          <w:ilvl w:val="1"/>
          <w:numId w:val="1"/>
        </w:numPr>
        <w:contextualSpacing w:val="0"/>
        <w:rPr>
          <w:rFonts w:ascii="PMingLiU" w:hAnsi="Times New Roman" w:eastAsia="PMingLiU"/>
          <w:sz w:val="32"/>
          <w:szCs w:val="32"/>
          <w:lang w:eastAsia="zh-TW"/>
        </w:rPr>
      </w:pPr>
      <w:r w:rsidRPr="00865C45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來自</w:t>
      </w:r>
      <w:r w:rsidRPr="00865C45" w:rsidR="00171332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子女</w:t>
      </w:r>
      <w:r w:rsidRPr="00865C45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撫養費或贍養費的收入；</w:t>
      </w:r>
    </w:p>
    <w:p w:rsidRPr="00865C45" w:rsidR="00C872BB" w:rsidP="00171332" w:rsidRDefault="00C872BB" w14:paraId="234C4729" w14:textId="77777777">
      <w:pPr>
        <w:pStyle w:val="ListParagraph"/>
        <w:numPr>
          <w:ilvl w:val="1"/>
          <w:numId w:val="1"/>
        </w:numPr>
        <w:contextualSpacing w:val="0"/>
        <w:rPr>
          <w:rFonts w:ascii="PMingLiU" w:hAnsi="Times New Roman" w:eastAsia="PMingLiU"/>
          <w:sz w:val="32"/>
          <w:szCs w:val="32"/>
          <w:lang w:eastAsia="zh-TW"/>
        </w:rPr>
      </w:pPr>
      <w:r w:rsidRPr="00865C45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租</w:t>
      </w:r>
      <w:r w:rsidRPr="00865C45" w:rsidR="00171332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金</w:t>
      </w:r>
      <w:r w:rsidRPr="00865C45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收入；</w:t>
      </w:r>
    </w:p>
    <w:p w:rsidRPr="00865C45" w:rsidR="00C872BB" w:rsidP="00C872BB" w:rsidRDefault="00C872BB" w14:paraId="4052BAAC" w14:textId="77777777">
      <w:pPr>
        <w:pStyle w:val="ListParagraph"/>
        <w:numPr>
          <w:ilvl w:val="1"/>
          <w:numId w:val="1"/>
        </w:numPr>
        <w:contextualSpacing w:val="0"/>
        <w:rPr>
          <w:rFonts w:ascii="PMingLiU" w:hAnsi="Times New Roman" w:eastAsia="PMingLiU"/>
          <w:sz w:val="32"/>
          <w:szCs w:val="32"/>
          <w:lang w:eastAsia="zh-TW"/>
        </w:rPr>
      </w:pPr>
      <w:r w:rsidRPr="00865C45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來自州</w:t>
      </w:r>
      <w:r w:rsidRPr="00865C45">
        <w:rPr>
          <w:rFonts w:hint="eastAsia" w:ascii="Times New Roman" w:hAnsi="Times New Roman" w:eastAsia="PMingLiU"/>
          <w:caps/>
          <w:sz w:val="32"/>
          <w:szCs w:val="32"/>
          <w:lang w:val="zh-TW" w:eastAsia="zh-TW"/>
        </w:rPr>
        <w:t>/</w:t>
      </w:r>
      <w:r w:rsidRPr="00865C45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郡福利計劃的現金補助；</w:t>
      </w:r>
    </w:p>
    <w:p w:rsidRPr="00865C45" w:rsidR="00C872BB" w:rsidP="00C872BB" w:rsidRDefault="00C872BB" w14:paraId="40D03CF7" w14:textId="77777777">
      <w:pPr>
        <w:pStyle w:val="ListParagraph"/>
        <w:numPr>
          <w:ilvl w:val="1"/>
          <w:numId w:val="1"/>
        </w:numPr>
        <w:contextualSpacing w:val="0"/>
        <w:rPr>
          <w:rFonts w:ascii="PMingLiU" w:hAnsi="Times New Roman" w:eastAsia="PMingLiU"/>
          <w:sz w:val="32"/>
          <w:szCs w:val="32"/>
          <w:lang w:eastAsia="zh-TW"/>
        </w:rPr>
      </w:pPr>
      <w:r w:rsidRPr="00865C45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來自</w:t>
      </w:r>
      <w:bookmarkStart w:name="_Hlk519159425" w:id="70"/>
      <w:r w:rsidRPr="00865C45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勞工</w:t>
      </w:r>
      <w:bookmarkEnd w:id="70"/>
      <w:r w:rsidRPr="00865C45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賠償或失業</w:t>
      </w:r>
      <w:bookmarkStart w:name="_Hlk519159445" w:id="71"/>
      <w:r w:rsidRPr="00865C45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救濟</w:t>
      </w:r>
      <w:bookmarkEnd w:id="71"/>
      <w:r w:rsidRPr="00865C45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的收入；</w:t>
      </w:r>
    </w:p>
    <w:p w:rsidRPr="00865C45" w:rsidR="00C872BB" w:rsidP="00C872BB" w:rsidRDefault="00C872BB" w14:paraId="0FBF9977" w14:textId="77777777">
      <w:pPr>
        <w:pStyle w:val="ListParagraph"/>
        <w:numPr>
          <w:ilvl w:val="1"/>
          <w:numId w:val="1"/>
        </w:numPr>
        <w:contextualSpacing w:val="0"/>
        <w:rPr>
          <w:rFonts w:ascii="PMingLiU" w:hAnsi="Times New Roman" w:eastAsia="PMingLiU"/>
          <w:sz w:val="32"/>
          <w:szCs w:val="32"/>
          <w:lang w:eastAsia="zh-TW"/>
        </w:rPr>
      </w:pPr>
      <w:r w:rsidRPr="00865C45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任何退休、殘障或遺屬養老金；</w:t>
      </w:r>
    </w:p>
    <w:p w:rsidRPr="00865C45" w:rsidR="00C872BB" w:rsidP="00C872BB" w:rsidRDefault="00C872BB" w14:paraId="446F1384" w14:textId="77777777">
      <w:pPr>
        <w:pStyle w:val="ListParagraph"/>
        <w:numPr>
          <w:ilvl w:val="1"/>
          <w:numId w:val="1"/>
        </w:numPr>
        <w:contextualSpacing w:val="0"/>
        <w:rPr>
          <w:rFonts w:ascii="PMingLiU" w:hAnsi="Times New Roman" w:eastAsia="PMingLiU"/>
          <w:sz w:val="32"/>
          <w:szCs w:val="32"/>
          <w:lang w:eastAsia="zh-TW"/>
        </w:rPr>
      </w:pPr>
      <w:r w:rsidRPr="00865C45">
        <w:rPr>
          <w:rFonts w:hint="eastAsia" w:ascii="PMingLiU" w:hAnsi="Times New Roman" w:eastAsia="PMingLiU"/>
          <w:caps/>
          <w:sz w:val="32"/>
          <w:szCs w:val="32"/>
          <w:lang w:val="zh-TW" w:eastAsia="zh-TW"/>
        </w:rPr>
        <w:t>任何利息或投資收入</w:t>
      </w:r>
    </w:p>
    <w:p w:rsidRPr="00865C45" w:rsidR="0095386B" w:rsidP="00D50829" w:rsidRDefault="0095386B" w14:paraId="49500A85" w14:textId="77777777"/>
    <w:p w:rsidRPr="00865C45" w:rsidR="0095386B" w:rsidP="00D50829" w:rsidRDefault="0095386B" w14:paraId="1EB07459" w14:textId="77777777"/>
    <w:p w:rsidRPr="00865C45" w:rsidR="0095386B" w:rsidP="00D50829" w:rsidRDefault="0095386B" w14:paraId="726C409D" w14:textId="77777777"/>
    <w:p w:rsidRPr="00865C45" w:rsidR="0095386B" w:rsidP="00D50829" w:rsidRDefault="0095386B" w14:paraId="3DF7AF69" w14:textId="77777777"/>
    <w:sectPr w:rsidRPr="00865C45" w:rsidR="0095386B" w:rsidSect="00B93EA2">
      <w:headerReference w:type="default" r:id="rId15"/>
      <w:headerReference w:type="first" r:id="rId16"/>
      <w:pgSz w:w="12240" w:h="15840" w:code="1"/>
      <w:pgMar w:top="864" w:right="720" w:bottom="864" w:left="720" w:header="576" w:footer="576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8" w:author="Quiroz, Rosanna" w:date="2020-11-04T09:05:00Z" w:initials="QR">
    <w:p w14:paraId="29006645" w14:textId="02B7D722" w:rsidR="004E6C0B" w:rsidRDefault="004E6C0B">
      <w:pPr>
        <w:pStyle w:val="CommentText"/>
      </w:pPr>
      <w:r>
        <w:rPr>
          <w:rStyle w:val="CommentReference"/>
        </w:rPr>
        <w:annotationRef/>
      </w:r>
      <w:r>
        <w:t>Please translate. Thanks.</w:t>
      </w:r>
    </w:p>
  </w:comment>
  <w:comment w:id="57" w:author="Quiroz, Rosanna" w:date="2020-11-04T09:06:00Z" w:initials="QR">
    <w:p w14:paraId="61C4D90A" w14:textId="4BBF0F8C" w:rsidR="004E6C0B" w:rsidRDefault="004E6C0B">
      <w:pPr>
        <w:pStyle w:val="CommentText"/>
      </w:pPr>
      <w:r>
        <w:rPr>
          <w:rStyle w:val="CommentReference"/>
        </w:rPr>
        <w:annotationRef/>
      </w:r>
      <w:r>
        <w:t>Please translat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9006645" w15:done="0"/>
  <w15:commentEx w15:paraId="61C4D90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CED60" w16cex:dateUtc="2020-11-04T14:05:00Z"/>
  <w16cex:commentExtensible w16cex:durableId="234CED83" w16cex:dateUtc="2020-11-04T14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9006645" w16cid:durableId="234CED60"/>
  <w16cid:commentId w16cid:paraId="61C4D90A" w16cid:durableId="234CED8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379F12" w14:textId="77777777" w:rsidR="004E6C0B" w:rsidRDefault="004E6C0B" w:rsidP="00D435A4">
      <w:pPr>
        <w:spacing w:before="0"/>
      </w:pPr>
      <w:r>
        <w:separator/>
      </w:r>
    </w:p>
  </w:endnote>
  <w:endnote w:type="continuationSeparator" w:id="0">
    <w:p w14:paraId="14202CE5" w14:textId="77777777" w:rsidR="004E6C0B" w:rsidRDefault="004E6C0B" w:rsidP="00D435A4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865B68" w14:textId="77777777" w:rsidR="004E6C0B" w:rsidRDefault="004E6C0B" w:rsidP="00D435A4">
      <w:pPr>
        <w:spacing w:before="0"/>
      </w:pPr>
      <w:r>
        <w:separator/>
      </w:r>
    </w:p>
  </w:footnote>
  <w:footnote w:type="continuationSeparator" w:id="0">
    <w:p w14:paraId="6E684B5C" w14:textId="77777777" w:rsidR="004E6C0B" w:rsidRDefault="004E6C0B" w:rsidP="00D435A4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BE6E34" w14:textId="5A176913" w:rsidR="004E6C0B" w:rsidRPr="00DB1EB6" w:rsidRDefault="004E6C0B" w:rsidP="00DB1EB6">
    <w:pPr>
      <w:pStyle w:val="Footer"/>
      <w:tabs>
        <w:tab w:val="right" w:pos="10800"/>
      </w:tabs>
      <w:spacing w:after="120"/>
      <w:jc w:val="right"/>
      <w:rPr>
        <w:sz w:val="20"/>
      </w:rPr>
    </w:pPr>
    <w:r w:rsidRPr="000F7BD5">
      <w:rPr>
        <w:sz w:val="20"/>
      </w:rPr>
      <w:t>OMB Number (0915-0368)</w:t>
    </w:r>
    <w:r w:rsidRPr="000F7BD5">
      <w:rPr>
        <w:sz w:val="20"/>
      </w:rPr>
      <w:br/>
      <w:t>Expiration date (</w:t>
    </w:r>
    <w:r>
      <w:rPr>
        <w:sz w:val="20"/>
      </w:rPr>
      <w:t>03</w:t>
    </w:r>
    <w:r w:rsidRPr="000F7BD5">
      <w:rPr>
        <w:sz w:val="20"/>
      </w:rPr>
      <w:t>/</w:t>
    </w:r>
    <w:r>
      <w:rPr>
        <w:sz w:val="20"/>
      </w:rPr>
      <w:t>31</w:t>
    </w:r>
    <w:r w:rsidRPr="000F7BD5">
      <w:rPr>
        <w:sz w:val="20"/>
      </w:rPr>
      <w:t>/</w:t>
    </w:r>
    <w:r>
      <w:rPr>
        <w:sz w:val="20"/>
      </w:rPr>
      <w:t>2023</w:t>
    </w:r>
    <w:r w:rsidRPr="000F7BD5">
      <w:rPr>
        <w:sz w:val="20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F4B69E" w14:textId="5985206E" w:rsidR="004E6C0B" w:rsidRPr="000F7BD5" w:rsidRDefault="004E6C0B" w:rsidP="00B93EA2">
    <w:pPr>
      <w:pStyle w:val="Footer"/>
      <w:tabs>
        <w:tab w:val="right" w:pos="10800"/>
      </w:tabs>
      <w:spacing w:after="120"/>
      <w:jc w:val="right"/>
      <w:rPr>
        <w:sz w:val="20"/>
      </w:rPr>
    </w:pPr>
    <w:r w:rsidRPr="000F7BD5">
      <w:rPr>
        <w:sz w:val="20"/>
      </w:rPr>
      <w:t>OMB Number (0915-03</w:t>
    </w:r>
    <w:r>
      <w:rPr>
        <w:sz w:val="20"/>
      </w:rPr>
      <w:t>68</w:t>
    </w:r>
    <w:r w:rsidRPr="000F7BD5">
      <w:rPr>
        <w:sz w:val="20"/>
      </w:rPr>
      <w:t>)</w:t>
    </w:r>
    <w:r w:rsidRPr="000F7BD5">
      <w:rPr>
        <w:sz w:val="20"/>
      </w:rPr>
      <w:br/>
      <w:t>Expiration date (</w:t>
    </w:r>
    <w:r>
      <w:rPr>
        <w:sz w:val="20"/>
      </w:rPr>
      <w:t>3</w:t>
    </w:r>
    <w:r w:rsidRPr="000F7BD5">
      <w:rPr>
        <w:sz w:val="20"/>
      </w:rPr>
      <w:t>/</w:t>
    </w:r>
    <w:r>
      <w:rPr>
        <w:sz w:val="20"/>
      </w:rPr>
      <w:t>31</w:t>
    </w:r>
    <w:r w:rsidRPr="000F7BD5">
      <w:rPr>
        <w:sz w:val="20"/>
      </w:rPr>
      <w:t>/</w:t>
    </w:r>
    <w:r>
      <w:rPr>
        <w:sz w:val="20"/>
      </w:rPr>
      <w:t>2023</w:t>
    </w:r>
    <w:r w:rsidRPr="000F7BD5">
      <w:rPr>
        <w:sz w:val="20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E52460"/>
    <w:multiLevelType w:val="hybridMultilevel"/>
    <w:tmpl w:val="758A8D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8133F82"/>
    <w:multiLevelType w:val="hybridMultilevel"/>
    <w:tmpl w:val="5BAC70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Yuli Patrick Hsieh">
    <w15:presenceInfo w15:providerId="AD" w15:userId="S::yph@rti.org::4929a69e-c963-43d6-9e01-45cf0a834780"/>
  </w15:person>
  <w15:person w15:author="Quiroz, Rosanna">
    <w15:presenceInfo w15:providerId="AD" w15:userId="S::quiroz@rti.org::eb46b00a-30b2-40d7-a626-e0b2d560a89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trackRevisions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NDM3MzQ3MTUyMjBR0lEKTi0uzszPAykwrAUAU7dVciwAAAA="/>
  </w:docVars>
  <w:rsids>
    <w:rsidRoot w:val="00E37BD5"/>
    <w:rsid w:val="00016255"/>
    <w:rsid w:val="0004451D"/>
    <w:rsid w:val="00061080"/>
    <w:rsid w:val="000A28C0"/>
    <w:rsid w:val="001125A9"/>
    <w:rsid w:val="00133A2E"/>
    <w:rsid w:val="00150505"/>
    <w:rsid w:val="00170A1F"/>
    <w:rsid w:val="00171332"/>
    <w:rsid w:val="00187EB3"/>
    <w:rsid w:val="00221A41"/>
    <w:rsid w:val="002263AA"/>
    <w:rsid w:val="00241211"/>
    <w:rsid w:val="00244E54"/>
    <w:rsid w:val="00256B78"/>
    <w:rsid w:val="00272B81"/>
    <w:rsid w:val="002768ED"/>
    <w:rsid w:val="002832DE"/>
    <w:rsid w:val="00287EC3"/>
    <w:rsid w:val="002B2701"/>
    <w:rsid w:val="002B7730"/>
    <w:rsid w:val="002C1487"/>
    <w:rsid w:val="002F5286"/>
    <w:rsid w:val="0030010C"/>
    <w:rsid w:val="00330027"/>
    <w:rsid w:val="00336F30"/>
    <w:rsid w:val="003B44BC"/>
    <w:rsid w:val="003D6AAB"/>
    <w:rsid w:val="003E7233"/>
    <w:rsid w:val="003F6E21"/>
    <w:rsid w:val="0047059A"/>
    <w:rsid w:val="00475B1D"/>
    <w:rsid w:val="00480137"/>
    <w:rsid w:val="0048184B"/>
    <w:rsid w:val="004B1306"/>
    <w:rsid w:val="004B508D"/>
    <w:rsid w:val="004C3F2E"/>
    <w:rsid w:val="004E51E6"/>
    <w:rsid w:val="004E6C0B"/>
    <w:rsid w:val="00531E09"/>
    <w:rsid w:val="00544815"/>
    <w:rsid w:val="00564C16"/>
    <w:rsid w:val="005B1E98"/>
    <w:rsid w:val="005D3192"/>
    <w:rsid w:val="005D3D99"/>
    <w:rsid w:val="005E02DF"/>
    <w:rsid w:val="00603F0E"/>
    <w:rsid w:val="006060A0"/>
    <w:rsid w:val="00634C2F"/>
    <w:rsid w:val="0064003E"/>
    <w:rsid w:val="0065664D"/>
    <w:rsid w:val="00691685"/>
    <w:rsid w:val="006A0B32"/>
    <w:rsid w:val="006A22FE"/>
    <w:rsid w:val="006E7526"/>
    <w:rsid w:val="007356A4"/>
    <w:rsid w:val="007765B7"/>
    <w:rsid w:val="007B1126"/>
    <w:rsid w:val="0081592C"/>
    <w:rsid w:val="00856C9B"/>
    <w:rsid w:val="00865C45"/>
    <w:rsid w:val="008678B2"/>
    <w:rsid w:val="008855C0"/>
    <w:rsid w:val="008A2EA3"/>
    <w:rsid w:val="008A3A83"/>
    <w:rsid w:val="008B1218"/>
    <w:rsid w:val="008F2863"/>
    <w:rsid w:val="00904706"/>
    <w:rsid w:val="00907A81"/>
    <w:rsid w:val="00913801"/>
    <w:rsid w:val="0095386B"/>
    <w:rsid w:val="00957951"/>
    <w:rsid w:val="00991D09"/>
    <w:rsid w:val="009A18E7"/>
    <w:rsid w:val="009A36FE"/>
    <w:rsid w:val="009D5BF6"/>
    <w:rsid w:val="009D7F67"/>
    <w:rsid w:val="00A1246E"/>
    <w:rsid w:val="00A26135"/>
    <w:rsid w:val="00A31A6D"/>
    <w:rsid w:val="00A43582"/>
    <w:rsid w:val="00A55F07"/>
    <w:rsid w:val="00A648AA"/>
    <w:rsid w:val="00A94E95"/>
    <w:rsid w:val="00AA00B2"/>
    <w:rsid w:val="00AB384E"/>
    <w:rsid w:val="00AB7412"/>
    <w:rsid w:val="00AE7436"/>
    <w:rsid w:val="00AF0318"/>
    <w:rsid w:val="00B04984"/>
    <w:rsid w:val="00B17DAA"/>
    <w:rsid w:val="00B54324"/>
    <w:rsid w:val="00B8167C"/>
    <w:rsid w:val="00B93EA2"/>
    <w:rsid w:val="00BC3913"/>
    <w:rsid w:val="00BF6F2B"/>
    <w:rsid w:val="00C04748"/>
    <w:rsid w:val="00C14EED"/>
    <w:rsid w:val="00C23210"/>
    <w:rsid w:val="00C46906"/>
    <w:rsid w:val="00C52C42"/>
    <w:rsid w:val="00C635A3"/>
    <w:rsid w:val="00C65B56"/>
    <w:rsid w:val="00C872BB"/>
    <w:rsid w:val="00C87D78"/>
    <w:rsid w:val="00CA1CEF"/>
    <w:rsid w:val="00CA60CB"/>
    <w:rsid w:val="00CD2966"/>
    <w:rsid w:val="00CF0898"/>
    <w:rsid w:val="00D05056"/>
    <w:rsid w:val="00D23BDC"/>
    <w:rsid w:val="00D30E14"/>
    <w:rsid w:val="00D435A4"/>
    <w:rsid w:val="00D50829"/>
    <w:rsid w:val="00D679F1"/>
    <w:rsid w:val="00DA4014"/>
    <w:rsid w:val="00DB1EB6"/>
    <w:rsid w:val="00E37BD5"/>
    <w:rsid w:val="00E45F5F"/>
    <w:rsid w:val="00E77D6A"/>
    <w:rsid w:val="00E80F5C"/>
    <w:rsid w:val="00E84D24"/>
    <w:rsid w:val="00E8631D"/>
    <w:rsid w:val="00E91342"/>
    <w:rsid w:val="00EC30A8"/>
    <w:rsid w:val="00EE0B5B"/>
    <w:rsid w:val="00EE7311"/>
    <w:rsid w:val="00EF3CB3"/>
    <w:rsid w:val="00F00A8D"/>
    <w:rsid w:val="00F5283A"/>
    <w:rsid w:val="00F62080"/>
    <w:rsid w:val="00F6298B"/>
    <w:rsid w:val="00F63B9E"/>
    <w:rsid w:val="00F74E26"/>
    <w:rsid w:val="00FA13C5"/>
    <w:rsid w:val="00FB45E4"/>
    <w:rsid w:val="00FC7326"/>
    <w:rsid w:val="00FE6ABC"/>
    <w:rsid w:val="00FF6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46A60097"/>
  <w15:docId w15:val="{98B61D84-6852-437D-B721-1E8EE5C2B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0829"/>
    <w:pPr>
      <w:spacing w:before="120" w:after="0" w:line="240" w:lineRule="auto"/>
      <w:contextualSpacing/>
    </w:pPr>
    <w:rPr>
      <w:rFonts w:asciiTheme="majorBidi" w:eastAsia="Times New Roman" w:hAnsiTheme="majorBidi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508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08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0829"/>
    <w:rPr>
      <w:rFonts w:asciiTheme="majorBidi" w:eastAsia="Times New Roman" w:hAnsiTheme="majorBidi" w:cstheme="maj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08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0829"/>
    <w:rPr>
      <w:rFonts w:asciiTheme="majorBidi" w:eastAsia="Times New Roman" w:hAnsiTheme="majorBidi" w:cstheme="majorBid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0829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829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50829"/>
    <w:pPr>
      <w:ind w:left="720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D435A4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D435A4"/>
    <w:rPr>
      <w:rFonts w:asciiTheme="majorBidi" w:eastAsia="Times New Roman" w:hAnsiTheme="majorBidi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435A4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D435A4"/>
    <w:rPr>
      <w:rFonts w:asciiTheme="majorBidi" w:eastAsia="Times New Roman" w:hAnsiTheme="majorBidi" w:cstheme="majorBidi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rsid w:val="00133A2E"/>
    <w:pPr>
      <w:spacing w:before="0"/>
      <w:contextualSpacing w:val="0"/>
    </w:pPr>
    <w:rPr>
      <w:rFonts w:ascii="Courier New" w:eastAsia="SimSun" w:hAnsi="Courier New" w:cs="Courier New"/>
      <w:snapToGrid w:val="0"/>
      <w:sz w:val="20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33A2E"/>
    <w:rPr>
      <w:rFonts w:ascii="Courier New" w:eastAsia="SimSun" w:hAnsi="Courier New" w:cs="Courier New"/>
      <w:snapToGrid w:val="0"/>
      <w:sz w:val="20"/>
      <w:szCs w:val="24"/>
      <w:lang w:eastAsia="zh-CN"/>
    </w:rPr>
  </w:style>
  <w:style w:type="paragraph" w:customStyle="1" w:styleId="questioncxspmiddle">
    <w:name w:val="questioncxspmiddle"/>
    <w:basedOn w:val="Normal"/>
    <w:rsid w:val="00C872BB"/>
    <w:pPr>
      <w:spacing w:before="100" w:beforeAutospacing="1" w:after="100" w:afterAutospacing="1"/>
      <w:contextualSpacing w:val="0"/>
    </w:pPr>
    <w:rPr>
      <w:rFonts w:ascii="SimSun" w:eastAsia="SimSun" w:hAnsi="SimSun" w:cs="SimSun"/>
      <w:lang w:eastAsia="zh-CN"/>
    </w:rPr>
  </w:style>
  <w:style w:type="character" w:styleId="Hyperlink">
    <w:name w:val="Hyperlink"/>
    <w:uiPriority w:val="99"/>
    <w:rsid w:val="00B93EA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906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2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99FA22A242A44BA517C6440B74F680" ma:contentTypeVersion="4" ma:contentTypeDescription="Create a new document." ma:contentTypeScope="" ma:versionID="ce4c6ba9cbc144cc7a637290d9120411">
  <xsd:schema xmlns:xsd="http://www.w3.org/2001/XMLSchema" xmlns:xs="http://www.w3.org/2001/XMLSchema" xmlns:p="http://schemas.microsoft.com/office/2006/metadata/properties" xmlns:ns2="6afb4154-4976-4ed8-974a-ee9a10e6174f" targetNamespace="http://schemas.microsoft.com/office/2006/metadata/properties" ma:root="true" ma:fieldsID="f3d0f0e482acd4541938fe52f52f7838" ns2:_="">
    <xsd:import namespace="6afb4154-4976-4ed8-974a-ee9a10e617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fb4154-4976-4ed8-974a-ee9a10e617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FF2FFA-7F98-4D24-92A4-1AFBDAA14B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F47C52-6E8D-482D-91F8-ECCBFD180B3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2FC7B40-996B-4B12-83B4-F3E4A6564E73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6afb4154-4976-4ed8-974a-ee9a10e6174f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602610A-9CE7-422A-9E7F-E8E4D74AEB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fb4154-4976-4ed8-974a-ee9a10e617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1</Pages>
  <Words>884</Words>
  <Characters>504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TI International</Company>
  <LinksUpToDate>false</LinksUpToDate>
  <CharactersWithSpaces>5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icegood</dc:creator>
  <cp:lastModifiedBy>Yuli Patrick Hsieh</cp:lastModifiedBy>
  <cp:revision>12</cp:revision>
  <cp:lastPrinted>2013-10-08T16:22:00Z</cp:lastPrinted>
  <dcterms:created xsi:type="dcterms:W3CDTF">2020-10-16T03:36:00Z</dcterms:created>
  <dcterms:modified xsi:type="dcterms:W3CDTF">2020-11-06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99FA22A242A44BA517C6440B74F680</vt:lpwstr>
  </property>
</Properties>
</file>